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0773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20"/>
        <w:gridCol w:w="850"/>
        <w:gridCol w:w="5103"/>
      </w:tblGrid>
      <w:tr w:rsidR="00576505" w:rsidRPr="00EF303C" w14:paraId="175B4FA0" w14:textId="77777777" w:rsidTr="00F549E1">
        <w:tc>
          <w:tcPr>
            <w:tcW w:w="4820" w:type="dxa"/>
          </w:tcPr>
          <w:p w14:paraId="6D4EA890" w14:textId="4D3A22EB" w:rsidR="00576505" w:rsidRPr="00EF303C" w:rsidRDefault="00576505" w:rsidP="000A2725">
            <w:pPr>
              <w:tabs>
                <w:tab w:val="left" w:pos="5268"/>
              </w:tabs>
              <w:spacing w:before="40"/>
              <w:ind w:left="-11" w:right="-113"/>
              <w:jc w:val="center"/>
              <w:rPr>
                <w:b/>
                <w:lang w:val="pt-BR"/>
              </w:rPr>
            </w:pPr>
            <w:r w:rsidRPr="00EF303C">
              <w:rPr>
                <w:b/>
                <w:lang w:val="pt-BR"/>
              </w:rPr>
              <w:t>HỘI THÁNH TIN LÀNH VIỆT NAM</w:t>
            </w:r>
            <w:r w:rsidR="00EF303C" w:rsidRPr="00EF303C">
              <w:rPr>
                <w:b/>
                <w:lang w:val="pt-BR"/>
              </w:rPr>
              <w:t xml:space="preserve"> </w:t>
            </w:r>
            <w:r w:rsidRPr="00EF303C">
              <w:rPr>
                <w:b/>
                <w:lang w:val="pt-BR"/>
              </w:rPr>
              <w:t>(MN</w:t>
            </w:r>
            <w:r w:rsidR="003030B9" w:rsidRPr="00EF303C">
              <w:rPr>
                <w:b/>
                <w:lang w:val="pt-BR"/>
              </w:rPr>
              <w:t>)</w:t>
            </w:r>
          </w:p>
          <w:p w14:paraId="7DA5856F" w14:textId="77777777" w:rsidR="00576505" w:rsidRPr="00EF303C" w:rsidRDefault="00576505" w:rsidP="000A2725">
            <w:pPr>
              <w:jc w:val="center"/>
              <w:rPr>
                <w:b/>
                <w:bCs/>
                <w:lang w:val="pt-BR"/>
              </w:rPr>
            </w:pPr>
            <w:r w:rsidRPr="00EF303C">
              <w:rPr>
                <w:b/>
                <w:bCs/>
                <w:lang w:val="pt-BR"/>
              </w:rPr>
              <w:t>CHI HỘI TÔ HIẾN THÀNH</w:t>
            </w:r>
          </w:p>
          <w:p w14:paraId="51FCED88" w14:textId="77777777" w:rsidR="00576505" w:rsidRPr="00EF303C" w:rsidRDefault="00576505" w:rsidP="000A2725">
            <w:pPr>
              <w:jc w:val="center"/>
              <w:rPr>
                <w:b/>
                <w:lang w:val="pt-BR"/>
              </w:rPr>
            </w:pPr>
            <w:r w:rsidRPr="00EF303C">
              <w:rPr>
                <w:b/>
                <w:lang w:val="pt-BR"/>
              </w:rPr>
              <w:t>BAN C</w:t>
            </w:r>
            <w:r w:rsidRPr="00EF303C">
              <w:rPr>
                <w:b/>
                <w:lang w:val="vi-VN"/>
              </w:rPr>
              <w:t>Ơ ĐỐC GIÁO DỤC</w:t>
            </w:r>
          </w:p>
        </w:tc>
        <w:tc>
          <w:tcPr>
            <w:tcW w:w="850" w:type="dxa"/>
          </w:tcPr>
          <w:p w14:paraId="6F315E22" w14:textId="77777777" w:rsidR="00576505" w:rsidRPr="00EF303C" w:rsidRDefault="00576505" w:rsidP="000A2725">
            <w:pPr>
              <w:tabs>
                <w:tab w:val="left" w:pos="5268"/>
              </w:tabs>
              <w:spacing w:before="120" w:after="120"/>
              <w:jc w:val="both"/>
              <w:rPr>
                <w:rFonts w:ascii="VNI-Times" w:hAnsi="VNI-Times"/>
                <w:i/>
                <w:lang w:val="pt-BR"/>
              </w:rPr>
            </w:pPr>
          </w:p>
        </w:tc>
        <w:tc>
          <w:tcPr>
            <w:tcW w:w="5103" w:type="dxa"/>
          </w:tcPr>
          <w:p w14:paraId="53F5357D" w14:textId="781BCBCE" w:rsidR="00576505" w:rsidRPr="00EF303C" w:rsidRDefault="00576505" w:rsidP="003030B9">
            <w:pPr>
              <w:spacing w:after="120"/>
              <w:ind w:left="-119" w:right="-102"/>
              <w:rPr>
                <w:i/>
                <w:lang w:val="pt-BR"/>
              </w:rPr>
            </w:pPr>
            <w:r w:rsidRPr="00EF303C">
              <w:rPr>
                <w:i/>
                <w:lang w:val="pt-BR"/>
              </w:rPr>
              <w:t>* Họ và tên: ________________</w:t>
            </w:r>
            <w:r w:rsidR="00EF303C">
              <w:rPr>
                <w:i/>
                <w:lang w:val="pt-BR"/>
              </w:rPr>
              <w:t>_______</w:t>
            </w:r>
            <w:r w:rsidRPr="00EF303C">
              <w:rPr>
                <w:i/>
                <w:lang w:val="pt-BR"/>
              </w:rPr>
              <w:t>________</w:t>
            </w:r>
          </w:p>
          <w:p w14:paraId="0111CF0F" w14:textId="7E495132" w:rsidR="00576505" w:rsidRPr="00EF303C" w:rsidRDefault="00576505" w:rsidP="000A2725">
            <w:pPr>
              <w:tabs>
                <w:tab w:val="left" w:pos="5268"/>
              </w:tabs>
              <w:spacing w:before="120" w:after="120"/>
              <w:ind w:left="-119" w:right="-104"/>
              <w:rPr>
                <w:i/>
                <w:lang w:val="pt-BR"/>
              </w:rPr>
            </w:pPr>
            <w:r w:rsidRPr="00EF303C">
              <w:rPr>
                <w:i/>
                <w:lang w:val="pt-BR"/>
              </w:rPr>
              <w:t>* Năm sinh: _________ ĐT: _</w:t>
            </w:r>
            <w:r w:rsidR="00EF303C">
              <w:rPr>
                <w:i/>
                <w:lang w:val="pt-BR"/>
              </w:rPr>
              <w:t>_______</w:t>
            </w:r>
            <w:r w:rsidRPr="00EF303C">
              <w:rPr>
                <w:i/>
                <w:lang w:val="pt-BR"/>
              </w:rPr>
              <w:t>__________</w:t>
            </w:r>
          </w:p>
          <w:p w14:paraId="23413357" w14:textId="1B30AE06" w:rsidR="00576505" w:rsidRPr="00EF303C" w:rsidRDefault="00576505" w:rsidP="000A2725">
            <w:pPr>
              <w:tabs>
                <w:tab w:val="left" w:pos="5268"/>
              </w:tabs>
              <w:spacing w:after="120"/>
              <w:ind w:left="-119" w:right="-102"/>
              <w:rPr>
                <w:i/>
                <w:lang w:val="pt-BR"/>
              </w:rPr>
            </w:pPr>
            <w:r w:rsidRPr="00EF303C">
              <w:rPr>
                <w:i/>
                <w:lang w:val="pt-BR"/>
              </w:rPr>
              <w:t>* Lớp TCN: _____________________</w:t>
            </w:r>
            <w:r w:rsidR="00EF303C">
              <w:rPr>
                <w:i/>
                <w:lang w:val="pt-BR"/>
              </w:rPr>
              <w:t>_______</w:t>
            </w:r>
            <w:r w:rsidRPr="00EF303C">
              <w:rPr>
                <w:i/>
                <w:lang w:val="pt-BR"/>
              </w:rPr>
              <w:t>___</w:t>
            </w:r>
          </w:p>
        </w:tc>
      </w:tr>
    </w:tbl>
    <w:p w14:paraId="250A62E3" w14:textId="26D58817" w:rsidR="00576505" w:rsidRPr="00EF303C" w:rsidRDefault="00F549E1" w:rsidP="00576505">
      <w:pPr>
        <w:spacing w:before="120" w:after="120"/>
        <w:jc w:val="center"/>
        <w:rPr>
          <w:b/>
          <w:sz w:val="40"/>
          <w:szCs w:val="40"/>
          <w:lang w:val="pt-BR"/>
        </w:rPr>
      </w:pPr>
      <w:r w:rsidRPr="00EF303C">
        <w:rPr>
          <w:sz w:val="40"/>
          <w:szCs w:val="40"/>
        </w:rPr>
        <mc:AlternateContent>
          <mc:Choice Requires="wpg">
            <w:drawing>
              <wp:anchor distT="0" distB="0" distL="114300" distR="114300" simplePos="0" relativeHeight="253235200" behindDoc="0" locked="0" layoutInCell="1" allowOverlap="1" wp14:anchorId="0171B0F2" wp14:editId="7FE6D7F2">
                <wp:simplePos x="0" y="0"/>
                <wp:positionH relativeFrom="margin">
                  <wp:posOffset>342085</wp:posOffset>
                </wp:positionH>
                <wp:positionV relativeFrom="paragraph">
                  <wp:posOffset>70304</wp:posOffset>
                </wp:positionV>
                <wp:extent cx="875988" cy="802005"/>
                <wp:effectExtent l="0" t="0" r="19685" b="17145"/>
                <wp:wrapNone/>
                <wp:docPr id="1580058960" name="Group So Bai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75988" cy="802005"/>
                          <a:chOff x="9533" y="1724"/>
                          <a:chExt cx="1619" cy="1411"/>
                        </a:xfrm>
                      </wpg:grpSpPr>
                      <wps:wsp>
                        <wps:cNvPr id="538460113" name="Oval 6"/>
                        <wps:cNvSpPr>
                          <a:spLocks noChangeArrowheads="1"/>
                        </wps:cNvSpPr>
                        <wps:spPr bwMode="auto">
                          <a:xfrm>
                            <a:off x="9533" y="1724"/>
                            <a:ext cx="1619" cy="141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01756360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665" y="1936"/>
                            <a:ext cx="1403" cy="10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7BA15B4" w14:textId="77777777" w:rsidR="00576505" w:rsidRPr="00D54D8F" w:rsidRDefault="00576505" w:rsidP="00576505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</w:pPr>
                              <w:r w:rsidRPr="00D54D8F"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  <w:t>Bài số</w:t>
                              </w:r>
                            </w:p>
                            <w:p w14:paraId="68DF8D1B" w14:textId="685CF9C6" w:rsidR="00576505" w:rsidRPr="00D54D8F" w:rsidRDefault="00A06A7E" w:rsidP="00576505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1</w:t>
                              </w:r>
                              <w:r w:rsidR="002A26D7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3</w:t>
                              </w:r>
                              <w:r w:rsidR="00576505" w:rsidRPr="00D54D8F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/2</w:t>
                              </w:r>
                              <w:r w:rsidR="00576505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6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171B0F2" id="Group So Bai" o:spid="_x0000_s1026" style="position:absolute;left:0;text-align:left;margin-left:26.95pt;margin-top:5.55pt;width:69pt;height:63.15pt;z-index:253235200;mso-position-horizontal-relative:margin" coordorigin="9533,1724" coordsize="1619,1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">
                <v:oval id="Oval 6" o:spid="_x0000_s1027" style="position:absolute;left:9533;top:1724;width:1619;height:1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7" o:spid="_x0000_s1028" type="#_x0000_t202" style="position:absolute;left:9665;top:1936;width:1403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" filled="f" stroked="f">
                  <v:textbox>
                    <w:txbxContent>
                      <w:p w14:paraId="67BA15B4" w14:textId="77777777" w:rsidR="00576505" w:rsidRPr="00D54D8F" w:rsidRDefault="00576505" w:rsidP="00576505">
                        <w:pPr>
                          <w:jc w:val="center"/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</w:pPr>
                        <w:r w:rsidRPr="00D54D8F"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  <w:t>Bài số</w:t>
                        </w:r>
                      </w:p>
                      <w:p w14:paraId="68DF8D1B" w14:textId="685CF9C6" w:rsidR="00576505" w:rsidRPr="00D54D8F" w:rsidRDefault="00A06A7E" w:rsidP="00576505">
                        <w:pPr>
                          <w:jc w:val="center"/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</w:pPr>
                        <w:r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1</w:t>
                        </w:r>
                        <w:r w:rsidR="002A26D7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3</w:t>
                        </w:r>
                        <w:r w:rsidR="00576505" w:rsidRPr="00D54D8F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/2</w:t>
                        </w:r>
                        <w:r w:rsidR="00576505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6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Pr="00EF303C">
        <w:rPr>
          <w:sz w:val="40"/>
          <w:szCs w:val="40"/>
        </w:rPr>
        <mc:AlternateContent>
          <mc:Choice Requires="wpg">
            <w:drawing>
              <wp:anchor distT="0" distB="0" distL="114300" distR="114300" simplePos="0" relativeHeight="253236224" behindDoc="0" locked="0" layoutInCell="1" allowOverlap="1" wp14:anchorId="20FF41CC" wp14:editId="5056E3B5">
                <wp:simplePos x="0" y="0"/>
                <wp:positionH relativeFrom="column">
                  <wp:posOffset>5600337</wp:posOffset>
                </wp:positionH>
                <wp:positionV relativeFrom="paragraph">
                  <wp:posOffset>72118</wp:posOffset>
                </wp:positionV>
                <wp:extent cx="819150" cy="775970"/>
                <wp:effectExtent l="0" t="0" r="19050" b="24130"/>
                <wp:wrapNone/>
                <wp:docPr id="1077048065" name="Group O Diem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19150" cy="775970"/>
                          <a:chOff x="9533" y="1746"/>
                          <a:chExt cx="1619" cy="1411"/>
                        </a:xfrm>
                      </wpg:grpSpPr>
                      <wps:wsp>
                        <wps:cNvPr id="2112801407" name="Oval 6"/>
                        <wps:cNvSpPr>
                          <a:spLocks noChangeArrowheads="1"/>
                        </wps:cNvSpPr>
                        <wps:spPr bwMode="auto">
                          <a:xfrm>
                            <a:off x="9533" y="1746"/>
                            <a:ext cx="1619" cy="141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33097413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665" y="1936"/>
                            <a:ext cx="1403" cy="10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86CB1E7" w14:textId="77777777" w:rsidR="00576505" w:rsidRPr="00D54D8F" w:rsidRDefault="00576505" w:rsidP="00576505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  <w:t>Điểm</w:t>
                              </w:r>
                            </w:p>
                            <w:p w14:paraId="4CF19C12" w14:textId="77777777" w:rsidR="00576505" w:rsidRPr="00D54D8F" w:rsidRDefault="00576505" w:rsidP="00576505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0FF41CC" id="Group O Diem" o:spid="_x0000_s1029" style="position:absolute;left:0;text-align:left;margin-left:440.95pt;margin-top:5.7pt;width:64.5pt;height:61.1pt;z-index:253236224" coordorigin="9533,1746" coordsize="1619,1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">
                <v:oval id="Oval 6" o:spid="_x0000_s1030" style="position:absolute;left:9533;top:1746;width:1619;height:1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"/>
                <v:shape id="Text Box 7" o:spid="_x0000_s1031" type="#_x0000_t202" style="position:absolute;left:9665;top:1936;width:1403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" filled="f" stroked="f">
                  <v:textbox>
                    <w:txbxContent>
                      <w:p w14:paraId="086CB1E7" w14:textId="77777777" w:rsidR="00576505" w:rsidRPr="00D54D8F" w:rsidRDefault="00576505" w:rsidP="00576505">
                        <w:pPr>
                          <w:jc w:val="center"/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</w:pPr>
                        <w:r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  <w:t>Điểm</w:t>
                        </w:r>
                      </w:p>
                      <w:p w14:paraId="4CF19C12" w14:textId="77777777" w:rsidR="00576505" w:rsidRPr="00D54D8F" w:rsidRDefault="00576505" w:rsidP="00576505">
                        <w:pPr>
                          <w:jc w:val="center"/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576505" w:rsidRPr="00EF303C">
        <w:rPr>
          <w:b/>
          <w:sz w:val="40"/>
          <w:szCs w:val="40"/>
          <w:lang w:val="pt-BR"/>
        </w:rPr>
        <w:t>LỜI SỐNG HẰNG NGÀY</w:t>
      </w:r>
    </w:p>
    <w:p w14:paraId="1A8071AD" w14:textId="44261130" w:rsidR="00576505" w:rsidRPr="00EF303C" w:rsidRDefault="00576505" w:rsidP="00083AFE">
      <w:pPr>
        <w:tabs>
          <w:tab w:val="left" w:pos="2552"/>
        </w:tabs>
        <w:rPr>
          <w:b/>
          <w:sz w:val="28"/>
          <w:szCs w:val="28"/>
          <w:lang w:val="pt-BR"/>
        </w:rPr>
      </w:pPr>
      <w:r w:rsidRPr="00EF303C">
        <w:rPr>
          <w:sz w:val="28"/>
          <w:szCs w:val="28"/>
          <w:lang w:val="pt-BR"/>
        </w:rPr>
        <w:tab/>
      </w:r>
      <w:r w:rsidRPr="00EF303C">
        <w:rPr>
          <w:sz w:val="28"/>
          <w:szCs w:val="28"/>
        </w:rPr>
        <w:sym w:font="Wingdings" w:char="F0B1"/>
      </w:r>
      <w:r w:rsidRPr="00EF303C">
        <w:rPr>
          <w:b/>
          <w:i/>
          <w:sz w:val="28"/>
          <w:szCs w:val="28"/>
          <w:lang w:val="pt-BR"/>
        </w:rPr>
        <w:t xml:space="preserve"> </w:t>
      </w:r>
      <w:r w:rsidRPr="00EF303C">
        <w:rPr>
          <w:b/>
          <w:sz w:val="28"/>
          <w:szCs w:val="28"/>
          <w:lang w:val="pt-BR"/>
        </w:rPr>
        <w:t xml:space="preserve">Kinh Thánh: </w:t>
      </w:r>
      <w:r w:rsidR="008616B2" w:rsidRPr="00EF303C">
        <w:rPr>
          <w:b/>
          <w:sz w:val="28"/>
          <w:szCs w:val="28"/>
          <w:lang w:val="pt-BR"/>
        </w:rPr>
        <w:t xml:space="preserve">Ê-sai </w:t>
      </w:r>
      <w:r w:rsidR="00476211" w:rsidRPr="00EF303C">
        <w:rPr>
          <w:b/>
          <w:sz w:val="28"/>
          <w:szCs w:val="28"/>
          <w:lang w:val="pt-BR"/>
        </w:rPr>
        <w:t>1</w:t>
      </w:r>
      <w:r w:rsidR="002A26D7">
        <w:rPr>
          <w:b/>
          <w:sz w:val="28"/>
          <w:szCs w:val="28"/>
          <w:lang w:val="pt-BR"/>
        </w:rPr>
        <w:t>9</w:t>
      </w:r>
      <w:r w:rsidR="00476211" w:rsidRPr="00EF303C">
        <w:rPr>
          <w:b/>
          <w:sz w:val="28"/>
          <w:szCs w:val="28"/>
          <w:lang w:val="pt-BR"/>
        </w:rPr>
        <w:t>-</w:t>
      </w:r>
      <w:r w:rsidR="002A26D7">
        <w:rPr>
          <w:b/>
          <w:sz w:val="28"/>
          <w:szCs w:val="28"/>
          <w:lang w:val="pt-BR"/>
        </w:rPr>
        <w:t>24</w:t>
      </w:r>
    </w:p>
    <w:p w14:paraId="4C95B574" w14:textId="7D828E16" w:rsidR="00576505" w:rsidRPr="00EF303C" w:rsidRDefault="00576505" w:rsidP="00083AFE">
      <w:pPr>
        <w:tabs>
          <w:tab w:val="left" w:pos="2552"/>
        </w:tabs>
        <w:rPr>
          <w:sz w:val="28"/>
          <w:szCs w:val="28"/>
        </w:rPr>
      </w:pPr>
      <w:r w:rsidRPr="00EF303C">
        <w:rPr>
          <w:b/>
          <w:sz w:val="28"/>
          <w:szCs w:val="28"/>
          <w:lang w:val="pt-BR"/>
        </w:rPr>
        <w:tab/>
      </w:r>
      <w:r w:rsidRPr="00EF303C">
        <w:rPr>
          <w:sz w:val="28"/>
          <w:szCs w:val="28"/>
        </w:rPr>
        <w:sym w:font="Wingdings" w:char="F0B1"/>
      </w:r>
      <w:r w:rsidRPr="00EF303C">
        <w:rPr>
          <w:b/>
          <w:i/>
          <w:sz w:val="28"/>
          <w:szCs w:val="28"/>
        </w:rPr>
        <w:t xml:space="preserve"> </w:t>
      </w:r>
      <w:r w:rsidRPr="00EF303C">
        <w:rPr>
          <w:b/>
          <w:sz w:val="28"/>
          <w:szCs w:val="28"/>
        </w:rPr>
        <w:t xml:space="preserve">Thời gian: </w:t>
      </w:r>
      <w:r w:rsidRPr="00EF303C">
        <w:rPr>
          <w:sz w:val="28"/>
          <w:szCs w:val="28"/>
        </w:rPr>
        <w:t xml:space="preserve">Từ ngày </w:t>
      </w:r>
      <w:r w:rsidR="00476211" w:rsidRPr="00EF303C">
        <w:rPr>
          <w:sz w:val="28"/>
          <w:szCs w:val="28"/>
        </w:rPr>
        <w:t>2</w:t>
      </w:r>
      <w:r w:rsidR="002A26D7">
        <w:rPr>
          <w:sz w:val="28"/>
          <w:szCs w:val="28"/>
        </w:rPr>
        <w:t>9</w:t>
      </w:r>
      <w:r w:rsidRPr="00EF303C">
        <w:rPr>
          <w:sz w:val="28"/>
          <w:szCs w:val="28"/>
        </w:rPr>
        <w:t>.0</w:t>
      </w:r>
      <w:r w:rsidR="008616B2" w:rsidRPr="00EF303C">
        <w:rPr>
          <w:sz w:val="28"/>
          <w:szCs w:val="28"/>
        </w:rPr>
        <w:t>3</w:t>
      </w:r>
      <w:r w:rsidRPr="00EF303C">
        <w:rPr>
          <w:sz w:val="28"/>
          <w:szCs w:val="28"/>
        </w:rPr>
        <w:t xml:space="preserve">.2026 – </w:t>
      </w:r>
      <w:r w:rsidR="002A26D7">
        <w:rPr>
          <w:sz w:val="28"/>
          <w:szCs w:val="28"/>
        </w:rPr>
        <w:t>05</w:t>
      </w:r>
      <w:r w:rsidRPr="00EF303C">
        <w:rPr>
          <w:sz w:val="28"/>
          <w:szCs w:val="28"/>
        </w:rPr>
        <w:t>.0</w:t>
      </w:r>
      <w:r w:rsidR="002A26D7">
        <w:rPr>
          <w:sz w:val="28"/>
          <w:szCs w:val="28"/>
        </w:rPr>
        <w:t>4</w:t>
      </w:r>
      <w:r w:rsidRPr="00EF303C">
        <w:rPr>
          <w:sz w:val="28"/>
          <w:szCs w:val="28"/>
        </w:rPr>
        <w:t>.2026</w:t>
      </w:r>
    </w:p>
    <w:p w14:paraId="440AF6AC" w14:textId="17C82851" w:rsidR="00EF303C" w:rsidRPr="00841C88" w:rsidRDefault="00576505" w:rsidP="00EF303C">
      <w:pPr>
        <w:tabs>
          <w:tab w:val="left" w:pos="2410"/>
          <w:tab w:val="left" w:pos="2977"/>
          <w:tab w:val="left" w:pos="3544"/>
          <w:tab w:val="left" w:pos="4111"/>
          <w:tab w:val="left" w:pos="4678"/>
          <w:tab w:val="left" w:pos="5245"/>
          <w:tab w:val="left" w:pos="5812"/>
          <w:tab w:val="left" w:pos="6663"/>
        </w:tabs>
        <w:spacing w:before="240" w:after="120"/>
        <w:jc w:val="both"/>
        <w:rPr>
          <w:bCs/>
          <w:spacing w:val="-8"/>
          <w:sz w:val="28"/>
          <w:szCs w:val="28"/>
          <w:lang w:val="es-ES_tradnl"/>
        </w:rPr>
      </w:pPr>
      <w:r w:rsidRPr="00EF303C">
        <w:rPr>
          <w:b/>
          <w:bCs/>
          <w:sz w:val="28"/>
          <w:szCs w:val="28"/>
          <w:u w:val="single"/>
          <w:lang w:val="es-ES_tradnl"/>
        </w:rPr>
        <w:t>I. Đọc Kinh Thánh</w:t>
      </w:r>
      <w:r w:rsidRPr="00EF303C">
        <w:rPr>
          <w:bCs/>
          <w:i/>
          <w:sz w:val="28"/>
          <w:szCs w:val="28"/>
          <w:lang w:val="es-ES_tradnl"/>
        </w:rPr>
        <w:t xml:space="preserve">: </w:t>
      </w:r>
      <w:r w:rsidRPr="00841C88">
        <w:rPr>
          <w:bCs/>
          <w:i/>
          <w:spacing w:val="-8"/>
          <w:sz w:val="27"/>
          <w:szCs w:val="27"/>
          <w:lang w:val="es-ES_tradnl"/>
        </w:rPr>
        <w:t>Hãy khoanh tròn những đoạn Kinh Thánh</w:t>
      </w:r>
      <w:r w:rsidR="00841C88" w:rsidRPr="00841C88">
        <w:rPr>
          <w:bCs/>
          <w:i/>
          <w:spacing w:val="-8"/>
          <w:sz w:val="27"/>
          <w:szCs w:val="27"/>
          <w:lang w:val="es-ES_tradnl"/>
        </w:rPr>
        <w:t xml:space="preserve"> (KT)</w:t>
      </w:r>
      <w:r w:rsidRPr="00841C88">
        <w:rPr>
          <w:bCs/>
          <w:i/>
          <w:spacing w:val="-8"/>
          <w:sz w:val="27"/>
          <w:szCs w:val="27"/>
          <w:lang w:val="es-ES_tradnl"/>
        </w:rPr>
        <w:t xml:space="preserve"> quý vị đã đọc xong trong tuần này</w:t>
      </w:r>
      <w:r w:rsidRPr="00841C88">
        <w:rPr>
          <w:bCs/>
          <w:i/>
          <w:spacing w:val="-8"/>
          <w:sz w:val="28"/>
          <w:szCs w:val="28"/>
          <w:lang w:val="es-ES_tradnl"/>
        </w:rPr>
        <w:t xml:space="preserve">: </w:t>
      </w:r>
    </w:p>
    <w:p w14:paraId="000B7829" w14:textId="2E0A044D" w:rsidR="00083AFE" w:rsidRPr="008E2B4F" w:rsidRDefault="008616B2" w:rsidP="00EF303C">
      <w:pPr>
        <w:tabs>
          <w:tab w:val="left" w:pos="2835"/>
          <w:tab w:val="left" w:pos="3969"/>
          <w:tab w:val="left" w:pos="5103"/>
          <w:tab w:val="left" w:pos="6237"/>
          <w:tab w:val="left" w:pos="7371"/>
          <w:tab w:val="left" w:pos="8505"/>
        </w:tabs>
        <w:spacing w:before="60" w:after="120"/>
        <w:ind w:firstLine="1418"/>
        <w:jc w:val="both"/>
        <w:rPr>
          <w:lang w:val="es-ES_tradnl"/>
        </w:rPr>
      </w:pPr>
      <w:hyperlink r:id="rId6" w:anchor="1" w:history="1">
        <w:r w:rsidRPr="00EF303C">
          <w:rPr>
            <w:b/>
            <w:sz w:val="28"/>
            <w:szCs w:val="28"/>
            <w:lang w:val="pt-BR"/>
          </w:rPr>
          <w:t>Ê-sai</w:t>
        </w:r>
        <w:r w:rsidR="00083AFE" w:rsidRPr="00EF303C">
          <w:rPr>
            <w:rStyle w:val="Hyperlink"/>
            <w:b/>
            <w:bCs/>
            <w:color w:val="auto"/>
            <w:sz w:val="28"/>
            <w:szCs w:val="28"/>
            <w:u w:val="none"/>
            <w:lang w:val="es-ES_tradnl"/>
          </w:rPr>
          <w:t xml:space="preserve"> </w:t>
        </w:r>
      </w:hyperlink>
      <w:r w:rsidR="00083AFE" w:rsidRPr="00EF303C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ab/>
      </w:r>
      <w:r w:rsidR="00476211" w:rsidRPr="00EF303C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>1</w:t>
      </w:r>
      <w:r w:rsidR="00C42E44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>9</w:t>
      </w:r>
      <w:r w:rsidR="00083AFE" w:rsidRPr="00EF303C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>,</w:t>
      </w:r>
      <w:r w:rsidR="00083AFE" w:rsidRPr="00EF303C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ab/>
      </w:r>
      <w:r w:rsidR="00C42E44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>20</w:t>
      </w:r>
      <w:r w:rsidR="00083AFE" w:rsidRPr="00EF303C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 xml:space="preserve">, </w:t>
      </w:r>
      <w:r w:rsidR="00083AFE" w:rsidRPr="00EF303C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ab/>
      </w:r>
      <w:r w:rsidR="00C42E44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>21</w:t>
      </w:r>
      <w:r w:rsidR="00083AFE" w:rsidRPr="00EF303C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 xml:space="preserve">, </w:t>
      </w:r>
      <w:r w:rsidR="00083AFE" w:rsidRPr="00EF303C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ab/>
      </w:r>
      <w:r w:rsidR="00C42E44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>22</w:t>
      </w:r>
      <w:r w:rsidR="00083AFE" w:rsidRPr="00EF303C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 xml:space="preserve">, </w:t>
      </w:r>
      <w:r w:rsidR="00083AFE" w:rsidRPr="00EF303C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ab/>
      </w:r>
      <w:r w:rsidR="00C42E44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>23</w:t>
      </w:r>
      <w:r w:rsidR="00083AFE" w:rsidRPr="00EF303C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 xml:space="preserve">, </w:t>
      </w:r>
      <w:r w:rsidR="00083AFE" w:rsidRPr="00EF303C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ab/>
      </w:r>
      <w:r w:rsidR="00C42E44">
        <w:rPr>
          <w:rStyle w:val="Hyperlink"/>
          <w:b/>
          <w:bCs/>
          <w:color w:val="auto"/>
          <w:sz w:val="28"/>
          <w:szCs w:val="28"/>
          <w:u w:val="none"/>
          <w:lang w:val="es-ES_tradnl"/>
        </w:rPr>
        <w:t>24</w:t>
      </w:r>
      <w:r w:rsidR="00083AFE" w:rsidRPr="008E2B4F">
        <w:rPr>
          <w:b/>
          <w:bCs/>
          <w:sz w:val="28"/>
          <w:szCs w:val="28"/>
          <w:lang w:val="es-ES_tradnl"/>
        </w:rPr>
        <w:t>.</w:t>
      </w:r>
    </w:p>
    <w:p w14:paraId="29C4E429" w14:textId="5FC85E9E" w:rsidR="00576505" w:rsidRPr="00EF303C" w:rsidRDefault="00576505" w:rsidP="00EF303C">
      <w:pPr>
        <w:spacing w:before="240"/>
        <w:jc w:val="both"/>
        <w:rPr>
          <w:bCs/>
          <w:sz w:val="28"/>
          <w:szCs w:val="28"/>
          <w:lang w:val="es-ES_tradnl"/>
        </w:rPr>
      </w:pPr>
      <w:r w:rsidRPr="00EF303C">
        <w:rPr>
          <w:b/>
          <w:bCs/>
          <w:sz w:val="28"/>
          <w:szCs w:val="28"/>
          <w:u w:val="single"/>
          <w:lang w:val="es-ES_tradnl"/>
        </w:rPr>
        <w:t>II. Thực hiện theo yêu cầu của từng câu sau và cho biết địa chỉ đầy đủ, cụ th</w:t>
      </w:r>
      <w:r w:rsidRPr="001B2C10">
        <w:rPr>
          <w:b/>
          <w:bCs/>
          <w:sz w:val="28"/>
          <w:szCs w:val="28"/>
          <w:u w:val="single"/>
          <w:lang w:val="es-ES_tradnl"/>
        </w:rPr>
        <w:t>ể</w:t>
      </w:r>
      <w:r w:rsidRPr="001B2C10">
        <w:rPr>
          <w:bCs/>
          <w:sz w:val="28"/>
          <w:szCs w:val="28"/>
          <w:u w:val="single"/>
          <w:lang w:val="es-ES_tradnl"/>
        </w:rPr>
        <w:t>:</w:t>
      </w:r>
      <w:r w:rsidRPr="00EF303C">
        <w:rPr>
          <w:bCs/>
          <w:sz w:val="28"/>
          <w:szCs w:val="28"/>
          <w:lang w:val="es-ES_tradnl"/>
        </w:rPr>
        <w:t xml:space="preserve"> </w:t>
      </w:r>
    </w:p>
    <w:p w14:paraId="2F8C0220" w14:textId="77777777" w:rsidR="00567D21" w:rsidRPr="008E2B4F" w:rsidRDefault="00F549E1" w:rsidP="00567D21">
      <w:pPr>
        <w:tabs>
          <w:tab w:val="left" w:pos="426"/>
          <w:tab w:val="left" w:pos="4536"/>
        </w:tabs>
        <w:spacing w:before="120" w:after="120"/>
        <w:ind w:left="198" w:right="28" w:hanging="198"/>
        <w:rPr>
          <w:b/>
          <w:i/>
          <w:iCs/>
          <w:spacing w:val="-6"/>
          <w:sz w:val="28"/>
          <w:szCs w:val="28"/>
          <w:lang w:val="es-ES_tradnl"/>
        </w:rPr>
      </w:pPr>
      <w:r w:rsidRPr="008E2B4F">
        <w:rPr>
          <w:b/>
          <w:bCs/>
          <w:sz w:val="28"/>
          <w:szCs w:val="28"/>
          <w:lang w:val="es-ES_tradnl"/>
        </w:rPr>
        <w:t>1.</w:t>
      </w:r>
      <w:r w:rsidR="00C42E44" w:rsidRPr="008E2B4F">
        <w:rPr>
          <w:b/>
          <w:bCs/>
          <w:sz w:val="28"/>
          <w:szCs w:val="28"/>
          <w:lang w:val="es-ES_tradnl"/>
        </w:rPr>
        <w:t xml:space="preserve"> </w:t>
      </w:r>
      <w:r w:rsidR="00567D21" w:rsidRPr="008E2B4F">
        <w:rPr>
          <w:b/>
          <w:bCs/>
          <w:sz w:val="28"/>
          <w:szCs w:val="28"/>
          <w:lang w:val="es-ES_tradnl"/>
        </w:rPr>
        <w:t xml:space="preserve">Khoanh chọn ý đúng nhất </w:t>
      </w:r>
      <w:r w:rsidR="00567D21" w:rsidRPr="008E2B4F">
        <w:rPr>
          <w:sz w:val="28"/>
          <w:szCs w:val="28"/>
          <w:lang w:val="es-ES_tradnl"/>
        </w:rPr>
        <w:t>|</w:t>
      </w:r>
      <w:r w:rsidR="00567D21" w:rsidRPr="008E2B4F">
        <w:rPr>
          <w:b/>
          <w:bCs/>
          <w:sz w:val="28"/>
          <w:szCs w:val="28"/>
          <w:lang w:val="es-ES_tradnl"/>
        </w:rPr>
        <w:t xml:space="preserve"> </w:t>
      </w:r>
      <w:r w:rsidR="00567D21" w:rsidRPr="008E2B4F">
        <w:rPr>
          <w:bCs/>
          <w:spacing w:val="-6"/>
          <w:sz w:val="28"/>
          <w:szCs w:val="28"/>
          <w:lang w:val="es-ES_tradnl"/>
        </w:rPr>
        <w:t>Lời này Chúa đang nói về ai:</w:t>
      </w:r>
      <w:r w:rsidR="00567D21" w:rsidRPr="008E2B4F">
        <w:rPr>
          <w:b/>
          <w:spacing w:val="-6"/>
          <w:sz w:val="28"/>
          <w:szCs w:val="28"/>
          <w:lang w:val="es-ES_tradnl"/>
        </w:rPr>
        <w:t xml:space="preserve"> </w:t>
      </w:r>
      <w:r w:rsidR="00567D21" w:rsidRPr="008E2B4F">
        <w:rPr>
          <w:bCs/>
          <w:i/>
          <w:iCs/>
          <w:spacing w:val="-6"/>
          <w:sz w:val="28"/>
          <w:szCs w:val="28"/>
          <w:lang w:val="es-ES_tradnl"/>
        </w:rPr>
        <w:t>“Ta sẽ đóng nó xuống như đinh đóng nơi vững chãi; và nó sẽ trở nên một ngôi vinh hiển cho nhà cha mình.”</w:t>
      </w:r>
    </w:p>
    <w:p w14:paraId="293A6409" w14:textId="4DB9B4CF" w:rsidR="00567D21" w:rsidRDefault="00567D21" w:rsidP="00567D21">
      <w:pPr>
        <w:tabs>
          <w:tab w:val="left" w:pos="5387"/>
        </w:tabs>
        <w:spacing w:before="60" w:after="60"/>
        <w:ind w:left="426" w:hanging="284"/>
        <w:rPr>
          <w:bCs/>
          <w:sz w:val="28"/>
          <w:szCs w:val="28"/>
        </w:rPr>
      </w:pPr>
      <w:r w:rsidRPr="000F63A9">
        <w:rPr>
          <w:b/>
          <w:bCs/>
          <w:sz w:val="28"/>
          <w:szCs w:val="28"/>
        </w:rPr>
        <w:t>a.</w:t>
      </w:r>
      <w:r w:rsidRPr="000F63A9">
        <w:rPr>
          <w:bCs/>
          <w:sz w:val="28"/>
          <w:szCs w:val="28"/>
        </w:rPr>
        <w:t xml:space="preserve"> </w:t>
      </w:r>
      <w:r w:rsidRPr="00305421">
        <w:rPr>
          <w:bCs/>
          <w:sz w:val="28"/>
          <w:szCs w:val="28"/>
        </w:rPr>
        <w:t>Ê-sai</w:t>
      </w:r>
      <w:r>
        <w:rPr>
          <w:bCs/>
          <w:sz w:val="28"/>
          <w:szCs w:val="28"/>
        </w:rPr>
        <w:t>,</w:t>
      </w:r>
      <w:r w:rsidRPr="00305421">
        <w:rPr>
          <w:bCs/>
          <w:sz w:val="28"/>
          <w:szCs w:val="28"/>
        </w:rPr>
        <w:t xml:space="preserve"> con trai A-mốt</w:t>
      </w:r>
      <w:r w:rsidRPr="000F63A9">
        <w:rPr>
          <w:sz w:val="28"/>
          <w:szCs w:val="28"/>
        </w:rPr>
        <w:t>;</w:t>
      </w:r>
      <w:r>
        <w:rPr>
          <w:sz w:val="28"/>
          <w:szCs w:val="28"/>
        </w:rPr>
        <w:tab/>
        <w:t xml:space="preserve">| </w:t>
      </w:r>
      <w:r w:rsidRPr="000F63A9">
        <w:rPr>
          <w:b/>
          <w:bCs/>
          <w:sz w:val="28"/>
          <w:szCs w:val="28"/>
        </w:rPr>
        <w:t>b.</w:t>
      </w:r>
      <w:r w:rsidRPr="000F63A9">
        <w:rPr>
          <w:bCs/>
          <w:sz w:val="28"/>
          <w:szCs w:val="28"/>
        </w:rPr>
        <w:t xml:space="preserve"> </w:t>
      </w:r>
      <w:r w:rsidRPr="00CD07FD">
        <w:rPr>
          <w:bCs/>
          <w:sz w:val="28"/>
          <w:szCs w:val="28"/>
        </w:rPr>
        <w:t xml:space="preserve">Ê-li-a-kim, con trai </w:t>
      </w:r>
      <w:r w:rsidRPr="00305421">
        <w:rPr>
          <w:bCs/>
          <w:sz w:val="28"/>
          <w:szCs w:val="28"/>
        </w:rPr>
        <w:t>A-mốt</w:t>
      </w:r>
      <w:r w:rsidRPr="000F63A9">
        <w:rPr>
          <w:bCs/>
          <w:sz w:val="28"/>
          <w:szCs w:val="28"/>
        </w:rPr>
        <w:t>;</w:t>
      </w:r>
      <w:r w:rsidRPr="000F63A9">
        <w:rPr>
          <w:bCs/>
          <w:sz w:val="28"/>
          <w:szCs w:val="28"/>
        </w:rPr>
        <w:tab/>
      </w:r>
    </w:p>
    <w:p w14:paraId="401C8204" w14:textId="77777777" w:rsidR="00567D21" w:rsidRPr="000F63A9" w:rsidRDefault="00567D21" w:rsidP="00567D21">
      <w:pPr>
        <w:tabs>
          <w:tab w:val="left" w:pos="5387"/>
        </w:tabs>
        <w:spacing w:before="60" w:after="60"/>
        <w:ind w:left="426" w:hanging="284"/>
        <w:rPr>
          <w:bCs/>
          <w:sz w:val="28"/>
          <w:szCs w:val="28"/>
        </w:rPr>
      </w:pPr>
      <w:r w:rsidRPr="000F63A9">
        <w:rPr>
          <w:b/>
          <w:bCs/>
          <w:sz w:val="28"/>
          <w:szCs w:val="28"/>
        </w:rPr>
        <w:t>c.</w:t>
      </w:r>
      <w:r w:rsidRPr="000F63A9">
        <w:rPr>
          <w:bCs/>
          <w:sz w:val="28"/>
          <w:szCs w:val="28"/>
        </w:rPr>
        <w:t xml:space="preserve"> </w:t>
      </w:r>
      <w:r w:rsidRPr="00305421">
        <w:rPr>
          <w:bCs/>
          <w:sz w:val="28"/>
          <w:szCs w:val="28"/>
        </w:rPr>
        <w:t>Ê-sai</w:t>
      </w:r>
      <w:r w:rsidRPr="00CD07FD">
        <w:rPr>
          <w:bCs/>
          <w:sz w:val="28"/>
          <w:szCs w:val="28"/>
        </w:rPr>
        <w:t>, con trai Hinh-kia</w:t>
      </w:r>
      <w:r w:rsidRPr="000F63A9">
        <w:rPr>
          <w:spacing w:val="-6"/>
          <w:sz w:val="28"/>
          <w:szCs w:val="28"/>
        </w:rPr>
        <w:t>;</w:t>
      </w:r>
      <w:r w:rsidRPr="000F63A9">
        <w:rPr>
          <w:sz w:val="28"/>
          <w:szCs w:val="28"/>
          <w:lang w:val="pt-BR"/>
        </w:rPr>
        <w:t xml:space="preserve"> </w:t>
      </w:r>
      <w:r>
        <w:rPr>
          <w:sz w:val="28"/>
          <w:szCs w:val="28"/>
          <w:lang w:val="pt-BR"/>
        </w:rPr>
        <w:tab/>
        <w:t xml:space="preserve">| </w:t>
      </w:r>
      <w:r w:rsidRPr="000F63A9">
        <w:rPr>
          <w:b/>
          <w:bCs/>
          <w:sz w:val="28"/>
          <w:szCs w:val="28"/>
        </w:rPr>
        <w:t>d.</w:t>
      </w:r>
      <w:r w:rsidRPr="000F63A9">
        <w:rPr>
          <w:bCs/>
          <w:sz w:val="28"/>
          <w:szCs w:val="28"/>
        </w:rPr>
        <w:t xml:space="preserve"> </w:t>
      </w:r>
      <w:r w:rsidRPr="00CD07FD">
        <w:rPr>
          <w:bCs/>
          <w:sz w:val="28"/>
          <w:szCs w:val="28"/>
        </w:rPr>
        <w:t>Ê-li-a-kim, con trai Hinh-kia</w:t>
      </w:r>
      <w:r w:rsidRPr="000F63A9">
        <w:rPr>
          <w:bCs/>
          <w:sz w:val="28"/>
          <w:szCs w:val="28"/>
        </w:rPr>
        <w:t>.</w:t>
      </w:r>
    </w:p>
    <w:p w14:paraId="20B497A4" w14:textId="77777777" w:rsidR="00567D21" w:rsidRPr="000F63A9" w:rsidRDefault="00567D21" w:rsidP="00FD0FFC">
      <w:pPr>
        <w:pStyle w:val="NormalWeb"/>
        <w:tabs>
          <w:tab w:val="left" w:pos="5387"/>
        </w:tabs>
        <w:spacing w:before="60" w:beforeAutospacing="0" w:after="120" w:afterAutospacing="0"/>
        <w:ind w:left="176" w:right="249" w:hanging="176"/>
        <w:rPr>
          <w:spacing w:val="-8"/>
          <w:sz w:val="28"/>
          <w:szCs w:val="28"/>
        </w:rPr>
      </w:pPr>
      <w:r w:rsidRPr="000F63A9">
        <w:rPr>
          <w:spacing w:val="-8"/>
          <w:sz w:val="28"/>
          <w:szCs w:val="28"/>
        </w:rPr>
        <w:tab/>
      </w:r>
      <w:r w:rsidRPr="000F63A9">
        <w:rPr>
          <w:spacing w:val="-8"/>
          <w:sz w:val="28"/>
          <w:szCs w:val="28"/>
        </w:rPr>
        <w:tab/>
        <w:t>* KT __________</w:t>
      </w:r>
    </w:p>
    <w:p w14:paraId="228C1FEF" w14:textId="685A46EF" w:rsidR="00567D21" w:rsidRDefault="00567D21" w:rsidP="00567D21">
      <w:pPr>
        <w:spacing w:before="120" w:after="120"/>
        <w:ind w:left="284" w:hanging="284"/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2. Điền vào ô trống </w:t>
      </w:r>
      <w:r w:rsidRPr="008F6816">
        <w:rPr>
          <w:i/>
          <w:iCs/>
          <w:sz w:val="28"/>
          <w:szCs w:val="28"/>
        </w:rPr>
        <w:t>(Mỗi ô 1 ký tự)</w:t>
      </w:r>
      <w:r>
        <w:rPr>
          <w:b/>
          <w:bCs/>
          <w:sz w:val="28"/>
          <w:szCs w:val="28"/>
        </w:rPr>
        <w:t xml:space="preserve"> </w:t>
      </w:r>
      <w:r w:rsidRPr="008F6816">
        <w:rPr>
          <w:sz w:val="28"/>
          <w:szCs w:val="28"/>
        </w:rPr>
        <w:t>| Khi được biết Chúa, dân tộc nào</w:t>
      </w:r>
      <w:r>
        <w:rPr>
          <w:b/>
          <w:bCs/>
          <w:sz w:val="28"/>
          <w:szCs w:val="28"/>
        </w:rPr>
        <w:t xml:space="preserve"> </w:t>
      </w:r>
      <w:r w:rsidRPr="000F63A9">
        <w:rPr>
          <w:sz w:val="28"/>
          <w:szCs w:val="28"/>
        </w:rPr>
        <w:t>ắt sẽ dâng hi sinh và của lễ mà thờ phượng Ngài, lại khấn nguyện cùng Đức Giê-hô-va, và hoàn nguyện</w:t>
      </w:r>
      <w:r>
        <w:rPr>
          <w:sz w:val="28"/>
          <w:szCs w:val="28"/>
        </w:rPr>
        <w:t>?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67"/>
        <w:gridCol w:w="567"/>
        <w:gridCol w:w="567"/>
        <w:gridCol w:w="567"/>
        <w:gridCol w:w="567"/>
        <w:gridCol w:w="567"/>
        <w:gridCol w:w="5161"/>
      </w:tblGrid>
      <w:tr w:rsidR="00567D21" w:rsidRPr="001E4677" w14:paraId="1AB6A5B3" w14:textId="77777777" w:rsidTr="00385089">
        <w:trPr>
          <w:trHeight w:hRule="exact" w:val="340"/>
          <w:jc w:val="center"/>
        </w:trPr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4B1DC94" w14:textId="77777777" w:rsidR="00567D21" w:rsidRPr="00B07FE9" w:rsidRDefault="00567D21" w:rsidP="00385089">
            <w:pPr>
              <w:jc w:val="center"/>
              <w:rPr>
                <w:rFonts w:ascii="Arial" w:hAnsi="Arial" w:cs="Arial"/>
                <w:b/>
                <w:color w:val="C00000"/>
                <w:sz w:val="28"/>
                <w:szCs w:val="28"/>
                <w:vertAlign w:val="subscript"/>
              </w:rPr>
            </w:pPr>
            <w:r w:rsidRPr="00B07FE9">
              <w:rPr>
                <w:rFonts w:ascii="Arial" w:hAnsi="Arial" w:cs="Arial"/>
                <w:b/>
                <w:sz w:val="28"/>
                <w:szCs w:val="28"/>
                <w:vertAlign w:val="subscript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66801EA" w14:textId="77777777" w:rsidR="00567D21" w:rsidRPr="00B07FE9" w:rsidRDefault="00567D21" w:rsidP="00385089">
            <w:pPr>
              <w:jc w:val="center"/>
              <w:rPr>
                <w:rFonts w:ascii="Arial" w:hAnsi="Arial" w:cs="Arial"/>
                <w:b/>
                <w:color w:val="C00000"/>
                <w:sz w:val="28"/>
                <w:szCs w:val="28"/>
                <w:vertAlign w:val="subscript"/>
              </w:rPr>
            </w:pPr>
            <w:r w:rsidRPr="00B07FE9">
              <w:rPr>
                <w:rFonts w:ascii="Arial" w:hAnsi="Arial" w:cs="Arial"/>
                <w:b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F1E5A6E" w14:textId="77777777" w:rsidR="00567D21" w:rsidRPr="00B07FE9" w:rsidRDefault="00567D21" w:rsidP="00385089">
            <w:pPr>
              <w:jc w:val="center"/>
              <w:rPr>
                <w:rFonts w:ascii="Arial" w:hAnsi="Arial" w:cs="Arial"/>
                <w:b/>
                <w:color w:val="C00000"/>
                <w:sz w:val="28"/>
                <w:szCs w:val="28"/>
                <w:vertAlign w:val="subscript"/>
              </w:rPr>
            </w:pPr>
            <w:r w:rsidRPr="00B07FE9">
              <w:rPr>
                <w:rFonts w:ascii="Arial" w:hAnsi="Arial" w:cs="Arial"/>
                <w:b/>
                <w:sz w:val="28"/>
                <w:szCs w:val="28"/>
                <w:vertAlign w:val="subscript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A80016F" w14:textId="77777777" w:rsidR="00567D21" w:rsidRPr="00B07FE9" w:rsidRDefault="00567D21" w:rsidP="00385089">
            <w:pPr>
              <w:jc w:val="center"/>
              <w:rPr>
                <w:rFonts w:ascii="Arial" w:hAnsi="Arial" w:cs="Arial"/>
                <w:b/>
                <w:color w:val="C00000"/>
                <w:sz w:val="28"/>
                <w:szCs w:val="28"/>
                <w:vertAlign w:val="subscript"/>
              </w:rPr>
            </w:pPr>
            <w:r w:rsidRPr="00B07FE9">
              <w:rPr>
                <w:rFonts w:ascii="Arial" w:hAnsi="Arial" w:cs="Arial"/>
                <w:b/>
                <w:sz w:val="28"/>
                <w:szCs w:val="28"/>
                <w:vertAlign w:val="subscript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BC3C023" w14:textId="77777777" w:rsidR="00567D21" w:rsidRPr="00B07FE9" w:rsidRDefault="00567D21" w:rsidP="00385089">
            <w:pPr>
              <w:jc w:val="center"/>
              <w:rPr>
                <w:rFonts w:ascii="Arial" w:hAnsi="Arial" w:cs="Arial"/>
                <w:b/>
                <w:sz w:val="28"/>
                <w:szCs w:val="28"/>
                <w:vertAlign w:val="subscript"/>
              </w:rPr>
            </w:pPr>
            <w:r w:rsidRPr="00B07FE9">
              <w:rPr>
                <w:rFonts w:ascii="Arial" w:hAnsi="Arial" w:cs="Arial"/>
                <w:b/>
                <w:sz w:val="28"/>
                <w:szCs w:val="28"/>
                <w:vertAlign w:val="subscript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FAEDD20" w14:textId="77777777" w:rsidR="00567D21" w:rsidRPr="00B07FE9" w:rsidRDefault="00567D21" w:rsidP="00385089">
            <w:pPr>
              <w:jc w:val="center"/>
              <w:rPr>
                <w:rFonts w:ascii="Arial" w:hAnsi="Arial" w:cs="Arial"/>
                <w:b/>
                <w:color w:val="C00000"/>
                <w:sz w:val="28"/>
                <w:szCs w:val="28"/>
                <w:vertAlign w:val="subscript"/>
              </w:rPr>
            </w:pPr>
            <w:r w:rsidRPr="00B07FE9">
              <w:rPr>
                <w:rFonts w:ascii="Arial" w:hAnsi="Arial" w:cs="Arial"/>
                <w:b/>
                <w:sz w:val="28"/>
                <w:szCs w:val="28"/>
                <w:vertAlign w:val="subscript"/>
              </w:rPr>
              <w:t>6</w:t>
            </w:r>
          </w:p>
        </w:tc>
        <w:tc>
          <w:tcPr>
            <w:tcW w:w="51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65E95F" w14:textId="77777777" w:rsidR="00567D21" w:rsidRPr="001E4677" w:rsidRDefault="00567D21" w:rsidP="00385089">
            <w:pPr>
              <w:jc w:val="center"/>
              <w:rPr>
                <w:rFonts w:ascii="Arial" w:hAnsi="Arial" w:cs="Arial"/>
                <w:b/>
                <w:sz w:val="22"/>
                <w:szCs w:val="22"/>
                <w:vertAlign w:val="subscript"/>
              </w:rPr>
            </w:pPr>
          </w:p>
        </w:tc>
      </w:tr>
      <w:tr w:rsidR="00567D21" w:rsidRPr="001E4677" w14:paraId="52BDCEC7" w14:textId="77777777" w:rsidTr="00385089">
        <w:trPr>
          <w:trHeight w:val="454"/>
          <w:jc w:val="center"/>
        </w:trPr>
        <w:tc>
          <w:tcPr>
            <w:tcW w:w="567" w:type="dxa"/>
            <w:tcBorders>
              <w:top w:val="single" w:sz="4" w:space="0" w:color="auto"/>
            </w:tcBorders>
            <w:vAlign w:val="center"/>
          </w:tcPr>
          <w:p w14:paraId="6BFF82BE" w14:textId="77777777" w:rsidR="00567D21" w:rsidRPr="00B07FE9" w:rsidRDefault="00567D21" w:rsidP="00385089">
            <w:pPr>
              <w:jc w:val="center"/>
              <w:rPr>
                <w:b/>
                <w:color w:val="C00000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  <w:vAlign w:val="center"/>
          </w:tcPr>
          <w:p w14:paraId="4447A524" w14:textId="77777777" w:rsidR="00567D21" w:rsidRPr="00B07FE9" w:rsidRDefault="00567D21" w:rsidP="00385089">
            <w:pPr>
              <w:jc w:val="center"/>
              <w:rPr>
                <w:b/>
                <w:color w:val="C00000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  <w:vAlign w:val="center"/>
          </w:tcPr>
          <w:p w14:paraId="0B972222" w14:textId="77777777" w:rsidR="00567D21" w:rsidRPr="00B07FE9" w:rsidRDefault="00567D21" w:rsidP="00385089">
            <w:pPr>
              <w:jc w:val="center"/>
              <w:rPr>
                <w:b/>
                <w:color w:val="C00000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  <w:vAlign w:val="center"/>
          </w:tcPr>
          <w:p w14:paraId="400533D7" w14:textId="77777777" w:rsidR="00567D21" w:rsidRPr="00B07FE9" w:rsidRDefault="00567D21" w:rsidP="00385089">
            <w:pPr>
              <w:jc w:val="center"/>
              <w:rPr>
                <w:b/>
                <w:color w:val="C00000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  <w:vAlign w:val="center"/>
          </w:tcPr>
          <w:p w14:paraId="22A28F81" w14:textId="77777777" w:rsidR="00567D21" w:rsidRPr="00B07FE9" w:rsidRDefault="00567D21" w:rsidP="00385089">
            <w:pPr>
              <w:jc w:val="center"/>
              <w:rPr>
                <w:b/>
                <w:color w:val="C00000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  <w:vAlign w:val="center"/>
          </w:tcPr>
          <w:p w14:paraId="51681DE1" w14:textId="77777777" w:rsidR="00567D21" w:rsidRPr="00B07FE9" w:rsidRDefault="00567D21" w:rsidP="00385089">
            <w:pPr>
              <w:jc w:val="center"/>
              <w:rPr>
                <w:b/>
                <w:color w:val="C00000"/>
              </w:rPr>
            </w:pPr>
          </w:p>
        </w:tc>
        <w:tc>
          <w:tcPr>
            <w:tcW w:w="5161" w:type="dxa"/>
            <w:tcBorders>
              <w:top w:val="nil"/>
              <w:bottom w:val="nil"/>
              <w:right w:val="nil"/>
            </w:tcBorders>
            <w:vAlign w:val="center"/>
          </w:tcPr>
          <w:p w14:paraId="224F2EA9" w14:textId="77777777" w:rsidR="00567D21" w:rsidRPr="001E4677" w:rsidRDefault="00567D21" w:rsidP="00385089">
            <w:pPr>
              <w:ind w:left="740"/>
              <w:rPr>
                <w:b/>
                <w:color w:val="C00000"/>
                <w:sz w:val="22"/>
                <w:szCs w:val="22"/>
              </w:rPr>
            </w:pPr>
            <w:r w:rsidRPr="000F63A9">
              <w:rPr>
                <w:spacing w:val="-8"/>
                <w:sz w:val="28"/>
                <w:szCs w:val="28"/>
              </w:rPr>
              <w:t>* KT __________</w:t>
            </w:r>
          </w:p>
        </w:tc>
      </w:tr>
    </w:tbl>
    <w:p w14:paraId="56B289C6" w14:textId="6432A778" w:rsidR="00567D21" w:rsidRPr="000F63A9" w:rsidRDefault="00567D21" w:rsidP="00567D21">
      <w:pPr>
        <w:pStyle w:val="NormalWeb"/>
        <w:tabs>
          <w:tab w:val="left" w:pos="5387"/>
        </w:tabs>
        <w:spacing w:before="60" w:beforeAutospacing="0" w:after="0" w:afterAutospacing="0"/>
        <w:ind w:left="176" w:right="249" w:hanging="176"/>
        <w:rPr>
          <w:spacing w:val="-8"/>
          <w:sz w:val="28"/>
          <w:szCs w:val="28"/>
        </w:rPr>
      </w:pPr>
      <w:r w:rsidRPr="000F63A9">
        <w:rPr>
          <w:spacing w:val="-8"/>
          <w:sz w:val="28"/>
          <w:szCs w:val="28"/>
        </w:rPr>
        <w:tab/>
      </w:r>
      <w:r w:rsidRPr="000F63A9">
        <w:rPr>
          <w:spacing w:val="-8"/>
          <w:sz w:val="28"/>
          <w:szCs w:val="28"/>
        </w:rPr>
        <w:tab/>
      </w:r>
    </w:p>
    <w:p w14:paraId="60001CC4" w14:textId="6A602194" w:rsidR="00567D21" w:rsidRPr="00567D21" w:rsidRDefault="000F3A0A" w:rsidP="00567D21">
      <w:pPr>
        <w:spacing w:after="60"/>
        <w:rPr>
          <w:b/>
          <w:bCs/>
          <w:sz w:val="32"/>
          <w:szCs w:val="32"/>
        </w:rPr>
      </w:pPr>
      <w:r>
        <w:rPr>
          <w:b/>
          <w:spacing w:val="-6"/>
          <w:sz w:val="32"/>
          <w:szCs w:val="32"/>
        </w:rPr>
        <w:t xml:space="preserve">3. </w:t>
      </w:r>
      <w:r w:rsidR="00567D21" w:rsidRPr="00567D21">
        <w:rPr>
          <w:b/>
          <w:spacing w:val="-6"/>
          <w:sz w:val="32"/>
          <w:szCs w:val="32"/>
        </w:rPr>
        <w:t xml:space="preserve">Đánh dấu </w:t>
      </w:r>
      <w:r w:rsidR="00567D21" w:rsidRPr="00567D21">
        <w:rPr>
          <w:sz w:val="36"/>
          <w:szCs w:val="36"/>
        </w:rPr>
        <w:sym w:font="Wingdings" w:char="F0FC"/>
      </w:r>
      <w:r w:rsidR="00567D21" w:rsidRPr="00567D21">
        <w:rPr>
          <w:b/>
          <w:spacing w:val="-6"/>
          <w:sz w:val="32"/>
          <w:szCs w:val="32"/>
        </w:rPr>
        <w:t xml:space="preserve"> vào ô đúng </w:t>
      </w:r>
      <w:r w:rsidR="00567D21" w:rsidRPr="00567D21">
        <w:rPr>
          <w:spacing w:val="-6"/>
          <w:sz w:val="32"/>
          <w:szCs w:val="32"/>
        </w:rPr>
        <w:t>|</w:t>
      </w:r>
      <w:r w:rsidR="00567D21" w:rsidRPr="00567D21">
        <w:rPr>
          <w:spacing w:val="-6"/>
          <w:sz w:val="28"/>
          <w:szCs w:val="28"/>
        </w:rPr>
        <w:t xml:space="preserve"> </w:t>
      </w:r>
      <w:r w:rsidR="00567D21" w:rsidRPr="00567D21">
        <w:rPr>
          <w:sz w:val="32"/>
          <w:szCs w:val="32"/>
        </w:rPr>
        <w:t>Chúa đã phán cùng Ê-sai rằng những chuyện gì sẽ xảy đến với A-ra-bi?</w:t>
      </w:r>
    </w:p>
    <w:p w14:paraId="7F5C8628" w14:textId="5000E762" w:rsidR="00567D21" w:rsidRPr="00567D21" w:rsidRDefault="00567D21" w:rsidP="00567D21">
      <w:pPr>
        <w:tabs>
          <w:tab w:val="left" w:pos="567"/>
        </w:tabs>
        <w:spacing w:before="120" w:after="120"/>
        <w:ind w:left="142"/>
        <w:rPr>
          <w:sz w:val="28"/>
          <w:szCs w:val="28"/>
        </w:rPr>
      </w:pPr>
      <w:r w:rsidRPr="00567D21">
        <w:rPr>
          <w:b/>
          <w:bCs/>
          <w:sz w:val="28"/>
          <w:szCs w:val="28"/>
        </w:rPr>
        <w:t xml:space="preserve">a. </w:t>
      </w:r>
      <w:r w:rsidRPr="00567D21">
        <w:rPr>
          <w:b/>
          <w:bCs/>
          <w:sz w:val="28"/>
          <w:szCs w:val="28"/>
        </w:rPr>
        <w:tab/>
      </w:r>
      <w:r w:rsidRPr="00567D21">
        <w:rPr>
          <w:sz w:val="28"/>
          <w:szCs w:val="44"/>
          <w:lang w:val="pt-BR"/>
        </w:rPr>
        <w:sym w:font="Wingdings" w:char="F072"/>
      </w:r>
      <w:r w:rsidRPr="00567D21">
        <w:rPr>
          <w:szCs w:val="40"/>
          <w:lang w:val="pt-BR"/>
        </w:rPr>
        <w:t xml:space="preserve"> </w:t>
      </w:r>
      <w:r w:rsidRPr="00567D21">
        <w:rPr>
          <w:sz w:val="28"/>
          <w:szCs w:val="28"/>
        </w:rPr>
        <w:t>Trong một năm nữa, kể như năm kẻ ở mướn, cả sự vinh hiển của Kê-đa sẽ hao mòn.</w:t>
      </w:r>
    </w:p>
    <w:p w14:paraId="1B93AF82" w14:textId="657146B5" w:rsidR="00567D21" w:rsidRPr="00567D21" w:rsidRDefault="00567D21" w:rsidP="00567D21">
      <w:pPr>
        <w:tabs>
          <w:tab w:val="left" w:pos="426"/>
        </w:tabs>
        <w:spacing w:before="120" w:after="120"/>
        <w:ind w:left="142"/>
        <w:rPr>
          <w:sz w:val="28"/>
          <w:szCs w:val="28"/>
        </w:rPr>
      </w:pPr>
      <w:r w:rsidRPr="00567D21">
        <w:rPr>
          <w:b/>
          <w:bCs/>
          <w:sz w:val="28"/>
          <w:szCs w:val="28"/>
        </w:rPr>
        <w:t xml:space="preserve">b. </w:t>
      </w:r>
      <w:r w:rsidRPr="00567D21">
        <w:rPr>
          <w:b/>
          <w:bCs/>
          <w:sz w:val="28"/>
          <w:szCs w:val="28"/>
        </w:rPr>
        <w:tab/>
      </w:r>
      <w:r w:rsidRPr="00567D21">
        <w:rPr>
          <w:sz w:val="28"/>
          <w:szCs w:val="44"/>
          <w:lang w:val="pt-BR"/>
        </w:rPr>
        <w:sym w:font="Wingdings" w:char="F072"/>
      </w:r>
      <w:r w:rsidRPr="00567D21">
        <w:rPr>
          <w:sz w:val="28"/>
          <w:szCs w:val="44"/>
          <w:lang w:val="pt-BR"/>
        </w:rPr>
        <w:t xml:space="preserve"> </w:t>
      </w:r>
      <w:r w:rsidRPr="00567D21">
        <w:rPr>
          <w:sz w:val="28"/>
          <w:szCs w:val="28"/>
        </w:rPr>
        <w:t>Những kẻ cầm cung mạnh mẽ, là con cái của Kê-đa, sẽ sót lại chẳng bao lăm.</w:t>
      </w:r>
    </w:p>
    <w:p w14:paraId="0BC0D530" w14:textId="37EF92E1" w:rsidR="00567D21" w:rsidRPr="00567D21" w:rsidRDefault="00567D21" w:rsidP="00567D21">
      <w:pPr>
        <w:tabs>
          <w:tab w:val="left" w:pos="567"/>
        </w:tabs>
        <w:spacing w:before="120" w:after="120"/>
        <w:ind w:left="142"/>
        <w:rPr>
          <w:sz w:val="28"/>
          <w:szCs w:val="28"/>
        </w:rPr>
      </w:pPr>
      <w:r w:rsidRPr="00567D21">
        <w:rPr>
          <w:b/>
          <w:bCs/>
          <w:sz w:val="28"/>
          <w:szCs w:val="28"/>
        </w:rPr>
        <w:t xml:space="preserve">c. </w:t>
      </w:r>
      <w:r w:rsidRPr="00567D21">
        <w:rPr>
          <w:b/>
          <w:bCs/>
          <w:sz w:val="28"/>
          <w:szCs w:val="28"/>
        </w:rPr>
        <w:tab/>
      </w:r>
      <w:r w:rsidRPr="00567D21">
        <w:rPr>
          <w:sz w:val="28"/>
          <w:szCs w:val="44"/>
          <w:lang w:val="pt-BR"/>
        </w:rPr>
        <w:sym w:font="Wingdings" w:char="F072"/>
      </w:r>
      <w:r w:rsidRPr="00567D21">
        <w:rPr>
          <w:sz w:val="28"/>
          <w:szCs w:val="44"/>
          <w:lang w:val="pt-BR"/>
        </w:rPr>
        <w:t xml:space="preserve"> </w:t>
      </w:r>
      <w:r w:rsidRPr="00567D21">
        <w:rPr>
          <w:sz w:val="28"/>
          <w:szCs w:val="28"/>
        </w:rPr>
        <w:t>Buổi sáng đến; đêm cũng đến.</w:t>
      </w:r>
    </w:p>
    <w:p w14:paraId="7FBF466F" w14:textId="66076B71" w:rsidR="00567D21" w:rsidRPr="00296F7B" w:rsidRDefault="00567D21" w:rsidP="00567D21">
      <w:pPr>
        <w:tabs>
          <w:tab w:val="left" w:pos="426"/>
        </w:tabs>
        <w:spacing w:before="120" w:after="120"/>
        <w:ind w:left="142"/>
      </w:pPr>
      <w:r w:rsidRPr="00567D21">
        <w:rPr>
          <w:b/>
          <w:bCs/>
          <w:sz w:val="28"/>
          <w:szCs w:val="28"/>
        </w:rPr>
        <w:t xml:space="preserve">d. </w:t>
      </w:r>
      <w:r w:rsidRPr="00567D21">
        <w:rPr>
          <w:b/>
          <w:bCs/>
          <w:sz w:val="28"/>
          <w:szCs w:val="28"/>
        </w:rPr>
        <w:tab/>
      </w:r>
      <w:r w:rsidRPr="00567D21">
        <w:rPr>
          <w:sz w:val="28"/>
          <w:szCs w:val="44"/>
          <w:lang w:val="pt-BR"/>
        </w:rPr>
        <w:sym w:font="Wingdings" w:char="F072"/>
      </w:r>
      <w:r w:rsidRPr="00567D21">
        <w:rPr>
          <w:sz w:val="28"/>
          <w:szCs w:val="44"/>
          <w:lang w:val="pt-BR"/>
        </w:rPr>
        <w:t xml:space="preserve"> </w:t>
      </w:r>
      <w:r w:rsidRPr="00567D21">
        <w:rPr>
          <w:sz w:val="28"/>
          <w:szCs w:val="28"/>
        </w:rPr>
        <w:t>Ta sẽ làm cho dứt mọi tiếng than thở nó.</w:t>
      </w:r>
    </w:p>
    <w:p w14:paraId="67FE12C6" w14:textId="0596285A" w:rsidR="00567D21" w:rsidRPr="000F63A9" w:rsidRDefault="00567D21" w:rsidP="00567D21">
      <w:pPr>
        <w:pStyle w:val="NormalWeb"/>
        <w:tabs>
          <w:tab w:val="left" w:pos="5387"/>
        </w:tabs>
        <w:spacing w:before="60" w:beforeAutospacing="0" w:after="0" w:afterAutospacing="0"/>
        <w:ind w:left="176" w:right="249" w:hanging="176"/>
        <w:rPr>
          <w:spacing w:val="-8"/>
          <w:sz w:val="28"/>
          <w:szCs w:val="28"/>
        </w:rPr>
      </w:pPr>
      <w:r w:rsidRPr="000F63A9">
        <w:rPr>
          <w:spacing w:val="-8"/>
          <w:sz w:val="28"/>
          <w:szCs w:val="28"/>
        </w:rPr>
        <w:tab/>
      </w:r>
      <w:r w:rsidRPr="000F63A9">
        <w:rPr>
          <w:spacing w:val="-8"/>
          <w:sz w:val="28"/>
          <w:szCs w:val="28"/>
        </w:rPr>
        <w:tab/>
        <w:t>* KT __________</w:t>
      </w:r>
    </w:p>
    <w:p w14:paraId="632729A8" w14:textId="04F5140B" w:rsidR="00C42E44" w:rsidRPr="000F63A9" w:rsidRDefault="000F3A0A" w:rsidP="004E55AE">
      <w:pPr>
        <w:tabs>
          <w:tab w:val="left" w:leader="dot" w:pos="4536"/>
          <w:tab w:val="left" w:leader="dot" w:pos="6379"/>
        </w:tabs>
        <w:spacing w:before="120"/>
        <w:ind w:right="28"/>
        <w:jc w:val="bot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4. </w:t>
      </w:r>
      <w:r w:rsidR="004E55AE" w:rsidRPr="004E55AE">
        <w:rPr>
          <w:b/>
          <w:bCs/>
          <w:sz w:val="28"/>
          <w:szCs w:val="28"/>
        </w:rPr>
        <w:t>Điền Đ trước ý Đúng và S trước ý Sai:</w:t>
      </w:r>
      <w:r w:rsidR="00C42E44" w:rsidRPr="000F63A9">
        <w:rPr>
          <w:sz w:val="28"/>
          <w:szCs w:val="28"/>
        </w:rPr>
        <w:t>|</w:t>
      </w:r>
      <w:r w:rsidR="00C42E44" w:rsidRPr="000F63A9">
        <w:rPr>
          <w:b/>
          <w:bCs/>
          <w:sz w:val="28"/>
          <w:szCs w:val="28"/>
        </w:rPr>
        <w:t xml:space="preserve"> </w:t>
      </w:r>
      <w:r w:rsidR="00C42E44" w:rsidRPr="000F63A9">
        <w:rPr>
          <w:bCs/>
          <w:spacing w:val="-6"/>
          <w:sz w:val="28"/>
          <w:szCs w:val="28"/>
        </w:rPr>
        <w:t>Đức Giê-hô-va sẽ</w:t>
      </w:r>
      <w:r w:rsidR="00E8587A">
        <w:rPr>
          <w:bCs/>
          <w:spacing w:val="-6"/>
          <w:sz w:val="28"/>
          <w:szCs w:val="28"/>
        </w:rPr>
        <w:t xml:space="preserve"> ...</w:t>
      </w:r>
    </w:p>
    <w:p w14:paraId="4E4ABB1E" w14:textId="38840E4F" w:rsidR="00927F99" w:rsidRDefault="00927F99" w:rsidP="00927F99">
      <w:pPr>
        <w:tabs>
          <w:tab w:val="left" w:pos="851"/>
        </w:tabs>
        <w:spacing w:before="60" w:after="60"/>
        <w:ind w:left="426" w:hanging="284"/>
        <w:rPr>
          <w:sz w:val="28"/>
          <w:szCs w:val="28"/>
        </w:rPr>
      </w:pPr>
      <w:r w:rsidRPr="00927F99">
        <w:rPr>
          <w:sz w:val="28"/>
          <w:szCs w:val="28"/>
          <w:vertAlign w:val="subscript"/>
        </w:rPr>
        <w:t>.</w:t>
      </w:r>
      <w:r>
        <w:rPr>
          <w:sz w:val="28"/>
          <w:szCs w:val="28"/>
          <w:vertAlign w:val="subscript"/>
        </w:rPr>
        <w:t xml:space="preserve"> </w:t>
      </w:r>
      <w:r w:rsidRPr="00927F99">
        <w:rPr>
          <w:sz w:val="28"/>
          <w:szCs w:val="28"/>
          <w:vertAlign w:val="subscript"/>
        </w:rPr>
        <w:t>.</w:t>
      </w:r>
      <w:r>
        <w:rPr>
          <w:sz w:val="28"/>
          <w:szCs w:val="28"/>
          <w:vertAlign w:val="subscript"/>
        </w:rPr>
        <w:t xml:space="preserve"> </w:t>
      </w:r>
      <w:r w:rsidRPr="00927F99">
        <w:rPr>
          <w:sz w:val="28"/>
          <w:szCs w:val="28"/>
          <w:vertAlign w:val="subscript"/>
        </w:rPr>
        <w:t>.</w:t>
      </w:r>
      <w:r>
        <w:rPr>
          <w:sz w:val="28"/>
          <w:szCs w:val="28"/>
          <w:vertAlign w:val="subscript"/>
        </w:rPr>
        <w:t xml:space="preserve"> </w:t>
      </w:r>
      <w:r w:rsidRPr="00927F99">
        <w:rPr>
          <w:sz w:val="28"/>
          <w:szCs w:val="28"/>
          <w:vertAlign w:val="subscript"/>
        </w:rPr>
        <w:t>.</w:t>
      </w:r>
      <w:r>
        <w:rPr>
          <w:sz w:val="28"/>
          <w:szCs w:val="28"/>
          <w:vertAlign w:val="subscript"/>
        </w:rPr>
        <w:t xml:space="preserve"> </w:t>
      </w:r>
      <w:r w:rsidRPr="00927F99">
        <w:rPr>
          <w:sz w:val="28"/>
          <w:szCs w:val="28"/>
          <w:vertAlign w:val="subscript"/>
        </w:rPr>
        <w:t>.</w:t>
      </w:r>
      <w:r>
        <w:rPr>
          <w:sz w:val="28"/>
          <w:szCs w:val="28"/>
          <w:vertAlign w:val="subscript"/>
        </w:rPr>
        <w:t xml:space="preserve"> </w:t>
      </w:r>
      <w:r w:rsidRPr="00927F99">
        <w:rPr>
          <w:sz w:val="28"/>
          <w:szCs w:val="28"/>
          <w:vertAlign w:val="subscript"/>
        </w:rPr>
        <w:t>.</w:t>
      </w:r>
      <w:r>
        <w:rPr>
          <w:sz w:val="28"/>
          <w:szCs w:val="28"/>
          <w:vertAlign w:val="subscript"/>
        </w:rPr>
        <w:t xml:space="preserve"> </w:t>
      </w:r>
      <w:r w:rsidRPr="00927F99">
        <w:rPr>
          <w:sz w:val="28"/>
          <w:szCs w:val="28"/>
          <w:vertAlign w:val="subscript"/>
        </w:rPr>
        <w:t>.</w:t>
      </w:r>
      <w:r>
        <w:rPr>
          <w:sz w:val="28"/>
          <w:szCs w:val="28"/>
          <w:vertAlign w:val="subscript"/>
        </w:rPr>
        <w:tab/>
      </w:r>
      <w:r w:rsidR="00C42E44" w:rsidRPr="000F63A9">
        <w:rPr>
          <w:b/>
          <w:bCs/>
          <w:sz w:val="28"/>
          <w:szCs w:val="28"/>
        </w:rPr>
        <w:t>a.</w:t>
      </w:r>
      <w:r w:rsidR="00C42E44" w:rsidRPr="000F63A9">
        <w:rPr>
          <w:bCs/>
          <w:sz w:val="28"/>
          <w:szCs w:val="28"/>
        </w:rPr>
        <w:t xml:space="preserve"> </w:t>
      </w:r>
      <w:r w:rsidR="004E55AE" w:rsidRPr="004E55AE">
        <w:rPr>
          <w:sz w:val="28"/>
          <w:szCs w:val="28"/>
        </w:rPr>
        <w:t>trị vì trên núi Si-ôn</w:t>
      </w:r>
      <w:r w:rsidR="004E55AE">
        <w:rPr>
          <w:sz w:val="28"/>
          <w:szCs w:val="28"/>
        </w:rPr>
        <w:t xml:space="preserve">, </w:t>
      </w:r>
      <w:r w:rsidR="004E55AE" w:rsidRPr="004E55AE">
        <w:rPr>
          <w:sz w:val="28"/>
          <w:szCs w:val="28"/>
        </w:rPr>
        <w:t>tại Giê-ru-sa-lem</w:t>
      </w:r>
      <w:r w:rsidR="004E55AE">
        <w:rPr>
          <w:sz w:val="28"/>
          <w:szCs w:val="28"/>
        </w:rPr>
        <w:t>;</w:t>
      </w:r>
      <w:r w:rsidR="004E55AE" w:rsidRPr="000F63A9">
        <w:rPr>
          <w:sz w:val="28"/>
          <w:szCs w:val="28"/>
        </w:rPr>
        <w:t xml:space="preserve"> </w:t>
      </w:r>
    </w:p>
    <w:p w14:paraId="1ECC9144" w14:textId="6B218415" w:rsidR="00927F99" w:rsidRDefault="00927F99" w:rsidP="00927F99">
      <w:pPr>
        <w:tabs>
          <w:tab w:val="left" w:pos="851"/>
        </w:tabs>
        <w:spacing w:before="60" w:after="60"/>
        <w:ind w:left="426" w:hanging="284"/>
        <w:rPr>
          <w:bCs/>
          <w:sz w:val="28"/>
          <w:szCs w:val="28"/>
        </w:rPr>
      </w:pPr>
      <w:r w:rsidRPr="00927F99">
        <w:rPr>
          <w:sz w:val="28"/>
          <w:szCs w:val="28"/>
          <w:vertAlign w:val="subscript"/>
        </w:rPr>
        <w:t>.</w:t>
      </w:r>
      <w:r>
        <w:rPr>
          <w:sz w:val="28"/>
          <w:szCs w:val="28"/>
          <w:vertAlign w:val="subscript"/>
        </w:rPr>
        <w:t xml:space="preserve"> </w:t>
      </w:r>
      <w:r w:rsidRPr="00927F99">
        <w:rPr>
          <w:sz w:val="28"/>
          <w:szCs w:val="28"/>
          <w:vertAlign w:val="subscript"/>
        </w:rPr>
        <w:t>.</w:t>
      </w:r>
      <w:r>
        <w:rPr>
          <w:sz w:val="28"/>
          <w:szCs w:val="28"/>
          <w:vertAlign w:val="subscript"/>
        </w:rPr>
        <w:t xml:space="preserve"> </w:t>
      </w:r>
      <w:r w:rsidRPr="00927F99">
        <w:rPr>
          <w:sz w:val="28"/>
          <w:szCs w:val="28"/>
          <w:vertAlign w:val="subscript"/>
        </w:rPr>
        <w:t>.</w:t>
      </w:r>
      <w:r>
        <w:rPr>
          <w:sz w:val="28"/>
          <w:szCs w:val="28"/>
          <w:vertAlign w:val="subscript"/>
        </w:rPr>
        <w:t xml:space="preserve"> </w:t>
      </w:r>
      <w:r w:rsidRPr="00927F99">
        <w:rPr>
          <w:sz w:val="28"/>
          <w:szCs w:val="28"/>
          <w:vertAlign w:val="subscript"/>
        </w:rPr>
        <w:t>.</w:t>
      </w:r>
      <w:r>
        <w:rPr>
          <w:sz w:val="28"/>
          <w:szCs w:val="28"/>
          <w:vertAlign w:val="subscript"/>
        </w:rPr>
        <w:t xml:space="preserve"> </w:t>
      </w:r>
      <w:r w:rsidRPr="00927F99">
        <w:rPr>
          <w:sz w:val="28"/>
          <w:szCs w:val="28"/>
          <w:vertAlign w:val="subscript"/>
        </w:rPr>
        <w:t>.</w:t>
      </w:r>
      <w:r>
        <w:rPr>
          <w:sz w:val="28"/>
          <w:szCs w:val="28"/>
          <w:vertAlign w:val="subscript"/>
        </w:rPr>
        <w:t xml:space="preserve"> </w:t>
      </w:r>
      <w:r w:rsidRPr="00927F99">
        <w:rPr>
          <w:sz w:val="28"/>
          <w:szCs w:val="28"/>
          <w:vertAlign w:val="subscript"/>
        </w:rPr>
        <w:t>.</w:t>
      </w:r>
      <w:r>
        <w:rPr>
          <w:sz w:val="28"/>
          <w:szCs w:val="28"/>
          <w:vertAlign w:val="subscript"/>
        </w:rPr>
        <w:t xml:space="preserve"> </w:t>
      </w:r>
      <w:r w:rsidRPr="00927F99">
        <w:rPr>
          <w:sz w:val="28"/>
          <w:szCs w:val="28"/>
          <w:vertAlign w:val="subscript"/>
        </w:rPr>
        <w:t>.</w:t>
      </w:r>
      <w:r>
        <w:rPr>
          <w:sz w:val="28"/>
          <w:szCs w:val="28"/>
          <w:vertAlign w:val="subscript"/>
        </w:rPr>
        <w:t xml:space="preserve"> </w:t>
      </w:r>
      <w:r>
        <w:rPr>
          <w:sz w:val="28"/>
          <w:szCs w:val="28"/>
          <w:vertAlign w:val="subscript"/>
        </w:rPr>
        <w:tab/>
      </w:r>
      <w:r w:rsidR="00C42E44" w:rsidRPr="000F63A9">
        <w:rPr>
          <w:b/>
          <w:bCs/>
          <w:sz w:val="28"/>
          <w:szCs w:val="28"/>
        </w:rPr>
        <w:t>b.</w:t>
      </w:r>
      <w:r w:rsidR="008D1FAA" w:rsidRPr="008D1FAA">
        <w:rPr>
          <w:spacing w:val="-6"/>
          <w:sz w:val="28"/>
          <w:szCs w:val="28"/>
        </w:rPr>
        <w:t xml:space="preserve"> </w:t>
      </w:r>
      <w:r w:rsidR="008D1FAA" w:rsidRPr="002E1369">
        <w:rPr>
          <w:spacing w:val="-6"/>
          <w:sz w:val="28"/>
          <w:szCs w:val="28"/>
        </w:rPr>
        <w:t>thăm viếng thành Ty-rơ</w:t>
      </w:r>
      <w:r w:rsidR="008D1FAA">
        <w:rPr>
          <w:spacing w:val="-6"/>
          <w:sz w:val="28"/>
          <w:szCs w:val="28"/>
        </w:rPr>
        <w:t xml:space="preserve"> sau mười </w:t>
      </w:r>
      <w:r w:rsidR="008D1FAA" w:rsidRPr="002E1369">
        <w:rPr>
          <w:spacing w:val="-6"/>
          <w:sz w:val="28"/>
          <w:szCs w:val="28"/>
        </w:rPr>
        <w:t>bảy nă</w:t>
      </w:r>
      <w:r w:rsidR="008D1FAA">
        <w:rPr>
          <w:spacing w:val="-6"/>
          <w:sz w:val="28"/>
          <w:szCs w:val="28"/>
        </w:rPr>
        <w:t>m nó bị quên lãng</w:t>
      </w:r>
      <w:r w:rsidR="00C42E44" w:rsidRPr="000F63A9">
        <w:rPr>
          <w:bCs/>
          <w:sz w:val="28"/>
          <w:szCs w:val="28"/>
        </w:rPr>
        <w:t>;</w:t>
      </w:r>
    </w:p>
    <w:p w14:paraId="06D827AE" w14:textId="6EE82662" w:rsidR="00927F99" w:rsidRDefault="00927F99" w:rsidP="00927F99">
      <w:pPr>
        <w:tabs>
          <w:tab w:val="left" w:pos="851"/>
        </w:tabs>
        <w:spacing w:before="60" w:after="60"/>
        <w:ind w:left="426" w:hanging="284"/>
        <w:rPr>
          <w:sz w:val="28"/>
          <w:szCs w:val="28"/>
          <w:lang w:val="pt-BR"/>
        </w:rPr>
      </w:pPr>
      <w:r w:rsidRPr="00927F99">
        <w:rPr>
          <w:sz w:val="28"/>
          <w:szCs w:val="28"/>
          <w:vertAlign w:val="subscript"/>
        </w:rPr>
        <w:t>.</w:t>
      </w:r>
      <w:r>
        <w:rPr>
          <w:sz w:val="28"/>
          <w:szCs w:val="28"/>
          <w:vertAlign w:val="subscript"/>
        </w:rPr>
        <w:t xml:space="preserve"> </w:t>
      </w:r>
      <w:r w:rsidRPr="00927F99">
        <w:rPr>
          <w:sz w:val="28"/>
          <w:szCs w:val="28"/>
          <w:vertAlign w:val="subscript"/>
        </w:rPr>
        <w:t>.</w:t>
      </w:r>
      <w:r>
        <w:rPr>
          <w:sz w:val="28"/>
          <w:szCs w:val="28"/>
          <w:vertAlign w:val="subscript"/>
        </w:rPr>
        <w:t xml:space="preserve"> </w:t>
      </w:r>
      <w:r w:rsidRPr="00927F99">
        <w:rPr>
          <w:sz w:val="28"/>
          <w:szCs w:val="28"/>
          <w:vertAlign w:val="subscript"/>
        </w:rPr>
        <w:t>.</w:t>
      </w:r>
      <w:r>
        <w:rPr>
          <w:sz w:val="28"/>
          <w:szCs w:val="28"/>
          <w:vertAlign w:val="subscript"/>
        </w:rPr>
        <w:t xml:space="preserve"> </w:t>
      </w:r>
      <w:r w:rsidRPr="00927F99">
        <w:rPr>
          <w:sz w:val="28"/>
          <w:szCs w:val="28"/>
          <w:vertAlign w:val="subscript"/>
        </w:rPr>
        <w:t>.</w:t>
      </w:r>
      <w:r>
        <w:rPr>
          <w:sz w:val="28"/>
          <w:szCs w:val="28"/>
          <w:vertAlign w:val="subscript"/>
        </w:rPr>
        <w:t xml:space="preserve"> </w:t>
      </w:r>
      <w:r w:rsidRPr="00927F99">
        <w:rPr>
          <w:sz w:val="28"/>
          <w:szCs w:val="28"/>
          <w:vertAlign w:val="subscript"/>
        </w:rPr>
        <w:t>.</w:t>
      </w:r>
      <w:r>
        <w:rPr>
          <w:sz w:val="28"/>
          <w:szCs w:val="28"/>
          <w:vertAlign w:val="subscript"/>
        </w:rPr>
        <w:t xml:space="preserve"> </w:t>
      </w:r>
      <w:r w:rsidRPr="00927F99">
        <w:rPr>
          <w:sz w:val="28"/>
          <w:szCs w:val="28"/>
          <w:vertAlign w:val="subscript"/>
        </w:rPr>
        <w:t>.</w:t>
      </w:r>
      <w:r>
        <w:rPr>
          <w:sz w:val="28"/>
          <w:szCs w:val="28"/>
          <w:vertAlign w:val="subscript"/>
        </w:rPr>
        <w:t xml:space="preserve"> </w:t>
      </w:r>
      <w:r w:rsidRPr="00927F99">
        <w:rPr>
          <w:sz w:val="28"/>
          <w:szCs w:val="28"/>
          <w:vertAlign w:val="subscript"/>
        </w:rPr>
        <w:t>.</w:t>
      </w:r>
      <w:r>
        <w:rPr>
          <w:sz w:val="28"/>
          <w:szCs w:val="28"/>
          <w:vertAlign w:val="subscript"/>
        </w:rPr>
        <w:t xml:space="preserve"> </w:t>
      </w:r>
      <w:r>
        <w:rPr>
          <w:sz w:val="28"/>
          <w:szCs w:val="28"/>
          <w:vertAlign w:val="subscript"/>
        </w:rPr>
        <w:tab/>
      </w:r>
      <w:r w:rsidR="00C42E44" w:rsidRPr="000F63A9">
        <w:rPr>
          <w:b/>
          <w:bCs/>
          <w:sz w:val="28"/>
          <w:szCs w:val="28"/>
        </w:rPr>
        <w:t>c.</w:t>
      </w:r>
      <w:r w:rsidR="00C42E44" w:rsidRPr="000F63A9">
        <w:rPr>
          <w:bCs/>
          <w:sz w:val="28"/>
          <w:szCs w:val="28"/>
        </w:rPr>
        <w:t xml:space="preserve"> </w:t>
      </w:r>
      <w:r w:rsidR="002E1369" w:rsidRPr="002E1369">
        <w:rPr>
          <w:spacing w:val="-6"/>
          <w:sz w:val="28"/>
          <w:szCs w:val="28"/>
        </w:rPr>
        <w:t xml:space="preserve">phạt các cơ binh nơi cao ở trên </w:t>
      </w:r>
      <w:r w:rsidR="002E1369">
        <w:rPr>
          <w:spacing w:val="-6"/>
          <w:sz w:val="28"/>
          <w:szCs w:val="28"/>
        </w:rPr>
        <w:t>đất</w:t>
      </w:r>
      <w:r w:rsidR="002E1369" w:rsidRPr="002E1369">
        <w:rPr>
          <w:spacing w:val="-6"/>
          <w:sz w:val="28"/>
          <w:szCs w:val="28"/>
        </w:rPr>
        <w:t xml:space="preserve">, phạt các vua thế gian ở trên </w:t>
      </w:r>
      <w:r w:rsidR="002E1369">
        <w:rPr>
          <w:spacing w:val="-6"/>
          <w:sz w:val="28"/>
          <w:szCs w:val="28"/>
        </w:rPr>
        <w:t>trời</w:t>
      </w:r>
      <w:r w:rsidR="00C42E44" w:rsidRPr="000F63A9">
        <w:rPr>
          <w:spacing w:val="-6"/>
          <w:sz w:val="28"/>
          <w:szCs w:val="28"/>
        </w:rPr>
        <w:t>;</w:t>
      </w:r>
      <w:r w:rsidR="00C42E44" w:rsidRPr="000F63A9">
        <w:rPr>
          <w:sz w:val="28"/>
          <w:szCs w:val="28"/>
          <w:lang w:val="pt-BR"/>
        </w:rPr>
        <w:t xml:space="preserve"> </w:t>
      </w:r>
    </w:p>
    <w:p w14:paraId="3A58D204" w14:textId="0A6BF582" w:rsidR="00C42E44" w:rsidRPr="008E2B4F" w:rsidRDefault="00927F99" w:rsidP="00927F99">
      <w:pPr>
        <w:tabs>
          <w:tab w:val="left" w:pos="851"/>
        </w:tabs>
        <w:spacing w:before="60" w:after="60"/>
        <w:ind w:left="426" w:hanging="284"/>
        <w:rPr>
          <w:bCs/>
          <w:sz w:val="28"/>
          <w:szCs w:val="28"/>
          <w:lang w:val="pt-BR"/>
        </w:rPr>
      </w:pPr>
      <w:r w:rsidRPr="008E2B4F">
        <w:rPr>
          <w:sz w:val="28"/>
          <w:szCs w:val="28"/>
          <w:vertAlign w:val="subscript"/>
          <w:lang w:val="pt-BR"/>
        </w:rPr>
        <w:t xml:space="preserve">. . . . . . . </w:t>
      </w:r>
      <w:r w:rsidRPr="008E2B4F">
        <w:rPr>
          <w:sz w:val="28"/>
          <w:szCs w:val="28"/>
          <w:vertAlign w:val="subscript"/>
          <w:lang w:val="pt-BR"/>
        </w:rPr>
        <w:tab/>
      </w:r>
      <w:r w:rsidR="00C42E44" w:rsidRPr="008E2B4F">
        <w:rPr>
          <w:b/>
          <w:bCs/>
          <w:sz w:val="28"/>
          <w:szCs w:val="28"/>
          <w:lang w:val="pt-BR"/>
        </w:rPr>
        <w:t>d.</w:t>
      </w:r>
      <w:r w:rsidR="004E55AE" w:rsidRPr="008E2B4F">
        <w:rPr>
          <w:bCs/>
          <w:sz w:val="28"/>
          <w:szCs w:val="28"/>
          <w:lang w:val="pt-BR"/>
        </w:rPr>
        <w:tab/>
      </w:r>
      <w:r w:rsidR="004E55AE" w:rsidRPr="008E2B4F">
        <w:rPr>
          <w:sz w:val="28"/>
          <w:szCs w:val="28"/>
          <w:lang w:val="pt-BR"/>
        </w:rPr>
        <w:t>đánh rồi lại chữa lành Ê-díp-tô, và cho Ê-díp-tô biết Ngài</w:t>
      </w:r>
      <w:r w:rsidR="00C42E44" w:rsidRPr="008E2B4F">
        <w:rPr>
          <w:bCs/>
          <w:sz w:val="28"/>
          <w:szCs w:val="28"/>
          <w:lang w:val="pt-BR"/>
        </w:rPr>
        <w:t>.</w:t>
      </w:r>
    </w:p>
    <w:p w14:paraId="7C7DC262" w14:textId="13F2BB38" w:rsidR="00C42E44" w:rsidRPr="008E2B4F" w:rsidRDefault="00C42E44" w:rsidP="0032038B">
      <w:pPr>
        <w:pStyle w:val="NormalWeb"/>
        <w:tabs>
          <w:tab w:val="left" w:pos="5387"/>
        </w:tabs>
        <w:spacing w:before="120" w:beforeAutospacing="0" w:after="120" w:afterAutospacing="0"/>
        <w:ind w:left="176" w:right="249" w:hanging="176"/>
        <w:rPr>
          <w:spacing w:val="-8"/>
          <w:sz w:val="28"/>
          <w:szCs w:val="28"/>
          <w:lang w:val="pt-BR"/>
        </w:rPr>
      </w:pPr>
      <w:r w:rsidRPr="008E2B4F">
        <w:rPr>
          <w:spacing w:val="-8"/>
          <w:sz w:val="28"/>
          <w:szCs w:val="28"/>
          <w:lang w:val="pt-BR"/>
        </w:rPr>
        <w:tab/>
      </w:r>
      <w:r w:rsidRPr="008E2B4F">
        <w:rPr>
          <w:spacing w:val="-8"/>
          <w:sz w:val="28"/>
          <w:szCs w:val="28"/>
          <w:lang w:val="pt-BR"/>
        </w:rPr>
        <w:tab/>
        <w:t>* KT __________</w:t>
      </w:r>
    </w:p>
    <w:p w14:paraId="17D3E74B" w14:textId="490EA557" w:rsidR="00744753" w:rsidRPr="008E2B4F" w:rsidRDefault="00744753" w:rsidP="00744753">
      <w:pPr>
        <w:spacing w:before="120" w:after="120"/>
        <w:rPr>
          <w:b/>
          <w:bCs/>
          <w:sz w:val="28"/>
          <w:szCs w:val="28"/>
          <w:lang w:val="pt-BR"/>
        </w:rPr>
      </w:pPr>
      <w:r w:rsidRPr="008E2B4F">
        <w:rPr>
          <w:b/>
          <w:bCs/>
          <w:sz w:val="28"/>
          <w:szCs w:val="28"/>
          <w:lang w:val="pt-BR"/>
        </w:rPr>
        <w:t>5. Tìm câu Kinh Thánh:</w:t>
      </w:r>
    </w:p>
    <w:p w14:paraId="375CEDB5" w14:textId="10DF488B" w:rsidR="00744753" w:rsidRPr="008E2B4F" w:rsidRDefault="00744753" w:rsidP="00744753">
      <w:pPr>
        <w:tabs>
          <w:tab w:val="left" w:pos="5387"/>
        </w:tabs>
        <w:spacing w:before="120" w:after="120"/>
        <w:ind w:left="284"/>
        <w:rPr>
          <w:spacing w:val="-8"/>
          <w:lang w:val="pt-BR"/>
        </w:rPr>
      </w:pPr>
      <w:r w:rsidRPr="008E2B4F">
        <w:rPr>
          <w:b/>
          <w:bCs/>
          <w:lang w:val="pt-BR"/>
        </w:rPr>
        <w:t>a.</w:t>
      </w:r>
      <w:r w:rsidRPr="008E2B4F">
        <w:rPr>
          <w:lang w:val="pt-BR"/>
        </w:rPr>
        <w:t xml:space="preserve"> Có ý tương tự Khải huyền 14:8, 18:2? </w:t>
      </w:r>
      <w:r w:rsidRPr="008E2B4F">
        <w:rPr>
          <w:lang w:val="pt-BR"/>
        </w:rPr>
        <w:tab/>
      </w:r>
      <w:r w:rsidRPr="008E2B4F">
        <w:rPr>
          <w:spacing w:val="-8"/>
          <w:lang w:val="pt-BR"/>
        </w:rPr>
        <w:t>* KT __________</w:t>
      </w:r>
    </w:p>
    <w:p w14:paraId="0317FAD8" w14:textId="775693A9" w:rsidR="00744753" w:rsidRPr="008E2B4F" w:rsidRDefault="00744753" w:rsidP="00744753">
      <w:pPr>
        <w:tabs>
          <w:tab w:val="left" w:pos="5387"/>
        </w:tabs>
        <w:spacing w:before="120" w:after="120"/>
        <w:ind w:left="284"/>
        <w:rPr>
          <w:lang w:val="pt-BR"/>
        </w:rPr>
      </w:pPr>
      <w:r w:rsidRPr="008E2B4F">
        <w:rPr>
          <w:b/>
          <w:bCs/>
          <w:spacing w:val="-8"/>
          <w:lang w:val="pt-BR"/>
        </w:rPr>
        <w:t>b.</w:t>
      </w:r>
      <w:r w:rsidRPr="008E2B4F">
        <w:rPr>
          <w:spacing w:val="-8"/>
          <w:lang w:val="pt-BR"/>
        </w:rPr>
        <w:t xml:space="preserve"> </w:t>
      </w:r>
      <w:r w:rsidRPr="008E2B4F">
        <w:rPr>
          <w:lang w:val="pt-BR"/>
        </w:rPr>
        <w:t xml:space="preserve">Có ý tương tự Khải huyền 3:7? </w:t>
      </w:r>
      <w:r w:rsidRPr="008E2B4F">
        <w:rPr>
          <w:lang w:val="pt-BR"/>
        </w:rPr>
        <w:tab/>
      </w:r>
      <w:r w:rsidRPr="008E2B4F">
        <w:rPr>
          <w:spacing w:val="-8"/>
          <w:lang w:val="pt-BR"/>
        </w:rPr>
        <w:t>* KT __________</w:t>
      </w:r>
    </w:p>
    <w:p w14:paraId="4C5C9BDA" w14:textId="4FC75F0A" w:rsidR="00744753" w:rsidRPr="008E2B4F" w:rsidRDefault="00744753" w:rsidP="00A50A44">
      <w:pPr>
        <w:spacing w:after="160" w:line="259" w:lineRule="auto"/>
        <w:ind w:left="284" w:hanging="284"/>
        <w:rPr>
          <w:b/>
          <w:bCs/>
          <w:sz w:val="28"/>
          <w:szCs w:val="28"/>
          <w:lang w:val="pt-BR"/>
        </w:rPr>
      </w:pPr>
    </w:p>
    <w:p w14:paraId="25DE3E26" w14:textId="1CA857BE" w:rsidR="000D664C" w:rsidRPr="008E2B4F" w:rsidRDefault="00AC66C7" w:rsidP="0032038B">
      <w:pPr>
        <w:spacing w:after="160" w:line="259" w:lineRule="auto"/>
        <w:rPr>
          <w:sz w:val="28"/>
          <w:szCs w:val="28"/>
          <w:lang w:val="pt-BR"/>
        </w:rPr>
      </w:pPr>
      <w:r w:rsidRPr="008E2B4F">
        <w:rPr>
          <w:b/>
          <w:bCs/>
          <w:sz w:val="28"/>
          <w:szCs w:val="28"/>
          <w:lang w:val="pt-BR"/>
        </w:rPr>
        <w:lastRenderedPageBreak/>
        <w:t>6</w:t>
      </w:r>
      <w:r w:rsidR="006E32B5" w:rsidRPr="008E2B4F">
        <w:rPr>
          <w:b/>
          <w:bCs/>
          <w:sz w:val="28"/>
          <w:szCs w:val="28"/>
          <w:lang w:val="pt-BR"/>
        </w:rPr>
        <w:t>. N</w:t>
      </w:r>
      <w:r w:rsidR="00722649" w:rsidRPr="008E2B4F">
        <w:rPr>
          <w:b/>
          <w:bCs/>
          <w:sz w:val="28"/>
          <w:szCs w:val="28"/>
          <w:lang w:val="pt-BR"/>
        </w:rPr>
        <w:t>ố</w:t>
      </w:r>
      <w:r w:rsidR="006E32B5" w:rsidRPr="008E2B4F">
        <w:rPr>
          <w:b/>
          <w:bCs/>
          <w:sz w:val="28"/>
          <w:szCs w:val="28"/>
          <w:lang w:val="pt-BR"/>
        </w:rPr>
        <w:t>i lại cho đúng</w:t>
      </w:r>
      <w:r w:rsidR="00636449" w:rsidRPr="008E2B4F">
        <w:rPr>
          <w:b/>
          <w:bCs/>
          <w:sz w:val="28"/>
          <w:szCs w:val="28"/>
          <w:lang w:val="pt-BR"/>
        </w:rPr>
        <w:t xml:space="preserve"> </w:t>
      </w:r>
      <w:r w:rsidR="00636449" w:rsidRPr="008E2B4F">
        <w:rPr>
          <w:sz w:val="28"/>
          <w:szCs w:val="28"/>
          <w:lang w:val="pt-BR"/>
        </w:rPr>
        <w:t>với cách Đức Giê-hô-va gọi mỗi dân tộc sau t</w:t>
      </w:r>
      <w:r w:rsidR="00F60D8D" w:rsidRPr="008E2B4F">
        <w:rPr>
          <w:sz w:val="28"/>
          <w:szCs w:val="28"/>
          <w:lang w:val="pt-BR"/>
        </w:rPr>
        <w:t>heo lời tiên tri Ê-sai</w:t>
      </w:r>
    </w:p>
    <w:tbl>
      <w:tblPr>
        <w:tblStyle w:val="TableGrid"/>
        <w:tblW w:w="6521" w:type="dxa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1E0" w:firstRow="1" w:lastRow="1" w:firstColumn="1" w:lastColumn="1" w:noHBand="0" w:noVBand="0"/>
      </w:tblPr>
      <w:tblGrid>
        <w:gridCol w:w="1842"/>
        <w:gridCol w:w="851"/>
        <w:gridCol w:w="3261"/>
        <w:gridCol w:w="567"/>
      </w:tblGrid>
      <w:tr w:rsidR="000D664C" w:rsidRPr="00F9791E" w14:paraId="2C76DB99" w14:textId="77777777" w:rsidTr="0032038B">
        <w:trPr>
          <w:trHeight w:hRule="exact" w:val="397"/>
        </w:trPr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03013C" w14:textId="68BA61F0" w:rsidR="000D664C" w:rsidRPr="000D664C" w:rsidRDefault="000D664C" w:rsidP="009216BB">
            <w:pPr>
              <w:ind w:right="-111"/>
            </w:pPr>
            <w:r w:rsidRPr="000D664C">
              <w:rPr>
                <w:b/>
              </w:rPr>
              <w:t>a.</w:t>
            </w:r>
            <w:r w:rsidRPr="000D664C">
              <w:t xml:space="preserve"> </w:t>
            </w:r>
            <w:r w:rsidR="009C49C3" w:rsidRPr="006E32B5">
              <w:t>Ê-díp-tô</w:t>
            </w:r>
          </w:p>
        </w:tc>
        <w:tc>
          <w:tcPr>
            <w:tcW w:w="851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05334F0" w14:textId="2236E33B" w:rsidR="000D664C" w:rsidRPr="000D664C" w:rsidRDefault="000D664C" w:rsidP="009216BB"/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22A25E" w14:textId="795C1506" w:rsidR="000D664C" w:rsidRPr="000D664C" w:rsidRDefault="000D664C" w:rsidP="009216BB">
            <w:pPr>
              <w:ind w:right="-112"/>
            </w:pPr>
            <w:r w:rsidRPr="000D664C">
              <w:rPr>
                <w:b/>
              </w:rPr>
              <w:t>1.</w:t>
            </w:r>
            <w:r w:rsidRPr="000D664C">
              <w:t xml:space="preserve"> </w:t>
            </w:r>
            <w:r w:rsidR="009216BB" w:rsidRPr="006E32B5">
              <w:t>gia tài ta</w:t>
            </w:r>
            <w:r w:rsidR="009216BB">
              <w:t>;</w:t>
            </w:r>
          </w:p>
        </w:tc>
        <w:tc>
          <w:tcPr>
            <w:tcW w:w="567" w:type="dxa"/>
            <w:tcBorders>
              <w:left w:val="single" w:sz="4" w:space="0" w:color="auto"/>
            </w:tcBorders>
          </w:tcPr>
          <w:p w14:paraId="72BBDF6A" w14:textId="77777777" w:rsidR="000D664C" w:rsidRPr="00EA7543" w:rsidRDefault="000D664C" w:rsidP="009216BB">
            <w:pPr>
              <w:ind w:right="-112"/>
              <w:rPr>
                <w:sz w:val="20"/>
                <w:szCs w:val="20"/>
              </w:rPr>
            </w:pPr>
          </w:p>
        </w:tc>
      </w:tr>
      <w:tr w:rsidR="000D664C" w:rsidRPr="00F9791E" w14:paraId="01E6FE22" w14:textId="77777777" w:rsidTr="009216BB">
        <w:trPr>
          <w:trHeight w:hRule="exact" w:val="57"/>
        </w:trPr>
        <w:tc>
          <w:tcPr>
            <w:tcW w:w="184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6D33A3F" w14:textId="77777777" w:rsidR="000D664C" w:rsidRPr="000D664C" w:rsidRDefault="000D664C" w:rsidP="009216BB">
            <w:pPr>
              <w:ind w:right="-111"/>
            </w:pPr>
          </w:p>
        </w:tc>
        <w:tc>
          <w:tcPr>
            <w:tcW w:w="851" w:type="dxa"/>
            <w:vMerge/>
            <w:vAlign w:val="center"/>
          </w:tcPr>
          <w:p w14:paraId="506E6F88" w14:textId="77777777" w:rsidR="000D664C" w:rsidRPr="000D664C" w:rsidRDefault="000D664C" w:rsidP="009216BB"/>
        </w:tc>
        <w:tc>
          <w:tcPr>
            <w:tcW w:w="326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7B99CC8" w14:textId="77777777" w:rsidR="000D664C" w:rsidRPr="000D664C" w:rsidRDefault="000D664C" w:rsidP="009216BB">
            <w:pPr>
              <w:ind w:right="-112"/>
            </w:pPr>
          </w:p>
        </w:tc>
        <w:tc>
          <w:tcPr>
            <w:tcW w:w="567" w:type="dxa"/>
          </w:tcPr>
          <w:p w14:paraId="66C07F78" w14:textId="77777777" w:rsidR="000D664C" w:rsidRPr="00F9791E" w:rsidRDefault="000D664C" w:rsidP="009216BB">
            <w:pPr>
              <w:ind w:right="-112"/>
              <w:rPr>
                <w:sz w:val="20"/>
                <w:szCs w:val="20"/>
              </w:rPr>
            </w:pPr>
          </w:p>
        </w:tc>
      </w:tr>
      <w:tr w:rsidR="000D664C" w:rsidRPr="00F9791E" w14:paraId="05E05118" w14:textId="77777777" w:rsidTr="0032038B">
        <w:trPr>
          <w:trHeight w:hRule="exact" w:val="397"/>
        </w:trPr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B0022C" w14:textId="1CD51397" w:rsidR="000D664C" w:rsidRPr="000D664C" w:rsidRDefault="000D664C" w:rsidP="009216BB">
            <w:pPr>
              <w:ind w:right="-111"/>
            </w:pPr>
            <w:r w:rsidRPr="000D664C">
              <w:rPr>
                <w:b/>
              </w:rPr>
              <w:t>b.</w:t>
            </w:r>
            <w:r w:rsidRPr="000D664C">
              <w:t xml:space="preserve"> </w:t>
            </w:r>
            <w:r w:rsidR="00CA482E" w:rsidRPr="006E32B5">
              <w:t>A-si-ri</w:t>
            </w:r>
          </w:p>
        </w:tc>
        <w:tc>
          <w:tcPr>
            <w:tcW w:w="85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C4FFEB9" w14:textId="77777777" w:rsidR="000D664C" w:rsidRPr="000D664C" w:rsidRDefault="000D664C" w:rsidP="009216BB"/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EBB42E" w14:textId="5C9F7759" w:rsidR="000D664C" w:rsidRPr="000D664C" w:rsidRDefault="000D664C" w:rsidP="009216BB">
            <w:pPr>
              <w:ind w:right="-112"/>
            </w:pPr>
            <w:r w:rsidRPr="000D664C">
              <w:rPr>
                <w:b/>
              </w:rPr>
              <w:t>2.</w:t>
            </w:r>
            <w:r w:rsidRPr="000D664C">
              <w:t xml:space="preserve"> </w:t>
            </w:r>
            <w:r w:rsidR="009216BB" w:rsidRPr="006E32B5">
              <w:t>dân ta</w:t>
            </w:r>
            <w:r w:rsidR="009216BB">
              <w:t>;</w:t>
            </w:r>
          </w:p>
        </w:tc>
        <w:tc>
          <w:tcPr>
            <w:tcW w:w="567" w:type="dxa"/>
            <w:tcBorders>
              <w:left w:val="single" w:sz="4" w:space="0" w:color="auto"/>
            </w:tcBorders>
          </w:tcPr>
          <w:p w14:paraId="446C32A9" w14:textId="77777777" w:rsidR="000D664C" w:rsidRPr="00EA7543" w:rsidRDefault="000D664C" w:rsidP="009216BB">
            <w:pPr>
              <w:ind w:right="-112"/>
              <w:rPr>
                <w:sz w:val="20"/>
                <w:szCs w:val="20"/>
              </w:rPr>
            </w:pPr>
          </w:p>
        </w:tc>
      </w:tr>
      <w:tr w:rsidR="000D664C" w:rsidRPr="00F9791E" w14:paraId="64237039" w14:textId="77777777" w:rsidTr="009216BB">
        <w:trPr>
          <w:trHeight w:hRule="exact" w:val="57"/>
        </w:trPr>
        <w:tc>
          <w:tcPr>
            <w:tcW w:w="184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93B514" w14:textId="77777777" w:rsidR="000D664C" w:rsidRPr="000D664C" w:rsidRDefault="000D664C" w:rsidP="009216BB">
            <w:pPr>
              <w:ind w:right="-111"/>
            </w:pPr>
          </w:p>
        </w:tc>
        <w:tc>
          <w:tcPr>
            <w:tcW w:w="851" w:type="dxa"/>
            <w:vMerge/>
            <w:vAlign w:val="center"/>
          </w:tcPr>
          <w:p w14:paraId="02966BF4" w14:textId="77777777" w:rsidR="000D664C" w:rsidRPr="000D664C" w:rsidRDefault="000D664C" w:rsidP="009216BB"/>
        </w:tc>
        <w:tc>
          <w:tcPr>
            <w:tcW w:w="326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B81F25" w14:textId="77777777" w:rsidR="000D664C" w:rsidRPr="000D664C" w:rsidRDefault="000D664C" w:rsidP="009216BB">
            <w:pPr>
              <w:ind w:right="-112"/>
            </w:pPr>
          </w:p>
        </w:tc>
        <w:tc>
          <w:tcPr>
            <w:tcW w:w="567" w:type="dxa"/>
          </w:tcPr>
          <w:p w14:paraId="358FAE6E" w14:textId="77777777" w:rsidR="000D664C" w:rsidRPr="00F9791E" w:rsidRDefault="000D664C" w:rsidP="009216BB">
            <w:pPr>
              <w:ind w:right="-112"/>
              <w:rPr>
                <w:sz w:val="20"/>
                <w:szCs w:val="20"/>
              </w:rPr>
            </w:pPr>
          </w:p>
        </w:tc>
      </w:tr>
      <w:tr w:rsidR="000D664C" w:rsidRPr="00F9791E" w14:paraId="2C44C039" w14:textId="77777777" w:rsidTr="0032038B">
        <w:trPr>
          <w:trHeight w:hRule="exact" w:val="397"/>
        </w:trPr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9538BD" w14:textId="6BD29B1C" w:rsidR="000D664C" w:rsidRPr="000D664C" w:rsidRDefault="000D664C" w:rsidP="009216BB">
            <w:pPr>
              <w:ind w:right="-111"/>
            </w:pPr>
            <w:r w:rsidRPr="000D664C">
              <w:rPr>
                <w:b/>
              </w:rPr>
              <w:t>c.</w:t>
            </w:r>
            <w:r w:rsidRPr="000D664C">
              <w:t xml:space="preserve"> </w:t>
            </w:r>
            <w:r w:rsidR="00CA482E" w:rsidRPr="006E32B5">
              <w:t>Y-sơ-ra-ên</w:t>
            </w:r>
          </w:p>
        </w:tc>
        <w:tc>
          <w:tcPr>
            <w:tcW w:w="85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DAE7210" w14:textId="7F84BC40" w:rsidR="000D664C" w:rsidRPr="000D664C" w:rsidRDefault="000D664C" w:rsidP="009216BB"/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5AD3FD" w14:textId="50E842EB" w:rsidR="000D664C" w:rsidRPr="000D664C" w:rsidRDefault="000D664C" w:rsidP="009216BB">
            <w:r w:rsidRPr="000D664C">
              <w:rPr>
                <w:b/>
              </w:rPr>
              <w:t>3.</w:t>
            </w:r>
            <w:r w:rsidRPr="000D664C">
              <w:t xml:space="preserve"> </w:t>
            </w:r>
            <w:r w:rsidR="009216BB" w:rsidRPr="006E32B5">
              <w:t>công trình của tay ta</w:t>
            </w:r>
            <w:r w:rsidRPr="000D664C">
              <w:t>.</w:t>
            </w:r>
          </w:p>
        </w:tc>
        <w:tc>
          <w:tcPr>
            <w:tcW w:w="567" w:type="dxa"/>
            <w:tcBorders>
              <w:left w:val="single" w:sz="4" w:space="0" w:color="auto"/>
            </w:tcBorders>
          </w:tcPr>
          <w:p w14:paraId="3F835445" w14:textId="77777777" w:rsidR="000D664C" w:rsidRPr="00EA7543" w:rsidRDefault="000D664C" w:rsidP="009216BB">
            <w:pPr>
              <w:ind w:right="-112"/>
              <w:rPr>
                <w:sz w:val="20"/>
                <w:szCs w:val="20"/>
              </w:rPr>
            </w:pPr>
          </w:p>
        </w:tc>
      </w:tr>
    </w:tbl>
    <w:p w14:paraId="7854F254" w14:textId="2EB80B34" w:rsidR="009C49C3" w:rsidRPr="009C49C3" w:rsidRDefault="009C49C3" w:rsidP="009C49C3">
      <w:pPr>
        <w:tabs>
          <w:tab w:val="left" w:pos="142"/>
        </w:tabs>
        <w:spacing w:before="120" w:after="120"/>
        <w:ind w:left="142"/>
        <w:rPr>
          <w:b/>
          <w:bCs/>
          <w:color w:val="FF0000"/>
          <w:sz w:val="28"/>
          <w:szCs w:val="28"/>
        </w:rPr>
      </w:pPr>
      <w:r w:rsidRPr="009C49C3">
        <w:rPr>
          <w:color w:val="000000" w:themeColor="text1"/>
          <w:spacing w:val="-8"/>
          <w:sz w:val="28"/>
          <w:szCs w:val="28"/>
        </w:rPr>
        <w:t xml:space="preserve">* Đáp án: </w:t>
      </w:r>
      <w:r w:rsidRPr="009C49C3">
        <w:rPr>
          <w:b/>
          <w:color w:val="000000" w:themeColor="text1"/>
          <w:spacing w:val="-8"/>
          <w:sz w:val="28"/>
          <w:szCs w:val="28"/>
        </w:rPr>
        <w:t>a</w:t>
      </w:r>
      <w:r w:rsidRPr="009C49C3">
        <w:rPr>
          <w:color w:val="000000" w:themeColor="text1"/>
          <w:spacing w:val="-8"/>
          <w:sz w:val="28"/>
          <w:szCs w:val="28"/>
        </w:rPr>
        <w:t xml:space="preserve"> - </w:t>
      </w:r>
      <w:r w:rsidRPr="009C49C3">
        <w:rPr>
          <w:color w:val="000000" w:themeColor="text1"/>
          <w:spacing w:val="-8"/>
          <w:sz w:val="28"/>
          <w:szCs w:val="28"/>
          <w:vertAlign w:val="subscript"/>
        </w:rPr>
        <w:t xml:space="preserve"> . . . . .  </w:t>
      </w:r>
      <w:r w:rsidRPr="009C49C3">
        <w:rPr>
          <w:color w:val="000000" w:themeColor="text1"/>
          <w:spacing w:val="-8"/>
          <w:sz w:val="28"/>
          <w:szCs w:val="28"/>
        </w:rPr>
        <w:t xml:space="preserve">| </w:t>
      </w:r>
      <w:r w:rsidRPr="009C49C3">
        <w:rPr>
          <w:b/>
          <w:color w:val="000000" w:themeColor="text1"/>
          <w:spacing w:val="-8"/>
          <w:sz w:val="28"/>
          <w:szCs w:val="28"/>
        </w:rPr>
        <w:t>b</w:t>
      </w:r>
      <w:r w:rsidRPr="009C49C3">
        <w:rPr>
          <w:color w:val="000000" w:themeColor="text1"/>
          <w:spacing w:val="-8"/>
          <w:sz w:val="28"/>
          <w:szCs w:val="28"/>
        </w:rPr>
        <w:t xml:space="preserve"> - </w:t>
      </w:r>
      <w:r w:rsidRPr="009C49C3">
        <w:rPr>
          <w:color w:val="000000" w:themeColor="text1"/>
          <w:spacing w:val="-8"/>
          <w:sz w:val="28"/>
          <w:szCs w:val="28"/>
          <w:vertAlign w:val="subscript"/>
        </w:rPr>
        <w:t xml:space="preserve"> . . . . .  </w:t>
      </w:r>
      <w:r w:rsidRPr="009C49C3">
        <w:rPr>
          <w:color w:val="000000" w:themeColor="text1"/>
          <w:spacing w:val="-8"/>
          <w:sz w:val="28"/>
          <w:szCs w:val="28"/>
        </w:rPr>
        <w:t>|</w:t>
      </w:r>
      <w:r w:rsidRPr="009C49C3">
        <w:rPr>
          <w:b/>
          <w:color w:val="000000" w:themeColor="text1"/>
          <w:spacing w:val="-8"/>
          <w:sz w:val="28"/>
          <w:szCs w:val="28"/>
        </w:rPr>
        <w:t xml:space="preserve"> c</w:t>
      </w:r>
      <w:r w:rsidRPr="009C49C3">
        <w:rPr>
          <w:color w:val="000000" w:themeColor="text1"/>
          <w:spacing w:val="-8"/>
          <w:sz w:val="28"/>
          <w:szCs w:val="28"/>
        </w:rPr>
        <w:t xml:space="preserve"> - </w:t>
      </w:r>
      <w:r w:rsidRPr="009C49C3">
        <w:rPr>
          <w:color w:val="000000" w:themeColor="text1"/>
          <w:spacing w:val="-8"/>
          <w:sz w:val="28"/>
          <w:szCs w:val="28"/>
          <w:vertAlign w:val="subscript"/>
        </w:rPr>
        <w:t xml:space="preserve">. . . . . .  </w:t>
      </w:r>
      <w:r w:rsidRPr="009C49C3">
        <w:rPr>
          <w:color w:val="000000" w:themeColor="text1"/>
          <w:spacing w:val="-8"/>
          <w:sz w:val="28"/>
          <w:szCs w:val="28"/>
        </w:rPr>
        <w:t>|</w:t>
      </w:r>
      <w:r w:rsidRPr="009C49C3">
        <w:rPr>
          <w:b/>
          <w:bCs/>
          <w:color w:val="FF0000"/>
          <w:sz w:val="28"/>
          <w:szCs w:val="28"/>
        </w:rPr>
        <w:t xml:space="preserve"> </w:t>
      </w:r>
      <w:r w:rsidRPr="009C49C3">
        <w:rPr>
          <w:color w:val="000000" w:themeColor="text1"/>
          <w:spacing w:val="-8"/>
          <w:sz w:val="28"/>
          <w:szCs w:val="28"/>
        </w:rPr>
        <w:t>* KT _____________</w:t>
      </w:r>
    </w:p>
    <w:p w14:paraId="534800A4" w14:textId="0CDAEEAE" w:rsidR="0032038B" w:rsidRPr="008E217F" w:rsidRDefault="00AC66C7" w:rsidP="00FD0FFC">
      <w:pPr>
        <w:tabs>
          <w:tab w:val="left" w:pos="426"/>
          <w:tab w:val="left" w:pos="4536"/>
        </w:tabs>
        <w:spacing w:before="240" w:after="120"/>
        <w:ind w:left="198" w:right="28" w:hanging="198"/>
        <w:rPr>
          <w:b/>
          <w:spacing w:val="-6"/>
          <w:sz w:val="28"/>
          <w:szCs w:val="28"/>
        </w:rPr>
      </w:pPr>
      <w:r w:rsidRPr="008E217F">
        <w:rPr>
          <w:b/>
          <w:spacing w:val="-6"/>
          <w:sz w:val="28"/>
          <w:szCs w:val="28"/>
        </w:rPr>
        <w:t>7</w:t>
      </w:r>
      <w:r w:rsidR="0032038B" w:rsidRPr="008E217F">
        <w:rPr>
          <w:b/>
          <w:spacing w:val="-6"/>
          <w:sz w:val="28"/>
          <w:szCs w:val="28"/>
        </w:rPr>
        <w:t>. Gạch bỏ ô sai</w:t>
      </w:r>
      <w:r w:rsidR="0032038B" w:rsidRPr="008E217F">
        <w:rPr>
          <w:i/>
          <w:spacing w:val="-6"/>
          <w:sz w:val="28"/>
          <w:szCs w:val="28"/>
        </w:rPr>
        <w:t xml:space="preserve"> | </w:t>
      </w:r>
      <w:r w:rsidR="0032038B" w:rsidRPr="008E217F">
        <w:rPr>
          <w:iCs/>
          <w:spacing w:val="-6"/>
          <w:sz w:val="28"/>
          <w:szCs w:val="28"/>
        </w:rPr>
        <w:t xml:space="preserve">Chuyện gì sẽ xảy đến với </w:t>
      </w:r>
      <w:r w:rsidR="0032038B" w:rsidRPr="008E217F">
        <w:rPr>
          <w:sz w:val="28"/>
          <w:szCs w:val="28"/>
        </w:rPr>
        <w:t>Ty-rơ theo lời tiên tri Ê-sai?</w:t>
      </w:r>
    </w:p>
    <w:tbl>
      <w:tblPr>
        <w:tblStyle w:val="TableGrid"/>
        <w:tblW w:w="0" w:type="auto"/>
        <w:tblInd w:w="13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1"/>
        <w:gridCol w:w="268"/>
        <w:gridCol w:w="1433"/>
        <w:gridCol w:w="267"/>
        <w:gridCol w:w="1718"/>
        <w:gridCol w:w="267"/>
        <w:gridCol w:w="1859"/>
        <w:gridCol w:w="2410"/>
      </w:tblGrid>
      <w:tr w:rsidR="0032038B" w14:paraId="41A7506D" w14:textId="77777777" w:rsidTr="001D6B79">
        <w:trPr>
          <w:trHeight w:val="1436"/>
        </w:trPr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4D853F" w14:textId="77777777" w:rsidR="0032038B" w:rsidRPr="00115D9D" w:rsidRDefault="0032038B" w:rsidP="00385089">
            <w:pPr>
              <w:tabs>
                <w:tab w:val="left" w:pos="4536"/>
              </w:tabs>
              <w:ind w:left="-113" w:right="-112"/>
              <w:jc w:val="center"/>
              <w:rPr>
                <w:rFonts w:ascii="Arial" w:hAnsi="Arial" w:cs="Arial"/>
                <w:b/>
                <w:bCs/>
                <w:color w:val="C00000"/>
                <w:sz w:val="20"/>
                <w:szCs w:val="20"/>
              </w:rPr>
            </w:pPr>
            <w:r w:rsidRPr="00115D9D">
              <w:rPr>
                <w:rFonts w:ascii="Arial" w:hAnsi="Arial" w:cs="Arial"/>
                <w:b/>
                <w:sz w:val="20"/>
                <w:szCs w:val="20"/>
              </w:rPr>
              <w:t>a.</w:t>
            </w:r>
            <w:r w:rsidRPr="00115D9D">
              <w:rPr>
                <w:rFonts w:ascii="Arial" w:hAnsi="Arial" w:cs="Arial"/>
                <w:bCs/>
                <w:sz w:val="20"/>
                <w:szCs w:val="20"/>
              </w:rPr>
              <w:t xml:space="preserve"> Tàu bè Ta-rê-si bị hủy phá đến nỗi </w:t>
            </w:r>
            <w:r w:rsidRPr="00115D9D">
              <w:rPr>
                <w:rFonts w:ascii="Arial" w:hAnsi="Arial" w:cs="Arial"/>
                <w:bCs/>
                <w:sz w:val="20"/>
                <w:szCs w:val="20"/>
              </w:rPr>
              <w:br/>
              <w:t xml:space="preserve">chẳng còn nhà cửa, chẳng còn lối vào, đồn lũy bị </w:t>
            </w:r>
            <w:r>
              <w:rPr>
                <w:rFonts w:ascii="Arial" w:hAnsi="Arial" w:cs="Arial"/>
                <w:bCs/>
                <w:sz w:val="20"/>
                <w:szCs w:val="20"/>
              </w:rPr>
              <w:br/>
            </w:r>
            <w:r w:rsidRPr="00115D9D">
              <w:rPr>
                <w:rFonts w:ascii="Arial" w:hAnsi="Arial" w:cs="Arial"/>
                <w:bCs/>
                <w:sz w:val="20"/>
                <w:szCs w:val="20"/>
              </w:rPr>
              <w:t>hủy diệt.</w:t>
            </w:r>
          </w:p>
        </w:tc>
        <w:tc>
          <w:tcPr>
            <w:tcW w:w="26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4FD8A6C" w14:textId="77777777" w:rsidR="0032038B" w:rsidRPr="00115D9D" w:rsidRDefault="0032038B" w:rsidP="00385089">
            <w:pPr>
              <w:tabs>
                <w:tab w:val="left" w:pos="426"/>
                <w:tab w:val="left" w:pos="4536"/>
              </w:tabs>
              <w:ind w:left="-113" w:right="-113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B3FE1D" w14:textId="77777777" w:rsidR="0032038B" w:rsidRPr="00115D9D" w:rsidRDefault="0032038B" w:rsidP="00385089">
            <w:pPr>
              <w:tabs>
                <w:tab w:val="left" w:pos="4536"/>
              </w:tabs>
              <w:ind w:left="-113" w:right="-113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115D9D">
              <w:rPr>
                <w:rFonts w:ascii="Arial" w:hAnsi="Arial" w:cs="Arial"/>
                <w:b/>
                <w:spacing w:val="-6"/>
                <w:sz w:val="20"/>
                <w:szCs w:val="20"/>
              </w:rPr>
              <w:t>b.</w:t>
            </w:r>
            <w:r w:rsidRPr="00115D9D">
              <w:rPr>
                <w:rFonts w:ascii="Arial" w:hAnsi="Arial" w:cs="Arial"/>
                <w:bCs/>
                <w:spacing w:val="-6"/>
                <w:sz w:val="20"/>
                <w:szCs w:val="20"/>
              </w:rPr>
              <w:t xml:space="preserve"> bị người ta quên đi trong mười bảy năm, bằng một đời vua .</w:t>
            </w:r>
          </w:p>
        </w:tc>
        <w:tc>
          <w:tcPr>
            <w:tcW w:w="26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D28972B" w14:textId="77777777" w:rsidR="0032038B" w:rsidRPr="00115D9D" w:rsidRDefault="0032038B" w:rsidP="00385089">
            <w:pPr>
              <w:tabs>
                <w:tab w:val="left" w:pos="426"/>
                <w:tab w:val="left" w:pos="4536"/>
              </w:tabs>
              <w:ind w:left="-113" w:right="-113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3C3764" w14:textId="77777777" w:rsidR="0032038B" w:rsidRPr="00115D9D" w:rsidRDefault="0032038B" w:rsidP="00385089">
            <w:pPr>
              <w:tabs>
                <w:tab w:val="left" w:pos="4536"/>
              </w:tabs>
              <w:ind w:left="-113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115D9D">
              <w:rPr>
                <w:rFonts w:ascii="Arial" w:hAnsi="Arial" w:cs="Arial"/>
                <w:b/>
                <w:sz w:val="20"/>
                <w:szCs w:val="20"/>
              </w:rPr>
              <w:t>c.</w:t>
            </w:r>
            <w:r w:rsidRPr="00115D9D">
              <w:rPr>
                <w:rFonts w:ascii="Arial" w:hAnsi="Arial" w:cs="Arial"/>
                <w:bCs/>
                <w:sz w:val="20"/>
                <w:szCs w:val="20"/>
              </w:rPr>
              <w:t xml:space="preserve"> Nó sẽ được Đức Giê-hô-va thăm viếng, sẽ lại được lợi, trở nên dân tộc thánh cho Đức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Pr="00115D9D">
              <w:rPr>
                <w:rFonts w:ascii="Arial" w:hAnsi="Arial" w:cs="Arial"/>
                <w:bCs/>
                <w:sz w:val="20"/>
                <w:szCs w:val="20"/>
              </w:rPr>
              <w:t>Giê-hô-va.</w:t>
            </w:r>
          </w:p>
        </w:tc>
        <w:tc>
          <w:tcPr>
            <w:tcW w:w="26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625F150" w14:textId="77777777" w:rsidR="0032038B" w:rsidRPr="00115D9D" w:rsidRDefault="0032038B" w:rsidP="00385089">
            <w:pPr>
              <w:tabs>
                <w:tab w:val="left" w:pos="426"/>
                <w:tab w:val="left" w:pos="4536"/>
              </w:tabs>
              <w:ind w:left="-113" w:right="-113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A758D0" w14:textId="77777777" w:rsidR="0032038B" w:rsidRPr="00115D9D" w:rsidRDefault="0032038B" w:rsidP="00385089">
            <w:pPr>
              <w:tabs>
                <w:tab w:val="left" w:pos="426"/>
                <w:tab w:val="left" w:pos="4536"/>
              </w:tabs>
              <w:ind w:left="-113" w:right="14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15D9D">
              <w:rPr>
                <w:rFonts w:ascii="Arial" w:hAnsi="Arial" w:cs="Arial"/>
                <w:b/>
                <w:sz w:val="20"/>
                <w:szCs w:val="20"/>
              </w:rPr>
              <w:t>d.</w:t>
            </w:r>
            <w:r w:rsidRPr="00115D9D">
              <w:rPr>
                <w:rFonts w:ascii="Arial" w:hAnsi="Arial" w:cs="Arial"/>
                <w:bCs/>
                <w:sz w:val="20"/>
                <w:szCs w:val="20"/>
              </w:rPr>
              <w:t xml:space="preserve"> Khi được Đức </w:t>
            </w:r>
            <w:r w:rsidRPr="00115D9D">
              <w:rPr>
                <w:rFonts w:ascii="Arial" w:hAnsi="Arial" w:cs="Arial"/>
                <w:bCs/>
                <w:sz w:val="20"/>
                <w:szCs w:val="20"/>
              </w:rPr>
              <w:br/>
              <w:t>Giê-hô-va thăm viếng, hàng hóa lời lãi của thành Ty-rơ sẽ nên thánh cho Đức Giê-hô-va.</w:t>
            </w:r>
          </w:p>
        </w:tc>
        <w:tc>
          <w:tcPr>
            <w:tcW w:w="2410" w:type="dxa"/>
            <w:tcBorders>
              <w:left w:val="single" w:sz="4" w:space="0" w:color="auto"/>
            </w:tcBorders>
            <w:vAlign w:val="center"/>
          </w:tcPr>
          <w:p w14:paraId="5706F9BB" w14:textId="65928947" w:rsidR="0032038B" w:rsidRPr="001D6B79" w:rsidRDefault="0032038B" w:rsidP="00385089">
            <w:pPr>
              <w:tabs>
                <w:tab w:val="left" w:pos="4536"/>
              </w:tabs>
              <w:spacing w:before="40" w:after="40"/>
              <w:ind w:left="34" w:right="-113"/>
              <w:rPr>
                <w:spacing w:val="-8"/>
                <w:sz w:val="28"/>
                <w:szCs w:val="28"/>
                <w:vertAlign w:val="subscript"/>
              </w:rPr>
            </w:pPr>
            <w:r w:rsidRPr="001D6B79">
              <w:rPr>
                <w:color w:val="000000" w:themeColor="text1"/>
                <w:spacing w:val="-8"/>
                <w:sz w:val="28"/>
                <w:szCs w:val="28"/>
              </w:rPr>
              <w:t>*</w:t>
            </w:r>
            <w:r w:rsidRPr="001D6B79">
              <w:rPr>
                <w:b/>
                <w:color w:val="000000" w:themeColor="text1"/>
                <w:spacing w:val="-8"/>
                <w:sz w:val="28"/>
                <w:szCs w:val="28"/>
              </w:rPr>
              <w:t xml:space="preserve"> </w:t>
            </w:r>
            <w:r w:rsidRPr="001D6B79">
              <w:rPr>
                <w:color w:val="000000" w:themeColor="text1"/>
                <w:spacing w:val="-8"/>
                <w:sz w:val="28"/>
                <w:szCs w:val="28"/>
              </w:rPr>
              <w:t xml:space="preserve">KT __________ </w:t>
            </w:r>
            <w:r w:rsidRPr="001D6B79">
              <w:rPr>
                <w:spacing w:val="-8"/>
                <w:sz w:val="28"/>
                <w:szCs w:val="28"/>
                <w:vertAlign w:val="subscript"/>
              </w:rPr>
              <w:t xml:space="preserve"> </w:t>
            </w:r>
          </w:p>
        </w:tc>
      </w:tr>
    </w:tbl>
    <w:p w14:paraId="7AA921A6" w14:textId="46033E1C" w:rsidR="00AC66C7" w:rsidRDefault="00AC66C7" w:rsidP="00FD0FFC">
      <w:pPr>
        <w:spacing w:before="240" w:after="120"/>
        <w:ind w:left="198" w:right="28" w:hanging="198"/>
      </w:pPr>
      <w:r w:rsidRPr="00AC66C7">
        <w:rPr>
          <w:b/>
          <w:bCs/>
          <w:sz w:val="28"/>
          <w:szCs w:val="28"/>
        </w:rPr>
        <w:t>8.</w:t>
      </w:r>
      <w:r w:rsidRPr="00AC66C7">
        <w:rPr>
          <w:sz w:val="28"/>
          <w:szCs w:val="28"/>
        </w:rPr>
        <w:t xml:space="preserve"> </w:t>
      </w:r>
      <w:r w:rsidRPr="00AC66C7">
        <w:rPr>
          <w:b/>
          <w:bCs/>
          <w:sz w:val="28"/>
          <w:szCs w:val="28"/>
        </w:rPr>
        <w:t>Hoàn thành câu Kinh Thánh</w:t>
      </w:r>
      <w:r w:rsidRPr="00AC66C7">
        <w:rPr>
          <w:sz w:val="28"/>
          <w:szCs w:val="28"/>
        </w:rPr>
        <w:t>:</w:t>
      </w:r>
    </w:p>
    <w:p w14:paraId="457CD2A4" w14:textId="0FA07611" w:rsidR="00AC66C7" w:rsidRDefault="00AC66C7" w:rsidP="00AC66C7">
      <w:pPr>
        <w:spacing w:before="120" w:after="120" w:line="360" w:lineRule="exact"/>
        <w:rPr>
          <w:b/>
          <w:bCs/>
          <w:i/>
          <w:iCs/>
          <w:sz w:val="28"/>
          <w:szCs w:val="28"/>
          <w:u w:val="single"/>
        </w:rPr>
      </w:pPr>
      <w:r w:rsidRPr="00EF0C2F">
        <w:rPr>
          <w:b/>
          <w:bCs/>
          <w:i/>
          <w:iCs/>
          <w:sz w:val="28"/>
          <w:szCs w:val="28"/>
        </w:rPr>
        <w:t xml:space="preserve"> “Đức Giê-hô-va vạn quân phán rằng: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 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EF0C2F">
        <w:rPr>
          <w:b/>
          <w:bCs/>
          <w:i/>
          <w:iCs/>
          <w:sz w:val="28"/>
          <w:szCs w:val="28"/>
        </w:rPr>
        <w:t>, cái đinh 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</w:p>
    <w:p w14:paraId="60A9C8CD" w14:textId="60BE4D87" w:rsidR="00AC66C7" w:rsidRDefault="00AC66C7" w:rsidP="00AC66C7">
      <w:pPr>
        <w:spacing w:before="120" w:after="120" w:line="360" w:lineRule="exact"/>
        <w:rPr>
          <w:sz w:val="28"/>
          <w:szCs w:val="28"/>
        </w:rPr>
      </w:pP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 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>
        <w:rPr>
          <w:sz w:val="28"/>
          <w:szCs w:val="28"/>
          <w:vertAlign w:val="subscript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 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 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>
        <w:rPr>
          <w:sz w:val="28"/>
          <w:szCs w:val="28"/>
          <w:vertAlign w:val="subscript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 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</w:p>
    <w:p w14:paraId="6C893789" w14:textId="05729B28" w:rsidR="00AC66C7" w:rsidRPr="002631E5" w:rsidRDefault="00AC66C7" w:rsidP="00AC66C7">
      <w:pPr>
        <w:spacing w:before="120" w:after="120" w:line="360" w:lineRule="exact"/>
        <w:rPr>
          <w:b/>
          <w:bCs/>
          <w:i/>
          <w:iCs/>
          <w:sz w:val="28"/>
          <w:szCs w:val="28"/>
          <w:u w:val="single"/>
        </w:rPr>
      </w:pP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 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>
        <w:rPr>
          <w:sz w:val="28"/>
          <w:szCs w:val="28"/>
          <w:vertAlign w:val="subscript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 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>
        <w:rPr>
          <w:sz w:val="28"/>
          <w:szCs w:val="28"/>
          <w:vertAlign w:val="subscript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 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 w:rsidRPr="00A83DB1">
        <w:rPr>
          <w:sz w:val="28"/>
          <w:szCs w:val="28"/>
        </w:rPr>
        <w:t xml:space="preserve"> </w:t>
      </w:r>
      <w:r w:rsidRPr="00A83DB1">
        <w:rPr>
          <w:sz w:val="28"/>
          <w:szCs w:val="28"/>
          <w:vertAlign w:val="subscript"/>
        </w:rPr>
        <w:t>.</w:t>
      </w:r>
      <w:r>
        <w:rPr>
          <w:sz w:val="28"/>
          <w:szCs w:val="28"/>
          <w:vertAlign w:val="subscript"/>
        </w:rPr>
        <w:t xml:space="preserve"> </w:t>
      </w:r>
      <w:r w:rsidRPr="00EF0C2F">
        <w:rPr>
          <w:b/>
          <w:bCs/>
          <w:i/>
          <w:iCs/>
          <w:sz w:val="28"/>
          <w:szCs w:val="28"/>
        </w:rPr>
        <w:t>. Vì Đức Giê-hô-va đã phán vậy”</w:t>
      </w:r>
    </w:p>
    <w:p w14:paraId="18E08B32" w14:textId="25199E25" w:rsidR="0032038B" w:rsidRPr="005772B5" w:rsidRDefault="00AC66C7" w:rsidP="005772B5">
      <w:pPr>
        <w:pStyle w:val="NormalWeb"/>
        <w:tabs>
          <w:tab w:val="left" w:pos="5387"/>
        </w:tabs>
        <w:spacing w:before="60" w:beforeAutospacing="0" w:after="0" w:afterAutospacing="0"/>
        <w:ind w:left="176" w:right="249" w:hanging="176"/>
        <w:rPr>
          <w:spacing w:val="-8"/>
          <w:sz w:val="28"/>
          <w:szCs w:val="28"/>
        </w:rPr>
      </w:pPr>
      <w:r w:rsidRPr="000F63A9">
        <w:rPr>
          <w:spacing w:val="-8"/>
          <w:sz w:val="28"/>
          <w:szCs w:val="28"/>
        </w:rPr>
        <w:tab/>
      </w:r>
      <w:r>
        <w:rPr>
          <w:spacing w:val="-8"/>
          <w:sz w:val="28"/>
          <w:szCs w:val="28"/>
        </w:rPr>
        <w:tab/>
      </w:r>
      <w:r w:rsidRPr="000F63A9">
        <w:rPr>
          <w:spacing w:val="-8"/>
          <w:sz w:val="28"/>
          <w:szCs w:val="28"/>
        </w:rPr>
        <w:t>* KT __________</w:t>
      </w:r>
    </w:p>
    <w:p w14:paraId="6C967EE4" w14:textId="18B6FEFD" w:rsidR="00D004DD" w:rsidRPr="000F63A9" w:rsidRDefault="0032038B" w:rsidP="00D004DD">
      <w:pPr>
        <w:tabs>
          <w:tab w:val="left" w:leader="dot" w:pos="4536"/>
          <w:tab w:val="left" w:leader="dot" w:pos="6379"/>
        </w:tabs>
        <w:spacing w:before="240"/>
        <w:ind w:left="284" w:right="28" w:hanging="284"/>
        <w:jc w:val="bot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9</w:t>
      </w:r>
      <w:r w:rsidR="00D004DD" w:rsidRPr="006E32B5">
        <w:rPr>
          <w:b/>
          <w:bCs/>
          <w:sz w:val="28"/>
          <w:szCs w:val="28"/>
        </w:rPr>
        <w:t>.</w:t>
      </w:r>
      <w:hyperlink r:id="rId7" w:anchor="21" w:history="1">
        <w:r w:rsidR="006E32B5">
          <w:rPr>
            <w:rStyle w:val="Hyperlink"/>
            <w:b/>
            <w:bCs/>
            <w:color w:val="C00000"/>
            <w:u w:val="none"/>
          </w:rPr>
          <w:t xml:space="preserve"> </w:t>
        </w:r>
      </w:hyperlink>
      <w:r w:rsidR="00D004DD" w:rsidRPr="000F63A9">
        <w:rPr>
          <w:b/>
          <w:bCs/>
          <w:sz w:val="28"/>
          <w:szCs w:val="28"/>
        </w:rPr>
        <w:t xml:space="preserve">Khoanh chọn ý đúng nhất </w:t>
      </w:r>
      <w:r w:rsidR="00D004DD" w:rsidRPr="000F63A9">
        <w:rPr>
          <w:sz w:val="28"/>
          <w:szCs w:val="28"/>
        </w:rPr>
        <w:t>|</w:t>
      </w:r>
      <w:r w:rsidR="00D004DD" w:rsidRPr="000F63A9">
        <w:rPr>
          <w:b/>
          <w:bCs/>
          <w:sz w:val="28"/>
          <w:szCs w:val="28"/>
        </w:rPr>
        <w:t xml:space="preserve"> </w:t>
      </w:r>
      <w:r w:rsidR="00D004DD" w:rsidRPr="00FD0FFC">
        <w:rPr>
          <w:spacing w:val="-4"/>
          <w:sz w:val="28"/>
          <w:szCs w:val="28"/>
        </w:rPr>
        <w:t xml:space="preserve">Để làm dấu và điềm chỉ về Ê-díp-tô và Ê-thi-ô-bi, Đức Giê-hô-va </w:t>
      </w:r>
      <w:r w:rsidR="00D004DD" w:rsidRPr="00D004DD">
        <w:rPr>
          <w:sz w:val="28"/>
          <w:szCs w:val="28"/>
        </w:rPr>
        <w:t>đã yêu cầu Ê-sai làm gì?</w:t>
      </w:r>
    </w:p>
    <w:p w14:paraId="09923BFE" w14:textId="2D164A7B" w:rsidR="008D1FAA" w:rsidRDefault="00D004DD" w:rsidP="008D1FAA">
      <w:pPr>
        <w:tabs>
          <w:tab w:val="left" w:pos="5387"/>
        </w:tabs>
        <w:spacing w:before="60" w:after="60"/>
        <w:ind w:left="426" w:hanging="284"/>
        <w:rPr>
          <w:bCs/>
          <w:sz w:val="28"/>
          <w:szCs w:val="28"/>
        </w:rPr>
      </w:pPr>
      <w:r w:rsidRPr="000F63A9">
        <w:rPr>
          <w:b/>
          <w:bCs/>
          <w:sz w:val="28"/>
          <w:szCs w:val="28"/>
        </w:rPr>
        <w:t>a.</w:t>
      </w:r>
      <w:r w:rsidRPr="000F63A9">
        <w:rPr>
          <w:bCs/>
          <w:sz w:val="28"/>
          <w:szCs w:val="28"/>
        </w:rPr>
        <w:t xml:space="preserve"> </w:t>
      </w:r>
      <w:r w:rsidR="00757778" w:rsidRPr="00757778">
        <w:rPr>
          <w:spacing w:val="-6"/>
          <w:sz w:val="28"/>
          <w:szCs w:val="28"/>
        </w:rPr>
        <w:t>Đ</w:t>
      </w:r>
      <w:r w:rsidR="008D1FAA">
        <w:rPr>
          <w:spacing w:val="-6"/>
          <w:sz w:val="28"/>
          <w:szCs w:val="28"/>
        </w:rPr>
        <w:t>ể</w:t>
      </w:r>
      <w:r w:rsidR="00757778" w:rsidRPr="00757778">
        <w:rPr>
          <w:spacing w:val="-6"/>
          <w:sz w:val="28"/>
          <w:szCs w:val="28"/>
        </w:rPr>
        <w:t xml:space="preserve"> </w:t>
      </w:r>
      <w:r w:rsidR="008D1FAA">
        <w:rPr>
          <w:spacing w:val="-6"/>
          <w:sz w:val="28"/>
          <w:szCs w:val="28"/>
        </w:rPr>
        <w:t xml:space="preserve">đầu </w:t>
      </w:r>
      <w:r w:rsidR="00757778" w:rsidRPr="00757778">
        <w:rPr>
          <w:spacing w:val="-6"/>
          <w:sz w:val="28"/>
          <w:szCs w:val="28"/>
        </w:rPr>
        <w:t xml:space="preserve">trần và </w:t>
      </w:r>
      <w:r w:rsidR="008D1FAA">
        <w:rPr>
          <w:spacing w:val="-6"/>
          <w:sz w:val="28"/>
          <w:szCs w:val="28"/>
        </w:rPr>
        <w:t>nhịn ăn</w:t>
      </w:r>
      <w:r w:rsidR="00757778" w:rsidRPr="00757778">
        <w:rPr>
          <w:spacing w:val="-6"/>
          <w:sz w:val="28"/>
          <w:szCs w:val="28"/>
        </w:rPr>
        <w:t xml:space="preserve"> trong ba năm</w:t>
      </w:r>
      <w:r w:rsidRPr="000F63A9">
        <w:rPr>
          <w:sz w:val="28"/>
          <w:szCs w:val="28"/>
        </w:rPr>
        <w:t>;</w:t>
      </w:r>
      <w:r w:rsidR="008D1FAA">
        <w:rPr>
          <w:sz w:val="28"/>
          <w:szCs w:val="28"/>
        </w:rPr>
        <w:tab/>
        <w:t xml:space="preserve">| </w:t>
      </w:r>
      <w:r w:rsidRPr="000F63A9">
        <w:rPr>
          <w:b/>
          <w:bCs/>
          <w:sz w:val="28"/>
          <w:szCs w:val="28"/>
        </w:rPr>
        <w:t>b.</w:t>
      </w:r>
      <w:r w:rsidRPr="000F63A9">
        <w:rPr>
          <w:bCs/>
          <w:sz w:val="28"/>
          <w:szCs w:val="28"/>
        </w:rPr>
        <w:t xml:space="preserve"> </w:t>
      </w:r>
      <w:r w:rsidR="00757778" w:rsidRPr="00757778">
        <w:rPr>
          <w:sz w:val="28"/>
          <w:szCs w:val="28"/>
        </w:rPr>
        <w:t>Đi trần và chân không trong ba năm</w:t>
      </w:r>
      <w:r w:rsidRPr="000F63A9">
        <w:rPr>
          <w:bCs/>
          <w:sz w:val="28"/>
          <w:szCs w:val="28"/>
        </w:rPr>
        <w:t>;</w:t>
      </w:r>
      <w:r w:rsidRPr="000F63A9">
        <w:rPr>
          <w:bCs/>
          <w:sz w:val="28"/>
          <w:szCs w:val="28"/>
        </w:rPr>
        <w:tab/>
      </w:r>
    </w:p>
    <w:p w14:paraId="34E1633B" w14:textId="03DBB356" w:rsidR="00D004DD" w:rsidRPr="000F63A9" w:rsidRDefault="00D004DD" w:rsidP="008D1FAA">
      <w:pPr>
        <w:tabs>
          <w:tab w:val="left" w:pos="5387"/>
        </w:tabs>
        <w:spacing w:before="60" w:after="60"/>
        <w:ind w:left="426" w:hanging="284"/>
        <w:rPr>
          <w:bCs/>
          <w:sz w:val="28"/>
          <w:szCs w:val="28"/>
        </w:rPr>
      </w:pPr>
      <w:r w:rsidRPr="000F63A9">
        <w:rPr>
          <w:b/>
          <w:bCs/>
          <w:sz w:val="28"/>
          <w:szCs w:val="28"/>
        </w:rPr>
        <w:t>c.</w:t>
      </w:r>
      <w:r w:rsidRPr="000F63A9">
        <w:rPr>
          <w:bCs/>
          <w:sz w:val="28"/>
          <w:szCs w:val="28"/>
        </w:rPr>
        <w:t xml:space="preserve"> </w:t>
      </w:r>
      <w:r w:rsidR="00757778" w:rsidRPr="000F63A9">
        <w:rPr>
          <w:bCs/>
          <w:sz w:val="28"/>
          <w:szCs w:val="28"/>
        </w:rPr>
        <w:t>a,</w:t>
      </w:r>
      <w:r w:rsidR="00757778">
        <w:rPr>
          <w:bCs/>
          <w:sz w:val="28"/>
          <w:szCs w:val="28"/>
        </w:rPr>
        <w:t xml:space="preserve"> </w:t>
      </w:r>
      <w:r w:rsidR="00757778" w:rsidRPr="000F63A9">
        <w:rPr>
          <w:bCs/>
          <w:sz w:val="28"/>
          <w:szCs w:val="28"/>
        </w:rPr>
        <w:t xml:space="preserve">b </w:t>
      </w:r>
      <w:r w:rsidR="00757778">
        <w:rPr>
          <w:bCs/>
          <w:sz w:val="28"/>
          <w:szCs w:val="28"/>
        </w:rPr>
        <w:t>sai</w:t>
      </w:r>
      <w:r w:rsidRPr="000F63A9">
        <w:rPr>
          <w:spacing w:val="-6"/>
          <w:sz w:val="28"/>
          <w:szCs w:val="28"/>
        </w:rPr>
        <w:t>;</w:t>
      </w:r>
      <w:r w:rsidRPr="000F63A9">
        <w:rPr>
          <w:sz w:val="28"/>
          <w:szCs w:val="28"/>
          <w:lang w:val="pt-BR"/>
        </w:rPr>
        <w:t xml:space="preserve"> </w:t>
      </w:r>
      <w:r w:rsidR="008D1FAA">
        <w:rPr>
          <w:sz w:val="28"/>
          <w:szCs w:val="28"/>
          <w:lang w:val="pt-BR"/>
        </w:rPr>
        <w:tab/>
        <w:t xml:space="preserve">| </w:t>
      </w:r>
      <w:r w:rsidRPr="000F63A9">
        <w:rPr>
          <w:b/>
          <w:bCs/>
          <w:sz w:val="28"/>
          <w:szCs w:val="28"/>
        </w:rPr>
        <w:t>d.</w:t>
      </w:r>
      <w:r w:rsidRPr="000F63A9">
        <w:rPr>
          <w:bCs/>
          <w:sz w:val="28"/>
          <w:szCs w:val="28"/>
        </w:rPr>
        <w:t xml:space="preserve"> a,</w:t>
      </w:r>
      <w:r>
        <w:rPr>
          <w:bCs/>
          <w:sz w:val="28"/>
          <w:szCs w:val="28"/>
        </w:rPr>
        <w:t xml:space="preserve"> </w:t>
      </w:r>
      <w:r w:rsidRPr="000F63A9">
        <w:rPr>
          <w:bCs/>
          <w:sz w:val="28"/>
          <w:szCs w:val="28"/>
        </w:rPr>
        <w:t>b đúng.</w:t>
      </w:r>
    </w:p>
    <w:p w14:paraId="753469E3" w14:textId="434032AE" w:rsidR="00CD07FD" w:rsidRPr="000F63A9" w:rsidRDefault="00D004DD" w:rsidP="0032038B">
      <w:pPr>
        <w:pStyle w:val="NormalWeb"/>
        <w:tabs>
          <w:tab w:val="left" w:pos="5387"/>
        </w:tabs>
        <w:spacing w:before="60" w:beforeAutospacing="0" w:after="0" w:afterAutospacing="0"/>
        <w:ind w:left="176" w:right="249" w:hanging="176"/>
        <w:rPr>
          <w:spacing w:val="-8"/>
          <w:sz w:val="28"/>
          <w:szCs w:val="28"/>
        </w:rPr>
      </w:pPr>
      <w:r w:rsidRPr="000F63A9">
        <w:rPr>
          <w:spacing w:val="-8"/>
          <w:sz w:val="28"/>
          <w:szCs w:val="28"/>
        </w:rPr>
        <w:tab/>
      </w:r>
      <w:r w:rsidRPr="000F63A9">
        <w:rPr>
          <w:spacing w:val="-8"/>
          <w:sz w:val="28"/>
          <w:szCs w:val="28"/>
        </w:rPr>
        <w:tab/>
      </w:r>
      <w:r w:rsidRPr="008E217F">
        <w:rPr>
          <w:spacing w:val="-8"/>
          <w:sz w:val="28"/>
          <w:szCs w:val="28"/>
        </w:rPr>
        <w:t>* KT __________</w:t>
      </w:r>
      <w:bookmarkStart w:id="0" w:name="_Hlk204901643"/>
      <w:r w:rsidR="009B7AC9" w:rsidRPr="008E217F">
        <w:rPr>
          <w:b/>
          <w:spacing w:val="-6"/>
          <w:sz w:val="32"/>
          <w:szCs w:val="32"/>
        </w:rPr>
        <w:t xml:space="preserve"> </w:t>
      </w:r>
    </w:p>
    <w:bookmarkEnd w:id="0"/>
    <w:p w14:paraId="475E8DDE" w14:textId="5D5999E2" w:rsidR="006E32B5" w:rsidRDefault="006E32B5" w:rsidP="000F63A9">
      <w:pPr>
        <w:spacing w:after="160" w:line="259" w:lineRule="auto"/>
      </w:pPr>
    </w:p>
    <w:p w14:paraId="25F0E9FD" w14:textId="72AD6ABC" w:rsidR="00C74BB7" w:rsidRPr="00FD0FFC" w:rsidRDefault="008E217F" w:rsidP="00FD0FFC">
      <w:pPr>
        <w:tabs>
          <w:tab w:val="left" w:pos="426"/>
          <w:tab w:val="left" w:pos="4536"/>
        </w:tabs>
        <w:spacing w:before="120" w:after="120"/>
        <w:ind w:left="426" w:right="28" w:hanging="426"/>
        <w:rPr>
          <w:bCs/>
          <w:spacing w:val="-6"/>
          <w:sz w:val="28"/>
          <w:szCs w:val="28"/>
        </w:rPr>
      </w:pPr>
      <w:r w:rsidRPr="005772B5">
        <w:rPr>
          <w:sz w:val="28"/>
          <w:szCs w:val="28"/>
        </w:rPr>
        <w:drawing>
          <wp:anchor distT="0" distB="0" distL="114300" distR="114300" simplePos="0" relativeHeight="253251584" behindDoc="0" locked="0" layoutInCell="1" allowOverlap="1" wp14:anchorId="015E60DE" wp14:editId="42CFAF60">
            <wp:simplePos x="0" y="0"/>
            <wp:positionH relativeFrom="column">
              <wp:posOffset>3311236</wp:posOffset>
            </wp:positionH>
            <wp:positionV relativeFrom="paragraph">
              <wp:posOffset>300528</wp:posOffset>
            </wp:positionV>
            <wp:extent cx="3401327" cy="1447800"/>
            <wp:effectExtent l="0" t="0" r="8890" b="0"/>
            <wp:wrapNone/>
            <wp:docPr id="1393588181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3588181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" b="270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1327" cy="144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74BB7" w:rsidRPr="005772B5">
        <w:rPr>
          <w:b/>
          <w:bCs/>
          <w:sz w:val="28"/>
          <w:szCs w:val="28"/>
        </w:rPr>
        <w:t>10.</w:t>
      </w:r>
      <w:r w:rsidR="00C74BB7">
        <w:t xml:space="preserve"> </w:t>
      </w:r>
      <w:r w:rsidR="001477A1" w:rsidRPr="00FD0FFC">
        <w:rPr>
          <w:sz w:val="28"/>
          <w:szCs w:val="28"/>
        </w:rPr>
        <w:t xml:space="preserve">Tìm câu Kinh Thánh theo gợi ý từ hình </w:t>
      </w:r>
      <w:r w:rsidR="00FD0FFC">
        <w:rPr>
          <w:sz w:val="28"/>
          <w:szCs w:val="28"/>
        </w:rPr>
        <w:br/>
      </w:r>
      <w:r w:rsidR="001477A1" w:rsidRPr="00FD0FFC">
        <w:rPr>
          <w:sz w:val="28"/>
          <w:szCs w:val="28"/>
        </w:rPr>
        <w:t>bên dưới:</w:t>
      </w:r>
    </w:p>
    <w:p w14:paraId="1616A97A" w14:textId="79CE5BCE" w:rsidR="00DC7BBA" w:rsidRPr="001A7CF2" w:rsidRDefault="001A7CF2" w:rsidP="00FD0FFC">
      <w:pPr>
        <w:pStyle w:val="NormalWeb"/>
        <w:tabs>
          <w:tab w:val="left" w:pos="5387"/>
        </w:tabs>
        <w:spacing w:before="60" w:beforeAutospacing="0" w:after="120" w:afterAutospacing="0"/>
        <w:ind w:left="567" w:right="249" w:hanging="176"/>
        <w:rPr>
          <w:spacing w:val="-8"/>
        </w:rPr>
      </w:pPr>
      <w:r w:rsidRPr="000F63A9">
        <w:rPr>
          <w:spacing w:val="-8"/>
          <w:sz w:val="28"/>
          <w:szCs w:val="28"/>
        </w:rPr>
        <w:tab/>
      </w:r>
      <w:r w:rsidRPr="00FD0FFC">
        <w:rPr>
          <w:spacing w:val="-8"/>
          <w:sz w:val="28"/>
          <w:szCs w:val="28"/>
        </w:rPr>
        <w:t>* KT __________</w:t>
      </w:r>
    </w:p>
    <w:p w14:paraId="0499CE09" w14:textId="25513ED1" w:rsidR="00C74BB7" w:rsidRPr="006E32B5" w:rsidRDefault="00C74BB7" w:rsidP="00C74BB7">
      <w:pPr>
        <w:tabs>
          <w:tab w:val="left" w:pos="426"/>
          <w:tab w:val="left" w:pos="4536"/>
        </w:tabs>
        <w:spacing w:before="120" w:after="120"/>
        <w:ind w:left="198" w:right="28" w:hanging="198"/>
      </w:pPr>
      <w:r>
        <w:rPr>
          <w:b/>
          <w:spacing w:val="-6"/>
        </w:rPr>
        <w:tab/>
      </w:r>
    </w:p>
    <w:p w14:paraId="336AA1C1" w14:textId="1CA974F7" w:rsidR="006D3132" w:rsidRDefault="006D3132" w:rsidP="000F63A9">
      <w:pPr>
        <w:spacing w:after="160" w:line="259" w:lineRule="auto"/>
      </w:pPr>
    </w:p>
    <w:p w14:paraId="2B140761" w14:textId="405DEB4D" w:rsidR="00B82440" w:rsidRDefault="00B82440" w:rsidP="006E32B5">
      <w:pPr>
        <w:spacing w:after="160" w:line="259" w:lineRule="auto"/>
        <w:rPr>
          <w:b/>
          <w:bCs/>
          <w:vertAlign w:val="superscript"/>
        </w:rPr>
      </w:pPr>
    </w:p>
    <w:p w14:paraId="2004ADCF" w14:textId="3D6384D4" w:rsidR="00C42E44" w:rsidRDefault="001477A1">
      <w:pPr>
        <w:spacing w:after="160" w:line="259" w:lineRule="auto"/>
        <w:rPr>
          <w:b/>
          <w:bCs/>
          <w:sz w:val="28"/>
          <w:szCs w:val="28"/>
        </w:rPr>
      </w:pPr>
      <w:r w:rsidRPr="00EF303C">
        <w:rPr>
          <w:b/>
          <w:spacing w:val="-6"/>
        </w:rPr>
        <mc:AlternateContent>
          <mc:Choice Requires="wpg">
            <w:drawing>
              <wp:anchor distT="0" distB="0" distL="114300" distR="114300" simplePos="0" relativeHeight="253240320" behindDoc="0" locked="0" layoutInCell="1" allowOverlap="1" wp14:anchorId="0FB1F79D" wp14:editId="4CB000E7">
                <wp:simplePos x="0" y="0"/>
                <wp:positionH relativeFrom="margin">
                  <wp:posOffset>-27305</wp:posOffset>
                </wp:positionH>
                <wp:positionV relativeFrom="margin">
                  <wp:posOffset>8030210</wp:posOffset>
                </wp:positionV>
                <wp:extent cx="6858635" cy="1458595"/>
                <wp:effectExtent l="0" t="0" r="18415" b="27305"/>
                <wp:wrapSquare wrapText="bothSides"/>
                <wp:docPr id="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58635" cy="1458595"/>
                          <a:chOff x="-60147" y="-124712"/>
                          <a:chExt cx="6098410" cy="1269403"/>
                        </a:xfrm>
                      </wpg:grpSpPr>
                      <wps:wsp>
                        <wps:cNvPr id="58305530" name="Text Box 58305530"/>
                        <wps:cNvSpPr txBox="1">
                          <a:spLocks noChangeArrowheads="1"/>
                        </wps:cNvSpPr>
                        <wps:spPr bwMode="auto">
                          <a:xfrm>
                            <a:off x="-60147" y="-124712"/>
                            <a:ext cx="6098410" cy="1269403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A74C7D6" w14:textId="77777777" w:rsidR="00F549E1" w:rsidRPr="00BD2035" w:rsidRDefault="00F549E1" w:rsidP="00F549E1">
                              <w:pPr>
                                <w:ind w:left="226" w:right="-51" w:hanging="215"/>
                                <w:jc w:val="center"/>
                                <w:rPr>
                                  <w:b/>
                                  <w:i/>
                                  <w:iCs/>
                                </w:rPr>
                              </w:pPr>
                              <w:r w:rsidRPr="00BD2035">
                                <w:rPr>
                                  <w:b/>
                                </w:rPr>
                                <w:t>THÔNG BÁO</w:t>
                              </w:r>
                            </w:p>
                            <w:p w14:paraId="4D233BD3" w14:textId="29CB1FB1" w:rsidR="00F549E1" w:rsidRPr="00867416" w:rsidRDefault="00F549E1" w:rsidP="00F549E1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ind w:left="284" w:right="-51" w:hanging="284"/>
                                <w:rPr>
                                  <w:b/>
                                  <w:i/>
                                  <w:sz w:val="22"/>
                                  <w:szCs w:val="22"/>
                                </w:rPr>
                              </w:pPr>
                              <w:r w:rsidRPr="00867416">
                                <w:rPr>
                                  <w:b/>
                                  <w:sz w:val="22"/>
                                  <w:szCs w:val="22"/>
                                </w:rPr>
                                <w:t>Hạn nộp bài 1</w:t>
                              </w:r>
                              <w:r w:rsidR="002A26D7">
                                <w:rPr>
                                  <w:b/>
                                  <w:sz w:val="22"/>
                                  <w:szCs w:val="22"/>
                                </w:rPr>
                                <w:t>3</w:t>
                              </w:r>
                              <w:r w:rsidRPr="00867416">
                                <w:rPr>
                                  <w:b/>
                                  <w:sz w:val="22"/>
                                  <w:szCs w:val="22"/>
                                </w:rPr>
                                <w:t>/26</w:t>
                              </w:r>
                              <w:r w:rsidRPr="00867416">
                                <w:rPr>
                                  <w:sz w:val="22"/>
                                  <w:szCs w:val="22"/>
                                </w:rPr>
                                <w:t xml:space="preserve">: </w:t>
                              </w:r>
                              <w:r w:rsidR="002A26D7">
                                <w:rPr>
                                  <w:b/>
                                  <w:bCs/>
                                  <w:sz w:val="22"/>
                                  <w:szCs w:val="22"/>
                                </w:rPr>
                                <w:t>05</w:t>
                              </w:r>
                              <w:r w:rsidRPr="00867416">
                                <w:rPr>
                                  <w:b/>
                                  <w:bCs/>
                                  <w:sz w:val="22"/>
                                  <w:szCs w:val="22"/>
                                </w:rPr>
                                <w:t>.0</w:t>
                              </w:r>
                              <w:r w:rsidR="002A26D7">
                                <w:rPr>
                                  <w:b/>
                                  <w:bCs/>
                                  <w:sz w:val="22"/>
                                  <w:szCs w:val="22"/>
                                </w:rPr>
                                <w:t>4</w:t>
                              </w:r>
                              <w:r w:rsidRPr="00867416">
                                <w:rPr>
                                  <w:b/>
                                  <w:sz w:val="22"/>
                                  <w:szCs w:val="22"/>
                                </w:rPr>
                                <w:t>.2026</w:t>
                              </w:r>
                              <w:r w:rsidRPr="00867416">
                                <w:rPr>
                                  <w:bCs/>
                                  <w:sz w:val="22"/>
                                  <w:szCs w:val="22"/>
                                </w:rPr>
                                <w:t>.</w:t>
                              </w:r>
                              <w:r w:rsidRPr="00867416">
                                <w:rPr>
                                  <w:sz w:val="22"/>
                                  <w:szCs w:val="22"/>
                                </w:rPr>
                                <w:t xml:space="preserve"> Bài nộp xin bỏ vào thùng Thu bài đọc Lời Sống Hằng Ngày.</w:t>
                              </w:r>
                              <w:r w:rsidRPr="00867416">
                                <w:rPr>
                                  <w:sz w:val="22"/>
                                  <w:szCs w:val="22"/>
                                </w:rPr>
                                <w:br/>
                              </w:r>
                              <w:r w:rsidRPr="00867416">
                                <w:rPr>
                                  <w:b/>
                                  <w:bCs/>
                                  <w:i/>
                                  <w:iCs/>
                                  <w:sz w:val="22"/>
                                  <w:szCs w:val="22"/>
                                  <w:u w:val="single"/>
                                </w:rPr>
                                <w:t>Bài nộp trễ không được tính điểm</w:t>
                              </w:r>
                              <w:r w:rsidRPr="00867416">
                                <w:rPr>
                                  <w:sz w:val="22"/>
                                  <w:szCs w:val="22"/>
                                </w:rPr>
                                <w:t>. Không tính điểm bài nộp nhiều lần hoặc làm bằng bút chì.</w:t>
                              </w:r>
                              <w:r w:rsidRPr="00867416">
                                <w:rPr>
                                  <w:sz w:val="22"/>
                                  <w:szCs w:val="22"/>
                                </w:rPr>
                                <w:br/>
                                <w:t>Không được viết tắt các danh của Ba Ngôi Đức Chúa Trời.</w:t>
                              </w:r>
                            </w:p>
                            <w:p w14:paraId="5BBAFABF" w14:textId="77777777" w:rsidR="00F549E1" w:rsidRPr="00867416" w:rsidRDefault="00F549E1" w:rsidP="00F549E1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ind w:left="284" w:right="-51" w:hanging="284"/>
                                <w:rPr>
                                  <w:b/>
                                  <w:i/>
                                  <w:sz w:val="22"/>
                                  <w:szCs w:val="22"/>
                                </w:rPr>
                              </w:pPr>
                              <w:r w:rsidRPr="00867416">
                                <w:rPr>
                                  <w:sz w:val="22"/>
                                  <w:szCs w:val="22"/>
                                </w:rPr>
                                <w:t xml:space="preserve">Quý tín hữu có thể quét mã QR để tải bài làm, hoặc tải từ link: </w:t>
                              </w:r>
                              <w:r w:rsidRPr="00867416">
                                <w:rPr>
                                  <w:sz w:val="22"/>
                                  <w:szCs w:val="22"/>
                                </w:rPr>
                                <w:br/>
                              </w:r>
                              <w:hyperlink r:id="rId9" w:history="1">
                                <w:r w:rsidRPr="00867416">
                                  <w:rPr>
                                    <w:rStyle w:val="Hyperlink"/>
                                    <w:sz w:val="22"/>
                                    <w:szCs w:val="22"/>
                                  </w:rPr>
                                  <w:t>https://httltohienthanh.org/co-doc-giao-duc/loi-song-hang-ngay</w:t>
                                </w:r>
                              </w:hyperlink>
                              <w:r w:rsidRPr="00867416">
                                <w:rPr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</w:p>
                            <w:p w14:paraId="2F325D36" w14:textId="77777777" w:rsidR="00F549E1" w:rsidRPr="00867416" w:rsidRDefault="00F549E1" w:rsidP="00F549E1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ind w:left="284" w:right="-51" w:hanging="284"/>
                                <w:rPr>
                                  <w:sz w:val="22"/>
                                  <w:szCs w:val="22"/>
                                </w:rPr>
                              </w:pPr>
                              <w:r w:rsidRPr="00867416">
                                <w:rPr>
                                  <w:b/>
                                  <w:sz w:val="22"/>
                                  <w:szCs w:val="22"/>
                                </w:rPr>
                                <w:t>Nhận bài:</w:t>
                              </w:r>
                              <w:r w:rsidRPr="00867416">
                                <w:rPr>
                                  <w:sz w:val="22"/>
                                  <w:szCs w:val="22"/>
                                </w:rPr>
                                <w:t xml:space="preserve"> tại lớp Trường Chúa Nhật hoặc bàn Tiếp Tân / phòng Trường Chúa Nhật.</w:t>
                              </w:r>
                            </w:p>
                            <w:p w14:paraId="0CC4018B" w14:textId="4AF77A21" w:rsidR="00F549E1" w:rsidRDefault="00F549E1" w:rsidP="00F549E1">
                              <w:pPr>
                                <w:tabs>
                                  <w:tab w:val="left" w:pos="6804"/>
                                </w:tabs>
                                <w:spacing w:before="60"/>
                                <w:ind w:right="-51" w:firstLine="284"/>
                                <w:rPr>
                                  <w:rFonts w:ascii="VfFree12" w:hAnsi="VfFree12"/>
                                  <w:b/>
                                  <w:color w:val="000000"/>
                                  <w:sz w:val="20"/>
                                  <w:szCs w:val="20"/>
                                  <w:u w:val="single"/>
                                </w:rPr>
                              </w:pPr>
                              <w:r w:rsidRPr="00867416">
                                <w:rPr>
                                  <w:sz w:val="22"/>
                                  <w:szCs w:val="22"/>
                                </w:rPr>
                                <w:t>Mời quý tín hữu tích cực tham gia chương trình này.</w:t>
                              </w:r>
                              <w:r w:rsidRPr="00867416">
                                <w:rPr>
                                  <w:b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22"/>
                                  <w:szCs w:val="22"/>
                                </w:rPr>
                                <w:tab/>
                              </w:r>
                              <w:r>
                                <w:rPr>
                                  <w:b/>
                                  <w:bCs/>
                                  <w:sz w:val="20"/>
                                  <w:szCs w:val="20"/>
                                  <w:u w:val="single"/>
                                </w:rPr>
                                <w:t xml:space="preserve">Chương Trình </w:t>
                              </w:r>
                              <w:r>
                                <w:rPr>
                                  <w:b/>
                                  <w:bCs/>
                                  <w:i/>
                                  <w:sz w:val="20"/>
                                  <w:szCs w:val="20"/>
                                  <w:u w:val="single"/>
                                </w:rPr>
                                <w:t>LỜI SỐNG HẰNG NGÀ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26464871" name="Picture 326464871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066852" y="134471"/>
                            <a:ext cx="807085" cy="79883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FB1F79D" id="Group 9" o:spid="_x0000_s1032" style="position:absolute;margin-left:-2.15pt;margin-top:632.3pt;width:540.05pt;height:114.85pt;z-index:253240320;mso-position-horizontal-relative:margin;mso-position-vertical-relative:margin;mso-width-relative:margin;mso-height-relative:margin" coordorigin="-601,-1247" coordsize="60984,1269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">
                <v:shape id="Text Box 58305530" o:spid="_x0000_s1033" type="#_x0000_t202" style="position:absolute;left:-601;top:-1247;width:60983;height:126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" fillcolor="white [3212]">
                  <v:textbox>
                    <w:txbxContent>
                      <w:p w14:paraId="5A74C7D6" w14:textId="77777777" w:rsidR="00F549E1" w:rsidRPr="00BD2035" w:rsidRDefault="00F549E1" w:rsidP="00F549E1">
                        <w:pPr>
                          <w:ind w:left="226" w:right="-51" w:hanging="215"/>
                          <w:jc w:val="center"/>
                          <w:rPr>
                            <w:b/>
                            <w:i/>
                            <w:iCs/>
                          </w:rPr>
                        </w:pPr>
                        <w:r w:rsidRPr="00BD2035">
                          <w:rPr>
                            <w:b/>
                          </w:rPr>
                          <w:t>THÔNG BÁO</w:t>
                        </w:r>
                      </w:p>
                      <w:p w14:paraId="4D233BD3" w14:textId="29CB1FB1" w:rsidR="00F549E1" w:rsidRPr="00867416" w:rsidRDefault="00F549E1" w:rsidP="00F549E1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ind w:left="284" w:right="-51" w:hanging="284"/>
                          <w:rPr>
                            <w:b/>
                            <w:i/>
                            <w:sz w:val="22"/>
                            <w:szCs w:val="22"/>
                          </w:rPr>
                        </w:pPr>
                        <w:r w:rsidRPr="00867416">
                          <w:rPr>
                            <w:b/>
                            <w:sz w:val="22"/>
                            <w:szCs w:val="22"/>
                          </w:rPr>
                          <w:t>Hạn nộp bài 1</w:t>
                        </w:r>
                        <w:r w:rsidR="002A26D7">
                          <w:rPr>
                            <w:b/>
                            <w:sz w:val="22"/>
                            <w:szCs w:val="22"/>
                          </w:rPr>
                          <w:t>3</w:t>
                        </w:r>
                        <w:r w:rsidRPr="00867416">
                          <w:rPr>
                            <w:b/>
                            <w:sz w:val="22"/>
                            <w:szCs w:val="22"/>
                          </w:rPr>
                          <w:t>/26</w:t>
                        </w:r>
                        <w:r w:rsidRPr="00867416">
                          <w:rPr>
                            <w:sz w:val="22"/>
                            <w:szCs w:val="22"/>
                          </w:rPr>
                          <w:t xml:space="preserve">: </w:t>
                        </w:r>
                        <w:r w:rsidR="002A26D7">
                          <w:rPr>
                            <w:b/>
                            <w:bCs/>
                            <w:sz w:val="22"/>
                            <w:szCs w:val="22"/>
                          </w:rPr>
                          <w:t>05</w:t>
                        </w:r>
                        <w:r w:rsidRPr="00867416">
                          <w:rPr>
                            <w:b/>
                            <w:bCs/>
                            <w:sz w:val="22"/>
                            <w:szCs w:val="22"/>
                          </w:rPr>
                          <w:t>.0</w:t>
                        </w:r>
                        <w:r w:rsidR="002A26D7">
                          <w:rPr>
                            <w:b/>
                            <w:bCs/>
                            <w:sz w:val="22"/>
                            <w:szCs w:val="22"/>
                          </w:rPr>
                          <w:t>4</w:t>
                        </w:r>
                        <w:r w:rsidRPr="00867416">
                          <w:rPr>
                            <w:b/>
                            <w:sz w:val="22"/>
                            <w:szCs w:val="22"/>
                          </w:rPr>
                          <w:t>.2026</w:t>
                        </w:r>
                        <w:r w:rsidRPr="00867416">
                          <w:rPr>
                            <w:bCs/>
                            <w:sz w:val="22"/>
                            <w:szCs w:val="22"/>
                          </w:rPr>
                          <w:t>.</w:t>
                        </w:r>
                        <w:r w:rsidRPr="00867416">
                          <w:rPr>
                            <w:sz w:val="22"/>
                            <w:szCs w:val="22"/>
                          </w:rPr>
                          <w:t xml:space="preserve"> Bài nộp xin bỏ vào thùng Thu bài đọc Lời Sống Hằng Ngày.</w:t>
                        </w:r>
                        <w:r w:rsidRPr="00867416">
                          <w:rPr>
                            <w:sz w:val="22"/>
                            <w:szCs w:val="22"/>
                          </w:rPr>
                          <w:br/>
                        </w:r>
                        <w:r w:rsidRPr="00867416">
                          <w:rPr>
                            <w:b/>
                            <w:bCs/>
                            <w:i/>
                            <w:iCs/>
                            <w:sz w:val="22"/>
                            <w:szCs w:val="22"/>
                            <w:u w:val="single"/>
                          </w:rPr>
                          <w:t>Bài nộp trễ không được tính điểm</w:t>
                        </w:r>
                        <w:r w:rsidRPr="00867416">
                          <w:rPr>
                            <w:sz w:val="22"/>
                            <w:szCs w:val="22"/>
                          </w:rPr>
                          <w:t>. Không tính điểm bài nộp nhiều lần hoặc làm bằng bút chì.</w:t>
                        </w:r>
                        <w:r w:rsidRPr="00867416">
                          <w:rPr>
                            <w:sz w:val="22"/>
                            <w:szCs w:val="22"/>
                          </w:rPr>
                          <w:br/>
                          <w:t>Không được viết tắt các danh của Ba Ngôi Đức Chúa Trời.</w:t>
                        </w:r>
                      </w:p>
                      <w:p w14:paraId="5BBAFABF" w14:textId="77777777" w:rsidR="00F549E1" w:rsidRPr="00867416" w:rsidRDefault="00F549E1" w:rsidP="00F549E1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ind w:left="284" w:right="-51" w:hanging="284"/>
                          <w:rPr>
                            <w:b/>
                            <w:i/>
                            <w:sz w:val="22"/>
                            <w:szCs w:val="22"/>
                          </w:rPr>
                        </w:pPr>
                        <w:r w:rsidRPr="00867416">
                          <w:rPr>
                            <w:sz w:val="22"/>
                            <w:szCs w:val="22"/>
                          </w:rPr>
                          <w:t xml:space="preserve">Quý tín hữu có thể quét mã QR để tải bài làm, hoặc tải từ link: </w:t>
                        </w:r>
                        <w:r w:rsidRPr="00867416">
                          <w:rPr>
                            <w:sz w:val="22"/>
                            <w:szCs w:val="22"/>
                          </w:rPr>
                          <w:br/>
                        </w:r>
                        <w:hyperlink r:id="rId11" w:history="1">
                          <w:r w:rsidRPr="00867416">
                            <w:rPr>
                              <w:rStyle w:val="Hyperlink"/>
                              <w:sz w:val="22"/>
                              <w:szCs w:val="22"/>
                            </w:rPr>
                            <w:t>https://httltohienthanh.org/co-doc-giao-duc/loi-song-hang-ngay</w:t>
                          </w:r>
                        </w:hyperlink>
                        <w:r w:rsidRPr="00867416">
                          <w:rPr>
                            <w:sz w:val="22"/>
                            <w:szCs w:val="22"/>
                          </w:rPr>
                          <w:t xml:space="preserve"> </w:t>
                        </w:r>
                      </w:p>
                      <w:p w14:paraId="2F325D36" w14:textId="77777777" w:rsidR="00F549E1" w:rsidRPr="00867416" w:rsidRDefault="00F549E1" w:rsidP="00F549E1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ind w:left="284" w:right="-51" w:hanging="284"/>
                          <w:rPr>
                            <w:sz w:val="22"/>
                            <w:szCs w:val="22"/>
                          </w:rPr>
                        </w:pPr>
                        <w:r w:rsidRPr="00867416">
                          <w:rPr>
                            <w:b/>
                            <w:sz w:val="22"/>
                            <w:szCs w:val="22"/>
                          </w:rPr>
                          <w:t>Nhận bài:</w:t>
                        </w:r>
                        <w:r w:rsidRPr="00867416">
                          <w:rPr>
                            <w:sz w:val="22"/>
                            <w:szCs w:val="22"/>
                          </w:rPr>
                          <w:t xml:space="preserve"> tại lớp Trường Chúa Nhật hoặc bàn Tiếp Tân / phòng Trường Chúa Nhật.</w:t>
                        </w:r>
                      </w:p>
                      <w:p w14:paraId="0CC4018B" w14:textId="4AF77A21" w:rsidR="00F549E1" w:rsidRDefault="00F549E1" w:rsidP="00F549E1">
                        <w:pPr>
                          <w:tabs>
                            <w:tab w:val="left" w:pos="6804"/>
                          </w:tabs>
                          <w:spacing w:before="60"/>
                          <w:ind w:right="-51" w:firstLine="284"/>
                          <w:rPr>
                            <w:rFonts w:ascii="VfFree12" w:hAnsi="VfFree12"/>
                            <w:b/>
                            <w:color w:val="000000"/>
                            <w:sz w:val="20"/>
                            <w:szCs w:val="20"/>
                            <w:u w:val="single"/>
                          </w:rPr>
                        </w:pPr>
                        <w:r w:rsidRPr="00867416">
                          <w:rPr>
                            <w:sz w:val="22"/>
                            <w:szCs w:val="22"/>
                          </w:rPr>
                          <w:t>Mời quý tín hữu tích cực tham gia chương trình này.</w:t>
                        </w:r>
                        <w:r w:rsidRPr="00867416">
                          <w:rPr>
                            <w:b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b/>
                            <w:sz w:val="22"/>
                            <w:szCs w:val="22"/>
                          </w:rPr>
                          <w:tab/>
                        </w:r>
                        <w:r>
                          <w:rPr>
                            <w:b/>
                            <w:bCs/>
                            <w:sz w:val="20"/>
                            <w:szCs w:val="20"/>
                            <w:u w:val="single"/>
                          </w:rPr>
                          <w:t xml:space="preserve">Chương Trình </w:t>
                        </w:r>
                        <w:r>
                          <w:rPr>
                            <w:b/>
                            <w:bCs/>
                            <w:i/>
                            <w:sz w:val="20"/>
                            <w:szCs w:val="20"/>
                            <w:u w:val="single"/>
                          </w:rPr>
                          <w:t>LỜI SỐNG HẰNG NGÀY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26464871" o:spid="_x0000_s1034" type="#_x0000_t75" style="position:absolute;left:50668;top:1344;width:8071;height:79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">
                  <v:imagedata r:id="rId12" o:title=""/>
                </v:shape>
                <w10:wrap type="square" anchorx="margin" anchory="margin"/>
              </v:group>
            </w:pict>
          </mc:Fallback>
        </mc:AlternateContent>
      </w:r>
    </w:p>
    <w:sectPr w:rsidR="00C42E44" w:rsidSect="00EF303C">
      <w:type w:val="continuous"/>
      <w:pgSz w:w="11906" w:h="16838" w:code="9"/>
      <w:pgMar w:top="567" w:right="567" w:bottom="567" w:left="567" w:header="431" w:footer="431" w:gutter="0"/>
      <w:cols w:space="102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VNI-Times"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fFree12">
    <w:altName w:val="Wingdings 2"/>
    <w:panose1 w:val="00000000000000000000"/>
    <w:charset w:val="02"/>
    <w:family w:val="auto"/>
    <w:notTrueType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68B0AC8"/>
    <w:multiLevelType w:val="hybridMultilevel"/>
    <w:tmpl w:val="7A8E33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7246B5"/>
    <w:multiLevelType w:val="hybridMultilevel"/>
    <w:tmpl w:val="B6B82D7C"/>
    <w:lvl w:ilvl="0" w:tplc="80ACEEC6">
      <w:start w:val="1"/>
      <w:numFmt w:val="decimal"/>
      <w:lvlText w:val="%1-"/>
      <w:lvlJc w:val="left"/>
      <w:pPr>
        <w:ind w:left="720" w:hanging="360"/>
      </w:pPr>
      <w:rPr>
        <w:rFonts w:hint="default"/>
        <w:b/>
        <w:i w:val="0"/>
        <w:sz w:val="24"/>
      </w:rPr>
    </w:lvl>
    <w:lvl w:ilvl="1" w:tplc="04090019">
      <w:start w:val="1"/>
      <w:numFmt w:val="lowerLetter"/>
      <w:lvlText w:val="%2."/>
      <w:lvlJc w:val="left"/>
      <w:pPr>
        <w:ind w:left="107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6B504220">
      <w:start w:val="10"/>
      <w:numFmt w:val="bullet"/>
      <w:lvlText w:val="-"/>
      <w:lvlJc w:val="left"/>
      <w:pPr>
        <w:ind w:left="2880" w:hanging="360"/>
      </w:pPr>
      <w:rPr>
        <w:rFonts w:ascii="Times New Roman" w:eastAsia="Times New Roman" w:hAnsi="Times New Roman" w:cs="Times New Roman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A641E2"/>
    <w:multiLevelType w:val="hybridMultilevel"/>
    <w:tmpl w:val="8A1E0CA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5B2B18"/>
    <w:multiLevelType w:val="hybridMultilevel"/>
    <w:tmpl w:val="C7848E9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9703FD"/>
    <w:multiLevelType w:val="hybridMultilevel"/>
    <w:tmpl w:val="3D880A7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086498"/>
    <w:multiLevelType w:val="hybridMultilevel"/>
    <w:tmpl w:val="D924BB68"/>
    <w:lvl w:ilvl="0" w:tplc="9EBAEDC2">
      <w:start w:val="1"/>
      <w:numFmt w:val="decimal"/>
      <w:lvlText w:val="%1"/>
      <w:lvlJc w:val="left"/>
      <w:pPr>
        <w:ind w:left="720" w:hanging="360"/>
      </w:pPr>
      <w:rPr>
        <w:rFonts w:hint="default"/>
        <w:b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80169BA"/>
    <w:multiLevelType w:val="hybridMultilevel"/>
    <w:tmpl w:val="3DD81968"/>
    <w:lvl w:ilvl="0" w:tplc="E69A352C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sz w:val="22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2DA7E01"/>
    <w:multiLevelType w:val="hybridMultilevel"/>
    <w:tmpl w:val="6874970A"/>
    <w:lvl w:ilvl="0" w:tplc="9EBAEDC2">
      <w:start w:val="1"/>
      <w:numFmt w:val="decimal"/>
      <w:lvlText w:val="%1"/>
      <w:lvlJc w:val="left"/>
      <w:pPr>
        <w:ind w:left="360" w:hanging="360"/>
      </w:pPr>
      <w:rPr>
        <w:rFonts w:hint="default"/>
        <w:b/>
        <w:sz w:val="20"/>
        <w:szCs w:val="20"/>
      </w:rPr>
    </w:lvl>
    <w:lvl w:ilvl="1" w:tplc="011E37AC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7765967"/>
    <w:multiLevelType w:val="hybridMultilevel"/>
    <w:tmpl w:val="8A1E0CA8"/>
    <w:lvl w:ilvl="0" w:tplc="A028AA2A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A191DCC"/>
    <w:multiLevelType w:val="hybridMultilevel"/>
    <w:tmpl w:val="ADC85664"/>
    <w:lvl w:ilvl="0" w:tplc="9C2CDF8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0FD5D50"/>
    <w:multiLevelType w:val="hybridMultilevel"/>
    <w:tmpl w:val="2BA02612"/>
    <w:lvl w:ilvl="0" w:tplc="9E8A870C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0"/>
        <w:szCs w:val="20"/>
      </w:rPr>
    </w:lvl>
    <w:lvl w:ilvl="1" w:tplc="011E37AC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71979888">
    <w:abstractNumId w:val="4"/>
  </w:num>
  <w:num w:numId="2" w16cid:durableId="2015303152">
    <w:abstractNumId w:val="6"/>
  </w:num>
  <w:num w:numId="3" w16cid:durableId="1137650475">
    <w:abstractNumId w:val="8"/>
  </w:num>
  <w:num w:numId="4" w16cid:durableId="8682179">
    <w:abstractNumId w:val="3"/>
  </w:num>
  <w:num w:numId="5" w16cid:durableId="773743806">
    <w:abstractNumId w:val="2"/>
  </w:num>
  <w:num w:numId="6" w16cid:durableId="1028528955">
    <w:abstractNumId w:val="1"/>
  </w:num>
  <w:num w:numId="7" w16cid:durableId="2118791566">
    <w:abstractNumId w:val="10"/>
  </w:num>
  <w:num w:numId="8" w16cid:durableId="790131615">
    <w:abstractNumId w:val="0"/>
  </w:num>
  <w:num w:numId="9" w16cid:durableId="951011196">
    <w:abstractNumId w:val="7"/>
  </w:num>
  <w:num w:numId="10" w16cid:durableId="1552644797">
    <w:abstractNumId w:val="5"/>
  </w:num>
  <w:num w:numId="11" w16cid:durableId="1598900257">
    <w:abstractNumId w:val="9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567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2MzQwMjAyMrQ0NzFU0lEKTi0uzszPAykwrAUAqoAztCwAAAA="/>
  </w:docVars>
  <w:rsids>
    <w:rsidRoot w:val="002E11C5"/>
    <w:rsid w:val="00000BF6"/>
    <w:rsid w:val="000016C7"/>
    <w:rsid w:val="000016DB"/>
    <w:rsid w:val="00002740"/>
    <w:rsid w:val="00002889"/>
    <w:rsid w:val="00002A62"/>
    <w:rsid w:val="00002ED3"/>
    <w:rsid w:val="000033D9"/>
    <w:rsid w:val="00003587"/>
    <w:rsid w:val="00003E4D"/>
    <w:rsid w:val="00003F7D"/>
    <w:rsid w:val="00004838"/>
    <w:rsid w:val="000048CB"/>
    <w:rsid w:val="00004C34"/>
    <w:rsid w:val="00004D01"/>
    <w:rsid w:val="000054C2"/>
    <w:rsid w:val="0000587E"/>
    <w:rsid w:val="00005CE0"/>
    <w:rsid w:val="00005DA1"/>
    <w:rsid w:val="00005E68"/>
    <w:rsid w:val="00005E85"/>
    <w:rsid w:val="00005EB0"/>
    <w:rsid w:val="00005F6E"/>
    <w:rsid w:val="0000641F"/>
    <w:rsid w:val="0000659A"/>
    <w:rsid w:val="000075B2"/>
    <w:rsid w:val="00007A57"/>
    <w:rsid w:val="00007EA5"/>
    <w:rsid w:val="0001019C"/>
    <w:rsid w:val="00010478"/>
    <w:rsid w:val="0001132E"/>
    <w:rsid w:val="000118EB"/>
    <w:rsid w:val="00011B7D"/>
    <w:rsid w:val="00011EDB"/>
    <w:rsid w:val="000120A1"/>
    <w:rsid w:val="00012153"/>
    <w:rsid w:val="00013DA3"/>
    <w:rsid w:val="0001452A"/>
    <w:rsid w:val="000148A8"/>
    <w:rsid w:val="00014CC8"/>
    <w:rsid w:val="000152F1"/>
    <w:rsid w:val="000155D9"/>
    <w:rsid w:val="00015856"/>
    <w:rsid w:val="00015DDE"/>
    <w:rsid w:val="000161FC"/>
    <w:rsid w:val="000162B3"/>
    <w:rsid w:val="00016461"/>
    <w:rsid w:val="00016723"/>
    <w:rsid w:val="00016DCC"/>
    <w:rsid w:val="00017E87"/>
    <w:rsid w:val="00017F96"/>
    <w:rsid w:val="000205F3"/>
    <w:rsid w:val="00020640"/>
    <w:rsid w:val="00020778"/>
    <w:rsid w:val="00020E7D"/>
    <w:rsid w:val="00021034"/>
    <w:rsid w:val="00021342"/>
    <w:rsid w:val="000226CF"/>
    <w:rsid w:val="00022CF3"/>
    <w:rsid w:val="00022D0C"/>
    <w:rsid w:val="000235ED"/>
    <w:rsid w:val="000238BF"/>
    <w:rsid w:val="00023E6F"/>
    <w:rsid w:val="000240D4"/>
    <w:rsid w:val="00024130"/>
    <w:rsid w:val="0002489B"/>
    <w:rsid w:val="00025719"/>
    <w:rsid w:val="000259C6"/>
    <w:rsid w:val="00025B33"/>
    <w:rsid w:val="00025BC1"/>
    <w:rsid w:val="00026600"/>
    <w:rsid w:val="00026DBE"/>
    <w:rsid w:val="00026F0F"/>
    <w:rsid w:val="00027889"/>
    <w:rsid w:val="00027C0D"/>
    <w:rsid w:val="00030517"/>
    <w:rsid w:val="00030606"/>
    <w:rsid w:val="00031550"/>
    <w:rsid w:val="0003203C"/>
    <w:rsid w:val="00032170"/>
    <w:rsid w:val="00032A4C"/>
    <w:rsid w:val="00032CCF"/>
    <w:rsid w:val="00032F49"/>
    <w:rsid w:val="000335A1"/>
    <w:rsid w:val="00034212"/>
    <w:rsid w:val="00034372"/>
    <w:rsid w:val="00034602"/>
    <w:rsid w:val="000351DE"/>
    <w:rsid w:val="000351EE"/>
    <w:rsid w:val="00035664"/>
    <w:rsid w:val="00035E81"/>
    <w:rsid w:val="000363E1"/>
    <w:rsid w:val="0003656C"/>
    <w:rsid w:val="000366C1"/>
    <w:rsid w:val="00040311"/>
    <w:rsid w:val="000405D0"/>
    <w:rsid w:val="000415C7"/>
    <w:rsid w:val="00041743"/>
    <w:rsid w:val="00041DE5"/>
    <w:rsid w:val="00041ED7"/>
    <w:rsid w:val="00041FDD"/>
    <w:rsid w:val="00041FE0"/>
    <w:rsid w:val="000432E0"/>
    <w:rsid w:val="00043468"/>
    <w:rsid w:val="000434B1"/>
    <w:rsid w:val="000435AB"/>
    <w:rsid w:val="00043C16"/>
    <w:rsid w:val="000443FF"/>
    <w:rsid w:val="0004562E"/>
    <w:rsid w:val="00045C20"/>
    <w:rsid w:val="000466F1"/>
    <w:rsid w:val="000467D3"/>
    <w:rsid w:val="0004694D"/>
    <w:rsid w:val="00046991"/>
    <w:rsid w:val="00046A6B"/>
    <w:rsid w:val="000474FA"/>
    <w:rsid w:val="00047A75"/>
    <w:rsid w:val="00047BFD"/>
    <w:rsid w:val="00047C05"/>
    <w:rsid w:val="00047F2D"/>
    <w:rsid w:val="000507BE"/>
    <w:rsid w:val="00050BB5"/>
    <w:rsid w:val="00050D19"/>
    <w:rsid w:val="00050D90"/>
    <w:rsid w:val="00050EDF"/>
    <w:rsid w:val="00051074"/>
    <w:rsid w:val="000512B5"/>
    <w:rsid w:val="00051698"/>
    <w:rsid w:val="000516F3"/>
    <w:rsid w:val="00052066"/>
    <w:rsid w:val="000529ED"/>
    <w:rsid w:val="00052FD4"/>
    <w:rsid w:val="0005348A"/>
    <w:rsid w:val="00053650"/>
    <w:rsid w:val="00053A76"/>
    <w:rsid w:val="00053A7F"/>
    <w:rsid w:val="00053AF9"/>
    <w:rsid w:val="00053D4D"/>
    <w:rsid w:val="000540EF"/>
    <w:rsid w:val="00054728"/>
    <w:rsid w:val="00054781"/>
    <w:rsid w:val="000548BC"/>
    <w:rsid w:val="00054CD9"/>
    <w:rsid w:val="00054F67"/>
    <w:rsid w:val="0005569A"/>
    <w:rsid w:val="00055857"/>
    <w:rsid w:val="00056384"/>
    <w:rsid w:val="00056BC3"/>
    <w:rsid w:val="00056BD7"/>
    <w:rsid w:val="00056F68"/>
    <w:rsid w:val="000570FC"/>
    <w:rsid w:val="00057682"/>
    <w:rsid w:val="000578C5"/>
    <w:rsid w:val="00057B84"/>
    <w:rsid w:val="00060034"/>
    <w:rsid w:val="00060145"/>
    <w:rsid w:val="0006094C"/>
    <w:rsid w:val="0006152F"/>
    <w:rsid w:val="000619BA"/>
    <w:rsid w:val="00061AC2"/>
    <w:rsid w:val="00061DD8"/>
    <w:rsid w:val="00062089"/>
    <w:rsid w:val="00062233"/>
    <w:rsid w:val="00062401"/>
    <w:rsid w:val="000627D8"/>
    <w:rsid w:val="00062810"/>
    <w:rsid w:val="0006334B"/>
    <w:rsid w:val="00063458"/>
    <w:rsid w:val="000636B3"/>
    <w:rsid w:val="00063797"/>
    <w:rsid w:val="00063D5C"/>
    <w:rsid w:val="00064B5B"/>
    <w:rsid w:val="00064CD1"/>
    <w:rsid w:val="000651F1"/>
    <w:rsid w:val="00065F65"/>
    <w:rsid w:val="00066148"/>
    <w:rsid w:val="000669CD"/>
    <w:rsid w:val="00066CAD"/>
    <w:rsid w:val="00066E70"/>
    <w:rsid w:val="00066E77"/>
    <w:rsid w:val="000671B0"/>
    <w:rsid w:val="000673CA"/>
    <w:rsid w:val="00067BDA"/>
    <w:rsid w:val="000701B4"/>
    <w:rsid w:val="00070319"/>
    <w:rsid w:val="000704C9"/>
    <w:rsid w:val="000708FC"/>
    <w:rsid w:val="00070AD0"/>
    <w:rsid w:val="00070FDB"/>
    <w:rsid w:val="00071142"/>
    <w:rsid w:val="00071395"/>
    <w:rsid w:val="000716DA"/>
    <w:rsid w:val="00071B6A"/>
    <w:rsid w:val="0007249A"/>
    <w:rsid w:val="00072691"/>
    <w:rsid w:val="00073A1E"/>
    <w:rsid w:val="00073AF0"/>
    <w:rsid w:val="00073E4D"/>
    <w:rsid w:val="00074166"/>
    <w:rsid w:val="0007450C"/>
    <w:rsid w:val="0007490E"/>
    <w:rsid w:val="00074962"/>
    <w:rsid w:val="00074B38"/>
    <w:rsid w:val="00075523"/>
    <w:rsid w:val="00075AA1"/>
    <w:rsid w:val="00075D40"/>
    <w:rsid w:val="00075D65"/>
    <w:rsid w:val="00076137"/>
    <w:rsid w:val="00076784"/>
    <w:rsid w:val="00076C01"/>
    <w:rsid w:val="00076F3C"/>
    <w:rsid w:val="00077136"/>
    <w:rsid w:val="00077148"/>
    <w:rsid w:val="0007744F"/>
    <w:rsid w:val="000804E1"/>
    <w:rsid w:val="00080703"/>
    <w:rsid w:val="00080C5D"/>
    <w:rsid w:val="00080D4C"/>
    <w:rsid w:val="00081BF9"/>
    <w:rsid w:val="00081CA2"/>
    <w:rsid w:val="00082184"/>
    <w:rsid w:val="000823D2"/>
    <w:rsid w:val="00082B00"/>
    <w:rsid w:val="000830B0"/>
    <w:rsid w:val="00083232"/>
    <w:rsid w:val="00083AFE"/>
    <w:rsid w:val="00083D3C"/>
    <w:rsid w:val="00083F27"/>
    <w:rsid w:val="00084A77"/>
    <w:rsid w:val="00084C5A"/>
    <w:rsid w:val="00085048"/>
    <w:rsid w:val="00085205"/>
    <w:rsid w:val="000856DE"/>
    <w:rsid w:val="00085D17"/>
    <w:rsid w:val="000861BD"/>
    <w:rsid w:val="00086AA8"/>
    <w:rsid w:val="000878CE"/>
    <w:rsid w:val="00087C83"/>
    <w:rsid w:val="00090050"/>
    <w:rsid w:val="000902B7"/>
    <w:rsid w:val="00090749"/>
    <w:rsid w:val="00090870"/>
    <w:rsid w:val="00090EB1"/>
    <w:rsid w:val="0009130B"/>
    <w:rsid w:val="00091A8D"/>
    <w:rsid w:val="00091B86"/>
    <w:rsid w:val="000920FB"/>
    <w:rsid w:val="00092540"/>
    <w:rsid w:val="00092546"/>
    <w:rsid w:val="00092D56"/>
    <w:rsid w:val="00092EB9"/>
    <w:rsid w:val="0009325E"/>
    <w:rsid w:val="00093ACC"/>
    <w:rsid w:val="00093B9E"/>
    <w:rsid w:val="00093F11"/>
    <w:rsid w:val="000940EB"/>
    <w:rsid w:val="0009428E"/>
    <w:rsid w:val="0009449F"/>
    <w:rsid w:val="000944AF"/>
    <w:rsid w:val="00095579"/>
    <w:rsid w:val="0009592C"/>
    <w:rsid w:val="000959DC"/>
    <w:rsid w:val="00095AFA"/>
    <w:rsid w:val="00096004"/>
    <w:rsid w:val="00096DD6"/>
    <w:rsid w:val="000971EC"/>
    <w:rsid w:val="000973DB"/>
    <w:rsid w:val="00097771"/>
    <w:rsid w:val="000A0A5C"/>
    <w:rsid w:val="000A0B03"/>
    <w:rsid w:val="000A0E07"/>
    <w:rsid w:val="000A110C"/>
    <w:rsid w:val="000A163C"/>
    <w:rsid w:val="000A20AE"/>
    <w:rsid w:val="000A2314"/>
    <w:rsid w:val="000A2D33"/>
    <w:rsid w:val="000A3997"/>
    <w:rsid w:val="000A4507"/>
    <w:rsid w:val="000A508C"/>
    <w:rsid w:val="000A5470"/>
    <w:rsid w:val="000A566D"/>
    <w:rsid w:val="000A5A40"/>
    <w:rsid w:val="000A6453"/>
    <w:rsid w:val="000A6B9D"/>
    <w:rsid w:val="000A6F90"/>
    <w:rsid w:val="000A7161"/>
    <w:rsid w:val="000A74FB"/>
    <w:rsid w:val="000A7533"/>
    <w:rsid w:val="000A7CC5"/>
    <w:rsid w:val="000A7E87"/>
    <w:rsid w:val="000B0FBA"/>
    <w:rsid w:val="000B1225"/>
    <w:rsid w:val="000B16AB"/>
    <w:rsid w:val="000B1AC5"/>
    <w:rsid w:val="000B2AB4"/>
    <w:rsid w:val="000B2B79"/>
    <w:rsid w:val="000B2DE6"/>
    <w:rsid w:val="000B3078"/>
    <w:rsid w:val="000B3600"/>
    <w:rsid w:val="000B429A"/>
    <w:rsid w:val="000B4818"/>
    <w:rsid w:val="000B4D1E"/>
    <w:rsid w:val="000B5301"/>
    <w:rsid w:val="000B53CF"/>
    <w:rsid w:val="000B588E"/>
    <w:rsid w:val="000B5A03"/>
    <w:rsid w:val="000B5DC7"/>
    <w:rsid w:val="000B6395"/>
    <w:rsid w:val="000B63E7"/>
    <w:rsid w:val="000B6A67"/>
    <w:rsid w:val="000B6AB6"/>
    <w:rsid w:val="000B6C8F"/>
    <w:rsid w:val="000B704F"/>
    <w:rsid w:val="000B7136"/>
    <w:rsid w:val="000C0053"/>
    <w:rsid w:val="000C05EC"/>
    <w:rsid w:val="000C0751"/>
    <w:rsid w:val="000C0ED5"/>
    <w:rsid w:val="000C1B5F"/>
    <w:rsid w:val="000C2BD3"/>
    <w:rsid w:val="000C2D5D"/>
    <w:rsid w:val="000C32EC"/>
    <w:rsid w:val="000C33FB"/>
    <w:rsid w:val="000C3839"/>
    <w:rsid w:val="000C3BAE"/>
    <w:rsid w:val="000C3D05"/>
    <w:rsid w:val="000C40E6"/>
    <w:rsid w:val="000C4571"/>
    <w:rsid w:val="000C4BB9"/>
    <w:rsid w:val="000C4CBA"/>
    <w:rsid w:val="000C4CD6"/>
    <w:rsid w:val="000C4FB4"/>
    <w:rsid w:val="000C50D5"/>
    <w:rsid w:val="000C512F"/>
    <w:rsid w:val="000C534E"/>
    <w:rsid w:val="000C5369"/>
    <w:rsid w:val="000C54D5"/>
    <w:rsid w:val="000C54E4"/>
    <w:rsid w:val="000C632B"/>
    <w:rsid w:val="000C63F5"/>
    <w:rsid w:val="000C672A"/>
    <w:rsid w:val="000C6AAE"/>
    <w:rsid w:val="000C6C8D"/>
    <w:rsid w:val="000C72F9"/>
    <w:rsid w:val="000C74C7"/>
    <w:rsid w:val="000C7E9F"/>
    <w:rsid w:val="000D0039"/>
    <w:rsid w:val="000D10BB"/>
    <w:rsid w:val="000D12C9"/>
    <w:rsid w:val="000D1340"/>
    <w:rsid w:val="000D18D3"/>
    <w:rsid w:val="000D2129"/>
    <w:rsid w:val="000D27A7"/>
    <w:rsid w:val="000D2A06"/>
    <w:rsid w:val="000D2A4F"/>
    <w:rsid w:val="000D2B20"/>
    <w:rsid w:val="000D3076"/>
    <w:rsid w:val="000D37E5"/>
    <w:rsid w:val="000D381D"/>
    <w:rsid w:val="000D492F"/>
    <w:rsid w:val="000D531E"/>
    <w:rsid w:val="000D5440"/>
    <w:rsid w:val="000D585C"/>
    <w:rsid w:val="000D65F0"/>
    <w:rsid w:val="000D6639"/>
    <w:rsid w:val="000D664C"/>
    <w:rsid w:val="000D66ED"/>
    <w:rsid w:val="000D696F"/>
    <w:rsid w:val="000D7067"/>
    <w:rsid w:val="000D787A"/>
    <w:rsid w:val="000E0413"/>
    <w:rsid w:val="000E0FB3"/>
    <w:rsid w:val="000E1199"/>
    <w:rsid w:val="000E13DB"/>
    <w:rsid w:val="000E1930"/>
    <w:rsid w:val="000E1A60"/>
    <w:rsid w:val="000E1FC0"/>
    <w:rsid w:val="000E25D5"/>
    <w:rsid w:val="000E373F"/>
    <w:rsid w:val="000E37E7"/>
    <w:rsid w:val="000E3C3C"/>
    <w:rsid w:val="000E3DB8"/>
    <w:rsid w:val="000E3FFD"/>
    <w:rsid w:val="000E4783"/>
    <w:rsid w:val="000E47E8"/>
    <w:rsid w:val="000E4CD3"/>
    <w:rsid w:val="000E546E"/>
    <w:rsid w:val="000E54DC"/>
    <w:rsid w:val="000E5A77"/>
    <w:rsid w:val="000E5CFF"/>
    <w:rsid w:val="000E6E06"/>
    <w:rsid w:val="000E716F"/>
    <w:rsid w:val="000E79E5"/>
    <w:rsid w:val="000F059A"/>
    <w:rsid w:val="000F0BB0"/>
    <w:rsid w:val="000F1006"/>
    <w:rsid w:val="000F14FD"/>
    <w:rsid w:val="000F1864"/>
    <w:rsid w:val="000F1C0E"/>
    <w:rsid w:val="000F2C3F"/>
    <w:rsid w:val="000F2D6E"/>
    <w:rsid w:val="000F38FF"/>
    <w:rsid w:val="000F3A0A"/>
    <w:rsid w:val="000F3E70"/>
    <w:rsid w:val="000F4407"/>
    <w:rsid w:val="000F4866"/>
    <w:rsid w:val="000F4D75"/>
    <w:rsid w:val="000F5C51"/>
    <w:rsid w:val="000F6068"/>
    <w:rsid w:val="000F63A9"/>
    <w:rsid w:val="000F675E"/>
    <w:rsid w:val="000F6AF1"/>
    <w:rsid w:val="000F6BED"/>
    <w:rsid w:val="000F6C42"/>
    <w:rsid w:val="000F7006"/>
    <w:rsid w:val="000F72F8"/>
    <w:rsid w:val="000F7CB7"/>
    <w:rsid w:val="0010077E"/>
    <w:rsid w:val="001007EE"/>
    <w:rsid w:val="00100A93"/>
    <w:rsid w:val="00100AF2"/>
    <w:rsid w:val="001014E6"/>
    <w:rsid w:val="00101FD7"/>
    <w:rsid w:val="001028D2"/>
    <w:rsid w:val="00102EB9"/>
    <w:rsid w:val="001030D7"/>
    <w:rsid w:val="00103416"/>
    <w:rsid w:val="0010344A"/>
    <w:rsid w:val="0010345D"/>
    <w:rsid w:val="001035B9"/>
    <w:rsid w:val="0010385C"/>
    <w:rsid w:val="00103B5C"/>
    <w:rsid w:val="001041DC"/>
    <w:rsid w:val="00105242"/>
    <w:rsid w:val="00105631"/>
    <w:rsid w:val="00105E9D"/>
    <w:rsid w:val="00105FA3"/>
    <w:rsid w:val="001062B5"/>
    <w:rsid w:val="001067E2"/>
    <w:rsid w:val="00106B08"/>
    <w:rsid w:val="00106EAD"/>
    <w:rsid w:val="001074C3"/>
    <w:rsid w:val="001076F4"/>
    <w:rsid w:val="001101BF"/>
    <w:rsid w:val="00110DCE"/>
    <w:rsid w:val="0011155A"/>
    <w:rsid w:val="001115D5"/>
    <w:rsid w:val="00111752"/>
    <w:rsid w:val="00111A46"/>
    <w:rsid w:val="00111BD0"/>
    <w:rsid w:val="00111DA8"/>
    <w:rsid w:val="0011240D"/>
    <w:rsid w:val="00112508"/>
    <w:rsid w:val="00112A35"/>
    <w:rsid w:val="00112B89"/>
    <w:rsid w:val="00113083"/>
    <w:rsid w:val="001132E0"/>
    <w:rsid w:val="00113420"/>
    <w:rsid w:val="00113A16"/>
    <w:rsid w:val="00113D10"/>
    <w:rsid w:val="001140BA"/>
    <w:rsid w:val="00114353"/>
    <w:rsid w:val="00114545"/>
    <w:rsid w:val="00114597"/>
    <w:rsid w:val="001155B0"/>
    <w:rsid w:val="00115758"/>
    <w:rsid w:val="00115D9D"/>
    <w:rsid w:val="00116520"/>
    <w:rsid w:val="0011698B"/>
    <w:rsid w:val="00116DC4"/>
    <w:rsid w:val="0011708B"/>
    <w:rsid w:val="001176E9"/>
    <w:rsid w:val="00117A65"/>
    <w:rsid w:val="00117D8F"/>
    <w:rsid w:val="001203EF"/>
    <w:rsid w:val="00120966"/>
    <w:rsid w:val="00120FD2"/>
    <w:rsid w:val="001214CD"/>
    <w:rsid w:val="001218AD"/>
    <w:rsid w:val="0012223E"/>
    <w:rsid w:val="00122720"/>
    <w:rsid w:val="00122FBE"/>
    <w:rsid w:val="001233FD"/>
    <w:rsid w:val="001237D4"/>
    <w:rsid w:val="00123A16"/>
    <w:rsid w:val="00123D65"/>
    <w:rsid w:val="00124476"/>
    <w:rsid w:val="00124E6F"/>
    <w:rsid w:val="00125136"/>
    <w:rsid w:val="001253B5"/>
    <w:rsid w:val="00125CA4"/>
    <w:rsid w:val="00125DA5"/>
    <w:rsid w:val="001261FA"/>
    <w:rsid w:val="001268FF"/>
    <w:rsid w:val="00126C31"/>
    <w:rsid w:val="00127060"/>
    <w:rsid w:val="0013001C"/>
    <w:rsid w:val="001304BF"/>
    <w:rsid w:val="00130BCE"/>
    <w:rsid w:val="001314CE"/>
    <w:rsid w:val="00131C59"/>
    <w:rsid w:val="00131E8A"/>
    <w:rsid w:val="00132106"/>
    <w:rsid w:val="001323A7"/>
    <w:rsid w:val="0013244C"/>
    <w:rsid w:val="001328CE"/>
    <w:rsid w:val="0013327D"/>
    <w:rsid w:val="00133E44"/>
    <w:rsid w:val="001341EF"/>
    <w:rsid w:val="001345E1"/>
    <w:rsid w:val="001348FD"/>
    <w:rsid w:val="00134DD6"/>
    <w:rsid w:val="00135BF2"/>
    <w:rsid w:val="0013695F"/>
    <w:rsid w:val="00137004"/>
    <w:rsid w:val="00137A96"/>
    <w:rsid w:val="00137DFB"/>
    <w:rsid w:val="001403AF"/>
    <w:rsid w:val="00140F36"/>
    <w:rsid w:val="00140FCF"/>
    <w:rsid w:val="001415E2"/>
    <w:rsid w:val="00141A00"/>
    <w:rsid w:val="001420F4"/>
    <w:rsid w:val="00143C26"/>
    <w:rsid w:val="00143CB3"/>
    <w:rsid w:val="00143CD3"/>
    <w:rsid w:val="00144043"/>
    <w:rsid w:val="0014439F"/>
    <w:rsid w:val="0014444B"/>
    <w:rsid w:val="0014503D"/>
    <w:rsid w:val="001453A0"/>
    <w:rsid w:val="0014570C"/>
    <w:rsid w:val="00145928"/>
    <w:rsid w:val="00145B83"/>
    <w:rsid w:val="00145CD3"/>
    <w:rsid w:val="00145CFC"/>
    <w:rsid w:val="00145D45"/>
    <w:rsid w:val="00145DDA"/>
    <w:rsid w:val="00146E77"/>
    <w:rsid w:val="00147107"/>
    <w:rsid w:val="00147580"/>
    <w:rsid w:val="001477A1"/>
    <w:rsid w:val="00150EF3"/>
    <w:rsid w:val="0015111F"/>
    <w:rsid w:val="00151986"/>
    <w:rsid w:val="001519CD"/>
    <w:rsid w:val="00152362"/>
    <w:rsid w:val="00152B7B"/>
    <w:rsid w:val="001537CF"/>
    <w:rsid w:val="00153A1B"/>
    <w:rsid w:val="001544FF"/>
    <w:rsid w:val="00154D1D"/>
    <w:rsid w:val="00154E08"/>
    <w:rsid w:val="0015512A"/>
    <w:rsid w:val="00155230"/>
    <w:rsid w:val="00155457"/>
    <w:rsid w:val="00156034"/>
    <w:rsid w:val="00156103"/>
    <w:rsid w:val="001564D2"/>
    <w:rsid w:val="00156F91"/>
    <w:rsid w:val="0015746C"/>
    <w:rsid w:val="001575BD"/>
    <w:rsid w:val="00157B51"/>
    <w:rsid w:val="00157DD2"/>
    <w:rsid w:val="00157E73"/>
    <w:rsid w:val="00157F91"/>
    <w:rsid w:val="00160200"/>
    <w:rsid w:val="0016024E"/>
    <w:rsid w:val="0016059A"/>
    <w:rsid w:val="0016067E"/>
    <w:rsid w:val="00160AF3"/>
    <w:rsid w:val="00160D7D"/>
    <w:rsid w:val="001613BA"/>
    <w:rsid w:val="00161528"/>
    <w:rsid w:val="001617C3"/>
    <w:rsid w:val="001622D0"/>
    <w:rsid w:val="00162608"/>
    <w:rsid w:val="001636ED"/>
    <w:rsid w:val="00163B95"/>
    <w:rsid w:val="00163DEC"/>
    <w:rsid w:val="00164A28"/>
    <w:rsid w:val="00164C26"/>
    <w:rsid w:val="00165164"/>
    <w:rsid w:val="001652E1"/>
    <w:rsid w:val="001658A8"/>
    <w:rsid w:val="00166267"/>
    <w:rsid w:val="00166D8A"/>
    <w:rsid w:val="00167394"/>
    <w:rsid w:val="0017041B"/>
    <w:rsid w:val="00170C81"/>
    <w:rsid w:val="00170E43"/>
    <w:rsid w:val="00170E5D"/>
    <w:rsid w:val="00170F8C"/>
    <w:rsid w:val="00171A43"/>
    <w:rsid w:val="00171ABD"/>
    <w:rsid w:val="00171AE9"/>
    <w:rsid w:val="00171F06"/>
    <w:rsid w:val="0017226A"/>
    <w:rsid w:val="001724A1"/>
    <w:rsid w:val="0017276E"/>
    <w:rsid w:val="00172A28"/>
    <w:rsid w:val="00173172"/>
    <w:rsid w:val="001738B2"/>
    <w:rsid w:val="001739A0"/>
    <w:rsid w:val="001739AB"/>
    <w:rsid w:val="00173E35"/>
    <w:rsid w:val="00173FB1"/>
    <w:rsid w:val="00174221"/>
    <w:rsid w:val="001745E7"/>
    <w:rsid w:val="001749A4"/>
    <w:rsid w:val="00175387"/>
    <w:rsid w:val="00175AAF"/>
    <w:rsid w:val="00175C82"/>
    <w:rsid w:val="00175D0B"/>
    <w:rsid w:val="00175D93"/>
    <w:rsid w:val="00175EA5"/>
    <w:rsid w:val="00175ED7"/>
    <w:rsid w:val="00176588"/>
    <w:rsid w:val="001768C3"/>
    <w:rsid w:val="00176E5D"/>
    <w:rsid w:val="00176E91"/>
    <w:rsid w:val="001771D9"/>
    <w:rsid w:val="0017724C"/>
    <w:rsid w:val="001772C5"/>
    <w:rsid w:val="00177346"/>
    <w:rsid w:val="00177536"/>
    <w:rsid w:val="001778D1"/>
    <w:rsid w:val="00177939"/>
    <w:rsid w:val="00177E47"/>
    <w:rsid w:val="001802B6"/>
    <w:rsid w:val="001804C3"/>
    <w:rsid w:val="0018093E"/>
    <w:rsid w:val="001811B6"/>
    <w:rsid w:val="00181653"/>
    <w:rsid w:val="00181B09"/>
    <w:rsid w:val="001820F0"/>
    <w:rsid w:val="00182534"/>
    <w:rsid w:val="00182ED9"/>
    <w:rsid w:val="00183192"/>
    <w:rsid w:val="00183284"/>
    <w:rsid w:val="00183747"/>
    <w:rsid w:val="00183C05"/>
    <w:rsid w:val="00183E47"/>
    <w:rsid w:val="00183EBC"/>
    <w:rsid w:val="001844C3"/>
    <w:rsid w:val="0018458F"/>
    <w:rsid w:val="001848AE"/>
    <w:rsid w:val="00184A0E"/>
    <w:rsid w:val="00185FF5"/>
    <w:rsid w:val="001863A7"/>
    <w:rsid w:val="0018681F"/>
    <w:rsid w:val="001869AF"/>
    <w:rsid w:val="00186DCF"/>
    <w:rsid w:val="00186E60"/>
    <w:rsid w:val="001870C3"/>
    <w:rsid w:val="00187334"/>
    <w:rsid w:val="00187732"/>
    <w:rsid w:val="00190225"/>
    <w:rsid w:val="00190814"/>
    <w:rsid w:val="00191FCB"/>
    <w:rsid w:val="00192112"/>
    <w:rsid w:val="00192303"/>
    <w:rsid w:val="00192481"/>
    <w:rsid w:val="00192847"/>
    <w:rsid w:val="00192D1A"/>
    <w:rsid w:val="00192F04"/>
    <w:rsid w:val="00192F3D"/>
    <w:rsid w:val="001932D5"/>
    <w:rsid w:val="0019334A"/>
    <w:rsid w:val="0019375F"/>
    <w:rsid w:val="001938A1"/>
    <w:rsid w:val="001938E9"/>
    <w:rsid w:val="00193B85"/>
    <w:rsid w:val="00193B8C"/>
    <w:rsid w:val="00193BB4"/>
    <w:rsid w:val="001940C0"/>
    <w:rsid w:val="00194339"/>
    <w:rsid w:val="001943CC"/>
    <w:rsid w:val="00194776"/>
    <w:rsid w:val="00195ADD"/>
    <w:rsid w:val="00195E37"/>
    <w:rsid w:val="00195F49"/>
    <w:rsid w:val="001962A1"/>
    <w:rsid w:val="00196358"/>
    <w:rsid w:val="001966F8"/>
    <w:rsid w:val="00196CFF"/>
    <w:rsid w:val="001A0275"/>
    <w:rsid w:val="001A083C"/>
    <w:rsid w:val="001A0CD3"/>
    <w:rsid w:val="001A1071"/>
    <w:rsid w:val="001A1244"/>
    <w:rsid w:val="001A12D7"/>
    <w:rsid w:val="001A1679"/>
    <w:rsid w:val="001A1808"/>
    <w:rsid w:val="001A197B"/>
    <w:rsid w:val="001A25DD"/>
    <w:rsid w:val="001A2835"/>
    <w:rsid w:val="001A2A97"/>
    <w:rsid w:val="001A2E4B"/>
    <w:rsid w:val="001A2F0A"/>
    <w:rsid w:val="001A2F12"/>
    <w:rsid w:val="001A2F7E"/>
    <w:rsid w:val="001A2FFE"/>
    <w:rsid w:val="001A30D6"/>
    <w:rsid w:val="001A36E2"/>
    <w:rsid w:val="001A37FE"/>
    <w:rsid w:val="001A389C"/>
    <w:rsid w:val="001A3C34"/>
    <w:rsid w:val="001A43A3"/>
    <w:rsid w:val="001A46E5"/>
    <w:rsid w:val="001A4D88"/>
    <w:rsid w:val="001A5945"/>
    <w:rsid w:val="001A5CBA"/>
    <w:rsid w:val="001A5D27"/>
    <w:rsid w:val="001A5D54"/>
    <w:rsid w:val="001A5FA6"/>
    <w:rsid w:val="001A5FB4"/>
    <w:rsid w:val="001A6163"/>
    <w:rsid w:val="001A6268"/>
    <w:rsid w:val="001A6DAB"/>
    <w:rsid w:val="001A72FD"/>
    <w:rsid w:val="001A7305"/>
    <w:rsid w:val="001A7309"/>
    <w:rsid w:val="001A77FC"/>
    <w:rsid w:val="001A7832"/>
    <w:rsid w:val="001A7C55"/>
    <w:rsid w:val="001A7CF2"/>
    <w:rsid w:val="001A7EBF"/>
    <w:rsid w:val="001B0606"/>
    <w:rsid w:val="001B1656"/>
    <w:rsid w:val="001B2074"/>
    <w:rsid w:val="001B21C4"/>
    <w:rsid w:val="001B256E"/>
    <w:rsid w:val="001B2641"/>
    <w:rsid w:val="001B2678"/>
    <w:rsid w:val="001B2C10"/>
    <w:rsid w:val="001B2D82"/>
    <w:rsid w:val="001B3754"/>
    <w:rsid w:val="001B3780"/>
    <w:rsid w:val="001B37E3"/>
    <w:rsid w:val="001B3B78"/>
    <w:rsid w:val="001B436F"/>
    <w:rsid w:val="001B4430"/>
    <w:rsid w:val="001B4C3D"/>
    <w:rsid w:val="001B5534"/>
    <w:rsid w:val="001B59CC"/>
    <w:rsid w:val="001B5DC7"/>
    <w:rsid w:val="001B5EAF"/>
    <w:rsid w:val="001B675F"/>
    <w:rsid w:val="001B75E5"/>
    <w:rsid w:val="001C00FD"/>
    <w:rsid w:val="001C080A"/>
    <w:rsid w:val="001C0AC4"/>
    <w:rsid w:val="001C0E3F"/>
    <w:rsid w:val="001C1903"/>
    <w:rsid w:val="001C1BC0"/>
    <w:rsid w:val="001C1C1F"/>
    <w:rsid w:val="001C1C25"/>
    <w:rsid w:val="001C2AFD"/>
    <w:rsid w:val="001C300D"/>
    <w:rsid w:val="001C375D"/>
    <w:rsid w:val="001C3B27"/>
    <w:rsid w:val="001C4057"/>
    <w:rsid w:val="001C4F2D"/>
    <w:rsid w:val="001C5668"/>
    <w:rsid w:val="001C663A"/>
    <w:rsid w:val="001C6679"/>
    <w:rsid w:val="001C6EDF"/>
    <w:rsid w:val="001C70F4"/>
    <w:rsid w:val="001C74F3"/>
    <w:rsid w:val="001C7DB0"/>
    <w:rsid w:val="001D0572"/>
    <w:rsid w:val="001D07D4"/>
    <w:rsid w:val="001D0CE0"/>
    <w:rsid w:val="001D1D5D"/>
    <w:rsid w:val="001D20E2"/>
    <w:rsid w:val="001D21E5"/>
    <w:rsid w:val="001D3671"/>
    <w:rsid w:val="001D388A"/>
    <w:rsid w:val="001D43C6"/>
    <w:rsid w:val="001D4BC4"/>
    <w:rsid w:val="001D4D69"/>
    <w:rsid w:val="001D588B"/>
    <w:rsid w:val="001D5945"/>
    <w:rsid w:val="001D59E1"/>
    <w:rsid w:val="001D5F5D"/>
    <w:rsid w:val="001D5FA7"/>
    <w:rsid w:val="001D6953"/>
    <w:rsid w:val="001D6B79"/>
    <w:rsid w:val="001D6FD0"/>
    <w:rsid w:val="001D71A5"/>
    <w:rsid w:val="001D7E0C"/>
    <w:rsid w:val="001E0804"/>
    <w:rsid w:val="001E1207"/>
    <w:rsid w:val="001E122F"/>
    <w:rsid w:val="001E13D7"/>
    <w:rsid w:val="001E142C"/>
    <w:rsid w:val="001E1705"/>
    <w:rsid w:val="001E1AE9"/>
    <w:rsid w:val="001E25DE"/>
    <w:rsid w:val="001E2BEA"/>
    <w:rsid w:val="001E2DF6"/>
    <w:rsid w:val="001E31B9"/>
    <w:rsid w:val="001E323E"/>
    <w:rsid w:val="001E388A"/>
    <w:rsid w:val="001E39BE"/>
    <w:rsid w:val="001E3E18"/>
    <w:rsid w:val="001E3F2C"/>
    <w:rsid w:val="001E40B1"/>
    <w:rsid w:val="001E4677"/>
    <w:rsid w:val="001E475C"/>
    <w:rsid w:val="001E4C29"/>
    <w:rsid w:val="001E4ED9"/>
    <w:rsid w:val="001E544F"/>
    <w:rsid w:val="001E55CA"/>
    <w:rsid w:val="001E5CC0"/>
    <w:rsid w:val="001E6043"/>
    <w:rsid w:val="001E6206"/>
    <w:rsid w:val="001E6836"/>
    <w:rsid w:val="001E6C1D"/>
    <w:rsid w:val="001E718B"/>
    <w:rsid w:val="001E73A2"/>
    <w:rsid w:val="001E73CB"/>
    <w:rsid w:val="001E7871"/>
    <w:rsid w:val="001E7999"/>
    <w:rsid w:val="001F02C4"/>
    <w:rsid w:val="001F0B5F"/>
    <w:rsid w:val="001F0BEA"/>
    <w:rsid w:val="001F0E2B"/>
    <w:rsid w:val="001F11FB"/>
    <w:rsid w:val="001F165D"/>
    <w:rsid w:val="001F1D00"/>
    <w:rsid w:val="001F21EB"/>
    <w:rsid w:val="001F2297"/>
    <w:rsid w:val="001F2739"/>
    <w:rsid w:val="001F2E4C"/>
    <w:rsid w:val="001F2F22"/>
    <w:rsid w:val="001F3351"/>
    <w:rsid w:val="001F35D5"/>
    <w:rsid w:val="001F4475"/>
    <w:rsid w:val="001F4BEB"/>
    <w:rsid w:val="001F5280"/>
    <w:rsid w:val="001F6362"/>
    <w:rsid w:val="001F70D2"/>
    <w:rsid w:val="001F7737"/>
    <w:rsid w:val="001F7ECA"/>
    <w:rsid w:val="001F7F33"/>
    <w:rsid w:val="002001A8"/>
    <w:rsid w:val="002004F2"/>
    <w:rsid w:val="00200A4B"/>
    <w:rsid w:val="00200DAF"/>
    <w:rsid w:val="00201481"/>
    <w:rsid w:val="002018A8"/>
    <w:rsid w:val="00201F9F"/>
    <w:rsid w:val="002025A9"/>
    <w:rsid w:val="002025E9"/>
    <w:rsid w:val="00203A7E"/>
    <w:rsid w:val="00203CF4"/>
    <w:rsid w:val="00203FED"/>
    <w:rsid w:val="00204745"/>
    <w:rsid w:val="00204FA8"/>
    <w:rsid w:val="00205258"/>
    <w:rsid w:val="0020614A"/>
    <w:rsid w:val="00206C7B"/>
    <w:rsid w:val="00207399"/>
    <w:rsid w:val="00207706"/>
    <w:rsid w:val="00207DAC"/>
    <w:rsid w:val="00207E16"/>
    <w:rsid w:val="00207ED9"/>
    <w:rsid w:val="00207FFC"/>
    <w:rsid w:val="002106B3"/>
    <w:rsid w:val="0021091B"/>
    <w:rsid w:val="00210ED2"/>
    <w:rsid w:val="0021142E"/>
    <w:rsid w:val="0021162C"/>
    <w:rsid w:val="0021183A"/>
    <w:rsid w:val="00211970"/>
    <w:rsid w:val="00211C63"/>
    <w:rsid w:val="002123FB"/>
    <w:rsid w:val="00212449"/>
    <w:rsid w:val="00212B7C"/>
    <w:rsid w:val="00212D3B"/>
    <w:rsid w:val="00212E08"/>
    <w:rsid w:val="002132D9"/>
    <w:rsid w:val="002132F7"/>
    <w:rsid w:val="00213833"/>
    <w:rsid w:val="0021396F"/>
    <w:rsid w:val="00213F0A"/>
    <w:rsid w:val="002144CF"/>
    <w:rsid w:val="0021454F"/>
    <w:rsid w:val="0021467A"/>
    <w:rsid w:val="00214884"/>
    <w:rsid w:val="00214B38"/>
    <w:rsid w:val="00214D42"/>
    <w:rsid w:val="00215740"/>
    <w:rsid w:val="002159EF"/>
    <w:rsid w:val="00215A6E"/>
    <w:rsid w:val="0021643B"/>
    <w:rsid w:val="002166E9"/>
    <w:rsid w:val="0021692B"/>
    <w:rsid w:val="00216ADB"/>
    <w:rsid w:val="00216D0D"/>
    <w:rsid w:val="0021727B"/>
    <w:rsid w:val="002172D8"/>
    <w:rsid w:val="00217668"/>
    <w:rsid w:val="00217AAB"/>
    <w:rsid w:val="00220DA7"/>
    <w:rsid w:val="0022185B"/>
    <w:rsid w:val="00221C36"/>
    <w:rsid w:val="00221D37"/>
    <w:rsid w:val="00221F8E"/>
    <w:rsid w:val="002227A3"/>
    <w:rsid w:val="00222BB6"/>
    <w:rsid w:val="0022307C"/>
    <w:rsid w:val="00223754"/>
    <w:rsid w:val="00223CE4"/>
    <w:rsid w:val="00224923"/>
    <w:rsid w:val="002251D6"/>
    <w:rsid w:val="00225779"/>
    <w:rsid w:val="00225A81"/>
    <w:rsid w:val="00226725"/>
    <w:rsid w:val="00226981"/>
    <w:rsid w:val="00226A31"/>
    <w:rsid w:val="00226E74"/>
    <w:rsid w:val="00226EF0"/>
    <w:rsid w:val="00226FE2"/>
    <w:rsid w:val="002273A0"/>
    <w:rsid w:val="00230859"/>
    <w:rsid w:val="00230EB0"/>
    <w:rsid w:val="0023177B"/>
    <w:rsid w:val="00231D35"/>
    <w:rsid w:val="002328B9"/>
    <w:rsid w:val="00232F57"/>
    <w:rsid w:val="00233749"/>
    <w:rsid w:val="0023395B"/>
    <w:rsid w:val="00233B62"/>
    <w:rsid w:val="002345E3"/>
    <w:rsid w:val="002345EB"/>
    <w:rsid w:val="00234732"/>
    <w:rsid w:val="00234E3B"/>
    <w:rsid w:val="00234EF6"/>
    <w:rsid w:val="0023580B"/>
    <w:rsid w:val="00235964"/>
    <w:rsid w:val="00235BB6"/>
    <w:rsid w:val="00235BF1"/>
    <w:rsid w:val="00236541"/>
    <w:rsid w:val="00236549"/>
    <w:rsid w:val="00236DA5"/>
    <w:rsid w:val="00237089"/>
    <w:rsid w:val="002373B4"/>
    <w:rsid w:val="00240135"/>
    <w:rsid w:val="00240855"/>
    <w:rsid w:val="002424CF"/>
    <w:rsid w:val="002433E4"/>
    <w:rsid w:val="002436D5"/>
    <w:rsid w:val="00243814"/>
    <w:rsid w:val="00244671"/>
    <w:rsid w:val="00244E29"/>
    <w:rsid w:val="00245442"/>
    <w:rsid w:val="00245515"/>
    <w:rsid w:val="00245C54"/>
    <w:rsid w:val="00246003"/>
    <w:rsid w:val="0024686D"/>
    <w:rsid w:val="00246911"/>
    <w:rsid w:val="00246B26"/>
    <w:rsid w:val="00246C3D"/>
    <w:rsid w:val="00247720"/>
    <w:rsid w:val="00247EC7"/>
    <w:rsid w:val="002500BB"/>
    <w:rsid w:val="0025017B"/>
    <w:rsid w:val="0025029B"/>
    <w:rsid w:val="002502D8"/>
    <w:rsid w:val="0025036E"/>
    <w:rsid w:val="00250523"/>
    <w:rsid w:val="00250751"/>
    <w:rsid w:val="00250BD0"/>
    <w:rsid w:val="00251C9E"/>
    <w:rsid w:val="002528F6"/>
    <w:rsid w:val="00252FBB"/>
    <w:rsid w:val="002536BD"/>
    <w:rsid w:val="00253A67"/>
    <w:rsid w:val="0025439C"/>
    <w:rsid w:val="00254BD4"/>
    <w:rsid w:val="002552A1"/>
    <w:rsid w:val="002556F7"/>
    <w:rsid w:val="002559F6"/>
    <w:rsid w:val="0025622C"/>
    <w:rsid w:val="002568E1"/>
    <w:rsid w:val="00256ACF"/>
    <w:rsid w:val="00256BEF"/>
    <w:rsid w:val="002573F5"/>
    <w:rsid w:val="002575D1"/>
    <w:rsid w:val="002578CD"/>
    <w:rsid w:val="00257A0B"/>
    <w:rsid w:val="00257FF3"/>
    <w:rsid w:val="00257FF4"/>
    <w:rsid w:val="00260CAE"/>
    <w:rsid w:val="00260CE6"/>
    <w:rsid w:val="00260D2E"/>
    <w:rsid w:val="00261766"/>
    <w:rsid w:val="0026194D"/>
    <w:rsid w:val="00261EDB"/>
    <w:rsid w:val="002625B6"/>
    <w:rsid w:val="00262DE1"/>
    <w:rsid w:val="00262EDB"/>
    <w:rsid w:val="002631E5"/>
    <w:rsid w:val="00263416"/>
    <w:rsid w:val="00263B4F"/>
    <w:rsid w:val="00263BEC"/>
    <w:rsid w:val="00263D6F"/>
    <w:rsid w:val="002640C0"/>
    <w:rsid w:val="00264354"/>
    <w:rsid w:val="002645FF"/>
    <w:rsid w:val="00264868"/>
    <w:rsid w:val="00264B7A"/>
    <w:rsid w:val="00265122"/>
    <w:rsid w:val="00265713"/>
    <w:rsid w:val="00265892"/>
    <w:rsid w:val="002658B3"/>
    <w:rsid w:val="00265906"/>
    <w:rsid w:val="002659F9"/>
    <w:rsid w:val="00265EC8"/>
    <w:rsid w:val="00265FF6"/>
    <w:rsid w:val="0026621B"/>
    <w:rsid w:val="002666D5"/>
    <w:rsid w:val="002668BE"/>
    <w:rsid w:val="00266944"/>
    <w:rsid w:val="002669F5"/>
    <w:rsid w:val="0026781D"/>
    <w:rsid w:val="00267C23"/>
    <w:rsid w:val="00267CFC"/>
    <w:rsid w:val="00267EE4"/>
    <w:rsid w:val="002701C7"/>
    <w:rsid w:val="00271109"/>
    <w:rsid w:val="0027114D"/>
    <w:rsid w:val="00271382"/>
    <w:rsid w:val="0027147D"/>
    <w:rsid w:val="00271F73"/>
    <w:rsid w:val="00272104"/>
    <w:rsid w:val="00272996"/>
    <w:rsid w:val="0027310C"/>
    <w:rsid w:val="00274206"/>
    <w:rsid w:val="002746CE"/>
    <w:rsid w:val="00274D1B"/>
    <w:rsid w:val="002757C8"/>
    <w:rsid w:val="0027642F"/>
    <w:rsid w:val="002767AB"/>
    <w:rsid w:val="00277175"/>
    <w:rsid w:val="002771C0"/>
    <w:rsid w:val="00277496"/>
    <w:rsid w:val="0027755A"/>
    <w:rsid w:val="00277EEB"/>
    <w:rsid w:val="00277F23"/>
    <w:rsid w:val="00280295"/>
    <w:rsid w:val="00280348"/>
    <w:rsid w:val="00281267"/>
    <w:rsid w:val="00281307"/>
    <w:rsid w:val="00281542"/>
    <w:rsid w:val="002819C8"/>
    <w:rsid w:val="00281AD1"/>
    <w:rsid w:val="00282293"/>
    <w:rsid w:val="00283273"/>
    <w:rsid w:val="002836FC"/>
    <w:rsid w:val="0028420E"/>
    <w:rsid w:val="002843A3"/>
    <w:rsid w:val="00284877"/>
    <w:rsid w:val="00285D5E"/>
    <w:rsid w:val="00285FE8"/>
    <w:rsid w:val="0028685A"/>
    <w:rsid w:val="00286BFE"/>
    <w:rsid w:val="00286E3B"/>
    <w:rsid w:val="0028700F"/>
    <w:rsid w:val="00287734"/>
    <w:rsid w:val="00287838"/>
    <w:rsid w:val="00290793"/>
    <w:rsid w:val="00290C7F"/>
    <w:rsid w:val="002925CA"/>
    <w:rsid w:val="00292BA9"/>
    <w:rsid w:val="0029381C"/>
    <w:rsid w:val="00293B88"/>
    <w:rsid w:val="002945FC"/>
    <w:rsid w:val="00294934"/>
    <w:rsid w:val="00294DA0"/>
    <w:rsid w:val="0029532A"/>
    <w:rsid w:val="002954CA"/>
    <w:rsid w:val="002958AD"/>
    <w:rsid w:val="00295E14"/>
    <w:rsid w:val="0029603D"/>
    <w:rsid w:val="0029643E"/>
    <w:rsid w:val="00296634"/>
    <w:rsid w:val="00296F7B"/>
    <w:rsid w:val="00297088"/>
    <w:rsid w:val="00297B28"/>
    <w:rsid w:val="00297D64"/>
    <w:rsid w:val="002A02F9"/>
    <w:rsid w:val="002A04F6"/>
    <w:rsid w:val="002A068E"/>
    <w:rsid w:val="002A151A"/>
    <w:rsid w:val="002A1D93"/>
    <w:rsid w:val="002A1F38"/>
    <w:rsid w:val="002A20C9"/>
    <w:rsid w:val="002A22B4"/>
    <w:rsid w:val="002A26D7"/>
    <w:rsid w:val="002A2E64"/>
    <w:rsid w:val="002A2F6A"/>
    <w:rsid w:val="002A34B4"/>
    <w:rsid w:val="002A34E5"/>
    <w:rsid w:val="002A39A4"/>
    <w:rsid w:val="002A3ACA"/>
    <w:rsid w:val="002A3D87"/>
    <w:rsid w:val="002A3DC3"/>
    <w:rsid w:val="002A423E"/>
    <w:rsid w:val="002A4664"/>
    <w:rsid w:val="002A49B7"/>
    <w:rsid w:val="002A4A5F"/>
    <w:rsid w:val="002A4C8E"/>
    <w:rsid w:val="002A5035"/>
    <w:rsid w:val="002A5092"/>
    <w:rsid w:val="002A55BD"/>
    <w:rsid w:val="002A5659"/>
    <w:rsid w:val="002A581F"/>
    <w:rsid w:val="002A5A34"/>
    <w:rsid w:val="002A5F6B"/>
    <w:rsid w:val="002A6055"/>
    <w:rsid w:val="002A635B"/>
    <w:rsid w:val="002A66DF"/>
    <w:rsid w:val="002A6947"/>
    <w:rsid w:val="002A6A1B"/>
    <w:rsid w:val="002A7124"/>
    <w:rsid w:val="002A72D3"/>
    <w:rsid w:val="002A775A"/>
    <w:rsid w:val="002A7C16"/>
    <w:rsid w:val="002B0A0F"/>
    <w:rsid w:val="002B10FD"/>
    <w:rsid w:val="002B1E00"/>
    <w:rsid w:val="002B20AF"/>
    <w:rsid w:val="002B2781"/>
    <w:rsid w:val="002B280D"/>
    <w:rsid w:val="002B2C25"/>
    <w:rsid w:val="002B325C"/>
    <w:rsid w:val="002B34AF"/>
    <w:rsid w:val="002B37C4"/>
    <w:rsid w:val="002B39FF"/>
    <w:rsid w:val="002B3C8F"/>
    <w:rsid w:val="002B4397"/>
    <w:rsid w:val="002B4F5B"/>
    <w:rsid w:val="002B5191"/>
    <w:rsid w:val="002B5FC0"/>
    <w:rsid w:val="002B6533"/>
    <w:rsid w:val="002B675F"/>
    <w:rsid w:val="002B6ED6"/>
    <w:rsid w:val="002B71C2"/>
    <w:rsid w:val="002B7FF6"/>
    <w:rsid w:val="002C071D"/>
    <w:rsid w:val="002C08BB"/>
    <w:rsid w:val="002C0EC5"/>
    <w:rsid w:val="002C1114"/>
    <w:rsid w:val="002C1229"/>
    <w:rsid w:val="002C16FB"/>
    <w:rsid w:val="002C189F"/>
    <w:rsid w:val="002C1D40"/>
    <w:rsid w:val="002C1D7D"/>
    <w:rsid w:val="002C2065"/>
    <w:rsid w:val="002C2CAC"/>
    <w:rsid w:val="002C3052"/>
    <w:rsid w:val="002C318D"/>
    <w:rsid w:val="002C352D"/>
    <w:rsid w:val="002C3A08"/>
    <w:rsid w:val="002C3A2E"/>
    <w:rsid w:val="002C3CFA"/>
    <w:rsid w:val="002C4502"/>
    <w:rsid w:val="002C4941"/>
    <w:rsid w:val="002C4CD6"/>
    <w:rsid w:val="002C4D36"/>
    <w:rsid w:val="002C4F9F"/>
    <w:rsid w:val="002C5518"/>
    <w:rsid w:val="002C5F6A"/>
    <w:rsid w:val="002C606F"/>
    <w:rsid w:val="002C649F"/>
    <w:rsid w:val="002C65A3"/>
    <w:rsid w:val="002C6CB5"/>
    <w:rsid w:val="002C6E7E"/>
    <w:rsid w:val="002C73F7"/>
    <w:rsid w:val="002C7411"/>
    <w:rsid w:val="002C76A1"/>
    <w:rsid w:val="002C7B12"/>
    <w:rsid w:val="002C7B85"/>
    <w:rsid w:val="002D0171"/>
    <w:rsid w:val="002D0539"/>
    <w:rsid w:val="002D06CD"/>
    <w:rsid w:val="002D0E85"/>
    <w:rsid w:val="002D0F4A"/>
    <w:rsid w:val="002D14D8"/>
    <w:rsid w:val="002D1649"/>
    <w:rsid w:val="002D1CA0"/>
    <w:rsid w:val="002D1E48"/>
    <w:rsid w:val="002D1EF8"/>
    <w:rsid w:val="002D2399"/>
    <w:rsid w:val="002D24AE"/>
    <w:rsid w:val="002D2CF9"/>
    <w:rsid w:val="002D34A8"/>
    <w:rsid w:val="002D3649"/>
    <w:rsid w:val="002D37DA"/>
    <w:rsid w:val="002D39C0"/>
    <w:rsid w:val="002D3AE5"/>
    <w:rsid w:val="002D3FA7"/>
    <w:rsid w:val="002D3FC5"/>
    <w:rsid w:val="002D477E"/>
    <w:rsid w:val="002D4CDF"/>
    <w:rsid w:val="002D50EE"/>
    <w:rsid w:val="002D5A04"/>
    <w:rsid w:val="002D5B0B"/>
    <w:rsid w:val="002D5B16"/>
    <w:rsid w:val="002D5BB0"/>
    <w:rsid w:val="002D675D"/>
    <w:rsid w:val="002D6DF8"/>
    <w:rsid w:val="002D6DFA"/>
    <w:rsid w:val="002D7038"/>
    <w:rsid w:val="002D745F"/>
    <w:rsid w:val="002D77E0"/>
    <w:rsid w:val="002D7A3B"/>
    <w:rsid w:val="002E0021"/>
    <w:rsid w:val="002E098E"/>
    <w:rsid w:val="002E0B05"/>
    <w:rsid w:val="002E11C5"/>
    <w:rsid w:val="002E1221"/>
    <w:rsid w:val="002E1369"/>
    <w:rsid w:val="002E1A93"/>
    <w:rsid w:val="002E2231"/>
    <w:rsid w:val="002E26B5"/>
    <w:rsid w:val="002E32A7"/>
    <w:rsid w:val="002E39C2"/>
    <w:rsid w:val="002E3FE1"/>
    <w:rsid w:val="002E41FD"/>
    <w:rsid w:val="002E45FE"/>
    <w:rsid w:val="002E5103"/>
    <w:rsid w:val="002E5235"/>
    <w:rsid w:val="002E5894"/>
    <w:rsid w:val="002E5B84"/>
    <w:rsid w:val="002E736C"/>
    <w:rsid w:val="002E7AC3"/>
    <w:rsid w:val="002F00C3"/>
    <w:rsid w:val="002F0B0E"/>
    <w:rsid w:val="002F0B64"/>
    <w:rsid w:val="002F0DA8"/>
    <w:rsid w:val="002F15A8"/>
    <w:rsid w:val="002F18D3"/>
    <w:rsid w:val="002F1A0E"/>
    <w:rsid w:val="002F1A9B"/>
    <w:rsid w:val="002F1E53"/>
    <w:rsid w:val="002F1E89"/>
    <w:rsid w:val="002F23A0"/>
    <w:rsid w:val="002F25F2"/>
    <w:rsid w:val="002F29B4"/>
    <w:rsid w:val="002F2CA5"/>
    <w:rsid w:val="002F2FB5"/>
    <w:rsid w:val="002F33F8"/>
    <w:rsid w:val="002F38B3"/>
    <w:rsid w:val="002F3D7A"/>
    <w:rsid w:val="002F410C"/>
    <w:rsid w:val="002F4137"/>
    <w:rsid w:val="002F485D"/>
    <w:rsid w:val="002F4BCD"/>
    <w:rsid w:val="002F4D3C"/>
    <w:rsid w:val="002F4E0D"/>
    <w:rsid w:val="002F4EBC"/>
    <w:rsid w:val="002F4F82"/>
    <w:rsid w:val="002F65E9"/>
    <w:rsid w:val="002F6732"/>
    <w:rsid w:val="002F7495"/>
    <w:rsid w:val="002F75F7"/>
    <w:rsid w:val="002F7A08"/>
    <w:rsid w:val="002F7FB6"/>
    <w:rsid w:val="003002FC"/>
    <w:rsid w:val="00300337"/>
    <w:rsid w:val="0030033F"/>
    <w:rsid w:val="00300EC3"/>
    <w:rsid w:val="00300FC0"/>
    <w:rsid w:val="00301121"/>
    <w:rsid w:val="0030167C"/>
    <w:rsid w:val="00301AF8"/>
    <w:rsid w:val="00301BAC"/>
    <w:rsid w:val="00301C6C"/>
    <w:rsid w:val="00302512"/>
    <w:rsid w:val="00302684"/>
    <w:rsid w:val="003026FB"/>
    <w:rsid w:val="00302906"/>
    <w:rsid w:val="003030B9"/>
    <w:rsid w:val="00303674"/>
    <w:rsid w:val="00303BB2"/>
    <w:rsid w:val="00303CCF"/>
    <w:rsid w:val="00303F61"/>
    <w:rsid w:val="0030440B"/>
    <w:rsid w:val="00304506"/>
    <w:rsid w:val="00304C26"/>
    <w:rsid w:val="00305421"/>
    <w:rsid w:val="00305725"/>
    <w:rsid w:val="00305C75"/>
    <w:rsid w:val="0030607D"/>
    <w:rsid w:val="0030664C"/>
    <w:rsid w:val="00306E1E"/>
    <w:rsid w:val="00306F66"/>
    <w:rsid w:val="00307068"/>
    <w:rsid w:val="0030739B"/>
    <w:rsid w:val="00307852"/>
    <w:rsid w:val="00307BFB"/>
    <w:rsid w:val="00307C6E"/>
    <w:rsid w:val="0031096C"/>
    <w:rsid w:val="00310C4F"/>
    <w:rsid w:val="00310E2A"/>
    <w:rsid w:val="00310FAD"/>
    <w:rsid w:val="003110CB"/>
    <w:rsid w:val="003110EA"/>
    <w:rsid w:val="003115D3"/>
    <w:rsid w:val="003116F3"/>
    <w:rsid w:val="00312550"/>
    <w:rsid w:val="003125D9"/>
    <w:rsid w:val="0031260E"/>
    <w:rsid w:val="0031279B"/>
    <w:rsid w:val="00312969"/>
    <w:rsid w:val="00312A67"/>
    <w:rsid w:val="00312A68"/>
    <w:rsid w:val="00313AD6"/>
    <w:rsid w:val="003140AA"/>
    <w:rsid w:val="0031427B"/>
    <w:rsid w:val="0031505F"/>
    <w:rsid w:val="00315777"/>
    <w:rsid w:val="003159D2"/>
    <w:rsid w:val="00315CA9"/>
    <w:rsid w:val="00315D00"/>
    <w:rsid w:val="00315ED4"/>
    <w:rsid w:val="00316A03"/>
    <w:rsid w:val="00316F87"/>
    <w:rsid w:val="00316FBA"/>
    <w:rsid w:val="003174D6"/>
    <w:rsid w:val="003178E4"/>
    <w:rsid w:val="003179B9"/>
    <w:rsid w:val="003201A1"/>
    <w:rsid w:val="0032038B"/>
    <w:rsid w:val="00320403"/>
    <w:rsid w:val="00320773"/>
    <w:rsid w:val="00320C64"/>
    <w:rsid w:val="00320DF8"/>
    <w:rsid w:val="00320ECC"/>
    <w:rsid w:val="00321CF4"/>
    <w:rsid w:val="00321E33"/>
    <w:rsid w:val="003222DE"/>
    <w:rsid w:val="003223E6"/>
    <w:rsid w:val="00322D95"/>
    <w:rsid w:val="0032349B"/>
    <w:rsid w:val="0032356F"/>
    <w:rsid w:val="003235A4"/>
    <w:rsid w:val="00323F87"/>
    <w:rsid w:val="003245A3"/>
    <w:rsid w:val="003250F2"/>
    <w:rsid w:val="00325A17"/>
    <w:rsid w:val="00325AC8"/>
    <w:rsid w:val="00325E4E"/>
    <w:rsid w:val="0032610F"/>
    <w:rsid w:val="00326233"/>
    <w:rsid w:val="0032656C"/>
    <w:rsid w:val="00326608"/>
    <w:rsid w:val="00326859"/>
    <w:rsid w:val="003268E2"/>
    <w:rsid w:val="003274E2"/>
    <w:rsid w:val="00327E87"/>
    <w:rsid w:val="003308AA"/>
    <w:rsid w:val="00330B06"/>
    <w:rsid w:val="00330DB1"/>
    <w:rsid w:val="00330EE7"/>
    <w:rsid w:val="003312F9"/>
    <w:rsid w:val="00331308"/>
    <w:rsid w:val="0033136C"/>
    <w:rsid w:val="003314B3"/>
    <w:rsid w:val="003314FC"/>
    <w:rsid w:val="0033186C"/>
    <w:rsid w:val="00331CE8"/>
    <w:rsid w:val="003323CA"/>
    <w:rsid w:val="00332896"/>
    <w:rsid w:val="00332AC6"/>
    <w:rsid w:val="00335435"/>
    <w:rsid w:val="00336469"/>
    <w:rsid w:val="003373B6"/>
    <w:rsid w:val="00340100"/>
    <w:rsid w:val="00341840"/>
    <w:rsid w:val="00342C70"/>
    <w:rsid w:val="00342FF3"/>
    <w:rsid w:val="0034309D"/>
    <w:rsid w:val="003431B8"/>
    <w:rsid w:val="00343C1F"/>
    <w:rsid w:val="00343FB2"/>
    <w:rsid w:val="00344867"/>
    <w:rsid w:val="00345089"/>
    <w:rsid w:val="00345921"/>
    <w:rsid w:val="003460F3"/>
    <w:rsid w:val="00346189"/>
    <w:rsid w:val="00346201"/>
    <w:rsid w:val="00346572"/>
    <w:rsid w:val="0034683D"/>
    <w:rsid w:val="003469B1"/>
    <w:rsid w:val="00346FEE"/>
    <w:rsid w:val="00347BA1"/>
    <w:rsid w:val="00347DB2"/>
    <w:rsid w:val="003503A4"/>
    <w:rsid w:val="00350467"/>
    <w:rsid w:val="003508A9"/>
    <w:rsid w:val="003513D3"/>
    <w:rsid w:val="00351706"/>
    <w:rsid w:val="00352178"/>
    <w:rsid w:val="003521C3"/>
    <w:rsid w:val="00352405"/>
    <w:rsid w:val="00352421"/>
    <w:rsid w:val="003526E0"/>
    <w:rsid w:val="003528A8"/>
    <w:rsid w:val="00352EBD"/>
    <w:rsid w:val="00352EFE"/>
    <w:rsid w:val="00353078"/>
    <w:rsid w:val="00353999"/>
    <w:rsid w:val="00353B21"/>
    <w:rsid w:val="00353CA3"/>
    <w:rsid w:val="003544C6"/>
    <w:rsid w:val="00354E16"/>
    <w:rsid w:val="00355531"/>
    <w:rsid w:val="00355659"/>
    <w:rsid w:val="003556FE"/>
    <w:rsid w:val="00355D36"/>
    <w:rsid w:val="00355D9F"/>
    <w:rsid w:val="00356047"/>
    <w:rsid w:val="003560AE"/>
    <w:rsid w:val="0035642A"/>
    <w:rsid w:val="003568ED"/>
    <w:rsid w:val="003576FC"/>
    <w:rsid w:val="00360148"/>
    <w:rsid w:val="00360451"/>
    <w:rsid w:val="00360716"/>
    <w:rsid w:val="00360CA5"/>
    <w:rsid w:val="003613AE"/>
    <w:rsid w:val="00361C1A"/>
    <w:rsid w:val="00362278"/>
    <w:rsid w:val="00362303"/>
    <w:rsid w:val="00362D7D"/>
    <w:rsid w:val="00362FA7"/>
    <w:rsid w:val="00363546"/>
    <w:rsid w:val="00363F42"/>
    <w:rsid w:val="00364637"/>
    <w:rsid w:val="00364AA7"/>
    <w:rsid w:val="00364CC3"/>
    <w:rsid w:val="00364F48"/>
    <w:rsid w:val="003652CE"/>
    <w:rsid w:val="0036558D"/>
    <w:rsid w:val="0036562C"/>
    <w:rsid w:val="003662F7"/>
    <w:rsid w:val="00367072"/>
    <w:rsid w:val="003673B2"/>
    <w:rsid w:val="00367E1E"/>
    <w:rsid w:val="003702B6"/>
    <w:rsid w:val="003705B9"/>
    <w:rsid w:val="003715B8"/>
    <w:rsid w:val="0037190C"/>
    <w:rsid w:val="003719E3"/>
    <w:rsid w:val="00371A85"/>
    <w:rsid w:val="00371ACF"/>
    <w:rsid w:val="003721F4"/>
    <w:rsid w:val="00372B7A"/>
    <w:rsid w:val="00372CC0"/>
    <w:rsid w:val="00373B47"/>
    <w:rsid w:val="00373B4F"/>
    <w:rsid w:val="0037467F"/>
    <w:rsid w:val="0037497F"/>
    <w:rsid w:val="003751CF"/>
    <w:rsid w:val="0037567F"/>
    <w:rsid w:val="003757B6"/>
    <w:rsid w:val="003759F6"/>
    <w:rsid w:val="00375A08"/>
    <w:rsid w:val="00375C0F"/>
    <w:rsid w:val="00375CB9"/>
    <w:rsid w:val="00375E05"/>
    <w:rsid w:val="003766CB"/>
    <w:rsid w:val="003776A9"/>
    <w:rsid w:val="00377B67"/>
    <w:rsid w:val="003804AE"/>
    <w:rsid w:val="00380665"/>
    <w:rsid w:val="003806DE"/>
    <w:rsid w:val="00380D88"/>
    <w:rsid w:val="00381419"/>
    <w:rsid w:val="00381455"/>
    <w:rsid w:val="00381753"/>
    <w:rsid w:val="0038185E"/>
    <w:rsid w:val="00381912"/>
    <w:rsid w:val="00382213"/>
    <w:rsid w:val="0038237E"/>
    <w:rsid w:val="00382C19"/>
    <w:rsid w:val="00383180"/>
    <w:rsid w:val="00383370"/>
    <w:rsid w:val="00383C23"/>
    <w:rsid w:val="00383C5A"/>
    <w:rsid w:val="00384434"/>
    <w:rsid w:val="00384656"/>
    <w:rsid w:val="00384C60"/>
    <w:rsid w:val="00385590"/>
    <w:rsid w:val="00385600"/>
    <w:rsid w:val="00385BD1"/>
    <w:rsid w:val="00385F0C"/>
    <w:rsid w:val="003864B2"/>
    <w:rsid w:val="00386790"/>
    <w:rsid w:val="00386923"/>
    <w:rsid w:val="00386D56"/>
    <w:rsid w:val="00390157"/>
    <w:rsid w:val="00390690"/>
    <w:rsid w:val="00390904"/>
    <w:rsid w:val="00390D98"/>
    <w:rsid w:val="00390DE2"/>
    <w:rsid w:val="0039127C"/>
    <w:rsid w:val="0039145E"/>
    <w:rsid w:val="00392273"/>
    <w:rsid w:val="00392651"/>
    <w:rsid w:val="00393353"/>
    <w:rsid w:val="00394270"/>
    <w:rsid w:val="003946C5"/>
    <w:rsid w:val="003949A6"/>
    <w:rsid w:val="003952E0"/>
    <w:rsid w:val="0039560F"/>
    <w:rsid w:val="0039571D"/>
    <w:rsid w:val="00395F1C"/>
    <w:rsid w:val="003961AF"/>
    <w:rsid w:val="003964A4"/>
    <w:rsid w:val="0039672E"/>
    <w:rsid w:val="00396BD7"/>
    <w:rsid w:val="00396E18"/>
    <w:rsid w:val="00396FA3"/>
    <w:rsid w:val="003970F2"/>
    <w:rsid w:val="00397119"/>
    <w:rsid w:val="003975E0"/>
    <w:rsid w:val="003976F1"/>
    <w:rsid w:val="003A0149"/>
    <w:rsid w:val="003A0206"/>
    <w:rsid w:val="003A081B"/>
    <w:rsid w:val="003A084A"/>
    <w:rsid w:val="003A0858"/>
    <w:rsid w:val="003A142E"/>
    <w:rsid w:val="003A1BFB"/>
    <w:rsid w:val="003A1CB9"/>
    <w:rsid w:val="003A1D44"/>
    <w:rsid w:val="003A1EB6"/>
    <w:rsid w:val="003A1FC9"/>
    <w:rsid w:val="003A21F0"/>
    <w:rsid w:val="003A285B"/>
    <w:rsid w:val="003A3177"/>
    <w:rsid w:val="003A3B6F"/>
    <w:rsid w:val="003A4D49"/>
    <w:rsid w:val="003A51D7"/>
    <w:rsid w:val="003A590E"/>
    <w:rsid w:val="003A5E74"/>
    <w:rsid w:val="003A5ED3"/>
    <w:rsid w:val="003A6366"/>
    <w:rsid w:val="003A71DF"/>
    <w:rsid w:val="003A7575"/>
    <w:rsid w:val="003B0663"/>
    <w:rsid w:val="003B06FE"/>
    <w:rsid w:val="003B1437"/>
    <w:rsid w:val="003B1CA9"/>
    <w:rsid w:val="003B212A"/>
    <w:rsid w:val="003B26B1"/>
    <w:rsid w:val="003B2829"/>
    <w:rsid w:val="003B2BC0"/>
    <w:rsid w:val="003B2BF5"/>
    <w:rsid w:val="003B30F4"/>
    <w:rsid w:val="003B386F"/>
    <w:rsid w:val="003B3F97"/>
    <w:rsid w:val="003B4806"/>
    <w:rsid w:val="003B5176"/>
    <w:rsid w:val="003B57C1"/>
    <w:rsid w:val="003B5A47"/>
    <w:rsid w:val="003B5EB4"/>
    <w:rsid w:val="003B5F21"/>
    <w:rsid w:val="003B6053"/>
    <w:rsid w:val="003B64F8"/>
    <w:rsid w:val="003B7128"/>
    <w:rsid w:val="003B7669"/>
    <w:rsid w:val="003B798E"/>
    <w:rsid w:val="003C0652"/>
    <w:rsid w:val="003C07FC"/>
    <w:rsid w:val="003C143F"/>
    <w:rsid w:val="003C14BB"/>
    <w:rsid w:val="003C17A6"/>
    <w:rsid w:val="003C2E69"/>
    <w:rsid w:val="003C2ED8"/>
    <w:rsid w:val="003C344A"/>
    <w:rsid w:val="003C3C6F"/>
    <w:rsid w:val="003C4226"/>
    <w:rsid w:val="003C5C07"/>
    <w:rsid w:val="003C5F01"/>
    <w:rsid w:val="003C6952"/>
    <w:rsid w:val="003C6B08"/>
    <w:rsid w:val="003C6E91"/>
    <w:rsid w:val="003C7220"/>
    <w:rsid w:val="003C7335"/>
    <w:rsid w:val="003D000F"/>
    <w:rsid w:val="003D0A7A"/>
    <w:rsid w:val="003D0BDE"/>
    <w:rsid w:val="003D1A23"/>
    <w:rsid w:val="003D229E"/>
    <w:rsid w:val="003D24C5"/>
    <w:rsid w:val="003D2546"/>
    <w:rsid w:val="003D2DFE"/>
    <w:rsid w:val="003D38BE"/>
    <w:rsid w:val="003D396D"/>
    <w:rsid w:val="003D3ED6"/>
    <w:rsid w:val="003D3FE3"/>
    <w:rsid w:val="003D3FF5"/>
    <w:rsid w:val="003D45AB"/>
    <w:rsid w:val="003D51A8"/>
    <w:rsid w:val="003D5252"/>
    <w:rsid w:val="003D5A20"/>
    <w:rsid w:val="003D6156"/>
    <w:rsid w:val="003D6199"/>
    <w:rsid w:val="003D6748"/>
    <w:rsid w:val="003D6B1C"/>
    <w:rsid w:val="003D775E"/>
    <w:rsid w:val="003D776E"/>
    <w:rsid w:val="003D7844"/>
    <w:rsid w:val="003D7ADD"/>
    <w:rsid w:val="003E051D"/>
    <w:rsid w:val="003E06B8"/>
    <w:rsid w:val="003E0DDB"/>
    <w:rsid w:val="003E14E4"/>
    <w:rsid w:val="003E1AC9"/>
    <w:rsid w:val="003E2817"/>
    <w:rsid w:val="003E2866"/>
    <w:rsid w:val="003E2C6B"/>
    <w:rsid w:val="003E2D11"/>
    <w:rsid w:val="003E2E41"/>
    <w:rsid w:val="003E3076"/>
    <w:rsid w:val="003E3265"/>
    <w:rsid w:val="003E3266"/>
    <w:rsid w:val="003E366D"/>
    <w:rsid w:val="003E3ADF"/>
    <w:rsid w:val="003E3E2E"/>
    <w:rsid w:val="003E4319"/>
    <w:rsid w:val="003E4439"/>
    <w:rsid w:val="003E5173"/>
    <w:rsid w:val="003E5344"/>
    <w:rsid w:val="003E5749"/>
    <w:rsid w:val="003E62F3"/>
    <w:rsid w:val="003E64A1"/>
    <w:rsid w:val="003E68B9"/>
    <w:rsid w:val="003E7237"/>
    <w:rsid w:val="003E73E3"/>
    <w:rsid w:val="003E7583"/>
    <w:rsid w:val="003E75B8"/>
    <w:rsid w:val="003E7FD8"/>
    <w:rsid w:val="003F0432"/>
    <w:rsid w:val="003F0E10"/>
    <w:rsid w:val="003F0E69"/>
    <w:rsid w:val="003F18C8"/>
    <w:rsid w:val="003F1D53"/>
    <w:rsid w:val="003F1D9B"/>
    <w:rsid w:val="003F1DE2"/>
    <w:rsid w:val="003F2238"/>
    <w:rsid w:val="003F31A4"/>
    <w:rsid w:val="003F33E0"/>
    <w:rsid w:val="003F358F"/>
    <w:rsid w:val="003F49D0"/>
    <w:rsid w:val="003F4A26"/>
    <w:rsid w:val="003F4C72"/>
    <w:rsid w:val="003F4D1B"/>
    <w:rsid w:val="003F4FF3"/>
    <w:rsid w:val="003F55E0"/>
    <w:rsid w:val="003F5CE6"/>
    <w:rsid w:val="003F61F5"/>
    <w:rsid w:val="003F6BE6"/>
    <w:rsid w:val="003F735A"/>
    <w:rsid w:val="003F7612"/>
    <w:rsid w:val="003F7E7C"/>
    <w:rsid w:val="003F7F10"/>
    <w:rsid w:val="00400366"/>
    <w:rsid w:val="00400CD1"/>
    <w:rsid w:val="00400DF0"/>
    <w:rsid w:val="00401601"/>
    <w:rsid w:val="00401679"/>
    <w:rsid w:val="00401775"/>
    <w:rsid w:val="00401C8C"/>
    <w:rsid w:val="00401F41"/>
    <w:rsid w:val="0040202F"/>
    <w:rsid w:val="0040310F"/>
    <w:rsid w:val="0040366D"/>
    <w:rsid w:val="004036C6"/>
    <w:rsid w:val="00403ADB"/>
    <w:rsid w:val="00403BAD"/>
    <w:rsid w:val="00403F17"/>
    <w:rsid w:val="00403F87"/>
    <w:rsid w:val="0040406C"/>
    <w:rsid w:val="00404828"/>
    <w:rsid w:val="00404892"/>
    <w:rsid w:val="00404A60"/>
    <w:rsid w:val="00404D5D"/>
    <w:rsid w:val="00405636"/>
    <w:rsid w:val="00405879"/>
    <w:rsid w:val="00405ECB"/>
    <w:rsid w:val="00405F6F"/>
    <w:rsid w:val="00406096"/>
    <w:rsid w:val="00406207"/>
    <w:rsid w:val="0040651B"/>
    <w:rsid w:val="00406D52"/>
    <w:rsid w:val="00406E88"/>
    <w:rsid w:val="00406FB6"/>
    <w:rsid w:val="004076C3"/>
    <w:rsid w:val="004076D5"/>
    <w:rsid w:val="00407728"/>
    <w:rsid w:val="004079F9"/>
    <w:rsid w:val="00410046"/>
    <w:rsid w:val="00410AE2"/>
    <w:rsid w:val="004116AF"/>
    <w:rsid w:val="00411745"/>
    <w:rsid w:val="00411BE6"/>
    <w:rsid w:val="00411C2D"/>
    <w:rsid w:val="00412504"/>
    <w:rsid w:val="004132E0"/>
    <w:rsid w:val="0041367B"/>
    <w:rsid w:val="00413C3D"/>
    <w:rsid w:val="00414B7F"/>
    <w:rsid w:val="00415639"/>
    <w:rsid w:val="00415D66"/>
    <w:rsid w:val="00415F46"/>
    <w:rsid w:val="0041649D"/>
    <w:rsid w:val="0041651D"/>
    <w:rsid w:val="004167E9"/>
    <w:rsid w:val="0041685A"/>
    <w:rsid w:val="00417268"/>
    <w:rsid w:val="004208A2"/>
    <w:rsid w:val="004209E9"/>
    <w:rsid w:val="00420E35"/>
    <w:rsid w:val="0042140C"/>
    <w:rsid w:val="00421910"/>
    <w:rsid w:val="00421B7B"/>
    <w:rsid w:val="00421CB3"/>
    <w:rsid w:val="004225F6"/>
    <w:rsid w:val="00422A0D"/>
    <w:rsid w:val="004230EE"/>
    <w:rsid w:val="004232C2"/>
    <w:rsid w:val="0042365E"/>
    <w:rsid w:val="00423897"/>
    <w:rsid w:val="00423D14"/>
    <w:rsid w:val="004250AB"/>
    <w:rsid w:val="0042527E"/>
    <w:rsid w:val="00426134"/>
    <w:rsid w:val="0042641D"/>
    <w:rsid w:val="0042697A"/>
    <w:rsid w:val="004272AE"/>
    <w:rsid w:val="00427E31"/>
    <w:rsid w:val="004305BE"/>
    <w:rsid w:val="004306A7"/>
    <w:rsid w:val="00431074"/>
    <w:rsid w:val="004313F2"/>
    <w:rsid w:val="00432227"/>
    <w:rsid w:val="004323AD"/>
    <w:rsid w:val="00432443"/>
    <w:rsid w:val="00432466"/>
    <w:rsid w:val="00432773"/>
    <w:rsid w:val="0043284A"/>
    <w:rsid w:val="00432D14"/>
    <w:rsid w:val="00432E85"/>
    <w:rsid w:val="00433AFB"/>
    <w:rsid w:val="00434551"/>
    <w:rsid w:val="00434665"/>
    <w:rsid w:val="00434809"/>
    <w:rsid w:val="00435592"/>
    <w:rsid w:val="00435A33"/>
    <w:rsid w:val="00436BA8"/>
    <w:rsid w:val="00437F74"/>
    <w:rsid w:val="004408AF"/>
    <w:rsid w:val="0044092B"/>
    <w:rsid w:val="00440EFB"/>
    <w:rsid w:val="0044148A"/>
    <w:rsid w:val="0044203D"/>
    <w:rsid w:val="00442092"/>
    <w:rsid w:val="004435B0"/>
    <w:rsid w:val="00443F17"/>
    <w:rsid w:val="00443FBA"/>
    <w:rsid w:val="00443FE2"/>
    <w:rsid w:val="00444769"/>
    <w:rsid w:val="004447F2"/>
    <w:rsid w:val="00444C23"/>
    <w:rsid w:val="00444FDC"/>
    <w:rsid w:val="0044520A"/>
    <w:rsid w:val="00445C42"/>
    <w:rsid w:val="00445DB8"/>
    <w:rsid w:val="00445E70"/>
    <w:rsid w:val="00445E80"/>
    <w:rsid w:val="0044745F"/>
    <w:rsid w:val="0044748F"/>
    <w:rsid w:val="00447896"/>
    <w:rsid w:val="004479F5"/>
    <w:rsid w:val="00447FE3"/>
    <w:rsid w:val="004502C2"/>
    <w:rsid w:val="004506B3"/>
    <w:rsid w:val="00450DCB"/>
    <w:rsid w:val="00450F87"/>
    <w:rsid w:val="00450F95"/>
    <w:rsid w:val="00451149"/>
    <w:rsid w:val="0045114D"/>
    <w:rsid w:val="0045131D"/>
    <w:rsid w:val="00451B16"/>
    <w:rsid w:val="00452184"/>
    <w:rsid w:val="0045328B"/>
    <w:rsid w:val="004533C4"/>
    <w:rsid w:val="004535CA"/>
    <w:rsid w:val="0045360F"/>
    <w:rsid w:val="0045394F"/>
    <w:rsid w:val="00453F7F"/>
    <w:rsid w:val="00454035"/>
    <w:rsid w:val="00454F12"/>
    <w:rsid w:val="0045597E"/>
    <w:rsid w:val="0045599C"/>
    <w:rsid w:val="00455A24"/>
    <w:rsid w:val="00456C83"/>
    <w:rsid w:val="00456E55"/>
    <w:rsid w:val="00457525"/>
    <w:rsid w:val="00457625"/>
    <w:rsid w:val="00457CFC"/>
    <w:rsid w:val="00457DE1"/>
    <w:rsid w:val="00460590"/>
    <w:rsid w:val="00460DA9"/>
    <w:rsid w:val="00461605"/>
    <w:rsid w:val="00461A52"/>
    <w:rsid w:val="00461F1D"/>
    <w:rsid w:val="004622F3"/>
    <w:rsid w:val="004627F8"/>
    <w:rsid w:val="00463174"/>
    <w:rsid w:val="0046336F"/>
    <w:rsid w:val="00463556"/>
    <w:rsid w:val="004636FD"/>
    <w:rsid w:val="00463850"/>
    <w:rsid w:val="0046386C"/>
    <w:rsid w:val="00463940"/>
    <w:rsid w:val="00464026"/>
    <w:rsid w:val="0046475F"/>
    <w:rsid w:val="004648F1"/>
    <w:rsid w:val="00464D24"/>
    <w:rsid w:val="00464F78"/>
    <w:rsid w:val="0046548C"/>
    <w:rsid w:val="00465896"/>
    <w:rsid w:val="00466451"/>
    <w:rsid w:val="00466746"/>
    <w:rsid w:val="00466C97"/>
    <w:rsid w:val="00466D1C"/>
    <w:rsid w:val="00467BC6"/>
    <w:rsid w:val="0047016A"/>
    <w:rsid w:val="004703E8"/>
    <w:rsid w:val="004707AC"/>
    <w:rsid w:val="00470F2E"/>
    <w:rsid w:val="00470F6F"/>
    <w:rsid w:val="0047111B"/>
    <w:rsid w:val="00471656"/>
    <w:rsid w:val="00471970"/>
    <w:rsid w:val="004722CE"/>
    <w:rsid w:val="004723B4"/>
    <w:rsid w:val="004731F4"/>
    <w:rsid w:val="00473BA8"/>
    <w:rsid w:val="00474380"/>
    <w:rsid w:val="004746B6"/>
    <w:rsid w:val="00474983"/>
    <w:rsid w:val="00474B77"/>
    <w:rsid w:val="00474BD0"/>
    <w:rsid w:val="00474CFA"/>
    <w:rsid w:val="00474EA5"/>
    <w:rsid w:val="00475208"/>
    <w:rsid w:val="00475682"/>
    <w:rsid w:val="00475F48"/>
    <w:rsid w:val="00476211"/>
    <w:rsid w:val="00476A19"/>
    <w:rsid w:val="00476C16"/>
    <w:rsid w:val="00476F65"/>
    <w:rsid w:val="0047737D"/>
    <w:rsid w:val="00477633"/>
    <w:rsid w:val="004777E5"/>
    <w:rsid w:val="004778D5"/>
    <w:rsid w:val="00477D01"/>
    <w:rsid w:val="00477D3D"/>
    <w:rsid w:val="00480030"/>
    <w:rsid w:val="0048025D"/>
    <w:rsid w:val="004809BC"/>
    <w:rsid w:val="004809D9"/>
    <w:rsid w:val="00481137"/>
    <w:rsid w:val="00481144"/>
    <w:rsid w:val="004820A0"/>
    <w:rsid w:val="00482BAC"/>
    <w:rsid w:val="00482FAD"/>
    <w:rsid w:val="004830B4"/>
    <w:rsid w:val="004834A4"/>
    <w:rsid w:val="004838C4"/>
    <w:rsid w:val="004839A1"/>
    <w:rsid w:val="00483A48"/>
    <w:rsid w:val="0048411A"/>
    <w:rsid w:val="00484894"/>
    <w:rsid w:val="00484E35"/>
    <w:rsid w:val="004856AC"/>
    <w:rsid w:val="0048573F"/>
    <w:rsid w:val="00485A92"/>
    <w:rsid w:val="00485BFF"/>
    <w:rsid w:val="00485D4F"/>
    <w:rsid w:val="0048632D"/>
    <w:rsid w:val="00486614"/>
    <w:rsid w:val="00486699"/>
    <w:rsid w:val="00486E4A"/>
    <w:rsid w:val="004877AF"/>
    <w:rsid w:val="004877F2"/>
    <w:rsid w:val="004903AC"/>
    <w:rsid w:val="00490581"/>
    <w:rsid w:val="004907B4"/>
    <w:rsid w:val="004907BF"/>
    <w:rsid w:val="00490820"/>
    <w:rsid w:val="00490CA3"/>
    <w:rsid w:val="00490D04"/>
    <w:rsid w:val="00491346"/>
    <w:rsid w:val="00491451"/>
    <w:rsid w:val="0049160A"/>
    <w:rsid w:val="004918C2"/>
    <w:rsid w:val="00491A06"/>
    <w:rsid w:val="00491BD7"/>
    <w:rsid w:val="004920E2"/>
    <w:rsid w:val="0049255E"/>
    <w:rsid w:val="0049270F"/>
    <w:rsid w:val="00492F72"/>
    <w:rsid w:val="004933C3"/>
    <w:rsid w:val="00493660"/>
    <w:rsid w:val="0049374A"/>
    <w:rsid w:val="00493755"/>
    <w:rsid w:val="00493B1A"/>
    <w:rsid w:val="00494009"/>
    <w:rsid w:val="0049473F"/>
    <w:rsid w:val="00494828"/>
    <w:rsid w:val="00494BD8"/>
    <w:rsid w:val="0049521B"/>
    <w:rsid w:val="004957C9"/>
    <w:rsid w:val="00495ADC"/>
    <w:rsid w:val="004963D4"/>
    <w:rsid w:val="00496A4E"/>
    <w:rsid w:val="00496B4F"/>
    <w:rsid w:val="00497433"/>
    <w:rsid w:val="00497AFA"/>
    <w:rsid w:val="00497CD1"/>
    <w:rsid w:val="004A06CE"/>
    <w:rsid w:val="004A0C02"/>
    <w:rsid w:val="004A1059"/>
    <w:rsid w:val="004A1595"/>
    <w:rsid w:val="004A15CB"/>
    <w:rsid w:val="004A1947"/>
    <w:rsid w:val="004A1C9E"/>
    <w:rsid w:val="004A1DC7"/>
    <w:rsid w:val="004A1F1D"/>
    <w:rsid w:val="004A3D10"/>
    <w:rsid w:val="004A42B1"/>
    <w:rsid w:val="004A435C"/>
    <w:rsid w:val="004A4A90"/>
    <w:rsid w:val="004A5070"/>
    <w:rsid w:val="004A53E0"/>
    <w:rsid w:val="004A5585"/>
    <w:rsid w:val="004A56D7"/>
    <w:rsid w:val="004A5773"/>
    <w:rsid w:val="004A6F17"/>
    <w:rsid w:val="004A748B"/>
    <w:rsid w:val="004A7BEE"/>
    <w:rsid w:val="004B10FF"/>
    <w:rsid w:val="004B1792"/>
    <w:rsid w:val="004B18E2"/>
    <w:rsid w:val="004B195A"/>
    <w:rsid w:val="004B1B1B"/>
    <w:rsid w:val="004B200A"/>
    <w:rsid w:val="004B2620"/>
    <w:rsid w:val="004B279D"/>
    <w:rsid w:val="004B329B"/>
    <w:rsid w:val="004B41FE"/>
    <w:rsid w:val="004B422F"/>
    <w:rsid w:val="004B42DC"/>
    <w:rsid w:val="004B4D28"/>
    <w:rsid w:val="004B53E4"/>
    <w:rsid w:val="004B580A"/>
    <w:rsid w:val="004B5D3A"/>
    <w:rsid w:val="004B6A3F"/>
    <w:rsid w:val="004B6BBE"/>
    <w:rsid w:val="004B73BF"/>
    <w:rsid w:val="004C01B0"/>
    <w:rsid w:val="004C0564"/>
    <w:rsid w:val="004C176A"/>
    <w:rsid w:val="004C20BA"/>
    <w:rsid w:val="004C20FC"/>
    <w:rsid w:val="004C29CF"/>
    <w:rsid w:val="004C2FA8"/>
    <w:rsid w:val="004C3487"/>
    <w:rsid w:val="004C3568"/>
    <w:rsid w:val="004C3778"/>
    <w:rsid w:val="004C4028"/>
    <w:rsid w:val="004C43FB"/>
    <w:rsid w:val="004C4842"/>
    <w:rsid w:val="004C48B8"/>
    <w:rsid w:val="004C55B9"/>
    <w:rsid w:val="004C578A"/>
    <w:rsid w:val="004C5B8F"/>
    <w:rsid w:val="004C5E96"/>
    <w:rsid w:val="004C60B7"/>
    <w:rsid w:val="004C67E8"/>
    <w:rsid w:val="004C7618"/>
    <w:rsid w:val="004C7675"/>
    <w:rsid w:val="004C78CF"/>
    <w:rsid w:val="004D03AC"/>
    <w:rsid w:val="004D05F4"/>
    <w:rsid w:val="004D0613"/>
    <w:rsid w:val="004D156D"/>
    <w:rsid w:val="004D1661"/>
    <w:rsid w:val="004D1B7A"/>
    <w:rsid w:val="004D1E07"/>
    <w:rsid w:val="004D24AD"/>
    <w:rsid w:val="004D2A66"/>
    <w:rsid w:val="004D2A6D"/>
    <w:rsid w:val="004D3007"/>
    <w:rsid w:val="004D360C"/>
    <w:rsid w:val="004D360F"/>
    <w:rsid w:val="004D3697"/>
    <w:rsid w:val="004D3CFB"/>
    <w:rsid w:val="004D417E"/>
    <w:rsid w:val="004D4592"/>
    <w:rsid w:val="004D472F"/>
    <w:rsid w:val="004D4F24"/>
    <w:rsid w:val="004D5180"/>
    <w:rsid w:val="004D5D26"/>
    <w:rsid w:val="004D72C9"/>
    <w:rsid w:val="004E00E7"/>
    <w:rsid w:val="004E0D42"/>
    <w:rsid w:val="004E12DC"/>
    <w:rsid w:val="004E1849"/>
    <w:rsid w:val="004E1B19"/>
    <w:rsid w:val="004E1DAF"/>
    <w:rsid w:val="004E1DC6"/>
    <w:rsid w:val="004E205D"/>
    <w:rsid w:val="004E2C64"/>
    <w:rsid w:val="004E2ECD"/>
    <w:rsid w:val="004E3690"/>
    <w:rsid w:val="004E4C68"/>
    <w:rsid w:val="004E557B"/>
    <w:rsid w:val="004E55AE"/>
    <w:rsid w:val="004E5B7F"/>
    <w:rsid w:val="004E5C54"/>
    <w:rsid w:val="004E5CF2"/>
    <w:rsid w:val="004E69BC"/>
    <w:rsid w:val="004E6BC6"/>
    <w:rsid w:val="004E7258"/>
    <w:rsid w:val="004E7843"/>
    <w:rsid w:val="004E7912"/>
    <w:rsid w:val="004E7D91"/>
    <w:rsid w:val="004E7E5C"/>
    <w:rsid w:val="004F0354"/>
    <w:rsid w:val="004F0BDD"/>
    <w:rsid w:val="004F0C83"/>
    <w:rsid w:val="004F1053"/>
    <w:rsid w:val="004F1BD8"/>
    <w:rsid w:val="004F1C43"/>
    <w:rsid w:val="004F1F1B"/>
    <w:rsid w:val="004F2006"/>
    <w:rsid w:val="004F2812"/>
    <w:rsid w:val="004F2E7A"/>
    <w:rsid w:val="004F338C"/>
    <w:rsid w:val="004F359B"/>
    <w:rsid w:val="004F36B9"/>
    <w:rsid w:val="004F3F2D"/>
    <w:rsid w:val="004F405F"/>
    <w:rsid w:val="004F43A5"/>
    <w:rsid w:val="004F4597"/>
    <w:rsid w:val="004F4863"/>
    <w:rsid w:val="004F49A0"/>
    <w:rsid w:val="004F50B5"/>
    <w:rsid w:val="004F5DA7"/>
    <w:rsid w:val="004F5F69"/>
    <w:rsid w:val="004F6077"/>
    <w:rsid w:val="004F6738"/>
    <w:rsid w:val="004F72B5"/>
    <w:rsid w:val="004F769B"/>
    <w:rsid w:val="004F7798"/>
    <w:rsid w:val="004F7F47"/>
    <w:rsid w:val="0050062D"/>
    <w:rsid w:val="005008AF"/>
    <w:rsid w:val="00501427"/>
    <w:rsid w:val="00501E71"/>
    <w:rsid w:val="00501EB2"/>
    <w:rsid w:val="00501F22"/>
    <w:rsid w:val="00502627"/>
    <w:rsid w:val="005028A6"/>
    <w:rsid w:val="00502DCD"/>
    <w:rsid w:val="00502DDB"/>
    <w:rsid w:val="00502E11"/>
    <w:rsid w:val="005035C5"/>
    <w:rsid w:val="00503D53"/>
    <w:rsid w:val="005046B5"/>
    <w:rsid w:val="00504DB3"/>
    <w:rsid w:val="00505B19"/>
    <w:rsid w:val="00505D35"/>
    <w:rsid w:val="00505ED8"/>
    <w:rsid w:val="0050625E"/>
    <w:rsid w:val="0050638D"/>
    <w:rsid w:val="00506429"/>
    <w:rsid w:val="00506AEC"/>
    <w:rsid w:val="00506B43"/>
    <w:rsid w:val="00506C74"/>
    <w:rsid w:val="005071F8"/>
    <w:rsid w:val="00507262"/>
    <w:rsid w:val="005076B8"/>
    <w:rsid w:val="00507B7A"/>
    <w:rsid w:val="00507CFE"/>
    <w:rsid w:val="00510004"/>
    <w:rsid w:val="00510671"/>
    <w:rsid w:val="00510776"/>
    <w:rsid w:val="00511987"/>
    <w:rsid w:val="00511A81"/>
    <w:rsid w:val="00511E06"/>
    <w:rsid w:val="005129A8"/>
    <w:rsid w:val="00512ABA"/>
    <w:rsid w:val="00512B4A"/>
    <w:rsid w:val="0051368D"/>
    <w:rsid w:val="00513959"/>
    <w:rsid w:val="00513C3D"/>
    <w:rsid w:val="00513EC7"/>
    <w:rsid w:val="005141B5"/>
    <w:rsid w:val="00514923"/>
    <w:rsid w:val="00514AF6"/>
    <w:rsid w:val="00515524"/>
    <w:rsid w:val="005158E1"/>
    <w:rsid w:val="005164EC"/>
    <w:rsid w:val="00516CE0"/>
    <w:rsid w:val="00516E28"/>
    <w:rsid w:val="005171E0"/>
    <w:rsid w:val="0051731C"/>
    <w:rsid w:val="005179C5"/>
    <w:rsid w:val="0052000E"/>
    <w:rsid w:val="005206D6"/>
    <w:rsid w:val="005211A2"/>
    <w:rsid w:val="005213D7"/>
    <w:rsid w:val="0052178A"/>
    <w:rsid w:val="00521D97"/>
    <w:rsid w:val="00521F3E"/>
    <w:rsid w:val="00522960"/>
    <w:rsid w:val="005231E6"/>
    <w:rsid w:val="00523296"/>
    <w:rsid w:val="005233B6"/>
    <w:rsid w:val="0052360E"/>
    <w:rsid w:val="0052468D"/>
    <w:rsid w:val="0052495B"/>
    <w:rsid w:val="00524FC1"/>
    <w:rsid w:val="005254F8"/>
    <w:rsid w:val="005255DA"/>
    <w:rsid w:val="005260E2"/>
    <w:rsid w:val="005262CF"/>
    <w:rsid w:val="00526610"/>
    <w:rsid w:val="00526CA5"/>
    <w:rsid w:val="005277F2"/>
    <w:rsid w:val="00527E4A"/>
    <w:rsid w:val="005300AF"/>
    <w:rsid w:val="0053012A"/>
    <w:rsid w:val="0053073C"/>
    <w:rsid w:val="00530D25"/>
    <w:rsid w:val="00530D86"/>
    <w:rsid w:val="005315C9"/>
    <w:rsid w:val="00531A1D"/>
    <w:rsid w:val="00531E8D"/>
    <w:rsid w:val="00531FB0"/>
    <w:rsid w:val="00532136"/>
    <w:rsid w:val="00532873"/>
    <w:rsid w:val="00533287"/>
    <w:rsid w:val="0053343D"/>
    <w:rsid w:val="005338FB"/>
    <w:rsid w:val="00533C2E"/>
    <w:rsid w:val="00534873"/>
    <w:rsid w:val="00535906"/>
    <w:rsid w:val="00535A46"/>
    <w:rsid w:val="00535B52"/>
    <w:rsid w:val="00535D71"/>
    <w:rsid w:val="00535FA3"/>
    <w:rsid w:val="005361AA"/>
    <w:rsid w:val="0053636F"/>
    <w:rsid w:val="00536613"/>
    <w:rsid w:val="00536DC2"/>
    <w:rsid w:val="00536EBE"/>
    <w:rsid w:val="00536F29"/>
    <w:rsid w:val="0053752A"/>
    <w:rsid w:val="00537B5E"/>
    <w:rsid w:val="00537B6F"/>
    <w:rsid w:val="00537C28"/>
    <w:rsid w:val="00537C4B"/>
    <w:rsid w:val="00537DB1"/>
    <w:rsid w:val="005403BC"/>
    <w:rsid w:val="005403E1"/>
    <w:rsid w:val="005406C7"/>
    <w:rsid w:val="00540D2D"/>
    <w:rsid w:val="00540FE7"/>
    <w:rsid w:val="00541213"/>
    <w:rsid w:val="00541C77"/>
    <w:rsid w:val="005422A2"/>
    <w:rsid w:val="005422D1"/>
    <w:rsid w:val="00542371"/>
    <w:rsid w:val="00542CFB"/>
    <w:rsid w:val="00542E86"/>
    <w:rsid w:val="00543267"/>
    <w:rsid w:val="0054368B"/>
    <w:rsid w:val="005444DF"/>
    <w:rsid w:val="00544985"/>
    <w:rsid w:val="00545047"/>
    <w:rsid w:val="0054514F"/>
    <w:rsid w:val="005469E4"/>
    <w:rsid w:val="00546C77"/>
    <w:rsid w:val="00546FE7"/>
    <w:rsid w:val="0054702A"/>
    <w:rsid w:val="0054707C"/>
    <w:rsid w:val="005472FE"/>
    <w:rsid w:val="00547634"/>
    <w:rsid w:val="00547BDC"/>
    <w:rsid w:val="00550388"/>
    <w:rsid w:val="00550D20"/>
    <w:rsid w:val="00551078"/>
    <w:rsid w:val="0055192F"/>
    <w:rsid w:val="005519C9"/>
    <w:rsid w:val="00551FCA"/>
    <w:rsid w:val="00552783"/>
    <w:rsid w:val="00552D12"/>
    <w:rsid w:val="0055338F"/>
    <w:rsid w:val="00553632"/>
    <w:rsid w:val="00553990"/>
    <w:rsid w:val="00553A10"/>
    <w:rsid w:val="0055494F"/>
    <w:rsid w:val="0055555A"/>
    <w:rsid w:val="005557AF"/>
    <w:rsid w:val="005557B0"/>
    <w:rsid w:val="005557F6"/>
    <w:rsid w:val="0055623E"/>
    <w:rsid w:val="0055644D"/>
    <w:rsid w:val="00556BBE"/>
    <w:rsid w:val="00556F31"/>
    <w:rsid w:val="0055725F"/>
    <w:rsid w:val="0055767F"/>
    <w:rsid w:val="005578B2"/>
    <w:rsid w:val="00557B29"/>
    <w:rsid w:val="00557BBB"/>
    <w:rsid w:val="00557BF4"/>
    <w:rsid w:val="00557D3A"/>
    <w:rsid w:val="00557E5A"/>
    <w:rsid w:val="00557F3B"/>
    <w:rsid w:val="0056049A"/>
    <w:rsid w:val="00560982"/>
    <w:rsid w:val="00560AF6"/>
    <w:rsid w:val="00560DF0"/>
    <w:rsid w:val="00560E36"/>
    <w:rsid w:val="0056164C"/>
    <w:rsid w:val="005617E0"/>
    <w:rsid w:val="00561E06"/>
    <w:rsid w:val="00563002"/>
    <w:rsid w:val="005633F3"/>
    <w:rsid w:val="005634FC"/>
    <w:rsid w:val="00563665"/>
    <w:rsid w:val="00563752"/>
    <w:rsid w:val="00563996"/>
    <w:rsid w:val="00563CE7"/>
    <w:rsid w:val="00563F03"/>
    <w:rsid w:val="0056404E"/>
    <w:rsid w:val="005646CC"/>
    <w:rsid w:val="00564810"/>
    <w:rsid w:val="00565B88"/>
    <w:rsid w:val="005669BC"/>
    <w:rsid w:val="00566C7C"/>
    <w:rsid w:val="00566D25"/>
    <w:rsid w:val="0056721B"/>
    <w:rsid w:val="005672DE"/>
    <w:rsid w:val="00567691"/>
    <w:rsid w:val="00567750"/>
    <w:rsid w:val="00567D21"/>
    <w:rsid w:val="00567E04"/>
    <w:rsid w:val="0057017E"/>
    <w:rsid w:val="005701D6"/>
    <w:rsid w:val="00571217"/>
    <w:rsid w:val="00571229"/>
    <w:rsid w:val="005719AA"/>
    <w:rsid w:val="00571AFC"/>
    <w:rsid w:val="0057247B"/>
    <w:rsid w:val="0057271E"/>
    <w:rsid w:val="0057320D"/>
    <w:rsid w:val="005732A9"/>
    <w:rsid w:val="0057376C"/>
    <w:rsid w:val="00573F4A"/>
    <w:rsid w:val="00574503"/>
    <w:rsid w:val="00574627"/>
    <w:rsid w:val="005748EA"/>
    <w:rsid w:val="005763D1"/>
    <w:rsid w:val="00576505"/>
    <w:rsid w:val="00576644"/>
    <w:rsid w:val="005769A4"/>
    <w:rsid w:val="00576F88"/>
    <w:rsid w:val="005771CB"/>
    <w:rsid w:val="005772B5"/>
    <w:rsid w:val="005801D6"/>
    <w:rsid w:val="00580202"/>
    <w:rsid w:val="0058046C"/>
    <w:rsid w:val="00580729"/>
    <w:rsid w:val="005808D8"/>
    <w:rsid w:val="00580E75"/>
    <w:rsid w:val="005812AE"/>
    <w:rsid w:val="005816B4"/>
    <w:rsid w:val="005817E5"/>
    <w:rsid w:val="00581936"/>
    <w:rsid w:val="00581CF1"/>
    <w:rsid w:val="00581F69"/>
    <w:rsid w:val="005820E7"/>
    <w:rsid w:val="00582319"/>
    <w:rsid w:val="005828EA"/>
    <w:rsid w:val="00582CD9"/>
    <w:rsid w:val="00583A47"/>
    <w:rsid w:val="00583ACA"/>
    <w:rsid w:val="00583DBD"/>
    <w:rsid w:val="00583F5D"/>
    <w:rsid w:val="00583F5E"/>
    <w:rsid w:val="0058402B"/>
    <w:rsid w:val="0058413D"/>
    <w:rsid w:val="005843A8"/>
    <w:rsid w:val="005848F2"/>
    <w:rsid w:val="00584B82"/>
    <w:rsid w:val="00584D55"/>
    <w:rsid w:val="00584EFF"/>
    <w:rsid w:val="00584FDA"/>
    <w:rsid w:val="005851F6"/>
    <w:rsid w:val="005852BD"/>
    <w:rsid w:val="00585574"/>
    <w:rsid w:val="00585861"/>
    <w:rsid w:val="005858DB"/>
    <w:rsid w:val="00585A7E"/>
    <w:rsid w:val="00585FCA"/>
    <w:rsid w:val="0058667D"/>
    <w:rsid w:val="00586962"/>
    <w:rsid w:val="00586DA0"/>
    <w:rsid w:val="00587801"/>
    <w:rsid w:val="00587A1E"/>
    <w:rsid w:val="00587E8F"/>
    <w:rsid w:val="0059030E"/>
    <w:rsid w:val="005908BC"/>
    <w:rsid w:val="00590915"/>
    <w:rsid w:val="00591C22"/>
    <w:rsid w:val="00591DDC"/>
    <w:rsid w:val="005923E9"/>
    <w:rsid w:val="00592408"/>
    <w:rsid w:val="005925B3"/>
    <w:rsid w:val="00592F69"/>
    <w:rsid w:val="0059357B"/>
    <w:rsid w:val="00593613"/>
    <w:rsid w:val="005939C5"/>
    <w:rsid w:val="00593FBE"/>
    <w:rsid w:val="00594319"/>
    <w:rsid w:val="00594410"/>
    <w:rsid w:val="005945A8"/>
    <w:rsid w:val="00594887"/>
    <w:rsid w:val="00594E01"/>
    <w:rsid w:val="005957AA"/>
    <w:rsid w:val="005957FC"/>
    <w:rsid w:val="00595AFF"/>
    <w:rsid w:val="00595BD4"/>
    <w:rsid w:val="00595E08"/>
    <w:rsid w:val="005967AD"/>
    <w:rsid w:val="00596FD9"/>
    <w:rsid w:val="005976AB"/>
    <w:rsid w:val="00597EA4"/>
    <w:rsid w:val="005A019B"/>
    <w:rsid w:val="005A09C2"/>
    <w:rsid w:val="005A0E65"/>
    <w:rsid w:val="005A1103"/>
    <w:rsid w:val="005A11CE"/>
    <w:rsid w:val="005A14BD"/>
    <w:rsid w:val="005A21F8"/>
    <w:rsid w:val="005A29DF"/>
    <w:rsid w:val="005A2B13"/>
    <w:rsid w:val="005A2D98"/>
    <w:rsid w:val="005A38F8"/>
    <w:rsid w:val="005A45C4"/>
    <w:rsid w:val="005A4950"/>
    <w:rsid w:val="005A50B6"/>
    <w:rsid w:val="005A5399"/>
    <w:rsid w:val="005A5A98"/>
    <w:rsid w:val="005A652B"/>
    <w:rsid w:val="005A65A3"/>
    <w:rsid w:val="005A69EE"/>
    <w:rsid w:val="005A6EC7"/>
    <w:rsid w:val="005A79A8"/>
    <w:rsid w:val="005B02DF"/>
    <w:rsid w:val="005B1188"/>
    <w:rsid w:val="005B2475"/>
    <w:rsid w:val="005B2554"/>
    <w:rsid w:val="005B2663"/>
    <w:rsid w:val="005B2A17"/>
    <w:rsid w:val="005B2B99"/>
    <w:rsid w:val="005B2CC2"/>
    <w:rsid w:val="005B2DC2"/>
    <w:rsid w:val="005B3F1D"/>
    <w:rsid w:val="005B421E"/>
    <w:rsid w:val="005B4348"/>
    <w:rsid w:val="005B4A02"/>
    <w:rsid w:val="005B4D9A"/>
    <w:rsid w:val="005B64E7"/>
    <w:rsid w:val="005B6512"/>
    <w:rsid w:val="005B6C24"/>
    <w:rsid w:val="005B7502"/>
    <w:rsid w:val="005B7A90"/>
    <w:rsid w:val="005C064B"/>
    <w:rsid w:val="005C0671"/>
    <w:rsid w:val="005C0690"/>
    <w:rsid w:val="005C0EA4"/>
    <w:rsid w:val="005C1E13"/>
    <w:rsid w:val="005C2ADB"/>
    <w:rsid w:val="005C3039"/>
    <w:rsid w:val="005C3400"/>
    <w:rsid w:val="005C3694"/>
    <w:rsid w:val="005C51F1"/>
    <w:rsid w:val="005C56BA"/>
    <w:rsid w:val="005C5791"/>
    <w:rsid w:val="005C58AB"/>
    <w:rsid w:val="005C5DD4"/>
    <w:rsid w:val="005C6004"/>
    <w:rsid w:val="005C710F"/>
    <w:rsid w:val="005C77FE"/>
    <w:rsid w:val="005C7BBA"/>
    <w:rsid w:val="005C7C8B"/>
    <w:rsid w:val="005C7CA4"/>
    <w:rsid w:val="005C7E1C"/>
    <w:rsid w:val="005D0156"/>
    <w:rsid w:val="005D01BD"/>
    <w:rsid w:val="005D04E9"/>
    <w:rsid w:val="005D088F"/>
    <w:rsid w:val="005D0DEE"/>
    <w:rsid w:val="005D0DF9"/>
    <w:rsid w:val="005D0F2B"/>
    <w:rsid w:val="005D111D"/>
    <w:rsid w:val="005D124F"/>
    <w:rsid w:val="005D18FC"/>
    <w:rsid w:val="005D1CCC"/>
    <w:rsid w:val="005D203A"/>
    <w:rsid w:val="005D208C"/>
    <w:rsid w:val="005D21E5"/>
    <w:rsid w:val="005D21EA"/>
    <w:rsid w:val="005D2885"/>
    <w:rsid w:val="005D2A8A"/>
    <w:rsid w:val="005D3006"/>
    <w:rsid w:val="005D39D7"/>
    <w:rsid w:val="005D3BE6"/>
    <w:rsid w:val="005D3C3E"/>
    <w:rsid w:val="005D3F42"/>
    <w:rsid w:val="005D4084"/>
    <w:rsid w:val="005D4232"/>
    <w:rsid w:val="005D505D"/>
    <w:rsid w:val="005D52FF"/>
    <w:rsid w:val="005D5505"/>
    <w:rsid w:val="005D565F"/>
    <w:rsid w:val="005D5886"/>
    <w:rsid w:val="005D5E1F"/>
    <w:rsid w:val="005D64CE"/>
    <w:rsid w:val="005D6510"/>
    <w:rsid w:val="005D72AF"/>
    <w:rsid w:val="005D7E1F"/>
    <w:rsid w:val="005E03C5"/>
    <w:rsid w:val="005E0B4F"/>
    <w:rsid w:val="005E0D09"/>
    <w:rsid w:val="005E0D38"/>
    <w:rsid w:val="005E0F0D"/>
    <w:rsid w:val="005E1AF4"/>
    <w:rsid w:val="005E1D52"/>
    <w:rsid w:val="005E256D"/>
    <w:rsid w:val="005E2ABB"/>
    <w:rsid w:val="005E2F41"/>
    <w:rsid w:val="005E32B0"/>
    <w:rsid w:val="005E36A4"/>
    <w:rsid w:val="005E3823"/>
    <w:rsid w:val="005E3B8C"/>
    <w:rsid w:val="005E3EE8"/>
    <w:rsid w:val="005E42E5"/>
    <w:rsid w:val="005E477E"/>
    <w:rsid w:val="005E489C"/>
    <w:rsid w:val="005E5266"/>
    <w:rsid w:val="005E582A"/>
    <w:rsid w:val="005E6519"/>
    <w:rsid w:val="005E6800"/>
    <w:rsid w:val="005E6DBD"/>
    <w:rsid w:val="005E7579"/>
    <w:rsid w:val="005E758B"/>
    <w:rsid w:val="005E78E7"/>
    <w:rsid w:val="005F0542"/>
    <w:rsid w:val="005F075F"/>
    <w:rsid w:val="005F0A3C"/>
    <w:rsid w:val="005F0A8D"/>
    <w:rsid w:val="005F106C"/>
    <w:rsid w:val="005F1168"/>
    <w:rsid w:val="005F12DD"/>
    <w:rsid w:val="005F1386"/>
    <w:rsid w:val="005F1945"/>
    <w:rsid w:val="005F1C8D"/>
    <w:rsid w:val="005F22B0"/>
    <w:rsid w:val="005F2636"/>
    <w:rsid w:val="005F28C6"/>
    <w:rsid w:val="005F292E"/>
    <w:rsid w:val="005F2A48"/>
    <w:rsid w:val="005F304E"/>
    <w:rsid w:val="005F3676"/>
    <w:rsid w:val="005F3AD6"/>
    <w:rsid w:val="005F40E5"/>
    <w:rsid w:val="005F41D6"/>
    <w:rsid w:val="005F4624"/>
    <w:rsid w:val="005F4B9C"/>
    <w:rsid w:val="005F4EE9"/>
    <w:rsid w:val="005F5049"/>
    <w:rsid w:val="005F5502"/>
    <w:rsid w:val="005F56AE"/>
    <w:rsid w:val="005F59F8"/>
    <w:rsid w:val="005F5B85"/>
    <w:rsid w:val="005F5EB0"/>
    <w:rsid w:val="005F6063"/>
    <w:rsid w:val="005F69E9"/>
    <w:rsid w:val="005F78A2"/>
    <w:rsid w:val="00600237"/>
    <w:rsid w:val="006002A5"/>
    <w:rsid w:val="00600378"/>
    <w:rsid w:val="006009F5"/>
    <w:rsid w:val="00600D23"/>
    <w:rsid w:val="00601098"/>
    <w:rsid w:val="0060121F"/>
    <w:rsid w:val="006012F5"/>
    <w:rsid w:val="0060174C"/>
    <w:rsid w:val="00601788"/>
    <w:rsid w:val="00601A09"/>
    <w:rsid w:val="00602042"/>
    <w:rsid w:val="006026A2"/>
    <w:rsid w:val="00602F3E"/>
    <w:rsid w:val="00602FBD"/>
    <w:rsid w:val="00603354"/>
    <w:rsid w:val="006034D1"/>
    <w:rsid w:val="006035AE"/>
    <w:rsid w:val="0060360D"/>
    <w:rsid w:val="00603D7E"/>
    <w:rsid w:val="00603F41"/>
    <w:rsid w:val="00603FF9"/>
    <w:rsid w:val="00604D00"/>
    <w:rsid w:val="00604EA7"/>
    <w:rsid w:val="00605A3C"/>
    <w:rsid w:val="00605D2C"/>
    <w:rsid w:val="0060617A"/>
    <w:rsid w:val="00606D35"/>
    <w:rsid w:val="0060724F"/>
    <w:rsid w:val="00607FDE"/>
    <w:rsid w:val="00610229"/>
    <w:rsid w:val="006104AA"/>
    <w:rsid w:val="00610577"/>
    <w:rsid w:val="00610989"/>
    <w:rsid w:val="00610D0B"/>
    <w:rsid w:val="00610D91"/>
    <w:rsid w:val="00611291"/>
    <w:rsid w:val="00611797"/>
    <w:rsid w:val="00611A30"/>
    <w:rsid w:val="00611E0C"/>
    <w:rsid w:val="00611FB9"/>
    <w:rsid w:val="00612121"/>
    <w:rsid w:val="00612222"/>
    <w:rsid w:val="006125D7"/>
    <w:rsid w:val="00612935"/>
    <w:rsid w:val="00612FEE"/>
    <w:rsid w:val="006133E6"/>
    <w:rsid w:val="00613DCB"/>
    <w:rsid w:val="006140EA"/>
    <w:rsid w:val="006143F3"/>
    <w:rsid w:val="00614BAD"/>
    <w:rsid w:val="006153F0"/>
    <w:rsid w:val="006155AD"/>
    <w:rsid w:val="0061580D"/>
    <w:rsid w:val="00615BFF"/>
    <w:rsid w:val="00616575"/>
    <w:rsid w:val="006170FC"/>
    <w:rsid w:val="00617623"/>
    <w:rsid w:val="006178D4"/>
    <w:rsid w:val="00617B52"/>
    <w:rsid w:val="00617F24"/>
    <w:rsid w:val="0062010E"/>
    <w:rsid w:val="0062030D"/>
    <w:rsid w:val="00620806"/>
    <w:rsid w:val="00620BC7"/>
    <w:rsid w:val="00620CC8"/>
    <w:rsid w:val="006213AE"/>
    <w:rsid w:val="00621E1D"/>
    <w:rsid w:val="006220F0"/>
    <w:rsid w:val="0062223C"/>
    <w:rsid w:val="00622B3C"/>
    <w:rsid w:val="00622CAE"/>
    <w:rsid w:val="00622D0D"/>
    <w:rsid w:val="0062312B"/>
    <w:rsid w:val="00623375"/>
    <w:rsid w:val="0062358C"/>
    <w:rsid w:val="006244A3"/>
    <w:rsid w:val="006244DC"/>
    <w:rsid w:val="006246FE"/>
    <w:rsid w:val="00625236"/>
    <w:rsid w:val="00625C9A"/>
    <w:rsid w:val="00626D0E"/>
    <w:rsid w:val="00627013"/>
    <w:rsid w:val="0062712B"/>
    <w:rsid w:val="006272F6"/>
    <w:rsid w:val="00627FA8"/>
    <w:rsid w:val="0063005D"/>
    <w:rsid w:val="0063076A"/>
    <w:rsid w:val="00630797"/>
    <w:rsid w:val="00630946"/>
    <w:rsid w:val="00630E5E"/>
    <w:rsid w:val="0063183D"/>
    <w:rsid w:val="00631A55"/>
    <w:rsid w:val="00631DC7"/>
    <w:rsid w:val="00632387"/>
    <w:rsid w:val="006324EA"/>
    <w:rsid w:val="006325D2"/>
    <w:rsid w:val="00632A37"/>
    <w:rsid w:val="006333B2"/>
    <w:rsid w:val="00633795"/>
    <w:rsid w:val="00633D8D"/>
    <w:rsid w:val="00634155"/>
    <w:rsid w:val="00634CA9"/>
    <w:rsid w:val="00634DC2"/>
    <w:rsid w:val="006359B4"/>
    <w:rsid w:val="00635F8F"/>
    <w:rsid w:val="00635FCD"/>
    <w:rsid w:val="00636449"/>
    <w:rsid w:val="006364AC"/>
    <w:rsid w:val="00636DED"/>
    <w:rsid w:val="006371A2"/>
    <w:rsid w:val="006371DB"/>
    <w:rsid w:val="00637771"/>
    <w:rsid w:val="00637D5F"/>
    <w:rsid w:val="00637DB5"/>
    <w:rsid w:val="0064022C"/>
    <w:rsid w:val="006403A1"/>
    <w:rsid w:val="00640757"/>
    <w:rsid w:val="00640A17"/>
    <w:rsid w:val="00640D00"/>
    <w:rsid w:val="00640E9C"/>
    <w:rsid w:val="0064174D"/>
    <w:rsid w:val="00641CA1"/>
    <w:rsid w:val="006424AA"/>
    <w:rsid w:val="006424F8"/>
    <w:rsid w:val="00642798"/>
    <w:rsid w:val="00642C09"/>
    <w:rsid w:val="00642D66"/>
    <w:rsid w:val="00642EE8"/>
    <w:rsid w:val="00643985"/>
    <w:rsid w:val="00643AD1"/>
    <w:rsid w:val="00643BB0"/>
    <w:rsid w:val="00643BB7"/>
    <w:rsid w:val="00643E85"/>
    <w:rsid w:val="00643FBC"/>
    <w:rsid w:val="00644B65"/>
    <w:rsid w:val="00644BF1"/>
    <w:rsid w:val="00644C2C"/>
    <w:rsid w:val="00644E30"/>
    <w:rsid w:val="00645C76"/>
    <w:rsid w:val="00645E90"/>
    <w:rsid w:val="006464FA"/>
    <w:rsid w:val="0064694F"/>
    <w:rsid w:val="00646C1D"/>
    <w:rsid w:val="006476B4"/>
    <w:rsid w:val="00650597"/>
    <w:rsid w:val="0065064C"/>
    <w:rsid w:val="00650690"/>
    <w:rsid w:val="00650835"/>
    <w:rsid w:val="00650F69"/>
    <w:rsid w:val="0065109D"/>
    <w:rsid w:val="0065383F"/>
    <w:rsid w:val="00653B10"/>
    <w:rsid w:val="00653F72"/>
    <w:rsid w:val="00653FEE"/>
    <w:rsid w:val="0065405E"/>
    <w:rsid w:val="0065406B"/>
    <w:rsid w:val="006541F6"/>
    <w:rsid w:val="0065438B"/>
    <w:rsid w:val="006546E6"/>
    <w:rsid w:val="0065497E"/>
    <w:rsid w:val="00654C0C"/>
    <w:rsid w:val="006554BE"/>
    <w:rsid w:val="0065611B"/>
    <w:rsid w:val="00656563"/>
    <w:rsid w:val="006569A1"/>
    <w:rsid w:val="0065750F"/>
    <w:rsid w:val="0065767D"/>
    <w:rsid w:val="006576D4"/>
    <w:rsid w:val="00657813"/>
    <w:rsid w:val="00660343"/>
    <w:rsid w:val="00660CA1"/>
    <w:rsid w:val="00661101"/>
    <w:rsid w:val="00661581"/>
    <w:rsid w:val="00661689"/>
    <w:rsid w:val="006619D6"/>
    <w:rsid w:val="006627CB"/>
    <w:rsid w:val="0066291B"/>
    <w:rsid w:val="00662CA7"/>
    <w:rsid w:val="00662D4C"/>
    <w:rsid w:val="0066307B"/>
    <w:rsid w:val="00663BEB"/>
    <w:rsid w:val="006641C9"/>
    <w:rsid w:val="006642F9"/>
    <w:rsid w:val="006643B4"/>
    <w:rsid w:val="00664A6F"/>
    <w:rsid w:val="00664B67"/>
    <w:rsid w:val="00664C55"/>
    <w:rsid w:val="00664D46"/>
    <w:rsid w:val="00665798"/>
    <w:rsid w:val="00665D71"/>
    <w:rsid w:val="006663C1"/>
    <w:rsid w:val="00666F79"/>
    <w:rsid w:val="00667945"/>
    <w:rsid w:val="00667A9B"/>
    <w:rsid w:val="00667EBB"/>
    <w:rsid w:val="00670174"/>
    <w:rsid w:val="00670333"/>
    <w:rsid w:val="006704EC"/>
    <w:rsid w:val="00670808"/>
    <w:rsid w:val="00670848"/>
    <w:rsid w:val="00670A5D"/>
    <w:rsid w:val="00670B0B"/>
    <w:rsid w:val="00671077"/>
    <w:rsid w:val="0067111B"/>
    <w:rsid w:val="00672E07"/>
    <w:rsid w:val="006734D1"/>
    <w:rsid w:val="006739F2"/>
    <w:rsid w:val="00673B85"/>
    <w:rsid w:val="00673D67"/>
    <w:rsid w:val="006741FB"/>
    <w:rsid w:val="00674325"/>
    <w:rsid w:val="006746FC"/>
    <w:rsid w:val="0067496A"/>
    <w:rsid w:val="00674B63"/>
    <w:rsid w:val="0067541F"/>
    <w:rsid w:val="0067543C"/>
    <w:rsid w:val="00675C82"/>
    <w:rsid w:val="006760BA"/>
    <w:rsid w:val="006762F4"/>
    <w:rsid w:val="00676520"/>
    <w:rsid w:val="00676571"/>
    <w:rsid w:val="006765D3"/>
    <w:rsid w:val="006767D2"/>
    <w:rsid w:val="00676C9C"/>
    <w:rsid w:val="00676DDA"/>
    <w:rsid w:val="00676E1C"/>
    <w:rsid w:val="00677026"/>
    <w:rsid w:val="00677032"/>
    <w:rsid w:val="00677258"/>
    <w:rsid w:val="006775C3"/>
    <w:rsid w:val="00677634"/>
    <w:rsid w:val="006779DF"/>
    <w:rsid w:val="00677A48"/>
    <w:rsid w:val="00677C9A"/>
    <w:rsid w:val="00677D30"/>
    <w:rsid w:val="006800CE"/>
    <w:rsid w:val="00680696"/>
    <w:rsid w:val="006806A2"/>
    <w:rsid w:val="0068074D"/>
    <w:rsid w:val="006809D7"/>
    <w:rsid w:val="00680ABF"/>
    <w:rsid w:val="00680BDC"/>
    <w:rsid w:val="00680EF3"/>
    <w:rsid w:val="006815DE"/>
    <w:rsid w:val="0068165D"/>
    <w:rsid w:val="006817B8"/>
    <w:rsid w:val="00681B24"/>
    <w:rsid w:val="00681DCF"/>
    <w:rsid w:val="00681E6F"/>
    <w:rsid w:val="006825A2"/>
    <w:rsid w:val="006826D3"/>
    <w:rsid w:val="00682794"/>
    <w:rsid w:val="00682930"/>
    <w:rsid w:val="00682DC4"/>
    <w:rsid w:val="006832BA"/>
    <w:rsid w:val="0068335A"/>
    <w:rsid w:val="00683569"/>
    <w:rsid w:val="0068364B"/>
    <w:rsid w:val="006839BE"/>
    <w:rsid w:val="006844EF"/>
    <w:rsid w:val="006846B8"/>
    <w:rsid w:val="00684BBB"/>
    <w:rsid w:val="006853E2"/>
    <w:rsid w:val="00685537"/>
    <w:rsid w:val="00685AD2"/>
    <w:rsid w:val="0068663B"/>
    <w:rsid w:val="0068669F"/>
    <w:rsid w:val="00686FE7"/>
    <w:rsid w:val="006875F0"/>
    <w:rsid w:val="00687634"/>
    <w:rsid w:val="00687876"/>
    <w:rsid w:val="00687B00"/>
    <w:rsid w:val="00687B6F"/>
    <w:rsid w:val="006906AC"/>
    <w:rsid w:val="00690E3B"/>
    <w:rsid w:val="00690ED0"/>
    <w:rsid w:val="00690F8B"/>
    <w:rsid w:val="006916E6"/>
    <w:rsid w:val="0069234F"/>
    <w:rsid w:val="00692955"/>
    <w:rsid w:val="00692D5B"/>
    <w:rsid w:val="006934BC"/>
    <w:rsid w:val="00693580"/>
    <w:rsid w:val="006938F6"/>
    <w:rsid w:val="006940E7"/>
    <w:rsid w:val="00694152"/>
    <w:rsid w:val="00694436"/>
    <w:rsid w:val="00694482"/>
    <w:rsid w:val="00694E7F"/>
    <w:rsid w:val="00695006"/>
    <w:rsid w:val="006951C5"/>
    <w:rsid w:val="00695A19"/>
    <w:rsid w:val="00695A21"/>
    <w:rsid w:val="00695C3A"/>
    <w:rsid w:val="00695C6A"/>
    <w:rsid w:val="00695E37"/>
    <w:rsid w:val="006963BC"/>
    <w:rsid w:val="006968E5"/>
    <w:rsid w:val="00696CAD"/>
    <w:rsid w:val="00696E8A"/>
    <w:rsid w:val="00697341"/>
    <w:rsid w:val="006975AD"/>
    <w:rsid w:val="006A0184"/>
    <w:rsid w:val="006A0A40"/>
    <w:rsid w:val="006A0F7E"/>
    <w:rsid w:val="006A11F2"/>
    <w:rsid w:val="006A1BEA"/>
    <w:rsid w:val="006A1CB4"/>
    <w:rsid w:val="006A2322"/>
    <w:rsid w:val="006A23BA"/>
    <w:rsid w:val="006A2A9B"/>
    <w:rsid w:val="006A2E6B"/>
    <w:rsid w:val="006A2FF8"/>
    <w:rsid w:val="006A322B"/>
    <w:rsid w:val="006A327C"/>
    <w:rsid w:val="006A3455"/>
    <w:rsid w:val="006A4748"/>
    <w:rsid w:val="006A50A0"/>
    <w:rsid w:val="006A6164"/>
    <w:rsid w:val="006A6C58"/>
    <w:rsid w:val="006A745B"/>
    <w:rsid w:val="006A7F56"/>
    <w:rsid w:val="006B0B83"/>
    <w:rsid w:val="006B0BE0"/>
    <w:rsid w:val="006B0E33"/>
    <w:rsid w:val="006B0E6B"/>
    <w:rsid w:val="006B0FD8"/>
    <w:rsid w:val="006B19F1"/>
    <w:rsid w:val="006B1A4A"/>
    <w:rsid w:val="006B1AB7"/>
    <w:rsid w:val="006B2256"/>
    <w:rsid w:val="006B2BC5"/>
    <w:rsid w:val="006B32EE"/>
    <w:rsid w:val="006B3343"/>
    <w:rsid w:val="006B3667"/>
    <w:rsid w:val="006B3759"/>
    <w:rsid w:val="006B3C34"/>
    <w:rsid w:val="006B3E16"/>
    <w:rsid w:val="006B3F06"/>
    <w:rsid w:val="006B425C"/>
    <w:rsid w:val="006B4609"/>
    <w:rsid w:val="006B4B2B"/>
    <w:rsid w:val="006B5009"/>
    <w:rsid w:val="006B5312"/>
    <w:rsid w:val="006B5335"/>
    <w:rsid w:val="006B54A2"/>
    <w:rsid w:val="006B5657"/>
    <w:rsid w:val="006B5A9F"/>
    <w:rsid w:val="006B64F9"/>
    <w:rsid w:val="006B6602"/>
    <w:rsid w:val="006B6AF9"/>
    <w:rsid w:val="006B6B14"/>
    <w:rsid w:val="006B730B"/>
    <w:rsid w:val="006B7380"/>
    <w:rsid w:val="006B76BE"/>
    <w:rsid w:val="006B7C73"/>
    <w:rsid w:val="006C00F3"/>
    <w:rsid w:val="006C0BFF"/>
    <w:rsid w:val="006C15A0"/>
    <w:rsid w:val="006C1E18"/>
    <w:rsid w:val="006C23F5"/>
    <w:rsid w:val="006C46CA"/>
    <w:rsid w:val="006C4F2E"/>
    <w:rsid w:val="006C4F8A"/>
    <w:rsid w:val="006C56B5"/>
    <w:rsid w:val="006C5A26"/>
    <w:rsid w:val="006C5CED"/>
    <w:rsid w:val="006C6F8A"/>
    <w:rsid w:val="006C7123"/>
    <w:rsid w:val="006C73CD"/>
    <w:rsid w:val="006C7D08"/>
    <w:rsid w:val="006D0A0A"/>
    <w:rsid w:val="006D1097"/>
    <w:rsid w:val="006D16B0"/>
    <w:rsid w:val="006D1B23"/>
    <w:rsid w:val="006D207C"/>
    <w:rsid w:val="006D20CB"/>
    <w:rsid w:val="006D220E"/>
    <w:rsid w:val="006D26EB"/>
    <w:rsid w:val="006D2B3B"/>
    <w:rsid w:val="006D2B45"/>
    <w:rsid w:val="006D3105"/>
    <w:rsid w:val="006D3132"/>
    <w:rsid w:val="006D356F"/>
    <w:rsid w:val="006D3701"/>
    <w:rsid w:val="006D38B9"/>
    <w:rsid w:val="006D48B9"/>
    <w:rsid w:val="006D4BF4"/>
    <w:rsid w:val="006D4CC6"/>
    <w:rsid w:val="006D5A93"/>
    <w:rsid w:val="006D5C10"/>
    <w:rsid w:val="006D5FBA"/>
    <w:rsid w:val="006D6271"/>
    <w:rsid w:val="006D7AF5"/>
    <w:rsid w:val="006D7BA4"/>
    <w:rsid w:val="006D7C1F"/>
    <w:rsid w:val="006E075A"/>
    <w:rsid w:val="006E0D29"/>
    <w:rsid w:val="006E0E29"/>
    <w:rsid w:val="006E0FF0"/>
    <w:rsid w:val="006E1397"/>
    <w:rsid w:val="006E15DB"/>
    <w:rsid w:val="006E17BA"/>
    <w:rsid w:val="006E22A5"/>
    <w:rsid w:val="006E25DF"/>
    <w:rsid w:val="006E2A71"/>
    <w:rsid w:val="006E321C"/>
    <w:rsid w:val="006E32B5"/>
    <w:rsid w:val="006E35F3"/>
    <w:rsid w:val="006E3739"/>
    <w:rsid w:val="006E3CE4"/>
    <w:rsid w:val="006E5133"/>
    <w:rsid w:val="006E520B"/>
    <w:rsid w:val="006E5923"/>
    <w:rsid w:val="006E662B"/>
    <w:rsid w:val="006E68E0"/>
    <w:rsid w:val="006E69E5"/>
    <w:rsid w:val="006E6DFB"/>
    <w:rsid w:val="006E724F"/>
    <w:rsid w:val="006F05CE"/>
    <w:rsid w:val="006F0825"/>
    <w:rsid w:val="006F10EA"/>
    <w:rsid w:val="006F129B"/>
    <w:rsid w:val="006F16C2"/>
    <w:rsid w:val="006F17E3"/>
    <w:rsid w:val="006F1A17"/>
    <w:rsid w:val="006F1F88"/>
    <w:rsid w:val="006F2A28"/>
    <w:rsid w:val="006F2C0C"/>
    <w:rsid w:val="006F2FA0"/>
    <w:rsid w:val="006F31B9"/>
    <w:rsid w:val="006F32F6"/>
    <w:rsid w:val="006F34E0"/>
    <w:rsid w:val="006F3FB6"/>
    <w:rsid w:val="006F403B"/>
    <w:rsid w:val="006F405A"/>
    <w:rsid w:val="006F413C"/>
    <w:rsid w:val="006F4898"/>
    <w:rsid w:val="006F4976"/>
    <w:rsid w:val="006F4B07"/>
    <w:rsid w:val="006F4ED2"/>
    <w:rsid w:val="006F5494"/>
    <w:rsid w:val="006F560C"/>
    <w:rsid w:val="006F5907"/>
    <w:rsid w:val="006F6230"/>
    <w:rsid w:val="006F658B"/>
    <w:rsid w:val="006F66D5"/>
    <w:rsid w:val="006F7205"/>
    <w:rsid w:val="006F7243"/>
    <w:rsid w:val="006F7957"/>
    <w:rsid w:val="006F79E4"/>
    <w:rsid w:val="006F7DD5"/>
    <w:rsid w:val="0070039F"/>
    <w:rsid w:val="00700587"/>
    <w:rsid w:val="00700A6E"/>
    <w:rsid w:val="00700D5E"/>
    <w:rsid w:val="00700F41"/>
    <w:rsid w:val="007012E9"/>
    <w:rsid w:val="00701348"/>
    <w:rsid w:val="007024DF"/>
    <w:rsid w:val="00702578"/>
    <w:rsid w:val="007026B6"/>
    <w:rsid w:val="00703251"/>
    <w:rsid w:val="007033C4"/>
    <w:rsid w:val="007035DF"/>
    <w:rsid w:val="00703674"/>
    <w:rsid w:val="007040BD"/>
    <w:rsid w:val="007043DE"/>
    <w:rsid w:val="00704547"/>
    <w:rsid w:val="0070469D"/>
    <w:rsid w:val="00705BF3"/>
    <w:rsid w:val="00705D6D"/>
    <w:rsid w:val="00705F7B"/>
    <w:rsid w:val="00706227"/>
    <w:rsid w:val="00706690"/>
    <w:rsid w:val="007069F9"/>
    <w:rsid w:val="00706E45"/>
    <w:rsid w:val="00706EA3"/>
    <w:rsid w:val="007078F2"/>
    <w:rsid w:val="007079D7"/>
    <w:rsid w:val="00710693"/>
    <w:rsid w:val="00710722"/>
    <w:rsid w:val="00710902"/>
    <w:rsid w:val="007113E0"/>
    <w:rsid w:val="007116CB"/>
    <w:rsid w:val="0071192C"/>
    <w:rsid w:val="00711BF4"/>
    <w:rsid w:val="00712714"/>
    <w:rsid w:val="0071325A"/>
    <w:rsid w:val="007132ED"/>
    <w:rsid w:val="0071344D"/>
    <w:rsid w:val="00713664"/>
    <w:rsid w:val="00713F67"/>
    <w:rsid w:val="0071490A"/>
    <w:rsid w:val="007152F1"/>
    <w:rsid w:val="00715439"/>
    <w:rsid w:val="0071553E"/>
    <w:rsid w:val="007157A4"/>
    <w:rsid w:val="007158AB"/>
    <w:rsid w:val="00715BBD"/>
    <w:rsid w:val="00715EC4"/>
    <w:rsid w:val="00716223"/>
    <w:rsid w:val="00716232"/>
    <w:rsid w:val="007163A0"/>
    <w:rsid w:val="007167B6"/>
    <w:rsid w:val="007168B9"/>
    <w:rsid w:val="00717251"/>
    <w:rsid w:val="007174FC"/>
    <w:rsid w:val="00717933"/>
    <w:rsid w:val="00717F09"/>
    <w:rsid w:val="00720162"/>
    <w:rsid w:val="00720C2D"/>
    <w:rsid w:val="00720D96"/>
    <w:rsid w:val="007211AE"/>
    <w:rsid w:val="0072180C"/>
    <w:rsid w:val="0072184A"/>
    <w:rsid w:val="00721A3D"/>
    <w:rsid w:val="00721A7E"/>
    <w:rsid w:val="00721CE2"/>
    <w:rsid w:val="00721E46"/>
    <w:rsid w:val="00722236"/>
    <w:rsid w:val="00722649"/>
    <w:rsid w:val="00722A9F"/>
    <w:rsid w:val="00722CC9"/>
    <w:rsid w:val="00722F0E"/>
    <w:rsid w:val="00723556"/>
    <w:rsid w:val="00723ADF"/>
    <w:rsid w:val="0072405F"/>
    <w:rsid w:val="00724B92"/>
    <w:rsid w:val="00724D9A"/>
    <w:rsid w:val="007251DA"/>
    <w:rsid w:val="007257A5"/>
    <w:rsid w:val="0072598B"/>
    <w:rsid w:val="00725AAB"/>
    <w:rsid w:val="0072662E"/>
    <w:rsid w:val="007267B2"/>
    <w:rsid w:val="00726B15"/>
    <w:rsid w:val="00727761"/>
    <w:rsid w:val="00727829"/>
    <w:rsid w:val="007279F2"/>
    <w:rsid w:val="00727B36"/>
    <w:rsid w:val="00730227"/>
    <w:rsid w:val="007303BD"/>
    <w:rsid w:val="0073040E"/>
    <w:rsid w:val="007306DB"/>
    <w:rsid w:val="00730F30"/>
    <w:rsid w:val="00732066"/>
    <w:rsid w:val="00732920"/>
    <w:rsid w:val="00732CED"/>
    <w:rsid w:val="00732F7F"/>
    <w:rsid w:val="00733857"/>
    <w:rsid w:val="007347E1"/>
    <w:rsid w:val="00734B67"/>
    <w:rsid w:val="00735007"/>
    <w:rsid w:val="00735521"/>
    <w:rsid w:val="00735C0E"/>
    <w:rsid w:val="007360C7"/>
    <w:rsid w:val="0073704D"/>
    <w:rsid w:val="007372DE"/>
    <w:rsid w:val="0073784E"/>
    <w:rsid w:val="0074022B"/>
    <w:rsid w:val="0074027C"/>
    <w:rsid w:val="007405BA"/>
    <w:rsid w:val="00740A8C"/>
    <w:rsid w:val="00740D2A"/>
    <w:rsid w:val="0074127A"/>
    <w:rsid w:val="00741A9E"/>
    <w:rsid w:val="00741CBA"/>
    <w:rsid w:val="00741E44"/>
    <w:rsid w:val="00741E74"/>
    <w:rsid w:val="00741F7E"/>
    <w:rsid w:val="007421FD"/>
    <w:rsid w:val="00743CDB"/>
    <w:rsid w:val="00743E38"/>
    <w:rsid w:val="007443AE"/>
    <w:rsid w:val="00744753"/>
    <w:rsid w:val="00744A9A"/>
    <w:rsid w:val="00744FA6"/>
    <w:rsid w:val="00745548"/>
    <w:rsid w:val="007458F6"/>
    <w:rsid w:val="00745AC7"/>
    <w:rsid w:val="00745B2D"/>
    <w:rsid w:val="00745B9F"/>
    <w:rsid w:val="00745DC3"/>
    <w:rsid w:val="0074603E"/>
    <w:rsid w:val="0074620B"/>
    <w:rsid w:val="00746CC5"/>
    <w:rsid w:val="00746DD5"/>
    <w:rsid w:val="00747002"/>
    <w:rsid w:val="0074717A"/>
    <w:rsid w:val="007472E3"/>
    <w:rsid w:val="007473BE"/>
    <w:rsid w:val="007475D4"/>
    <w:rsid w:val="00747A1A"/>
    <w:rsid w:val="007503D2"/>
    <w:rsid w:val="00750563"/>
    <w:rsid w:val="00750C34"/>
    <w:rsid w:val="00750CC5"/>
    <w:rsid w:val="00750D5A"/>
    <w:rsid w:val="007513BA"/>
    <w:rsid w:val="00751D8B"/>
    <w:rsid w:val="0075262F"/>
    <w:rsid w:val="0075310F"/>
    <w:rsid w:val="0075318D"/>
    <w:rsid w:val="007533BE"/>
    <w:rsid w:val="00753F09"/>
    <w:rsid w:val="0075411A"/>
    <w:rsid w:val="007543BF"/>
    <w:rsid w:val="00754B5F"/>
    <w:rsid w:val="00755CBD"/>
    <w:rsid w:val="00755E79"/>
    <w:rsid w:val="0075634A"/>
    <w:rsid w:val="007564F8"/>
    <w:rsid w:val="0075682E"/>
    <w:rsid w:val="0075690D"/>
    <w:rsid w:val="00756E33"/>
    <w:rsid w:val="007571BD"/>
    <w:rsid w:val="00757778"/>
    <w:rsid w:val="007577EB"/>
    <w:rsid w:val="007578CC"/>
    <w:rsid w:val="00757B63"/>
    <w:rsid w:val="00757E71"/>
    <w:rsid w:val="0076057F"/>
    <w:rsid w:val="007607D2"/>
    <w:rsid w:val="00760F00"/>
    <w:rsid w:val="00761AD5"/>
    <w:rsid w:val="00761DB1"/>
    <w:rsid w:val="00761DB4"/>
    <w:rsid w:val="00762384"/>
    <w:rsid w:val="00762665"/>
    <w:rsid w:val="00762DC3"/>
    <w:rsid w:val="007633EE"/>
    <w:rsid w:val="00763D2B"/>
    <w:rsid w:val="00763F75"/>
    <w:rsid w:val="0076403C"/>
    <w:rsid w:val="0076433C"/>
    <w:rsid w:val="0076458F"/>
    <w:rsid w:val="00765247"/>
    <w:rsid w:val="00765A02"/>
    <w:rsid w:val="00765CC5"/>
    <w:rsid w:val="00765D32"/>
    <w:rsid w:val="00765E29"/>
    <w:rsid w:val="00765FFF"/>
    <w:rsid w:val="007660C9"/>
    <w:rsid w:val="0076654F"/>
    <w:rsid w:val="007666FA"/>
    <w:rsid w:val="00766A1A"/>
    <w:rsid w:val="00766AC8"/>
    <w:rsid w:val="00767A93"/>
    <w:rsid w:val="00767EC1"/>
    <w:rsid w:val="007706D0"/>
    <w:rsid w:val="00770DF5"/>
    <w:rsid w:val="007718E7"/>
    <w:rsid w:val="00771BA9"/>
    <w:rsid w:val="00771FCB"/>
    <w:rsid w:val="007721AA"/>
    <w:rsid w:val="0077327D"/>
    <w:rsid w:val="007732FF"/>
    <w:rsid w:val="007735DE"/>
    <w:rsid w:val="00774606"/>
    <w:rsid w:val="00774B4E"/>
    <w:rsid w:val="00774EEF"/>
    <w:rsid w:val="00775689"/>
    <w:rsid w:val="007756DB"/>
    <w:rsid w:val="00775756"/>
    <w:rsid w:val="0077577B"/>
    <w:rsid w:val="00775ADC"/>
    <w:rsid w:val="00776A15"/>
    <w:rsid w:val="0077716A"/>
    <w:rsid w:val="0077758C"/>
    <w:rsid w:val="0077793F"/>
    <w:rsid w:val="00780115"/>
    <w:rsid w:val="0078052A"/>
    <w:rsid w:val="0078057B"/>
    <w:rsid w:val="00781974"/>
    <w:rsid w:val="007819C6"/>
    <w:rsid w:val="00781EC2"/>
    <w:rsid w:val="00781F43"/>
    <w:rsid w:val="0078206E"/>
    <w:rsid w:val="00782168"/>
    <w:rsid w:val="007826F8"/>
    <w:rsid w:val="0078332A"/>
    <w:rsid w:val="00783BEF"/>
    <w:rsid w:val="007841D5"/>
    <w:rsid w:val="007842F3"/>
    <w:rsid w:val="00784A15"/>
    <w:rsid w:val="00784D8D"/>
    <w:rsid w:val="00785153"/>
    <w:rsid w:val="00785ADD"/>
    <w:rsid w:val="00785DEF"/>
    <w:rsid w:val="00785F1E"/>
    <w:rsid w:val="00786A03"/>
    <w:rsid w:val="00786A76"/>
    <w:rsid w:val="00786C23"/>
    <w:rsid w:val="00786CF6"/>
    <w:rsid w:val="00786D61"/>
    <w:rsid w:val="00786D84"/>
    <w:rsid w:val="00786E60"/>
    <w:rsid w:val="00786EC8"/>
    <w:rsid w:val="0078790E"/>
    <w:rsid w:val="00790402"/>
    <w:rsid w:val="007905A1"/>
    <w:rsid w:val="007907CE"/>
    <w:rsid w:val="00790918"/>
    <w:rsid w:val="00790E54"/>
    <w:rsid w:val="00790E7F"/>
    <w:rsid w:val="00790F77"/>
    <w:rsid w:val="00790FBB"/>
    <w:rsid w:val="007916BE"/>
    <w:rsid w:val="007919BE"/>
    <w:rsid w:val="00791DEE"/>
    <w:rsid w:val="00792022"/>
    <w:rsid w:val="00792830"/>
    <w:rsid w:val="00793303"/>
    <w:rsid w:val="0079332D"/>
    <w:rsid w:val="00793DC1"/>
    <w:rsid w:val="007951F1"/>
    <w:rsid w:val="00795515"/>
    <w:rsid w:val="0079580E"/>
    <w:rsid w:val="00795895"/>
    <w:rsid w:val="00795CD5"/>
    <w:rsid w:val="00795FFF"/>
    <w:rsid w:val="00796A3B"/>
    <w:rsid w:val="0079711D"/>
    <w:rsid w:val="00797568"/>
    <w:rsid w:val="00797A9A"/>
    <w:rsid w:val="00797E9D"/>
    <w:rsid w:val="007A03D2"/>
    <w:rsid w:val="007A0710"/>
    <w:rsid w:val="007A0770"/>
    <w:rsid w:val="007A0775"/>
    <w:rsid w:val="007A0A7E"/>
    <w:rsid w:val="007A0D15"/>
    <w:rsid w:val="007A0D65"/>
    <w:rsid w:val="007A1A18"/>
    <w:rsid w:val="007A1A71"/>
    <w:rsid w:val="007A1B7F"/>
    <w:rsid w:val="007A3C9D"/>
    <w:rsid w:val="007A3EA0"/>
    <w:rsid w:val="007A3EED"/>
    <w:rsid w:val="007A3F96"/>
    <w:rsid w:val="007A443C"/>
    <w:rsid w:val="007A4545"/>
    <w:rsid w:val="007A47C6"/>
    <w:rsid w:val="007A49F5"/>
    <w:rsid w:val="007A4D0B"/>
    <w:rsid w:val="007A51A4"/>
    <w:rsid w:val="007A5266"/>
    <w:rsid w:val="007A5787"/>
    <w:rsid w:val="007A5E34"/>
    <w:rsid w:val="007A5FA6"/>
    <w:rsid w:val="007A68C6"/>
    <w:rsid w:val="007A6943"/>
    <w:rsid w:val="007A7422"/>
    <w:rsid w:val="007A7EDB"/>
    <w:rsid w:val="007B01DE"/>
    <w:rsid w:val="007B037A"/>
    <w:rsid w:val="007B0462"/>
    <w:rsid w:val="007B0B4D"/>
    <w:rsid w:val="007B128C"/>
    <w:rsid w:val="007B1605"/>
    <w:rsid w:val="007B179B"/>
    <w:rsid w:val="007B1ACF"/>
    <w:rsid w:val="007B2437"/>
    <w:rsid w:val="007B28E3"/>
    <w:rsid w:val="007B29FF"/>
    <w:rsid w:val="007B2AEC"/>
    <w:rsid w:val="007B32B2"/>
    <w:rsid w:val="007B3496"/>
    <w:rsid w:val="007B3562"/>
    <w:rsid w:val="007B35C8"/>
    <w:rsid w:val="007B40D9"/>
    <w:rsid w:val="007B434A"/>
    <w:rsid w:val="007B49C8"/>
    <w:rsid w:val="007B4A19"/>
    <w:rsid w:val="007B4BEC"/>
    <w:rsid w:val="007B4C9C"/>
    <w:rsid w:val="007B4F4B"/>
    <w:rsid w:val="007B50D7"/>
    <w:rsid w:val="007B57ED"/>
    <w:rsid w:val="007B584B"/>
    <w:rsid w:val="007B6265"/>
    <w:rsid w:val="007B6386"/>
    <w:rsid w:val="007B6CAA"/>
    <w:rsid w:val="007B73A6"/>
    <w:rsid w:val="007B7BCD"/>
    <w:rsid w:val="007C00F7"/>
    <w:rsid w:val="007C03DB"/>
    <w:rsid w:val="007C0773"/>
    <w:rsid w:val="007C118F"/>
    <w:rsid w:val="007C1858"/>
    <w:rsid w:val="007C18DE"/>
    <w:rsid w:val="007C1B37"/>
    <w:rsid w:val="007C204D"/>
    <w:rsid w:val="007C3075"/>
    <w:rsid w:val="007C37CA"/>
    <w:rsid w:val="007C4E9F"/>
    <w:rsid w:val="007C5190"/>
    <w:rsid w:val="007C55C8"/>
    <w:rsid w:val="007C55FC"/>
    <w:rsid w:val="007C6581"/>
    <w:rsid w:val="007C6706"/>
    <w:rsid w:val="007C6A79"/>
    <w:rsid w:val="007C6AB7"/>
    <w:rsid w:val="007C70BC"/>
    <w:rsid w:val="007C710D"/>
    <w:rsid w:val="007C7286"/>
    <w:rsid w:val="007C7943"/>
    <w:rsid w:val="007C7B75"/>
    <w:rsid w:val="007C7E6E"/>
    <w:rsid w:val="007D0242"/>
    <w:rsid w:val="007D0EA7"/>
    <w:rsid w:val="007D1238"/>
    <w:rsid w:val="007D168F"/>
    <w:rsid w:val="007D1FA7"/>
    <w:rsid w:val="007D2173"/>
    <w:rsid w:val="007D267A"/>
    <w:rsid w:val="007D282F"/>
    <w:rsid w:val="007D2C3A"/>
    <w:rsid w:val="007D2F79"/>
    <w:rsid w:val="007D3125"/>
    <w:rsid w:val="007D3140"/>
    <w:rsid w:val="007D3388"/>
    <w:rsid w:val="007D41CC"/>
    <w:rsid w:val="007D4720"/>
    <w:rsid w:val="007D5524"/>
    <w:rsid w:val="007D5E8C"/>
    <w:rsid w:val="007D6134"/>
    <w:rsid w:val="007D64E2"/>
    <w:rsid w:val="007D66A1"/>
    <w:rsid w:val="007D6D59"/>
    <w:rsid w:val="007D6D5E"/>
    <w:rsid w:val="007D7789"/>
    <w:rsid w:val="007D7880"/>
    <w:rsid w:val="007E027F"/>
    <w:rsid w:val="007E05F6"/>
    <w:rsid w:val="007E09D3"/>
    <w:rsid w:val="007E0D45"/>
    <w:rsid w:val="007E1A4D"/>
    <w:rsid w:val="007E2340"/>
    <w:rsid w:val="007E2A8F"/>
    <w:rsid w:val="007E3163"/>
    <w:rsid w:val="007E3165"/>
    <w:rsid w:val="007E3A4F"/>
    <w:rsid w:val="007E3D0F"/>
    <w:rsid w:val="007E3E38"/>
    <w:rsid w:val="007E46AF"/>
    <w:rsid w:val="007E4714"/>
    <w:rsid w:val="007E4E2D"/>
    <w:rsid w:val="007E58D4"/>
    <w:rsid w:val="007E5A1F"/>
    <w:rsid w:val="007E5B6E"/>
    <w:rsid w:val="007E5D7C"/>
    <w:rsid w:val="007E614C"/>
    <w:rsid w:val="007E6AC9"/>
    <w:rsid w:val="007E752C"/>
    <w:rsid w:val="007E7641"/>
    <w:rsid w:val="007E7AB9"/>
    <w:rsid w:val="007E7B55"/>
    <w:rsid w:val="007E7BAB"/>
    <w:rsid w:val="007E7BB5"/>
    <w:rsid w:val="007F0E0B"/>
    <w:rsid w:val="007F1417"/>
    <w:rsid w:val="007F1BBA"/>
    <w:rsid w:val="007F213C"/>
    <w:rsid w:val="007F28E7"/>
    <w:rsid w:val="007F2B23"/>
    <w:rsid w:val="007F2C7E"/>
    <w:rsid w:val="007F30FE"/>
    <w:rsid w:val="007F329A"/>
    <w:rsid w:val="007F352B"/>
    <w:rsid w:val="007F3604"/>
    <w:rsid w:val="007F3C43"/>
    <w:rsid w:val="007F3EA0"/>
    <w:rsid w:val="007F3F16"/>
    <w:rsid w:val="007F45A6"/>
    <w:rsid w:val="007F4CC6"/>
    <w:rsid w:val="007F4D6B"/>
    <w:rsid w:val="007F5701"/>
    <w:rsid w:val="007F5A3F"/>
    <w:rsid w:val="007F5B20"/>
    <w:rsid w:val="007F5BC2"/>
    <w:rsid w:val="007F6233"/>
    <w:rsid w:val="007F63C1"/>
    <w:rsid w:val="007F6596"/>
    <w:rsid w:val="007F6899"/>
    <w:rsid w:val="007F6AC7"/>
    <w:rsid w:val="007F6BDE"/>
    <w:rsid w:val="007F77F6"/>
    <w:rsid w:val="007F78B6"/>
    <w:rsid w:val="007F79E3"/>
    <w:rsid w:val="007F7DBC"/>
    <w:rsid w:val="0080082F"/>
    <w:rsid w:val="008008CD"/>
    <w:rsid w:val="00800D08"/>
    <w:rsid w:val="00801152"/>
    <w:rsid w:val="0080139D"/>
    <w:rsid w:val="0080167A"/>
    <w:rsid w:val="00801FB9"/>
    <w:rsid w:val="00801FEA"/>
    <w:rsid w:val="008028DB"/>
    <w:rsid w:val="00802A7C"/>
    <w:rsid w:val="00802BA3"/>
    <w:rsid w:val="00802F1E"/>
    <w:rsid w:val="008031B7"/>
    <w:rsid w:val="00803551"/>
    <w:rsid w:val="00803B08"/>
    <w:rsid w:val="00803B9E"/>
    <w:rsid w:val="00803E23"/>
    <w:rsid w:val="00803FC6"/>
    <w:rsid w:val="008041B4"/>
    <w:rsid w:val="008048BA"/>
    <w:rsid w:val="0080493D"/>
    <w:rsid w:val="00804A99"/>
    <w:rsid w:val="008056FF"/>
    <w:rsid w:val="00805E12"/>
    <w:rsid w:val="00805F7F"/>
    <w:rsid w:val="0080605D"/>
    <w:rsid w:val="00806111"/>
    <w:rsid w:val="00806350"/>
    <w:rsid w:val="00806537"/>
    <w:rsid w:val="0080654A"/>
    <w:rsid w:val="0080688A"/>
    <w:rsid w:val="00806970"/>
    <w:rsid w:val="0080698D"/>
    <w:rsid w:val="00806A28"/>
    <w:rsid w:val="00806E46"/>
    <w:rsid w:val="00806E6B"/>
    <w:rsid w:val="00806FC1"/>
    <w:rsid w:val="00806FCD"/>
    <w:rsid w:val="0080700F"/>
    <w:rsid w:val="00807C4C"/>
    <w:rsid w:val="00807E42"/>
    <w:rsid w:val="00810370"/>
    <w:rsid w:val="0081037A"/>
    <w:rsid w:val="008105E7"/>
    <w:rsid w:val="00810799"/>
    <w:rsid w:val="00810EB9"/>
    <w:rsid w:val="008116D6"/>
    <w:rsid w:val="00811814"/>
    <w:rsid w:val="008119C0"/>
    <w:rsid w:val="00811AD2"/>
    <w:rsid w:val="008127BB"/>
    <w:rsid w:val="00812B4B"/>
    <w:rsid w:val="00812B85"/>
    <w:rsid w:val="008136B0"/>
    <w:rsid w:val="00813A7D"/>
    <w:rsid w:val="008140CF"/>
    <w:rsid w:val="00814786"/>
    <w:rsid w:val="00814B62"/>
    <w:rsid w:val="008158DA"/>
    <w:rsid w:val="00815AE1"/>
    <w:rsid w:val="00815CB9"/>
    <w:rsid w:val="00815E81"/>
    <w:rsid w:val="008160B8"/>
    <w:rsid w:val="00816496"/>
    <w:rsid w:val="008170B4"/>
    <w:rsid w:val="00817160"/>
    <w:rsid w:val="00817272"/>
    <w:rsid w:val="0081727B"/>
    <w:rsid w:val="00820127"/>
    <w:rsid w:val="00820386"/>
    <w:rsid w:val="0082048F"/>
    <w:rsid w:val="008204DA"/>
    <w:rsid w:val="00820653"/>
    <w:rsid w:val="0082071A"/>
    <w:rsid w:val="00820864"/>
    <w:rsid w:val="00820F49"/>
    <w:rsid w:val="0082131C"/>
    <w:rsid w:val="008213A0"/>
    <w:rsid w:val="00821DC3"/>
    <w:rsid w:val="008228F8"/>
    <w:rsid w:val="00822C1B"/>
    <w:rsid w:val="00822FE4"/>
    <w:rsid w:val="00823109"/>
    <w:rsid w:val="0082345D"/>
    <w:rsid w:val="008237A9"/>
    <w:rsid w:val="0082446C"/>
    <w:rsid w:val="0082474F"/>
    <w:rsid w:val="00824980"/>
    <w:rsid w:val="00824B45"/>
    <w:rsid w:val="00825753"/>
    <w:rsid w:val="00825908"/>
    <w:rsid w:val="00825DEE"/>
    <w:rsid w:val="0082650E"/>
    <w:rsid w:val="00827781"/>
    <w:rsid w:val="00827DDF"/>
    <w:rsid w:val="00830129"/>
    <w:rsid w:val="00830371"/>
    <w:rsid w:val="0083050E"/>
    <w:rsid w:val="00830D55"/>
    <w:rsid w:val="00830E7C"/>
    <w:rsid w:val="008310CB"/>
    <w:rsid w:val="00831427"/>
    <w:rsid w:val="008319C5"/>
    <w:rsid w:val="00831A10"/>
    <w:rsid w:val="0083219C"/>
    <w:rsid w:val="008334CC"/>
    <w:rsid w:val="0083387B"/>
    <w:rsid w:val="00833945"/>
    <w:rsid w:val="00834208"/>
    <w:rsid w:val="0083437C"/>
    <w:rsid w:val="00834A9E"/>
    <w:rsid w:val="00834C2B"/>
    <w:rsid w:val="008355FC"/>
    <w:rsid w:val="00835783"/>
    <w:rsid w:val="00835C34"/>
    <w:rsid w:val="00835C68"/>
    <w:rsid w:val="00836061"/>
    <w:rsid w:val="0083615E"/>
    <w:rsid w:val="008364BF"/>
    <w:rsid w:val="00836879"/>
    <w:rsid w:val="00836999"/>
    <w:rsid w:val="00836DE9"/>
    <w:rsid w:val="00836E6F"/>
    <w:rsid w:val="00836E88"/>
    <w:rsid w:val="00837A41"/>
    <w:rsid w:val="00837C51"/>
    <w:rsid w:val="00837CDE"/>
    <w:rsid w:val="0084006D"/>
    <w:rsid w:val="008409E1"/>
    <w:rsid w:val="008412B0"/>
    <w:rsid w:val="00841582"/>
    <w:rsid w:val="00841BDD"/>
    <w:rsid w:val="00841C88"/>
    <w:rsid w:val="0084210D"/>
    <w:rsid w:val="0084308F"/>
    <w:rsid w:val="0084359C"/>
    <w:rsid w:val="00844564"/>
    <w:rsid w:val="0084618D"/>
    <w:rsid w:val="0084634A"/>
    <w:rsid w:val="00846992"/>
    <w:rsid w:val="00846A1B"/>
    <w:rsid w:val="00846FEE"/>
    <w:rsid w:val="00850060"/>
    <w:rsid w:val="008502A1"/>
    <w:rsid w:val="00850721"/>
    <w:rsid w:val="00850A9B"/>
    <w:rsid w:val="00850DF5"/>
    <w:rsid w:val="00850E9F"/>
    <w:rsid w:val="00851800"/>
    <w:rsid w:val="008521B9"/>
    <w:rsid w:val="00852335"/>
    <w:rsid w:val="0085294A"/>
    <w:rsid w:val="008529D7"/>
    <w:rsid w:val="00852CAA"/>
    <w:rsid w:val="008534AE"/>
    <w:rsid w:val="00853A30"/>
    <w:rsid w:val="00853FD1"/>
    <w:rsid w:val="008543E1"/>
    <w:rsid w:val="008549CD"/>
    <w:rsid w:val="00854D87"/>
    <w:rsid w:val="00854E14"/>
    <w:rsid w:val="00854F1D"/>
    <w:rsid w:val="008553E6"/>
    <w:rsid w:val="00855520"/>
    <w:rsid w:val="008556EE"/>
    <w:rsid w:val="008559D3"/>
    <w:rsid w:val="0085614C"/>
    <w:rsid w:val="00856260"/>
    <w:rsid w:val="008570AE"/>
    <w:rsid w:val="00857981"/>
    <w:rsid w:val="008579DD"/>
    <w:rsid w:val="00857A90"/>
    <w:rsid w:val="00857F8A"/>
    <w:rsid w:val="0086035C"/>
    <w:rsid w:val="00860700"/>
    <w:rsid w:val="008607DA"/>
    <w:rsid w:val="00860CA1"/>
    <w:rsid w:val="008616B2"/>
    <w:rsid w:val="008627EE"/>
    <w:rsid w:val="008629F5"/>
    <w:rsid w:val="00862FC3"/>
    <w:rsid w:val="00863140"/>
    <w:rsid w:val="00864C6A"/>
    <w:rsid w:val="00864FC8"/>
    <w:rsid w:val="00865473"/>
    <w:rsid w:val="00865566"/>
    <w:rsid w:val="00865DA3"/>
    <w:rsid w:val="008661BA"/>
    <w:rsid w:val="0086640E"/>
    <w:rsid w:val="00866F06"/>
    <w:rsid w:val="00867299"/>
    <w:rsid w:val="00867416"/>
    <w:rsid w:val="008676B5"/>
    <w:rsid w:val="00867A4A"/>
    <w:rsid w:val="00870520"/>
    <w:rsid w:val="0087076E"/>
    <w:rsid w:val="008709D9"/>
    <w:rsid w:val="00870B54"/>
    <w:rsid w:val="0087187E"/>
    <w:rsid w:val="0087196F"/>
    <w:rsid w:val="00872559"/>
    <w:rsid w:val="00872DA6"/>
    <w:rsid w:val="008732AE"/>
    <w:rsid w:val="008736AE"/>
    <w:rsid w:val="00873749"/>
    <w:rsid w:val="008738DD"/>
    <w:rsid w:val="00873C03"/>
    <w:rsid w:val="00873CBE"/>
    <w:rsid w:val="00874A31"/>
    <w:rsid w:val="00874A42"/>
    <w:rsid w:val="00874E40"/>
    <w:rsid w:val="0087531C"/>
    <w:rsid w:val="0087550B"/>
    <w:rsid w:val="00875519"/>
    <w:rsid w:val="00875B87"/>
    <w:rsid w:val="008763D9"/>
    <w:rsid w:val="0087681F"/>
    <w:rsid w:val="0087710A"/>
    <w:rsid w:val="008771AC"/>
    <w:rsid w:val="008779EF"/>
    <w:rsid w:val="00877FA6"/>
    <w:rsid w:val="00880034"/>
    <w:rsid w:val="00880518"/>
    <w:rsid w:val="00880DD0"/>
    <w:rsid w:val="00881233"/>
    <w:rsid w:val="0088143C"/>
    <w:rsid w:val="00881EA1"/>
    <w:rsid w:val="008822DA"/>
    <w:rsid w:val="0088288D"/>
    <w:rsid w:val="0088314F"/>
    <w:rsid w:val="008832B8"/>
    <w:rsid w:val="00883504"/>
    <w:rsid w:val="008839AD"/>
    <w:rsid w:val="008840BE"/>
    <w:rsid w:val="00884892"/>
    <w:rsid w:val="00884CF1"/>
    <w:rsid w:val="00885064"/>
    <w:rsid w:val="008858A9"/>
    <w:rsid w:val="0088660D"/>
    <w:rsid w:val="00886A42"/>
    <w:rsid w:val="00886FBF"/>
    <w:rsid w:val="00887618"/>
    <w:rsid w:val="00887718"/>
    <w:rsid w:val="00887B75"/>
    <w:rsid w:val="00887BAA"/>
    <w:rsid w:val="00887D29"/>
    <w:rsid w:val="00887D9B"/>
    <w:rsid w:val="00887E45"/>
    <w:rsid w:val="00890664"/>
    <w:rsid w:val="00890849"/>
    <w:rsid w:val="008909FE"/>
    <w:rsid w:val="00890A8A"/>
    <w:rsid w:val="00890FBA"/>
    <w:rsid w:val="008910F1"/>
    <w:rsid w:val="00891FB7"/>
    <w:rsid w:val="008921FA"/>
    <w:rsid w:val="00892430"/>
    <w:rsid w:val="008933BF"/>
    <w:rsid w:val="00893A94"/>
    <w:rsid w:val="00893B96"/>
    <w:rsid w:val="00893E51"/>
    <w:rsid w:val="00894355"/>
    <w:rsid w:val="00894674"/>
    <w:rsid w:val="00894814"/>
    <w:rsid w:val="008954AE"/>
    <w:rsid w:val="0089696D"/>
    <w:rsid w:val="00896A31"/>
    <w:rsid w:val="00896D32"/>
    <w:rsid w:val="00897010"/>
    <w:rsid w:val="008974AB"/>
    <w:rsid w:val="00897B10"/>
    <w:rsid w:val="008A04AF"/>
    <w:rsid w:val="008A0566"/>
    <w:rsid w:val="008A081B"/>
    <w:rsid w:val="008A1017"/>
    <w:rsid w:val="008A12B8"/>
    <w:rsid w:val="008A17CF"/>
    <w:rsid w:val="008A203B"/>
    <w:rsid w:val="008A2384"/>
    <w:rsid w:val="008A288C"/>
    <w:rsid w:val="008A2B2A"/>
    <w:rsid w:val="008A2C53"/>
    <w:rsid w:val="008A323E"/>
    <w:rsid w:val="008A336B"/>
    <w:rsid w:val="008A342F"/>
    <w:rsid w:val="008A3698"/>
    <w:rsid w:val="008A390D"/>
    <w:rsid w:val="008A3963"/>
    <w:rsid w:val="008A3C3D"/>
    <w:rsid w:val="008A3E3E"/>
    <w:rsid w:val="008A3FED"/>
    <w:rsid w:val="008A4131"/>
    <w:rsid w:val="008A4707"/>
    <w:rsid w:val="008A4714"/>
    <w:rsid w:val="008A4753"/>
    <w:rsid w:val="008A51A9"/>
    <w:rsid w:val="008A5315"/>
    <w:rsid w:val="008A58D2"/>
    <w:rsid w:val="008A5C5F"/>
    <w:rsid w:val="008A5DCA"/>
    <w:rsid w:val="008A6244"/>
    <w:rsid w:val="008A624E"/>
    <w:rsid w:val="008A6585"/>
    <w:rsid w:val="008A67D2"/>
    <w:rsid w:val="008A7E8A"/>
    <w:rsid w:val="008B01FA"/>
    <w:rsid w:val="008B03A2"/>
    <w:rsid w:val="008B03D0"/>
    <w:rsid w:val="008B0479"/>
    <w:rsid w:val="008B0A28"/>
    <w:rsid w:val="008B0E92"/>
    <w:rsid w:val="008B1422"/>
    <w:rsid w:val="008B16B6"/>
    <w:rsid w:val="008B1777"/>
    <w:rsid w:val="008B17B6"/>
    <w:rsid w:val="008B1812"/>
    <w:rsid w:val="008B1878"/>
    <w:rsid w:val="008B1A41"/>
    <w:rsid w:val="008B1E10"/>
    <w:rsid w:val="008B23A4"/>
    <w:rsid w:val="008B3038"/>
    <w:rsid w:val="008B3480"/>
    <w:rsid w:val="008B3A1F"/>
    <w:rsid w:val="008B3B54"/>
    <w:rsid w:val="008B47FF"/>
    <w:rsid w:val="008B532E"/>
    <w:rsid w:val="008B5506"/>
    <w:rsid w:val="008B5FDD"/>
    <w:rsid w:val="008B6D97"/>
    <w:rsid w:val="008B7C24"/>
    <w:rsid w:val="008B7D8E"/>
    <w:rsid w:val="008C0B0E"/>
    <w:rsid w:val="008C1098"/>
    <w:rsid w:val="008C1854"/>
    <w:rsid w:val="008C19F1"/>
    <w:rsid w:val="008C1A39"/>
    <w:rsid w:val="008C1D83"/>
    <w:rsid w:val="008C1DB5"/>
    <w:rsid w:val="008C1FEF"/>
    <w:rsid w:val="008C284F"/>
    <w:rsid w:val="008C2A95"/>
    <w:rsid w:val="008C2B8E"/>
    <w:rsid w:val="008C2D93"/>
    <w:rsid w:val="008C2EB8"/>
    <w:rsid w:val="008C3078"/>
    <w:rsid w:val="008C3516"/>
    <w:rsid w:val="008C37A5"/>
    <w:rsid w:val="008C38F0"/>
    <w:rsid w:val="008C39E3"/>
    <w:rsid w:val="008C3CD3"/>
    <w:rsid w:val="008C43DC"/>
    <w:rsid w:val="008C47E1"/>
    <w:rsid w:val="008C4BCE"/>
    <w:rsid w:val="008C4C7C"/>
    <w:rsid w:val="008C5196"/>
    <w:rsid w:val="008C5FD1"/>
    <w:rsid w:val="008C6D26"/>
    <w:rsid w:val="008C6D30"/>
    <w:rsid w:val="008C788C"/>
    <w:rsid w:val="008C7E9D"/>
    <w:rsid w:val="008C7EAD"/>
    <w:rsid w:val="008D04C5"/>
    <w:rsid w:val="008D0CB4"/>
    <w:rsid w:val="008D14BA"/>
    <w:rsid w:val="008D15AA"/>
    <w:rsid w:val="008D1FAA"/>
    <w:rsid w:val="008D1FF1"/>
    <w:rsid w:val="008D25F1"/>
    <w:rsid w:val="008D2780"/>
    <w:rsid w:val="008D2B67"/>
    <w:rsid w:val="008D2D0D"/>
    <w:rsid w:val="008D30D9"/>
    <w:rsid w:val="008D3582"/>
    <w:rsid w:val="008D3995"/>
    <w:rsid w:val="008D3C39"/>
    <w:rsid w:val="008D3E37"/>
    <w:rsid w:val="008D4620"/>
    <w:rsid w:val="008D4CF9"/>
    <w:rsid w:val="008D5698"/>
    <w:rsid w:val="008D5873"/>
    <w:rsid w:val="008D62AE"/>
    <w:rsid w:val="008D67ED"/>
    <w:rsid w:val="008D789E"/>
    <w:rsid w:val="008D7D8B"/>
    <w:rsid w:val="008E006F"/>
    <w:rsid w:val="008E012F"/>
    <w:rsid w:val="008E1474"/>
    <w:rsid w:val="008E1AC0"/>
    <w:rsid w:val="008E217F"/>
    <w:rsid w:val="008E2192"/>
    <w:rsid w:val="008E22DB"/>
    <w:rsid w:val="008E238D"/>
    <w:rsid w:val="008E267C"/>
    <w:rsid w:val="008E2A38"/>
    <w:rsid w:val="008E2B4F"/>
    <w:rsid w:val="008E2BA0"/>
    <w:rsid w:val="008E2CFD"/>
    <w:rsid w:val="008E36A1"/>
    <w:rsid w:val="008E37FC"/>
    <w:rsid w:val="008E39DF"/>
    <w:rsid w:val="008E3B1B"/>
    <w:rsid w:val="008E3B2C"/>
    <w:rsid w:val="008E3F7E"/>
    <w:rsid w:val="008E401E"/>
    <w:rsid w:val="008E487F"/>
    <w:rsid w:val="008E4A52"/>
    <w:rsid w:val="008E54FA"/>
    <w:rsid w:val="008E5805"/>
    <w:rsid w:val="008E61B0"/>
    <w:rsid w:val="008E683D"/>
    <w:rsid w:val="008E6C4E"/>
    <w:rsid w:val="008E6E48"/>
    <w:rsid w:val="008E7300"/>
    <w:rsid w:val="008F091A"/>
    <w:rsid w:val="008F151A"/>
    <w:rsid w:val="008F1BAD"/>
    <w:rsid w:val="008F1D17"/>
    <w:rsid w:val="008F23E1"/>
    <w:rsid w:val="008F26C9"/>
    <w:rsid w:val="008F2ABD"/>
    <w:rsid w:val="008F3666"/>
    <w:rsid w:val="008F39C6"/>
    <w:rsid w:val="008F41C2"/>
    <w:rsid w:val="008F4266"/>
    <w:rsid w:val="008F46A6"/>
    <w:rsid w:val="008F4B4D"/>
    <w:rsid w:val="008F4D5E"/>
    <w:rsid w:val="008F5140"/>
    <w:rsid w:val="008F5EB9"/>
    <w:rsid w:val="008F640A"/>
    <w:rsid w:val="008F6737"/>
    <w:rsid w:val="008F6790"/>
    <w:rsid w:val="008F6816"/>
    <w:rsid w:val="008F6BE1"/>
    <w:rsid w:val="008F726D"/>
    <w:rsid w:val="008F7B8A"/>
    <w:rsid w:val="008F7D62"/>
    <w:rsid w:val="00900317"/>
    <w:rsid w:val="00900821"/>
    <w:rsid w:val="00900CD7"/>
    <w:rsid w:val="00900DB3"/>
    <w:rsid w:val="00900DF3"/>
    <w:rsid w:val="009019FA"/>
    <w:rsid w:val="00902144"/>
    <w:rsid w:val="009021BD"/>
    <w:rsid w:val="0090258D"/>
    <w:rsid w:val="00902CCE"/>
    <w:rsid w:val="00902E1B"/>
    <w:rsid w:val="00903421"/>
    <w:rsid w:val="00903FF3"/>
    <w:rsid w:val="00904207"/>
    <w:rsid w:val="009042B4"/>
    <w:rsid w:val="009042EF"/>
    <w:rsid w:val="00904D89"/>
    <w:rsid w:val="00904ECF"/>
    <w:rsid w:val="00905315"/>
    <w:rsid w:val="00905669"/>
    <w:rsid w:val="009058CE"/>
    <w:rsid w:val="00905AD8"/>
    <w:rsid w:val="00906208"/>
    <w:rsid w:val="00906E44"/>
    <w:rsid w:val="00907718"/>
    <w:rsid w:val="009077C4"/>
    <w:rsid w:val="00907E26"/>
    <w:rsid w:val="00907E98"/>
    <w:rsid w:val="00907F0E"/>
    <w:rsid w:val="00910CDF"/>
    <w:rsid w:val="0091187C"/>
    <w:rsid w:val="00912198"/>
    <w:rsid w:val="00912206"/>
    <w:rsid w:val="0091222D"/>
    <w:rsid w:val="00912DE2"/>
    <w:rsid w:val="00913EAB"/>
    <w:rsid w:val="009144F2"/>
    <w:rsid w:val="00914621"/>
    <w:rsid w:val="0091465B"/>
    <w:rsid w:val="0091486E"/>
    <w:rsid w:val="0091493A"/>
    <w:rsid w:val="00914BC7"/>
    <w:rsid w:val="009155CD"/>
    <w:rsid w:val="00915E95"/>
    <w:rsid w:val="00915FA7"/>
    <w:rsid w:val="00916350"/>
    <w:rsid w:val="00916819"/>
    <w:rsid w:val="00917B27"/>
    <w:rsid w:val="00917E16"/>
    <w:rsid w:val="0092030F"/>
    <w:rsid w:val="00920511"/>
    <w:rsid w:val="00920C44"/>
    <w:rsid w:val="00920C93"/>
    <w:rsid w:val="00920CE6"/>
    <w:rsid w:val="00921334"/>
    <w:rsid w:val="0092169F"/>
    <w:rsid w:val="009216BB"/>
    <w:rsid w:val="00921AB6"/>
    <w:rsid w:val="009224D1"/>
    <w:rsid w:val="009224DB"/>
    <w:rsid w:val="00922AFA"/>
    <w:rsid w:val="00922B5A"/>
    <w:rsid w:val="00922FA6"/>
    <w:rsid w:val="0092322E"/>
    <w:rsid w:val="00923364"/>
    <w:rsid w:val="00923728"/>
    <w:rsid w:val="0092392D"/>
    <w:rsid w:val="00924C44"/>
    <w:rsid w:val="00925DC5"/>
    <w:rsid w:val="00925F72"/>
    <w:rsid w:val="009261BA"/>
    <w:rsid w:val="00926852"/>
    <w:rsid w:val="009269BF"/>
    <w:rsid w:val="00926E4F"/>
    <w:rsid w:val="0092739F"/>
    <w:rsid w:val="009276BB"/>
    <w:rsid w:val="00927F99"/>
    <w:rsid w:val="00930289"/>
    <w:rsid w:val="00930826"/>
    <w:rsid w:val="00930D8C"/>
    <w:rsid w:val="00930E14"/>
    <w:rsid w:val="0093103C"/>
    <w:rsid w:val="00931BF1"/>
    <w:rsid w:val="00931DE9"/>
    <w:rsid w:val="0093239A"/>
    <w:rsid w:val="00932675"/>
    <w:rsid w:val="009329F2"/>
    <w:rsid w:val="00932B0C"/>
    <w:rsid w:val="00932C4D"/>
    <w:rsid w:val="00932DDE"/>
    <w:rsid w:val="00933478"/>
    <w:rsid w:val="0093370D"/>
    <w:rsid w:val="0093394A"/>
    <w:rsid w:val="00933B2B"/>
    <w:rsid w:val="009341EC"/>
    <w:rsid w:val="009342F0"/>
    <w:rsid w:val="00934697"/>
    <w:rsid w:val="0093474E"/>
    <w:rsid w:val="00935912"/>
    <w:rsid w:val="00935E23"/>
    <w:rsid w:val="009365CA"/>
    <w:rsid w:val="00936FFA"/>
    <w:rsid w:val="009374C1"/>
    <w:rsid w:val="009374F7"/>
    <w:rsid w:val="00937BCD"/>
    <w:rsid w:val="009411DA"/>
    <w:rsid w:val="009412C5"/>
    <w:rsid w:val="0094137F"/>
    <w:rsid w:val="009415A5"/>
    <w:rsid w:val="009416FE"/>
    <w:rsid w:val="00941C0F"/>
    <w:rsid w:val="00941C85"/>
    <w:rsid w:val="009422A4"/>
    <w:rsid w:val="00942EFC"/>
    <w:rsid w:val="00943197"/>
    <w:rsid w:val="00943224"/>
    <w:rsid w:val="00943955"/>
    <w:rsid w:val="00943B63"/>
    <w:rsid w:val="00943E29"/>
    <w:rsid w:val="009446D1"/>
    <w:rsid w:val="0094575A"/>
    <w:rsid w:val="00945AA1"/>
    <w:rsid w:val="00945CD1"/>
    <w:rsid w:val="00945EAF"/>
    <w:rsid w:val="0094617E"/>
    <w:rsid w:val="0094672C"/>
    <w:rsid w:val="00946A76"/>
    <w:rsid w:val="0094742A"/>
    <w:rsid w:val="0094772B"/>
    <w:rsid w:val="00947D51"/>
    <w:rsid w:val="00947D7A"/>
    <w:rsid w:val="00947FB0"/>
    <w:rsid w:val="0095062A"/>
    <w:rsid w:val="009507A6"/>
    <w:rsid w:val="0095090D"/>
    <w:rsid w:val="00950BF8"/>
    <w:rsid w:val="00950E29"/>
    <w:rsid w:val="009510A6"/>
    <w:rsid w:val="00951BDF"/>
    <w:rsid w:val="009522FE"/>
    <w:rsid w:val="009525B9"/>
    <w:rsid w:val="00952832"/>
    <w:rsid w:val="009528B9"/>
    <w:rsid w:val="009530E5"/>
    <w:rsid w:val="00953428"/>
    <w:rsid w:val="00953720"/>
    <w:rsid w:val="00953E84"/>
    <w:rsid w:val="00953F13"/>
    <w:rsid w:val="00953FA6"/>
    <w:rsid w:val="0095409D"/>
    <w:rsid w:val="009540BA"/>
    <w:rsid w:val="0095414E"/>
    <w:rsid w:val="009543F6"/>
    <w:rsid w:val="00955BF2"/>
    <w:rsid w:val="00956267"/>
    <w:rsid w:val="00956344"/>
    <w:rsid w:val="009563E6"/>
    <w:rsid w:val="0095645E"/>
    <w:rsid w:val="009565EE"/>
    <w:rsid w:val="00956DD8"/>
    <w:rsid w:val="00956F77"/>
    <w:rsid w:val="00957E4B"/>
    <w:rsid w:val="00960193"/>
    <w:rsid w:val="00960D27"/>
    <w:rsid w:val="00961427"/>
    <w:rsid w:val="00961739"/>
    <w:rsid w:val="00962031"/>
    <w:rsid w:val="009620BB"/>
    <w:rsid w:val="00962675"/>
    <w:rsid w:val="009628F8"/>
    <w:rsid w:val="00962DF5"/>
    <w:rsid w:val="0096325E"/>
    <w:rsid w:val="009633B4"/>
    <w:rsid w:val="00963604"/>
    <w:rsid w:val="00963CBF"/>
    <w:rsid w:val="009642B5"/>
    <w:rsid w:val="00964FB9"/>
    <w:rsid w:val="0096694F"/>
    <w:rsid w:val="00966EE7"/>
    <w:rsid w:val="00966F12"/>
    <w:rsid w:val="0097009F"/>
    <w:rsid w:val="00970106"/>
    <w:rsid w:val="00970130"/>
    <w:rsid w:val="0097042E"/>
    <w:rsid w:val="0097099B"/>
    <w:rsid w:val="00971070"/>
    <w:rsid w:val="00971088"/>
    <w:rsid w:val="009713A1"/>
    <w:rsid w:val="009715FD"/>
    <w:rsid w:val="0097194B"/>
    <w:rsid w:val="0097198C"/>
    <w:rsid w:val="0097247D"/>
    <w:rsid w:val="0097349E"/>
    <w:rsid w:val="009735D7"/>
    <w:rsid w:val="00973612"/>
    <w:rsid w:val="009737DE"/>
    <w:rsid w:val="00974246"/>
    <w:rsid w:val="00974BC2"/>
    <w:rsid w:val="00975031"/>
    <w:rsid w:val="00975790"/>
    <w:rsid w:val="0097592D"/>
    <w:rsid w:val="00975CE0"/>
    <w:rsid w:val="00976110"/>
    <w:rsid w:val="00976C9A"/>
    <w:rsid w:val="00976CA9"/>
    <w:rsid w:val="00976F2C"/>
    <w:rsid w:val="00977023"/>
    <w:rsid w:val="009770B1"/>
    <w:rsid w:val="00977AB1"/>
    <w:rsid w:val="00977C6C"/>
    <w:rsid w:val="00977CA7"/>
    <w:rsid w:val="00977E91"/>
    <w:rsid w:val="00980143"/>
    <w:rsid w:val="00980965"/>
    <w:rsid w:val="00980A62"/>
    <w:rsid w:val="00981086"/>
    <w:rsid w:val="00981548"/>
    <w:rsid w:val="00981774"/>
    <w:rsid w:val="00982394"/>
    <w:rsid w:val="009825ED"/>
    <w:rsid w:val="0098334F"/>
    <w:rsid w:val="00983404"/>
    <w:rsid w:val="00983C37"/>
    <w:rsid w:val="009848FF"/>
    <w:rsid w:val="009849A2"/>
    <w:rsid w:val="00984A08"/>
    <w:rsid w:val="00985254"/>
    <w:rsid w:val="00985333"/>
    <w:rsid w:val="00986081"/>
    <w:rsid w:val="009869EE"/>
    <w:rsid w:val="00986A6C"/>
    <w:rsid w:val="00986EB0"/>
    <w:rsid w:val="00986F34"/>
    <w:rsid w:val="009872AB"/>
    <w:rsid w:val="00987322"/>
    <w:rsid w:val="009877BE"/>
    <w:rsid w:val="00987ABA"/>
    <w:rsid w:val="00990595"/>
    <w:rsid w:val="009913E4"/>
    <w:rsid w:val="00991774"/>
    <w:rsid w:val="00991B03"/>
    <w:rsid w:val="00992166"/>
    <w:rsid w:val="0099279C"/>
    <w:rsid w:val="0099283C"/>
    <w:rsid w:val="00993583"/>
    <w:rsid w:val="00993B55"/>
    <w:rsid w:val="00993E43"/>
    <w:rsid w:val="00993FB0"/>
    <w:rsid w:val="00994791"/>
    <w:rsid w:val="0099530B"/>
    <w:rsid w:val="00995D68"/>
    <w:rsid w:val="00995FFD"/>
    <w:rsid w:val="009960F4"/>
    <w:rsid w:val="00996394"/>
    <w:rsid w:val="00996877"/>
    <w:rsid w:val="00996D15"/>
    <w:rsid w:val="00996F3C"/>
    <w:rsid w:val="009971B5"/>
    <w:rsid w:val="009974EC"/>
    <w:rsid w:val="009A043E"/>
    <w:rsid w:val="009A0D94"/>
    <w:rsid w:val="009A17D8"/>
    <w:rsid w:val="009A1A13"/>
    <w:rsid w:val="009A1F81"/>
    <w:rsid w:val="009A2035"/>
    <w:rsid w:val="009A239E"/>
    <w:rsid w:val="009A23CF"/>
    <w:rsid w:val="009A2ACB"/>
    <w:rsid w:val="009A2F1D"/>
    <w:rsid w:val="009A32EA"/>
    <w:rsid w:val="009A33EC"/>
    <w:rsid w:val="009A3FD4"/>
    <w:rsid w:val="009A44A9"/>
    <w:rsid w:val="009A4948"/>
    <w:rsid w:val="009A494B"/>
    <w:rsid w:val="009A4BB1"/>
    <w:rsid w:val="009A4CF9"/>
    <w:rsid w:val="009A5E6B"/>
    <w:rsid w:val="009A627C"/>
    <w:rsid w:val="009A6942"/>
    <w:rsid w:val="009A7181"/>
    <w:rsid w:val="009A78EB"/>
    <w:rsid w:val="009A7993"/>
    <w:rsid w:val="009A7C4A"/>
    <w:rsid w:val="009A7C59"/>
    <w:rsid w:val="009A7E7A"/>
    <w:rsid w:val="009B00BB"/>
    <w:rsid w:val="009B0288"/>
    <w:rsid w:val="009B0407"/>
    <w:rsid w:val="009B0897"/>
    <w:rsid w:val="009B094F"/>
    <w:rsid w:val="009B1243"/>
    <w:rsid w:val="009B1427"/>
    <w:rsid w:val="009B156F"/>
    <w:rsid w:val="009B176D"/>
    <w:rsid w:val="009B17F8"/>
    <w:rsid w:val="009B18E6"/>
    <w:rsid w:val="009B1998"/>
    <w:rsid w:val="009B23E4"/>
    <w:rsid w:val="009B2A5C"/>
    <w:rsid w:val="009B30F1"/>
    <w:rsid w:val="009B33A3"/>
    <w:rsid w:val="009B368A"/>
    <w:rsid w:val="009B380E"/>
    <w:rsid w:val="009B3904"/>
    <w:rsid w:val="009B3B55"/>
    <w:rsid w:val="009B3D52"/>
    <w:rsid w:val="009B44CB"/>
    <w:rsid w:val="009B469F"/>
    <w:rsid w:val="009B47CD"/>
    <w:rsid w:val="009B4DC5"/>
    <w:rsid w:val="009B5901"/>
    <w:rsid w:val="009B5CD9"/>
    <w:rsid w:val="009B5F34"/>
    <w:rsid w:val="009B62F0"/>
    <w:rsid w:val="009B6487"/>
    <w:rsid w:val="009B6A0E"/>
    <w:rsid w:val="009B6BD4"/>
    <w:rsid w:val="009B6DBA"/>
    <w:rsid w:val="009B7AC9"/>
    <w:rsid w:val="009C00B2"/>
    <w:rsid w:val="009C0198"/>
    <w:rsid w:val="009C03EC"/>
    <w:rsid w:val="009C056F"/>
    <w:rsid w:val="009C0A87"/>
    <w:rsid w:val="009C0D12"/>
    <w:rsid w:val="009C1003"/>
    <w:rsid w:val="009C1950"/>
    <w:rsid w:val="009C274E"/>
    <w:rsid w:val="009C2760"/>
    <w:rsid w:val="009C28AA"/>
    <w:rsid w:val="009C2A91"/>
    <w:rsid w:val="009C2CA4"/>
    <w:rsid w:val="009C2FA4"/>
    <w:rsid w:val="009C31F5"/>
    <w:rsid w:val="009C3BE6"/>
    <w:rsid w:val="009C3CEB"/>
    <w:rsid w:val="009C3D90"/>
    <w:rsid w:val="009C48C2"/>
    <w:rsid w:val="009C48DE"/>
    <w:rsid w:val="009C49C3"/>
    <w:rsid w:val="009C4AC9"/>
    <w:rsid w:val="009C57FA"/>
    <w:rsid w:val="009C5B35"/>
    <w:rsid w:val="009C5BE4"/>
    <w:rsid w:val="009C6BF6"/>
    <w:rsid w:val="009C7052"/>
    <w:rsid w:val="009C761C"/>
    <w:rsid w:val="009C782A"/>
    <w:rsid w:val="009C7D34"/>
    <w:rsid w:val="009C7F81"/>
    <w:rsid w:val="009D0136"/>
    <w:rsid w:val="009D0703"/>
    <w:rsid w:val="009D0AC6"/>
    <w:rsid w:val="009D0FFA"/>
    <w:rsid w:val="009D1845"/>
    <w:rsid w:val="009D193F"/>
    <w:rsid w:val="009D1C3B"/>
    <w:rsid w:val="009D2029"/>
    <w:rsid w:val="009D22A5"/>
    <w:rsid w:val="009D23C2"/>
    <w:rsid w:val="009D2E5A"/>
    <w:rsid w:val="009D2E6A"/>
    <w:rsid w:val="009D3899"/>
    <w:rsid w:val="009D3C2E"/>
    <w:rsid w:val="009D3D4D"/>
    <w:rsid w:val="009D3D94"/>
    <w:rsid w:val="009D4E12"/>
    <w:rsid w:val="009D563A"/>
    <w:rsid w:val="009D58A1"/>
    <w:rsid w:val="009D5C11"/>
    <w:rsid w:val="009D5CA6"/>
    <w:rsid w:val="009D5F92"/>
    <w:rsid w:val="009D68D7"/>
    <w:rsid w:val="009D72C6"/>
    <w:rsid w:val="009D7341"/>
    <w:rsid w:val="009D756A"/>
    <w:rsid w:val="009D7646"/>
    <w:rsid w:val="009D76B2"/>
    <w:rsid w:val="009D7D34"/>
    <w:rsid w:val="009D7FB8"/>
    <w:rsid w:val="009E002B"/>
    <w:rsid w:val="009E07A0"/>
    <w:rsid w:val="009E1475"/>
    <w:rsid w:val="009E171B"/>
    <w:rsid w:val="009E176F"/>
    <w:rsid w:val="009E1A0C"/>
    <w:rsid w:val="009E2297"/>
    <w:rsid w:val="009E2775"/>
    <w:rsid w:val="009E380B"/>
    <w:rsid w:val="009E3C6C"/>
    <w:rsid w:val="009E402B"/>
    <w:rsid w:val="009E4109"/>
    <w:rsid w:val="009E4433"/>
    <w:rsid w:val="009E4C53"/>
    <w:rsid w:val="009E4F3C"/>
    <w:rsid w:val="009E57C2"/>
    <w:rsid w:val="009E64C3"/>
    <w:rsid w:val="009E69F7"/>
    <w:rsid w:val="009E6D31"/>
    <w:rsid w:val="009E72CA"/>
    <w:rsid w:val="009E744E"/>
    <w:rsid w:val="009E75FF"/>
    <w:rsid w:val="009E77B1"/>
    <w:rsid w:val="009E79E6"/>
    <w:rsid w:val="009E7A44"/>
    <w:rsid w:val="009F012C"/>
    <w:rsid w:val="009F0203"/>
    <w:rsid w:val="009F0449"/>
    <w:rsid w:val="009F05E6"/>
    <w:rsid w:val="009F09DB"/>
    <w:rsid w:val="009F1D98"/>
    <w:rsid w:val="009F210C"/>
    <w:rsid w:val="009F2559"/>
    <w:rsid w:val="009F2CDB"/>
    <w:rsid w:val="009F3C10"/>
    <w:rsid w:val="009F4163"/>
    <w:rsid w:val="009F49B3"/>
    <w:rsid w:val="009F4A46"/>
    <w:rsid w:val="009F4A9F"/>
    <w:rsid w:val="009F4C1E"/>
    <w:rsid w:val="009F51C7"/>
    <w:rsid w:val="009F5EC6"/>
    <w:rsid w:val="009F6089"/>
    <w:rsid w:val="009F6639"/>
    <w:rsid w:val="009F6DDC"/>
    <w:rsid w:val="009F6FD6"/>
    <w:rsid w:val="009F703A"/>
    <w:rsid w:val="009F7658"/>
    <w:rsid w:val="009F7C22"/>
    <w:rsid w:val="009F7F53"/>
    <w:rsid w:val="00A00680"/>
    <w:rsid w:val="00A00C58"/>
    <w:rsid w:val="00A01152"/>
    <w:rsid w:val="00A0126E"/>
    <w:rsid w:val="00A01941"/>
    <w:rsid w:val="00A01954"/>
    <w:rsid w:val="00A01CDB"/>
    <w:rsid w:val="00A02B7C"/>
    <w:rsid w:val="00A02E52"/>
    <w:rsid w:val="00A032D5"/>
    <w:rsid w:val="00A0342B"/>
    <w:rsid w:val="00A04348"/>
    <w:rsid w:val="00A0591C"/>
    <w:rsid w:val="00A05C95"/>
    <w:rsid w:val="00A05D76"/>
    <w:rsid w:val="00A06153"/>
    <w:rsid w:val="00A06886"/>
    <w:rsid w:val="00A06A7E"/>
    <w:rsid w:val="00A06E63"/>
    <w:rsid w:val="00A06EDD"/>
    <w:rsid w:val="00A06FBD"/>
    <w:rsid w:val="00A07537"/>
    <w:rsid w:val="00A0788C"/>
    <w:rsid w:val="00A1039E"/>
    <w:rsid w:val="00A1093F"/>
    <w:rsid w:val="00A10F07"/>
    <w:rsid w:val="00A1102E"/>
    <w:rsid w:val="00A110E0"/>
    <w:rsid w:val="00A113EA"/>
    <w:rsid w:val="00A11566"/>
    <w:rsid w:val="00A12611"/>
    <w:rsid w:val="00A1299E"/>
    <w:rsid w:val="00A13937"/>
    <w:rsid w:val="00A13A7A"/>
    <w:rsid w:val="00A14334"/>
    <w:rsid w:val="00A14428"/>
    <w:rsid w:val="00A145BC"/>
    <w:rsid w:val="00A147F0"/>
    <w:rsid w:val="00A14874"/>
    <w:rsid w:val="00A14D46"/>
    <w:rsid w:val="00A14EAA"/>
    <w:rsid w:val="00A1581E"/>
    <w:rsid w:val="00A15C62"/>
    <w:rsid w:val="00A15DA7"/>
    <w:rsid w:val="00A15FC8"/>
    <w:rsid w:val="00A16010"/>
    <w:rsid w:val="00A16735"/>
    <w:rsid w:val="00A170ED"/>
    <w:rsid w:val="00A177FE"/>
    <w:rsid w:val="00A17D65"/>
    <w:rsid w:val="00A2002D"/>
    <w:rsid w:val="00A20233"/>
    <w:rsid w:val="00A20A0E"/>
    <w:rsid w:val="00A20A6A"/>
    <w:rsid w:val="00A20B5E"/>
    <w:rsid w:val="00A20C09"/>
    <w:rsid w:val="00A20EDF"/>
    <w:rsid w:val="00A21019"/>
    <w:rsid w:val="00A210D2"/>
    <w:rsid w:val="00A2192A"/>
    <w:rsid w:val="00A2221D"/>
    <w:rsid w:val="00A2224A"/>
    <w:rsid w:val="00A223BA"/>
    <w:rsid w:val="00A22931"/>
    <w:rsid w:val="00A22C66"/>
    <w:rsid w:val="00A231DB"/>
    <w:rsid w:val="00A2323B"/>
    <w:rsid w:val="00A23396"/>
    <w:rsid w:val="00A2379C"/>
    <w:rsid w:val="00A23D2F"/>
    <w:rsid w:val="00A24104"/>
    <w:rsid w:val="00A24831"/>
    <w:rsid w:val="00A24BEC"/>
    <w:rsid w:val="00A2515C"/>
    <w:rsid w:val="00A25286"/>
    <w:rsid w:val="00A2562E"/>
    <w:rsid w:val="00A25C8E"/>
    <w:rsid w:val="00A26097"/>
    <w:rsid w:val="00A260E3"/>
    <w:rsid w:val="00A26333"/>
    <w:rsid w:val="00A263F3"/>
    <w:rsid w:val="00A265BB"/>
    <w:rsid w:val="00A27168"/>
    <w:rsid w:val="00A271AF"/>
    <w:rsid w:val="00A27F6F"/>
    <w:rsid w:val="00A30147"/>
    <w:rsid w:val="00A30A72"/>
    <w:rsid w:val="00A30A85"/>
    <w:rsid w:val="00A30C39"/>
    <w:rsid w:val="00A30FD7"/>
    <w:rsid w:val="00A31459"/>
    <w:rsid w:val="00A31913"/>
    <w:rsid w:val="00A31C24"/>
    <w:rsid w:val="00A31D81"/>
    <w:rsid w:val="00A321A3"/>
    <w:rsid w:val="00A32371"/>
    <w:rsid w:val="00A324F6"/>
    <w:rsid w:val="00A326FC"/>
    <w:rsid w:val="00A3281E"/>
    <w:rsid w:val="00A32B3E"/>
    <w:rsid w:val="00A33022"/>
    <w:rsid w:val="00A337C9"/>
    <w:rsid w:val="00A33CFC"/>
    <w:rsid w:val="00A3472C"/>
    <w:rsid w:val="00A35345"/>
    <w:rsid w:val="00A356B7"/>
    <w:rsid w:val="00A358B2"/>
    <w:rsid w:val="00A358E1"/>
    <w:rsid w:val="00A35944"/>
    <w:rsid w:val="00A35966"/>
    <w:rsid w:val="00A3638E"/>
    <w:rsid w:val="00A36394"/>
    <w:rsid w:val="00A36396"/>
    <w:rsid w:val="00A3652B"/>
    <w:rsid w:val="00A3685F"/>
    <w:rsid w:val="00A36E48"/>
    <w:rsid w:val="00A3771B"/>
    <w:rsid w:val="00A40E3D"/>
    <w:rsid w:val="00A41051"/>
    <w:rsid w:val="00A41157"/>
    <w:rsid w:val="00A412CF"/>
    <w:rsid w:val="00A4151D"/>
    <w:rsid w:val="00A4173E"/>
    <w:rsid w:val="00A4183B"/>
    <w:rsid w:val="00A41C80"/>
    <w:rsid w:val="00A41EA4"/>
    <w:rsid w:val="00A42554"/>
    <w:rsid w:val="00A429DF"/>
    <w:rsid w:val="00A42C00"/>
    <w:rsid w:val="00A42F21"/>
    <w:rsid w:val="00A4309F"/>
    <w:rsid w:val="00A43D8C"/>
    <w:rsid w:val="00A442B2"/>
    <w:rsid w:val="00A44772"/>
    <w:rsid w:val="00A447A3"/>
    <w:rsid w:val="00A449D2"/>
    <w:rsid w:val="00A44BFC"/>
    <w:rsid w:val="00A44F0D"/>
    <w:rsid w:val="00A46826"/>
    <w:rsid w:val="00A46A02"/>
    <w:rsid w:val="00A473F1"/>
    <w:rsid w:val="00A47B50"/>
    <w:rsid w:val="00A47B86"/>
    <w:rsid w:val="00A5090D"/>
    <w:rsid w:val="00A50A44"/>
    <w:rsid w:val="00A50B5F"/>
    <w:rsid w:val="00A50E8A"/>
    <w:rsid w:val="00A5194E"/>
    <w:rsid w:val="00A51BAF"/>
    <w:rsid w:val="00A51BE0"/>
    <w:rsid w:val="00A51C7F"/>
    <w:rsid w:val="00A51F90"/>
    <w:rsid w:val="00A5219A"/>
    <w:rsid w:val="00A521C5"/>
    <w:rsid w:val="00A52B6C"/>
    <w:rsid w:val="00A53629"/>
    <w:rsid w:val="00A54D94"/>
    <w:rsid w:val="00A55023"/>
    <w:rsid w:val="00A55370"/>
    <w:rsid w:val="00A55589"/>
    <w:rsid w:val="00A55BBC"/>
    <w:rsid w:val="00A55E66"/>
    <w:rsid w:val="00A56B22"/>
    <w:rsid w:val="00A56CD6"/>
    <w:rsid w:val="00A56D18"/>
    <w:rsid w:val="00A57BCB"/>
    <w:rsid w:val="00A6003A"/>
    <w:rsid w:val="00A6047F"/>
    <w:rsid w:val="00A60498"/>
    <w:rsid w:val="00A61C6B"/>
    <w:rsid w:val="00A61E50"/>
    <w:rsid w:val="00A6218E"/>
    <w:rsid w:val="00A62353"/>
    <w:rsid w:val="00A6252E"/>
    <w:rsid w:val="00A628B1"/>
    <w:rsid w:val="00A63F5A"/>
    <w:rsid w:val="00A647E8"/>
    <w:rsid w:val="00A64808"/>
    <w:rsid w:val="00A649B6"/>
    <w:rsid w:val="00A64C24"/>
    <w:rsid w:val="00A65AAA"/>
    <w:rsid w:val="00A65F8A"/>
    <w:rsid w:val="00A66000"/>
    <w:rsid w:val="00A660CB"/>
    <w:rsid w:val="00A666E9"/>
    <w:rsid w:val="00A667D9"/>
    <w:rsid w:val="00A669BF"/>
    <w:rsid w:val="00A66A0E"/>
    <w:rsid w:val="00A66B5A"/>
    <w:rsid w:val="00A66FF9"/>
    <w:rsid w:val="00A67375"/>
    <w:rsid w:val="00A676F5"/>
    <w:rsid w:val="00A67790"/>
    <w:rsid w:val="00A67891"/>
    <w:rsid w:val="00A67A7D"/>
    <w:rsid w:val="00A705CE"/>
    <w:rsid w:val="00A70E31"/>
    <w:rsid w:val="00A70E73"/>
    <w:rsid w:val="00A70E9E"/>
    <w:rsid w:val="00A71C60"/>
    <w:rsid w:val="00A72736"/>
    <w:rsid w:val="00A72846"/>
    <w:rsid w:val="00A72CF0"/>
    <w:rsid w:val="00A73045"/>
    <w:rsid w:val="00A7304D"/>
    <w:rsid w:val="00A7306C"/>
    <w:rsid w:val="00A73161"/>
    <w:rsid w:val="00A732AA"/>
    <w:rsid w:val="00A7353B"/>
    <w:rsid w:val="00A73776"/>
    <w:rsid w:val="00A73E21"/>
    <w:rsid w:val="00A7437F"/>
    <w:rsid w:val="00A744EA"/>
    <w:rsid w:val="00A746CB"/>
    <w:rsid w:val="00A7484F"/>
    <w:rsid w:val="00A74E8F"/>
    <w:rsid w:val="00A762D9"/>
    <w:rsid w:val="00A763A9"/>
    <w:rsid w:val="00A763FD"/>
    <w:rsid w:val="00A7707C"/>
    <w:rsid w:val="00A772DF"/>
    <w:rsid w:val="00A7733C"/>
    <w:rsid w:val="00A773A3"/>
    <w:rsid w:val="00A773BF"/>
    <w:rsid w:val="00A77543"/>
    <w:rsid w:val="00A77C29"/>
    <w:rsid w:val="00A77ECE"/>
    <w:rsid w:val="00A80057"/>
    <w:rsid w:val="00A81344"/>
    <w:rsid w:val="00A814D3"/>
    <w:rsid w:val="00A81A04"/>
    <w:rsid w:val="00A82273"/>
    <w:rsid w:val="00A8260E"/>
    <w:rsid w:val="00A826C7"/>
    <w:rsid w:val="00A8357E"/>
    <w:rsid w:val="00A83DB1"/>
    <w:rsid w:val="00A843E6"/>
    <w:rsid w:val="00A8492D"/>
    <w:rsid w:val="00A8505E"/>
    <w:rsid w:val="00A8527B"/>
    <w:rsid w:val="00A85744"/>
    <w:rsid w:val="00A8583C"/>
    <w:rsid w:val="00A85DD6"/>
    <w:rsid w:val="00A85DF6"/>
    <w:rsid w:val="00A85FA6"/>
    <w:rsid w:val="00A861AD"/>
    <w:rsid w:val="00A86457"/>
    <w:rsid w:val="00A86990"/>
    <w:rsid w:val="00A86A25"/>
    <w:rsid w:val="00A86AF8"/>
    <w:rsid w:val="00A870BC"/>
    <w:rsid w:val="00A871D0"/>
    <w:rsid w:val="00A8774B"/>
    <w:rsid w:val="00A908E9"/>
    <w:rsid w:val="00A90E6D"/>
    <w:rsid w:val="00A91514"/>
    <w:rsid w:val="00A91816"/>
    <w:rsid w:val="00A91C79"/>
    <w:rsid w:val="00A91FEE"/>
    <w:rsid w:val="00A92131"/>
    <w:rsid w:val="00A9220C"/>
    <w:rsid w:val="00A92792"/>
    <w:rsid w:val="00A934FB"/>
    <w:rsid w:val="00A938F1"/>
    <w:rsid w:val="00A93954"/>
    <w:rsid w:val="00A93A75"/>
    <w:rsid w:val="00A9438B"/>
    <w:rsid w:val="00A9464B"/>
    <w:rsid w:val="00A94681"/>
    <w:rsid w:val="00A94B2C"/>
    <w:rsid w:val="00A94EA4"/>
    <w:rsid w:val="00A94F58"/>
    <w:rsid w:val="00A9567A"/>
    <w:rsid w:val="00A95768"/>
    <w:rsid w:val="00A95C25"/>
    <w:rsid w:val="00A96072"/>
    <w:rsid w:val="00A96C9B"/>
    <w:rsid w:val="00A96D2D"/>
    <w:rsid w:val="00A9799A"/>
    <w:rsid w:val="00AA0306"/>
    <w:rsid w:val="00AA07A5"/>
    <w:rsid w:val="00AA0E6E"/>
    <w:rsid w:val="00AA11DD"/>
    <w:rsid w:val="00AA151E"/>
    <w:rsid w:val="00AA1DDF"/>
    <w:rsid w:val="00AA1E6E"/>
    <w:rsid w:val="00AA221C"/>
    <w:rsid w:val="00AA2420"/>
    <w:rsid w:val="00AA32A8"/>
    <w:rsid w:val="00AA337B"/>
    <w:rsid w:val="00AA3B42"/>
    <w:rsid w:val="00AA3F31"/>
    <w:rsid w:val="00AA41BA"/>
    <w:rsid w:val="00AA50E1"/>
    <w:rsid w:val="00AA519C"/>
    <w:rsid w:val="00AA531E"/>
    <w:rsid w:val="00AA5876"/>
    <w:rsid w:val="00AA62C3"/>
    <w:rsid w:val="00AA6395"/>
    <w:rsid w:val="00AA6839"/>
    <w:rsid w:val="00AA684F"/>
    <w:rsid w:val="00AA7BB1"/>
    <w:rsid w:val="00AB0347"/>
    <w:rsid w:val="00AB0A32"/>
    <w:rsid w:val="00AB0BF8"/>
    <w:rsid w:val="00AB0C69"/>
    <w:rsid w:val="00AB0CBE"/>
    <w:rsid w:val="00AB1078"/>
    <w:rsid w:val="00AB11F5"/>
    <w:rsid w:val="00AB15C4"/>
    <w:rsid w:val="00AB16E1"/>
    <w:rsid w:val="00AB1B83"/>
    <w:rsid w:val="00AB1B90"/>
    <w:rsid w:val="00AB21DF"/>
    <w:rsid w:val="00AB29E6"/>
    <w:rsid w:val="00AB2AC1"/>
    <w:rsid w:val="00AB313A"/>
    <w:rsid w:val="00AB32DC"/>
    <w:rsid w:val="00AB33D7"/>
    <w:rsid w:val="00AB3406"/>
    <w:rsid w:val="00AB3424"/>
    <w:rsid w:val="00AB3447"/>
    <w:rsid w:val="00AB34C2"/>
    <w:rsid w:val="00AB3B92"/>
    <w:rsid w:val="00AB441A"/>
    <w:rsid w:val="00AB4653"/>
    <w:rsid w:val="00AB52DF"/>
    <w:rsid w:val="00AB5899"/>
    <w:rsid w:val="00AB5F26"/>
    <w:rsid w:val="00AB6976"/>
    <w:rsid w:val="00AC02FC"/>
    <w:rsid w:val="00AC07B9"/>
    <w:rsid w:val="00AC094A"/>
    <w:rsid w:val="00AC0B04"/>
    <w:rsid w:val="00AC0CAF"/>
    <w:rsid w:val="00AC0CE0"/>
    <w:rsid w:val="00AC0F6F"/>
    <w:rsid w:val="00AC0F9B"/>
    <w:rsid w:val="00AC1621"/>
    <w:rsid w:val="00AC1853"/>
    <w:rsid w:val="00AC18AC"/>
    <w:rsid w:val="00AC24A4"/>
    <w:rsid w:val="00AC2BBA"/>
    <w:rsid w:val="00AC36D9"/>
    <w:rsid w:val="00AC56F1"/>
    <w:rsid w:val="00AC5EFA"/>
    <w:rsid w:val="00AC5F45"/>
    <w:rsid w:val="00AC5FF6"/>
    <w:rsid w:val="00AC625B"/>
    <w:rsid w:val="00AC630A"/>
    <w:rsid w:val="00AC634D"/>
    <w:rsid w:val="00AC6432"/>
    <w:rsid w:val="00AC66C7"/>
    <w:rsid w:val="00AC6A83"/>
    <w:rsid w:val="00AC73AF"/>
    <w:rsid w:val="00AC757B"/>
    <w:rsid w:val="00AC757D"/>
    <w:rsid w:val="00AC7606"/>
    <w:rsid w:val="00AD022D"/>
    <w:rsid w:val="00AD070B"/>
    <w:rsid w:val="00AD071E"/>
    <w:rsid w:val="00AD0725"/>
    <w:rsid w:val="00AD0A49"/>
    <w:rsid w:val="00AD15CD"/>
    <w:rsid w:val="00AD1725"/>
    <w:rsid w:val="00AD24A1"/>
    <w:rsid w:val="00AD2F5F"/>
    <w:rsid w:val="00AD413A"/>
    <w:rsid w:val="00AD42A6"/>
    <w:rsid w:val="00AD43A6"/>
    <w:rsid w:val="00AD4470"/>
    <w:rsid w:val="00AD4928"/>
    <w:rsid w:val="00AD4BFB"/>
    <w:rsid w:val="00AD4C50"/>
    <w:rsid w:val="00AD4D19"/>
    <w:rsid w:val="00AD4E32"/>
    <w:rsid w:val="00AD4FA2"/>
    <w:rsid w:val="00AD53A8"/>
    <w:rsid w:val="00AD5730"/>
    <w:rsid w:val="00AD598C"/>
    <w:rsid w:val="00AD5C3D"/>
    <w:rsid w:val="00AD5CEB"/>
    <w:rsid w:val="00AD63B4"/>
    <w:rsid w:val="00AD64AA"/>
    <w:rsid w:val="00AD6540"/>
    <w:rsid w:val="00AD6CAD"/>
    <w:rsid w:val="00AD7915"/>
    <w:rsid w:val="00AD7B22"/>
    <w:rsid w:val="00AD7BB5"/>
    <w:rsid w:val="00AD7DA6"/>
    <w:rsid w:val="00AD7FD7"/>
    <w:rsid w:val="00AE097A"/>
    <w:rsid w:val="00AE0B7B"/>
    <w:rsid w:val="00AE1419"/>
    <w:rsid w:val="00AE29BC"/>
    <w:rsid w:val="00AE2A07"/>
    <w:rsid w:val="00AE308D"/>
    <w:rsid w:val="00AE30BA"/>
    <w:rsid w:val="00AE3193"/>
    <w:rsid w:val="00AE3359"/>
    <w:rsid w:val="00AE33C1"/>
    <w:rsid w:val="00AE3512"/>
    <w:rsid w:val="00AE3704"/>
    <w:rsid w:val="00AE3819"/>
    <w:rsid w:val="00AE3B7F"/>
    <w:rsid w:val="00AE46D6"/>
    <w:rsid w:val="00AE49C2"/>
    <w:rsid w:val="00AE4A70"/>
    <w:rsid w:val="00AE5D36"/>
    <w:rsid w:val="00AE61A2"/>
    <w:rsid w:val="00AE61AD"/>
    <w:rsid w:val="00AE61AF"/>
    <w:rsid w:val="00AE61B4"/>
    <w:rsid w:val="00AE6606"/>
    <w:rsid w:val="00AE6664"/>
    <w:rsid w:val="00AE68D5"/>
    <w:rsid w:val="00AE6C5B"/>
    <w:rsid w:val="00AE7A00"/>
    <w:rsid w:val="00AF07D3"/>
    <w:rsid w:val="00AF13B1"/>
    <w:rsid w:val="00AF148B"/>
    <w:rsid w:val="00AF14AC"/>
    <w:rsid w:val="00AF245D"/>
    <w:rsid w:val="00AF25E1"/>
    <w:rsid w:val="00AF2CF5"/>
    <w:rsid w:val="00AF3075"/>
    <w:rsid w:val="00AF30A3"/>
    <w:rsid w:val="00AF3ED2"/>
    <w:rsid w:val="00AF426B"/>
    <w:rsid w:val="00AF452C"/>
    <w:rsid w:val="00AF46A1"/>
    <w:rsid w:val="00AF4A09"/>
    <w:rsid w:val="00AF4D2C"/>
    <w:rsid w:val="00AF4D45"/>
    <w:rsid w:val="00AF5472"/>
    <w:rsid w:val="00AF55EC"/>
    <w:rsid w:val="00AF5A95"/>
    <w:rsid w:val="00AF5AC8"/>
    <w:rsid w:val="00AF5BEB"/>
    <w:rsid w:val="00AF5C6B"/>
    <w:rsid w:val="00AF5DFE"/>
    <w:rsid w:val="00AF636F"/>
    <w:rsid w:val="00AF6541"/>
    <w:rsid w:val="00AF672D"/>
    <w:rsid w:val="00AF6877"/>
    <w:rsid w:val="00AF6893"/>
    <w:rsid w:val="00AF6AB7"/>
    <w:rsid w:val="00AF6CC0"/>
    <w:rsid w:val="00AF7371"/>
    <w:rsid w:val="00AF737E"/>
    <w:rsid w:val="00AF7834"/>
    <w:rsid w:val="00B002B1"/>
    <w:rsid w:val="00B005F1"/>
    <w:rsid w:val="00B00935"/>
    <w:rsid w:val="00B00C31"/>
    <w:rsid w:val="00B010C3"/>
    <w:rsid w:val="00B026D8"/>
    <w:rsid w:val="00B0360E"/>
    <w:rsid w:val="00B0368B"/>
    <w:rsid w:val="00B03C4F"/>
    <w:rsid w:val="00B047D8"/>
    <w:rsid w:val="00B04CE1"/>
    <w:rsid w:val="00B04F95"/>
    <w:rsid w:val="00B05723"/>
    <w:rsid w:val="00B05961"/>
    <w:rsid w:val="00B062CE"/>
    <w:rsid w:val="00B06441"/>
    <w:rsid w:val="00B06C19"/>
    <w:rsid w:val="00B06D6A"/>
    <w:rsid w:val="00B07641"/>
    <w:rsid w:val="00B07887"/>
    <w:rsid w:val="00B079B2"/>
    <w:rsid w:val="00B07D44"/>
    <w:rsid w:val="00B07FE9"/>
    <w:rsid w:val="00B1014C"/>
    <w:rsid w:val="00B1023B"/>
    <w:rsid w:val="00B104D2"/>
    <w:rsid w:val="00B105A0"/>
    <w:rsid w:val="00B107F5"/>
    <w:rsid w:val="00B11652"/>
    <w:rsid w:val="00B1299D"/>
    <w:rsid w:val="00B13218"/>
    <w:rsid w:val="00B13715"/>
    <w:rsid w:val="00B13A86"/>
    <w:rsid w:val="00B14121"/>
    <w:rsid w:val="00B1462C"/>
    <w:rsid w:val="00B14C03"/>
    <w:rsid w:val="00B15913"/>
    <w:rsid w:val="00B16835"/>
    <w:rsid w:val="00B16D4F"/>
    <w:rsid w:val="00B16F4F"/>
    <w:rsid w:val="00B172EF"/>
    <w:rsid w:val="00B177CD"/>
    <w:rsid w:val="00B208DB"/>
    <w:rsid w:val="00B209F4"/>
    <w:rsid w:val="00B21663"/>
    <w:rsid w:val="00B2239D"/>
    <w:rsid w:val="00B22544"/>
    <w:rsid w:val="00B228AF"/>
    <w:rsid w:val="00B22C46"/>
    <w:rsid w:val="00B23374"/>
    <w:rsid w:val="00B23525"/>
    <w:rsid w:val="00B23DA4"/>
    <w:rsid w:val="00B23FE1"/>
    <w:rsid w:val="00B24E0C"/>
    <w:rsid w:val="00B24E3E"/>
    <w:rsid w:val="00B25627"/>
    <w:rsid w:val="00B25788"/>
    <w:rsid w:val="00B25B57"/>
    <w:rsid w:val="00B2601E"/>
    <w:rsid w:val="00B270ED"/>
    <w:rsid w:val="00B27422"/>
    <w:rsid w:val="00B27BE6"/>
    <w:rsid w:val="00B27C6A"/>
    <w:rsid w:val="00B30A32"/>
    <w:rsid w:val="00B31183"/>
    <w:rsid w:val="00B3293E"/>
    <w:rsid w:val="00B334E1"/>
    <w:rsid w:val="00B33A41"/>
    <w:rsid w:val="00B33B9F"/>
    <w:rsid w:val="00B33DAE"/>
    <w:rsid w:val="00B345A7"/>
    <w:rsid w:val="00B34EAC"/>
    <w:rsid w:val="00B35865"/>
    <w:rsid w:val="00B359DC"/>
    <w:rsid w:val="00B35BA8"/>
    <w:rsid w:val="00B3617A"/>
    <w:rsid w:val="00B362D7"/>
    <w:rsid w:val="00B36486"/>
    <w:rsid w:val="00B36F47"/>
    <w:rsid w:val="00B36F64"/>
    <w:rsid w:val="00B372C9"/>
    <w:rsid w:val="00B377DB"/>
    <w:rsid w:val="00B37A6C"/>
    <w:rsid w:val="00B37E99"/>
    <w:rsid w:val="00B403FD"/>
    <w:rsid w:val="00B405B4"/>
    <w:rsid w:val="00B40AFC"/>
    <w:rsid w:val="00B413FF"/>
    <w:rsid w:val="00B41CAC"/>
    <w:rsid w:val="00B42182"/>
    <w:rsid w:val="00B42927"/>
    <w:rsid w:val="00B42BA5"/>
    <w:rsid w:val="00B433FA"/>
    <w:rsid w:val="00B43626"/>
    <w:rsid w:val="00B439A7"/>
    <w:rsid w:val="00B44A9E"/>
    <w:rsid w:val="00B465D9"/>
    <w:rsid w:val="00B46FF6"/>
    <w:rsid w:val="00B4710B"/>
    <w:rsid w:val="00B47415"/>
    <w:rsid w:val="00B47723"/>
    <w:rsid w:val="00B47C7E"/>
    <w:rsid w:val="00B506D5"/>
    <w:rsid w:val="00B509C0"/>
    <w:rsid w:val="00B50DB5"/>
    <w:rsid w:val="00B510C2"/>
    <w:rsid w:val="00B5146E"/>
    <w:rsid w:val="00B51ADE"/>
    <w:rsid w:val="00B52BE1"/>
    <w:rsid w:val="00B52D30"/>
    <w:rsid w:val="00B52DEA"/>
    <w:rsid w:val="00B52F9C"/>
    <w:rsid w:val="00B53546"/>
    <w:rsid w:val="00B53E10"/>
    <w:rsid w:val="00B54133"/>
    <w:rsid w:val="00B547C7"/>
    <w:rsid w:val="00B55476"/>
    <w:rsid w:val="00B55D77"/>
    <w:rsid w:val="00B55FBE"/>
    <w:rsid w:val="00B5677E"/>
    <w:rsid w:val="00B56B2F"/>
    <w:rsid w:val="00B5743E"/>
    <w:rsid w:val="00B57877"/>
    <w:rsid w:val="00B57B56"/>
    <w:rsid w:val="00B605AC"/>
    <w:rsid w:val="00B60A37"/>
    <w:rsid w:val="00B61276"/>
    <w:rsid w:val="00B615FE"/>
    <w:rsid w:val="00B61B74"/>
    <w:rsid w:val="00B61EC5"/>
    <w:rsid w:val="00B62733"/>
    <w:rsid w:val="00B62B93"/>
    <w:rsid w:val="00B62C33"/>
    <w:rsid w:val="00B63F40"/>
    <w:rsid w:val="00B64226"/>
    <w:rsid w:val="00B645EE"/>
    <w:rsid w:val="00B649F1"/>
    <w:rsid w:val="00B64D57"/>
    <w:rsid w:val="00B65806"/>
    <w:rsid w:val="00B65F58"/>
    <w:rsid w:val="00B65FED"/>
    <w:rsid w:val="00B663CB"/>
    <w:rsid w:val="00B66A8C"/>
    <w:rsid w:val="00B66D83"/>
    <w:rsid w:val="00B66D9C"/>
    <w:rsid w:val="00B67482"/>
    <w:rsid w:val="00B675D1"/>
    <w:rsid w:val="00B676F9"/>
    <w:rsid w:val="00B677A5"/>
    <w:rsid w:val="00B67D37"/>
    <w:rsid w:val="00B70496"/>
    <w:rsid w:val="00B7062B"/>
    <w:rsid w:val="00B70B68"/>
    <w:rsid w:val="00B713FA"/>
    <w:rsid w:val="00B71E49"/>
    <w:rsid w:val="00B724A5"/>
    <w:rsid w:val="00B72AFC"/>
    <w:rsid w:val="00B72E23"/>
    <w:rsid w:val="00B7378A"/>
    <w:rsid w:val="00B73B60"/>
    <w:rsid w:val="00B73CF7"/>
    <w:rsid w:val="00B74891"/>
    <w:rsid w:val="00B757C3"/>
    <w:rsid w:val="00B75A91"/>
    <w:rsid w:val="00B76050"/>
    <w:rsid w:val="00B779D4"/>
    <w:rsid w:val="00B800A3"/>
    <w:rsid w:val="00B801FD"/>
    <w:rsid w:val="00B8020F"/>
    <w:rsid w:val="00B803B0"/>
    <w:rsid w:val="00B810AF"/>
    <w:rsid w:val="00B81276"/>
    <w:rsid w:val="00B813D4"/>
    <w:rsid w:val="00B8157E"/>
    <w:rsid w:val="00B81E95"/>
    <w:rsid w:val="00B81FFD"/>
    <w:rsid w:val="00B82440"/>
    <w:rsid w:val="00B8291E"/>
    <w:rsid w:val="00B829AF"/>
    <w:rsid w:val="00B82EB6"/>
    <w:rsid w:val="00B83053"/>
    <w:rsid w:val="00B8374E"/>
    <w:rsid w:val="00B838F8"/>
    <w:rsid w:val="00B8466F"/>
    <w:rsid w:val="00B84715"/>
    <w:rsid w:val="00B84CDE"/>
    <w:rsid w:val="00B85931"/>
    <w:rsid w:val="00B85B13"/>
    <w:rsid w:val="00B85C82"/>
    <w:rsid w:val="00B85D86"/>
    <w:rsid w:val="00B86295"/>
    <w:rsid w:val="00B86892"/>
    <w:rsid w:val="00B8697D"/>
    <w:rsid w:val="00B872B6"/>
    <w:rsid w:val="00B9008B"/>
    <w:rsid w:val="00B901C5"/>
    <w:rsid w:val="00B903AC"/>
    <w:rsid w:val="00B908B9"/>
    <w:rsid w:val="00B91E8B"/>
    <w:rsid w:val="00B926CD"/>
    <w:rsid w:val="00B92B77"/>
    <w:rsid w:val="00B92E5B"/>
    <w:rsid w:val="00B93243"/>
    <w:rsid w:val="00B936B9"/>
    <w:rsid w:val="00B938A0"/>
    <w:rsid w:val="00B93950"/>
    <w:rsid w:val="00B93A6C"/>
    <w:rsid w:val="00B93E07"/>
    <w:rsid w:val="00B93F67"/>
    <w:rsid w:val="00B9409F"/>
    <w:rsid w:val="00B94570"/>
    <w:rsid w:val="00B94BC1"/>
    <w:rsid w:val="00B95496"/>
    <w:rsid w:val="00B95700"/>
    <w:rsid w:val="00B958D3"/>
    <w:rsid w:val="00B95B9A"/>
    <w:rsid w:val="00B95DF6"/>
    <w:rsid w:val="00B95E44"/>
    <w:rsid w:val="00B95F54"/>
    <w:rsid w:val="00B96558"/>
    <w:rsid w:val="00B96C0A"/>
    <w:rsid w:val="00B96C92"/>
    <w:rsid w:val="00B96F0A"/>
    <w:rsid w:val="00B96F7E"/>
    <w:rsid w:val="00B975BE"/>
    <w:rsid w:val="00B9773F"/>
    <w:rsid w:val="00BA0361"/>
    <w:rsid w:val="00BA0A93"/>
    <w:rsid w:val="00BA11C6"/>
    <w:rsid w:val="00BA149A"/>
    <w:rsid w:val="00BA1604"/>
    <w:rsid w:val="00BA1698"/>
    <w:rsid w:val="00BA1B9F"/>
    <w:rsid w:val="00BA2392"/>
    <w:rsid w:val="00BA247C"/>
    <w:rsid w:val="00BA26B1"/>
    <w:rsid w:val="00BA323A"/>
    <w:rsid w:val="00BA358C"/>
    <w:rsid w:val="00BA378B"/>
    <w:rsid w:val="00BA3905"/>
    <w:rsid w:val="00BA3E9E"/>
    <w:rsid w:val="00BA3FD5"/>
    <w:rsid w:val="00BA40B0"/>
    <w:rsid w:val="00BA416F"/>
    <w:rsid w:val="00BA4793"/>
    <w:rsid w:val="00BA483E"/>
    <w:rsid w:val="00BA4CCD"/>
    <w:rsid w:val="00BA4E6A"/>
    <w:rsid w:val="00BA4EE5"/>
    <w:rsid w:val="00BA50AD"/>
    <w:rsid w:val="00BA561E"/>
    <w:rsid w:val="00BA588B"/>
    <w:rsid w:val="00BA5F67"/>
    <w:rsid w:val="00BA5F7D"/>
    <w:rsid w:val="00BA6018"/>
    <w:rsid w:val="00BA606B"/>
    <w:rsid w:val="00BA6126"/>
    <w:rsid w:val="00BA6322"/>
    <w:rsid w:val="00BA670F"/>
    <w:rsid w:val="00BA6F7D"/>
    <w:rsid w:val="00BA7151"/>
    <w:rsid w:val="00BA7C3D"/>
    <w:rsid w:val="00BB004B"/>
    <w:rsid w:val="00BB02D7"/>
    <w:rsid w:val="00BB03CA"/>
    <w:rsid w:val="00BB0C31"/>
    <w:rsid w:val="00BB0CC2"/>
    <w:rsid w:val="00BB0F92"/>
    <w:rsid w:val="00BB127C"/>
    <w:rsid w:val="00BB133F"/>
    <w:rsid w:val="00BB1880"/>
    <w:rsid w:val="00BB2329"/>
    <w:rsid w:val="00BB239C"/>
    <w:rsid w:val="00BB2588"/>
    <w:rsid w:val="00BB3190"/>
    <w:rsid w:val="00BB3A9A"/>
    <w:rsid w:val="00BB3AD1"/>
    <w:rsid w:val="00BB3EC5"/>
    <w:rsid w:val="00BB464E"/>
    <w:rsid w:val="00BB46D5"/>
    <w:rsid w:val="00BB4A40"/>
    <w:rsid w:val="00BB4FBD"/>
    <w:rsid w:val="00BB527D"/>
    <w:rsid w:val="00BB60D6"/>
    <w:rsid w:val="00BB61C5"/>
    <w:rsid w:val="00BB6A5E"/>
    <w:rsid w:val="00BB6C66"/>
    <w:rsid w:val="00BB6C83"/>
    <w:rsid w:val="00BB7191"/>
    <w:rsid w:val="00BB7346"/>
    <w:rsid w:val="00BC03D9"/>
    <w:rsid w:val="00BC0578"/>
    <w:rsid w:val="00BC0788"/>
    <w:rsid w:val="00BC0C44"/>
    <w:rsid w:val="00BC13B2"/>
    <w:rsid w:val="00BC199B"/>
    <w:rsid w:val="00BC19D9"/>
    <w:rsid w:val="00BC1D3F"/>
    <w:rsid w:val="00BC22EA"/>
    <w:rsid w:val="00BC2600"/>
    <w:rsid w:val="00BC29DC"/>
    <w:rsid w:val="00BC3E5F"/>
    <w:rsid w:val="00BC3EB1"/>
    <w:rsid w:val="00BC3EFA"/>
    <w:rsid w:val="00BC4218"/>
    <w:rsid w:val="00BC4263"/>
    <w:rsid w:val="00BC4B48"/>
    <w:rsid w:val="00BC4C7B"/>
    <w:rsid w:val="00BC4EEE"/>
    <w:rsid w:val="00BC535D"/>
    <w:rsid w:val="00BC569C"/>
    <w:rsid w:val="00BC5AA1"/>
    <w:rsid w:val="00BC5B01"/>
    <w:rsid w:val="00BC6095"/>
    <w:rsid w:val="00BC609E"/>
    <w:rsid w:val="00BC6167"/>
    <w:rsid w:val="00BC63A9"/>
    <w:rsid w:val="00BC6617"/>
    <w:rsid w:val="00BC6AB6"/>
    <w:rsid w:val="00BC7361"/>
    <w:rsid w:val="00BC775B"/>
    <w:rsid w:val="00BC776D"/>
    <w:rsid w:val="00BD02A4"/>
    <w:rsid w:val="00BD0358"/>
    <w:rsid w:val="00BD03B1"/>
    <w:rsid w:val="00BD15B9"/>
    <w:rsid w:val="00BD1A40"/>
    <w:rsid w:val="00BD1BB4"/>
    <w:rsid w:val="00BD1E37"/>
    <w:rsid w:val="00BD2035"/>
    <w:rsid w:val="00BD211D"/>
    <w:rsid w:val="00BD2183"/>
    <w:rsid w:val="00BD23B9"/>
    <w:rsid w:val="00BD2987"/>
    <w:rsid w:val="00BD2AB2"/>
    <w:rsid w:val="00BD2F30"/>
    <w:rsid w:val="00BD30A1"/>
    <w:rsid w:val="00BD3252"/>
    <w:rsid w:val="00BD3474"/>
    <w:rsid w:val="00BD3591"/>
    <w:rsid w:val="00BD454E"/>
    <w:rsid w:val="00BD4944"/>
    <w:rsid w:val="00BD5259"/>
    <w:rsid w:val="00BD5CF1"/>
    <w:rsid w:val="00BD5DEA"/>
    <w:rsid w:val="00BD5E49"/>
    <w:rsid w:val="00BD60F4"/>
    <w:rsid w:val="00BD6D32"/>
    <w:rsid w:val="00BD7155"/>
    <w:rsid w:val="00BD71B3"/>
    <w:rsid w:val="00BD75FA"/>
    <w:rsid w:val="00BD7AF5"/>
    <w:rsid w:val="00BE159C"/>
    <w:rsid w:val="00BE16DE"/>
    <w:rsid w:val="00BE1C38"/>
    <w:rsid w:val="00BE2262"/>
    <w:rsid w:val="00BE24F3"/>
    <w:rsid w:val="00BE28DB"/>
    <w:rsid w:val="00BE29CC"/>
    <w:rsid w:val="00BE2B96"/>
    <w:rsid w:val="00BE2F08"/>
    <w:rsid w:val="00BE31FD"/>
    <w:rsid w:val="00BE34E6"/>
    <w:rsid w:val="00BE3F65"/>
    <w:rsid w:val="00BE3FB0"/>
    <w:rsid w:val="00BE4B66"/>
    <w:rsid w:val="00BE4CC3"/>
    <w:rsid w:val="00BE4F97"/>
    <w:rsid w:val="00BE509F"/>
    <w:rsid w:val="00BE50D6"/>
    <w:rsid w:val="00BE5991"/>
    <w:rsid w:val="00BE5A9B"/>
    <w:rsid w:val="00BE5D3B"/>
    <w:rsid w:val="00BE62DB"/>
    <w:rsid w:val="00BE64A8"/>
    <w:rsid w:val="00BE7245"/>
    <w:rsid w:val="00BE7545"/>
    <w:rsid w:val="00BE77C8"/>
    <w:rsid w:val="00BE7EB7"/>
    <w:rsid w:val="00BF0403"/>
    <w:rsid w:val="00BF0AA6"/>
    <w:rsid w:val="00BF0B56"/>
    <w:rsid w:val="00BF0D01"/>
    <w:rsid w:val="00BF2896"/>
    <w:rsid w:val="00BF2D53"/>
    <w:rsid w:val="00BF2DF2"/>
    <w:rsid w:val="00BF2E3F"/>
    <w:rsid w:val="00BF3543"/>
    <w:rsid w:val="00BF36D4"/>
    <w:rsid w:val="00BF3A0E"/>
    <w:rsid w:val="00BF3A93"/>
    <w:rsid w:val="00BF453C"/>
    <w:rsid w:val="00BF4AB6"/>
    <w:rsid w:val="00BF4B2A"/>
    <w:rsid w:val="00BF4BE0"/>
    <w:rsid w:val="00BF4C76"/>
    <w:rsid w:val="00BF4F88"/>
    <w:rsid w:val="00BF5087"/>
    <w:rsid w:val="00BF5289"/>
    <w:rsid w:val="00BF5432"/>
    <w:rsid w:val="00BF56FE"/>
    <w:rsid w:val="00BF5B7F"/>
    <w:rsid w:val="00BF5BFA"/>
    <w:rsid w:val="00BF6332"/>
    <w:rsid w:val="00BF6EE4"/>
    <w:rsid w:val="00BF708E"/>
    <w:rsid w:val="00BF722F"/>
    <w:rsid w:val="00BF7347"/>
    <w:rsid w:val="00BF740D"/>
    <w:rsid w:val="00BF7568"/>
    <w:rsid w:val="00BF75FE"/>
    <w:rsid w:val="00BF7948"/>
    <w:rsid w:val="00C000B8"/>
    <w:rsid w:val="00C01443"/>
    <w:rsid w:val="00C02B32"/>
    <w:rsid w:val="00C02E3F"/>
    <w:rsid w:val="00C03007"/>
    <w:rsid w:val="00C03BCD"/>
    <w:rsid w:val="00C03C46"/>
    <w:rsid w:val="00C04041"/>
    <w:rsid w:val="00C04239"/>
    <w:rsid w:val="00C04A5B"/>
    <w:rsid w:val="00C04CDF"/>
    <w:rsid w:val="00C05284"/>
    <w:rsid w:val="00C053D5"/>
    <w:rsid w:val="00C056DE"/>
    <w:rsid w:val="00C05D9F"/>
    <w:rsid w:val="00C063ED"/>
    <w:rsid w:val="00C065DA"/>
    <w:rsid w:val="00C06755"/>
    <w:rsid w:val="00C071A4"/>
    <w:rsid w:val="00C0757C"/>
    <w:rsid w:val="00C07671"/>
    <w:rsid w:val="00C076B9"/>
    <w:rsid w:val="00C07B43"/>
    <w:rsid w:val="00C07E3E"/>
    <w:rsid w:val="00C107D4"/>
    <w:rsid w:val="00C10BAD"/>
    <w:rsid w:val="00C11CC2"/>
    <w:rsid w:val="00C11E95"/>
    <w:rsid w:val="00C11FE4"/>
    <w:rsid w:val="00C125DE"/>
    <w:rsid w:val="00C12AFB"/>
    <w:rsid w:val="00C13580"/>
    <w:rsid w:val="00C13C51"/>
    <w:rsid w:val="00C143AD"/>
    <w:rsid w:val="00C14600"/>
    <w:rsid w:val="00C14721"/>
    <w:rsid w:val="00C1531E"/>
    <w:rsid w:val="00C153FE"/>
    <w:rsid w:val="00C158AC"/>
    <w:rsid w:val="00C15957"/>
    <w:rsid w:val="00C15A95"/>
    <w:rsid w:val="00C15DE2"/>
    <w:rsid w:val="00C1680B"/>
    <w:rsid w:val="00C16B9C"/>
    <w:rsid w:val="00C16BE1"/>
    <w:rsid w:val="00C16E5D"/>
    <w:rsid w:val="00C16F7A"/>
    <w:rsid w:val="00C17764"/>
    <w:rsid w:val="00C202A6"/>
    <w:rsid w:val="00C20F84"/>
    <w:rsid w:val="00C21494"/>
    <w:rsid w:val="00C21BB1"/>
    <w:rsid w:val="00C225D0"/>
    <w:rsid w:val="00C22D7C"/>
    <w:rsid w:val="00C22FCB"/>
    <w:rsid w:val="00C2404A"/>
    <w:rsid w:val="00C24678"/>
    <w:rsid w:val="00C24957"/>
    <w:rsid w:val="00C24B9B"/>
    <w:rsid w:val="00C24E7E"/>
    <w:rsid w:val="00C24E81"/>
    <w:rsid w:val="00C2596D"/>
    <w:rsid w:val="00C25AFF"/>
    <w:rsid w:val="00C25D71"/>
    <w:rsid w:val="00C262BF"/>
    <w:rsid w:val="00C268B1"/>
    <w:rsid w:val="00C26BD1"/>
    <w:rsid w:val="00C26DB7"/>
    <w:rsid w:val="00C2704D"/>
    <w:rsid w:val="00C272D4"/>
    <w:rsid w:val="00C27581"/>
    <w:rsid w:val="00C275AF"/>
    <w:rsid w:val="00C301BD"/>
    <w:rsid w:val="00C3021C"/>
    <w:rsid w:val="00C307ED"/>
    <w:rsid w:val="00C3083B"/>
    <w:rsid w:val="00C30937"/>
    <w:rsid w:val="00C30AF5"/>
    <w:rsid w:val="00C30BB8"/>
    <w:rsid w:val="00C30C91"/>
    <w:rsid w:val="00C31916"/>
    <w:rsid w:val="00C31973"/>
    <w:rsid w:val="00C32033"/>
    <w:rsid w:val="00C321E5"/>
    <w:rsid w:val="00C3247E"/>
    <w:rsid w:val="00C3283F"/>
    <w:rsid w:val="00C32A02"/>
    <w:rsid w:val="00C334A6"/>
    <w:rsid w:val="00C334F6"/>
    <w:rsid w:val="00C34402"/>
    <w:rsid w:val="00C34C37"/>
    <w:rsid w:val="00C34CAF"/>
    <w:rsid w:val="00C34FDE"/>
    <w:rsid w:val="00C34FEF"/>
    <w:rsid w:val="00C359D1"/>
    <w:rsid w:val="00C36912"/>
    <w:rsid w:val="00C36AED"/>
    <w:rsid w:val="00C36D83"/>
    <w:rsid w:val="00C36DC1"/>
    <w:rsid w:val="00C375AD"/>
    <w:rsid w:val="00C37802"/>
    <w:rsid w:val="00C378F0"/>
    <w:rsid w:val="00C37B91"/>
    <w:rsid w:val="00C37BD1"/>
    <w:rsid w:val="00C37BFF"/>
    <w:rsid w:val="00C4002F"/>
    <w:rsid w:val="00C400EB"/>
    <w:rsid w:val="00C4089A"/>
    <w:rsid w:val="00C41297"/>
    <w:rsid w:val="00C4165A"/>
    <w:rsid w:val="00C42B2D"/>
    <w:rsid w:val="00C42E44"/>
    <w:rsid w:val="00C42EEA"/>
    <w:rsid w:val="00C42F43"/>
    <w:rsid w:val="00C4306F"/>
    <w:rsid w:val="00C4363A"/>
    <w:rsid w:val="00C443FC"/>
    <w:rsid w:val="00C44CA6"/>
    <w:rsid w:val="00C44E54"/>
    <w:rsid w:val="00C451C0"/>
    <w:rsid w:val="00C45AD9"/>
    <w:rsid w:val="00C45F20"/>
    <w:rsid w:val="00C4607D"/>
    <w:rsid w:val="00C4614E"/>
    <w:rsid w:val="00C468C2"/>
    <w:rsid w:val="00C46C3E"/>
    <w:rsid w:val="00C46FBF"/>
    <w:rsid w:val="00C479EB"/>
    <w:rsid w:val="00C501DD"/>
    <w:rsid w:val="00C5040F"/>
    <w:rsid w:val="00C50502"/>
    <w:rsid w:val="00C5079D"/>
    <w:rsid w:val="00C508F6"/>
    <w:rsid w:val="00C50EAC"/>
    <w:rsid w:val="00C50F83"/>
    <w:rsid w:val="00C5177D"/>
    <w:rsid w:val="00C51938"/>
    <w:rsid w:val="00C52A60"/>
    <w:rsid w:val="00C52D0C"/>
    <w:rsid w:val="00C52E65"/>
    <w:rsid w:val="00C53870"/>
    <w:rsid w:val="00C53D58"/>
    <w:rsid w:val="00C54219"/>
    <w:rsid w:val="00C543AB"/>
    <w:rsid w:val="00C551F5"/>
    <w:rsid w:val="00C552C3"/>
    <w:rsid w:val="00C552E3"/>
    <w:rsid w:val="00C5580A"/>
    <w:rsid w:val="00C55A04"/>
    <w:rsid w:val="00C55A79"/>
    <w:rsid w:val="00C55B23"/>
    <w:rsid w:val="00C55E78"/>
    <w:rsid w:val="00C56DB3"/>
    <w:rsid w:val="00C57217"/>
    <w:rsid w:val="00C574E3"/>
    <w:rsid w:val="00C576B0"/>
    <w:rsid w:val="00C57A10"/>
    <w:rsid w:val="00C57EA1"/>
    <w:rsid w:val="00C57EF7"/>
    <w:rsid w:val="00C601FF"/>
    <w:rsid w:val="00C606B5"/>
    <w:rsid w:val="00C60895"/>
    <w:rsid w:val="00C60CFA"/>
    <w:rsid w:val="00C60E8B"/>
    <w:rsid w:val="00C614C8"/>
    <w:rsid w:val="00C61775"/>
    <w:rsid w:val="00C6196E"/>
    <w:rsid w:val="00C6431E"/>
    <w:rsid w:val="00C64C8B"/>
    <w:rsid w:val="00C64DA5"/>
    <w:rsid w:val="00C65760"/>
    <w:rsid w:val="00C658F1"/>
    <w:rsid w:val="00C66073"/>
    <w:rsid w:val="00C6638D"/>
    <w:rsid w:val="00C663B0"/>
    <w:rsid w:val="00C66ACF"/>
    <w:rsid w:val="00C66E9D"/>
    <w:rsid w:val="00C6723F"/>
    <w:rsid w:val="00C673E4"/>
    <w:rsid w:val="00C67DC8"/>
    <w:rsid w:val="00C70D41"/>
    <w:rsid w:val="00C70D91"/>
    <w:rsid w:val="00C71359"/>
    <w:rsid w:val="00C714C1"/>
    <w:rsid w:val="00C71572"/>
    <w:rsid w:val="00C71F78"/>
    <w:rsid w:val="00C72142"/>
    <w:rsid w:val="00C72154"/>
    <w:rsid w:val="00C72BD4"/>
    <w:rsid w:val="00C72DA5"/>
    <w:rsid w:val="00C73482"/>
    <w:rsid w:val="00C73517"/>
    <w:rsid w:val="00C735E0"/>
    <w:rsid w:val="00C73C99"/>
    <w:rsid w:val="00C742F8"/>
    <w:rsid w:val="00C744D7"/>
    <w:rsid w:val="00C7459E"/>
    <w:rsid w:val="00C748E2"/>
    <w:rsid w:val="00C7499E"/>
    <w:rsid w:val="00C74BB7"/>
    <w:rsid w:val="00C74BE4"/>
    <w:rsid w:val="00C75D54"/>
    <w:rsid w:val="00C762F5"/>
    <w:rsid w:val="00C76419"/>
    <w:rsid w:val="00C76A1C"/>
    <w:rsid w:val="00C76ECB"/>
    <w:rsid w:val="00C777EC"/>
    <w:rsid w:val="00C77DFB"/>
    <w:rsid w:val="00C800EA"/>
    <w:rsid w:val="00C809C4"/>
    <w:rsid w:val="00C813FC"/>
    <w:rsid w:val="00C81973"/>
    <w:rsid w:val="00C81C53"/>
    <w:rsid w:val="00C82B59"/>
    <w:rsid w:val="00C834E5"/>
    <w:rsid w:val="00C83816"/>
    <w:rsid w:val="00C8388C"/>
    <w:rsid w:val="00C83F8F"/>
    <w:rsid w:val="00C84922"/>
    <w:rsid w:val="00C84E0D"/>
    <w:rsid w:val="00C854DA"/>
    <w:rsid w:val="00C85529"/>
    <w:rsid w:val="00C85695"/>
    <w:rsid w:val="00C85777"/>
    <w:rsid w:val="00C863AA"/>
    <w:rsid w:val="00C8694F"/>
    <w:rsid w:val="00C86A69"/>
    <w:rsid w:val="00C86C29"/>
    <w:rsid w:val="00C9028B"/>
    <w:rsid w:val="00C905F5"/>
    <w:rsid w:val="00C9079E"/>
    <w:rsid w:val="00C908FD"/>
    <w:rsid w:val="00C91CC3"/>
    <w:rsid w:val="00C92366"/>
    <w:rsid w:val="00C92743"/>
    <w:rsid w:val="00C928DB"/>
    <w:rsid w:val="00C92BBB"/>
    <w:rsid w:val="00C93544"/>
    <w:rsid w:val="00C938AB"/>
    <w:rsid w:val="00C93925"/>
    <w:rsid w:val="00C9399C"/>
    <w:rsid w:val="00C947C6"/>
    <w:rsid w:val="00C948E5"/>
    <w:rsid w:val="00C949D6"/>
    <w:rsid w:val="00C95395"/>
    <w:rsid w:val="00C95916"/>
    <w:rsid w:val="00C9593C"/>
    <w:rsid w:val="00C95DF4"/>
    <w:rsid w:val="00C96D87"/>
    <w:rsid w:val="00C96E7D"/>
    <w:rsid w:val="00C9711A"/>
    <w:rsid w:val="00C9779B"/>
    <w:rsid w:val="00C977D1"/>
    <w:rsid w:val="00C9781B"/>
    <w:rsid w:val="00C979B8"/>
    <w:rsid w:val="00CA00BA"/>
    <w:rsid w:val="00CA0DE9"/>
    <w:rsid w:val="00CA17A2"/>
    <w:rsid w:val="00CA1BF8"/>
    <w:rsid w:val="00CA247D"/>
    <w:rsid w:val="00CA2667"/>
    <w:rsid w:val="00CA28DD"/>
    <w:rsid w:val="00CA2BA6"/>
    <w:rsid w:val="00CA3475"/>
    <w:rsid w:val="00CA3523"/>
    <w:rsid w:val="00CA36FB"/>
    <w:rsid w:val="00CA3943"/>
    <w:rsid w:val="00CA3CB8"/>
    <w:rsid w:val="00CA406A"/>
    <w:rsid w:val="00CA4107"/>
    <w:rsid w:val="00CA449E"/>
    <w:rsid w:val="00CA47D3"/>
    <w:rsid w:val="00CA482E"/>
    <w:rsid w:val="00CA4CAA"/>
    <w:rsid w:val="00CA4DDD"/>
    <w:rsid w:val="00CA4E58"/>
    <w:rsid w:val="00CA58CB"/>
    <w:rsid w:val="00CA6067"/>
    <w:rsid w:val="00CA68E3"/>
    <w:rsid w:val="00CA6BBB"/>
    <w:rsid w:val="00CA6F6D"/>
    <w:rsid w:val="00CA7065"/>
    <w:rsid w:val="00CA7421"/>
    <w:rsid w:val="00CB1500"/>
    <w:rsid w:val="00CB168C"/>
    <w:rsid w:val="00CB1B41"/>
    <w:rsid w:val="00CB1FFC"/>
    <w:rsid w:val="00CB2AA5"/>
    <w:rsid w:val="00CB2BD2"/>
    <w:rsid w:val="00CB2E9A"/>
    <w:rsid w:val="00CB30F5"/>
    <w:rsid w:val="00CB36F1"/>
    <w:rsid w:val="00CB3AF6"/>
    <w:rsid w:val="00CB4620"/>
    <w:rsid w:val="00CB4849"/>
    <w:rsid w:val="00CB49DD"/>
    <w:rsid w:val="00CB55AB"/>
    <w:rsid w:val="00CB5813"/>
    <w:rsid w:val="00CB5C8F"/>
    <w:rsid w:val="00CB5F2A"/>
    <w:rsid w:val="00CB66D9"/>
    <w:rsid w:val="00CB744A"/>
    <w:rsid w:val="00CB79CE"/>
    <w:rsid w:val="00CB7D7C"/>
    <w:rsid w:val="00CC0A35"/>
    <w:rsid w:val="00CC0B7C"/>
    <w:rsid w:val="00CC122C"/>
    <w:rsid w:val="00CC173D"/>
    <w:rsid w:val="00CC17E3"/>
    <w:rsid w:val="00CC1AFD"/>
    <w:rsid w:val="00CC1BD2"/>
    <w:rsid w:val="00CC2C19"/>
    <w:rsid w:val="00CC3D34"/>
    <w:rsid w:val="00CC3DE2"/>
    <w:rsid w:val="00CC413A"/>
    <w:rsid w:val="00CC4192"/>
    <w:rsid w:val="00CC49EF"/>
    <w:rsid w:val="00CC4DB9"/>
    <w:rsid w:val="00CC502D"/>
    <w:rsid w:val="00CC52EC"/>
    <w:rsid w:val="00CC5C08"/>
    <w:rsid w:val="00CC6163"/>
    <w:rsid w:val="00CC65E4"/>
    <w:rsid w:val="00CC694E"/>
    <w:rsid w:val="00CC6AC6"/>
    <w:rsid w:val="00CC7F38"/>
    <w:rsid w:val="00CC7F6B"/>
    <w:rsid w:val="00CD07FD"/>
    <w:rsid w:val="00CD14BE"/>
    <w:rsid w:val="00CD16D2"/>
    <w:rsid w:val="00CD1B3D"/>
    <w:rsid w:val="00CD1D72"/>
    <w:rsid w:val="00CD21E2"/>
    <w:rsid w:val="00CD247D"/>
    <w:rsid w:val="00CD2800"/>
    <w:rsid w:val="00CD2ADA"/>
    <w:rsid w:val="00CD2F07"/>
    <w:rsid w:val="00CD310E"/>
    <w:rsid w:val="00CD376C"/>
    <w:rsid w:val="00CD37FE"/>
    <w:rsid w:val="00CD4C04"/>
    <w:rsid w:val="00CD4D65"/>
    <w:rsid w:val="00CD4D8B"/>
    <w:rsid w:val="00CD5043"/>
    <w:rsid w:val="00CD516B"/>
    <w:rsid w:val="00CD52FF"/>
    <w:rsid w:val="00CD560E"/>
    <w:rsid w:val="00CD58B2"/>
    <w:rsid w:val="00CD595C"/>
    <w:rsid w:val="00CD5AC2"/>
    <w:rsid w:val="00CD60D8"/>
    <w:rsid w:val="00CD60FB"/>
    <w:rsid w:val="00CD6437"/>
    <w:rsid w:val="00CD6CC7"/>
    <w:rsid w:val="00CD731E"/>
    <w:rsid w:val="00CD7345"/>
    <w:rsid w:val="00CD7416"/>
    <w:rsid w:val="00CD797D"/>
    <w:rsid w:val="00CE1107"/>
    <w:rsid w:val="00CE11B3"/>
    <w:rsid w:val="00CE1568"/>
    <w:rsid w:val="00CE1C44"/>
    <w:rsid w:val="00CE2057"/>
    <w:rsid w:val="00CE24A8"/>
    <w:rsid w:val="00CE2EC4"/>
    <w:rsid w:val="00CE2EF9"/>
    <w:rsid w:val="00CE315E"/>
    <w:rsid w:val="00CE317A"/>
    <w:rsid w:val="00CE3323"/>
    <w:rsid w:val="00CE3352"/>
    <w:rsid w:val="00CE35AD"/>
    <w:rsid w:val="00CE371C"/>
    <w:rsid w:val="00CE3EF1"/>
    <w:rsid w:val="00CE3F0A"/>
    <w:rsid w:val="00CE46EE"/>
    <w:rsid w:val="00CE4B83"/>
    <w:rsid w:val="00CE4CF5"/>
    <w:rsid w:val="00CE4E8C"/>
    <w:rsid w:val="00CE51AF"/>
    <w:rsid w:val="00CE587F"/>
    <w:rsid w:val="00CE61C0"/>
    <w:rsid w:val="00CE654A"/>
    <w:rsid w:val="00CE65DF"/>
    <w:rsid w:val="00CE665E"/>
    <w:rsid w:val="00CE698B"/>
    <w:rsid w:val="00CE6CC3"/>
    <w:rsid w:val="00CE728F"/>
    <w:rsid w:val="00CE7EF2"/>
    <w:rsid w:val="00CF0127"/>
    <w:rsid w:val="00CF08AA"/>
    <w:rsid w:val="00CF0AF5"/>
    <w:rsid w:val="00CF0C81"/>
    <w:rsid w:val="00CF0EBB"/>
    <w:rsid w:val="00CF0F2B"/>
    <w:rsid w:val="00CF1087"/>
    <w:rsid w:val="00CF12A6"/>
    <w:rsid w:val="00CF12F3"/>
    <w:rsid w:val="00CF2806"/>
    <w:rsid w:val="00CF2887"/>
    <w:rsid w:val="00CF3267"/>
    <w:rsid w:val="00CF3363"/>
    <w:rsid w:val="00CF34EA"/>
    <w:rsid w:val="00CF350D"/>
    <w:rsid w:val="00CF3B8A"/>
    <w:rsid w:val="00CF3FA3"/>
    <w:rsid w:val="00CF4716"/>
    <w:rsid w:val="00CF4FA8"/>
    <w:rsid w:val="00CF54C3"/>
    <w:rsid w:val="00CF58A4"/>
    <w:rsid w:val="00CF5C47"/>
    <w:rsid w:val="00CF5D4B"/>
    <w:rsid w:val="00CF6088"/>
    <w:rsid w:val="00CF62E4"/>
    <w:rsid w:val="00CF699A"/>
    <w:rsid w:val="00CF6BC9"/>
    <w:rsid w:val="00CF6CCB"/>
    <w:rsid w:val="00CF70EF"/>
    <w:rsid w:val="00CF7959"/>
    <w:rsid w:val="00CF798B"/>
    <w:rsid w:val="00CF7F5B"/>
    <w:rsid w:val="00D004DD"/>
    <w:rsid w:val="00D0096B"/>
    <w:rsid w:val="00D00EA7"/>
    <w:rsid w:val="00D0237D"/>
    <w:rsid w:val="00D0274F"/>
    <w:rsid w:val="00D033E2"/>
    <w:rsid w:val="00D036C9"/>
    <w:rsid w:val="00D03767"/>
    <w:rsid w:val="00D038E8"/>
    <w:rsid w:val="00D03A1D"/>
    <w:rsid w:val="00D03E14"/>
    <w:rsid w:val="00D04515"/>
    <w:rsid w:val="00D045E2"/>
    <w:rsid w:val="00D04955"/>
    <w:rsid w:val="00D05382"/>
    <w:rsid w:val="00D0579F"/>
    <w:rsid w:val="00D063DC"/>
    <w:rsid w:val="00D0709A"/>
    <w:rsid w:val="00D071AC"/>
    <w:rsid w:val="00D07AB0"/>
    <w:rsid w:val="00D10258"/>
    <w:rsid w:val="00D10393"/>
    <w:rsid w:val="00D10604"/>
    <w:rsid w:val="00D10ECA"/>
    <w:rsid w:val="00D11016"/>
    <w:rsid w:val="00D11118"/>
    <w:rsid w:val="00D11C7D"/>
    <w:rsid w:val="00D11CED"/>
    <w:rsid w:val="00D11FEC"/>
    <w:rsid w:val="00D12C78"/>
    <w:rsid w:val="00D12D10"/>
    <w:rsid w:val="00D1326C"/>
    <w:rsid w:val="00D1382B"/>
    <w:rsid w:val="00D138FE"/>
    <w:rsid w:val="00D13C47"/>
    <w:rsid w:val="00D14321"/>
    <w:rsid w:val="00D149AF"/>
    <w:rsid w:val="00D14AB9"/>
    <w:rsid w:val="00D14B51"/>
    <w:rsid w:val="00D14CFB"/>
    <w:rsid w:val="00D15765"/>
    <w:rsid w:val="00D167D4"/>
    <w:rsid w:val="00D16C98"/>
    <w:rsid w:val="00D16F7B"/>
    <w:rsid w:val="00D1730E"/>
    <w:rsid w:val="00D17363"/>
    <w:rsid w:val="00D1794D"/>
    <w:rsid w:val="00D17E33"/>
    <w:rsid w:val="00D20491"/>
    <w:rsid w:val="00D205FA"/>
    <w:rsid w:val="00D20807"/>
    <w:rsid w:val="00D2091D"/>
    <w:rsid w:val="00D20A7C"/>
    <w:rsid w:val="00D20AFC"/>
    <w:rsid w:val="00D20F43"/>
    <w:rsid w:val="00D21BC7"/>
    <w:rsid w:val="00D21C06"/>
    <w:rsid w:val="00D228AC"/>
    <w:rsid w:val="00D22F6B"/>
    <w:rsid w:val="00D2321B"/>
    <w:rsid w:val="00D23243"/>
    <w:rsid w:val="00D233B4"/>
    <w:rsid w:val="00D2362E"/>
    <w:rsid w:val="00D23729"/>
    <w:rsid w:val="00D23C55"/>
    <w:rsid w:val="00D23D06"/>
    <w:rsid w:val="00D24266"/>
    <w:rsid w:val="00D24924"/>
    <w:rsid w:val="00D26031"/>
    <w:rsid w:val="00D26098"/>
    <w:rsid w:val="00D272BB"/>
    <w:rsid w:val="00D3051D"/>
    <w:rsid w:val="00D306B6"/>
    <w:rsid w:val="00D31948"/>
    <w:rsid w:val="00D32448"/>
    <w:rsid w:val="00D32868"/>
    <w:rsid w:val="00D329D9"/>
    <w:rsid w:val="00D32DD0"/>
    <w:rsid w:val="00D32E9D"/>
    <w:rsid w:val="00D34012"/>
    <w:rsid w:val="00D3443B"/>
    <w:rsid w:val="00D34F15"/>
    <w:rsid w:val="00D34F6C"/>
    <w:rsid w:val="00D35402"/>
    <w:rsid w:val="00D3566E"/>
    <w:rsid w:val="00D35760"/>
    <w:rsid w:val="00D35CAC"/>
    <w:rsid w:val="00D35F86"/>
    <w:rsid w:val="00D35FCD"/>
    <w:rsid w:val="00D362FB"/>
    <w:rsid w:val="00D3632F"/>
    <w:rsid w:val="00D36347"/>
    <w:rsid w:val="00D364FF"/>
    <w:rsid w:val="00D36A15"/>
    <w:rsid w:val="00D37032"/>
    <w:rsid w:val="00D37313"/>
    <w:rsid w:val="00D37315"/>
    <w:rsid w:val="00D37408"/>
    <w:rsid w:val="00D3757F"/>
    <w:rsid w:val="00D3762F"/>
    <w:rsid w:val="00D37810"/>
    <w:rsid w:val="00D37967"/>
    <w:rsid w:val="00D37DBF"/>
    <w:rsid w:val="00D400C9"/>
    <w:rsid w:val="00D40521"/>
    <w:rsid w:val="00D405CE"/>
    <w:rsid w:val="00D41445"/>
    <w:rsid w:val="00D41722"/>
    <w:rsid w:val="00D41783"/>
    <w:rsid w:val="00D41A76"/>
    <w:rsid w:val="00D4217E"/>
    <w:rsid w:val="00D435BD"/>
    <w:rsid w:val="00D43744"/>
    <w:rsid w:val="00D437EC"/>
    <w:rsid w:val="00D44382"/>
    <w:rsid w:val="00D4453D"/>
    <w:rsid w:val="00D44A47"/>
    <w:rsid w:val="00D45B0A"/>
    <w:rsid w:val="00D45DBA"/>
    <w:rsid w:val="00D462BA"/>
    <w:rsid w:val="00D46D57"/>
    <w:rsid w:val="00D46E7A"/>
    <w:rsid w:val="00D47ACA"/>
    <w:rsid w:val="00D47ADF"/>
    <w:rsid w:val="00D50043"/>
    <w:rsid w:val="00D502F8"/>
    <w:rsid w:val="00D51278"/>
    <w:rsid w:val="00D5173D"/>
    <w:rsid w:val="00D5197A"/>
    <w:rsid w:val="00D51A62"/>
    <w:rsid w:val="00D51D38"/>
    <w:rsid w:val="00D54264"/>
    <w:rsid w:val="00D54481"/>
    <w:rsid w:val="00D54F9A"/>
    <w:rsid w:val="00D5529D"/>
    <w:rsid w:val="00D553E8"/>
    <w:rsid w:val="00D55403"/>
    <w:rsid w:val="00D55C1A"/>
    <w:rsid w:val="00D55D0E"/>
    <w:rsid w:val="00D55E31"/>
    <w:rsid w:val="00D563C6"/>
    <w:rsid w:val="00D57044"/>
    <w:rsid w:val="00D57213"/>
    <w:rsid w:val="00D57335"/>
    <w:rsid w:val="00D57400"/>
    <w:rsid w:val="00D57843"/>
    <w:rsid w:val="00D57B4C"/>
    <w:rsid w:val="00D57BEE"/>
    <w:rsid w:val="00D57D8F"/>
    <w:rsid w:val="00D604F6"/>
    <w:rsid w:val="00D60558"/>
    <w:rsid w:val="00D605BE"/>
    <w:rsid w:val="00D6091F"/>
    <w:rsid w:val="00D60953"/>
    <w:rsid w:val="00D60FC2"/>
    <w:rsid w:val="00D611C7"/>
    <w:rsid w:val="00D61DF2"/>
    <w:rsid w:val="00D62148"/>
    <w:rsid w:val="00D6215C"/>
    <w:rsid w:val="00D622B2"/>
    <w:rsid w:val="00D62342"/>
    <w:rsid w:val="00D62B09"/>
    <w:rsid w:val="00D62E25"/>
    <w:rsid w:val="00D62E93"/>
    <w:rsid w:val="00D6339B"/>
    <w:rsid w:val="00D63E1B"/>
    <w:rsid w:val="00D63F68"/>
    <w:rsid w:val="00D64120"/>
    <w:rsid w:val="00D64A61"/>
    <w:rsid w:val="00D651DE"/>
    <w:rsid w:val="00D6537E"/>
    <w:rsid w:val="00D6579B"/>
    <w:rsid w:val="00D65B37"/>
    <w:rsid w:val="00D65C8F"/>
    <w:rsid w:val="00D6625B"/>
    <w:rsid w:val="00D664D6"/>
    <w:rsid w:val="00D66517"/>
    <w:rsid w:val="00D66A2B"/>
    <w:rsid w:val="00D67976"/>
    <w:rsid w:val="00D67F93"/>
    <w:rsid w:val="00D70241"/>
    <w:rsid w:val="00D71007"/>
    <w:rsid w:val="00D71011"/>
    <w:rsid w:val="00D71722"/>
    <w:rsid w:val="00D71964"/>
    <w:rsid w:val="00D71E18"/>
    <w:rsid w:val="00D7208F"/>
    <w:rsid w:val="00D721FA"/>
    <w:rsid w:val="00D7254B"/>
    <w:rsid w:val="00D72629"/>
    <w:rsid w:val="00D72788"/>
    <w:rsid w:val="00D72C20"/>
    <w:rsid w:val="00D734BA"/>
    <w:rsid w:val="00D73C18"/>
    <w:rsid w:val="00D742E9"/>
    <w:rsid w:val="00D742FC"/>
    <w:rsid w:val="00D74327"/>
    <w:rsid w:val="00D74BFC"/>
    <w:rsid w:val="00D753CA"/>
    <w:rsid w:val="00D75517"/>
    <w:rsid w:val="00D75F02"/>
    <w:rsid w:val="00D761BD"/>
    <w:rsid w:val="00D761C1"/>
    <w:rsid w:val="00D76600"/>
    <w:rsid w:val="00D76763"/>
    <w:rsid w:val="00D76DB7"/>
    <w:rsid w:val="00D77022"/>
    <w:rsid w:val="00D77F27"/>
    <w:rsid w:val="00D80180"/>
    <w:rsid w:val="00D80244"/>
    <w:rsid w:val="00D805C1"/>
    <w:rsid w:val="00D80610"/>
    <w:rsid w:val="00D806BE"/>
    <w:rsid w:val="00D80967"/>
    <w:rsid w:val="00D80B72"/>
    <w:rsid w:val="00D80DE2"/>
    <w:rsid w:val="00D81710"/>
    <w:rsid w:val="00D81B32"/>
    <w:rsid w:val="00D81C67"/>
    <w:rsid w:val="00D8256A"/>
    <w:rsid w:val="00D82766"/>
    <w:rsid w:val="00D82AB4"/>
    <w:rsid w:val="00D82D40"/>
    <w:rsid w:val="00D82ECA"/>
    <w:rsid w:val="00D83491"/>
    <w:rsid w:val="00D836B7"/>
    <w:rsid w:val="00D84543"/>
    <w:rsid w:val="00D8540A"/>
    <w:rsid w:val="00D85CA0"/>
    <w:rsid w:val="00D85F1C"/>
    <w:rsid w:val="00D86AD7"/>
    <w:rsid w:val="00D87283"/>
    <w:rsid w:val="00D872E4"/>
    <w:rsid w:val="00D87A72"/>
    <w:rsid w:val="00D87A8D"/>
    <w:rsid w:val="00D87AD5"/>
    <w:rsid w:val="00D902E7"/>
    <w:rsid w:val="00D9160D"/>
    <w:rsid w:val="00D91A28"/>
    <w:rsid w:val="00D91CD7"/>
    <w:rsid w:val="00D91D1C"/>
    <w:rsid w:val="00D91F2D"/>
    <w:rsid w:val="00D91FFB"/>
    <w:rsid w:val="00D9293B"/>
    <w:rsid w:val="00D930AF"/>
    <w:rsid w:val="00D93167"/>
    <w:rsid w:val="00D93B1E"/>
    <w:rsid w:val="00D93D3F"/>
    <w:rsid w:val="00D944BD"/>
    <w:rsid w:val="00D944DD"/>
    <w:rsid w:val="00D95820"/>
    <w:rsid w:val="00D95897"/>
    <w:rsid w:val="00D95E76"/>
    <w:rsid w:val="00D95EA1"/>
    <w:rsid w:val="00D96031"/>
    <w:rsid w:val="00D9633A"/>
    <w:rsid w:val="00D9710E"/>
    <w:rsid w:val="00D972E9"/>
    <w:rsid w:val="00D975A9"/>
    <w:rsid w:val="00D9799B"/>
    <w:rsid w:val="00D97D29"/>
    <w:rsid w:val="00DA06D0"/>
    <w:rsid w:val="00DA0782"/>
    <w:rsid w:val="00DA0C50"/>
    <w:rsid w:val="00DA16AA"/>
    <w:rsid w:val="00DA1F9D"/>
    <w:rsid w:val="00DA22AF"/>
    <w:rsid w:val="00DA2AD5"/>
    <w:rsid w:val="00DA2E31"/>
    <w:rsid w:val="00DA3192"/>
    <w:rsid w:val="00DA3FB6"/>
    <w:rsid w:val="00DA4457"/>
    <w:rsid w:val="00DA45EA"/>
    <w:rsid w:val="00DA49A1"/>
    <w:rsid w:val="00DA5121"/>
    <w:rsid w:val="00DA52BE"/>
    <w:rsid w:val="00DA540B"/>
    <w:rsid w:val="00DA5BCB"/>
    <w:rsid w:val="00DA5EB3"/>
    <w:rsid w:val="00DA623D"/>
    <w:rsid w:val="00DA64AB"/>
    <w:rsid w:val="00DA6779"/>
    <w:rsid w:val="00DA69EE"/>
    <w:rsid w:val="00DA6F8F"/>
    <w:rsid w:val="00DA7031"/>
    <w:rsid w:val="00DA719E"/>
    <w:rsid w:val="00DA78D1"/>
    <w:rsid w:val="00DB05BC"/>
    <w:rsid w:val="00DB06FF"/>
    <w:rsid w:val="00DB10D4"/>
    <w:rsid w:val="00DB148B"/>
    <w:rsid w:val="00DB169C"/>
    <w:rsid w:val="00DB1711"/>
    <w:rsid w:val="00DB18B4"/>
    <w:rsid w:val="00DB19EC"/>
    <w:rsid w:val="00DB1B36"/>
    <w:rsid w:val="00DB1C95"/>
    <w:rsid w:val="00DB24E5"/>
    <w:rsid w:val="00DB2687"/>
    <w:rsid w:val="00DB2829"/>
    <w:rsid w:val="00DB3015"/>
    <w:rsid w:val="00DB38D2"/>
    <w:rsid w:val="00DB3A9F"/>
    <w:rsid w:val="00DB3ABC"/>
    <w:rsid w:val="00DB41A5"/>
    <w:rsid w:val="00DB4303"/>
    <w:rsid w:val="00DB453F"/>
    <w:rsid w:val="00DB4739"/>
    <w:rsid w:val="00DB4813"/>
    <w:rsid w:val="00DB48FA"/>
    <w:rsid w:val="00DB4C1C"/>
    <w:rsid w:val="00DB4C81"/>
    <w:rsid w:val="00DB51EB"/>
    <w:rsid w:val="00DB5257"/>
    <w:rsid w:val="00DB552F"/>
    <w:rsid w:val="00DB581A"/>
    <w:rsid w:val="00DB5B29"/>
    <w:rsid w:val="00DB5B2B"/>
    <w:rsid w:val="00DB5C2F"/>
    <w:rsid w:val="00DB6649"/>
    <w:rsid w:val="00DB707B"/>
    <w:rsid w:val="00DB71DE"/>
    <w:rsid w:val="00DB75CE"/>
    <w:rsid w:val="00DB7AAC"/>
    <w:rsid w:val="00DC008F"/>
    <w:rsid w:val="00DC09EA"/>
    <w:rsid w:val="00DC0EB3"/>
    <w:rsid w:val="00DC18DD"/>
    <w:rsid w:val="00DC1A4E"/>
    <w:rsid w:val="00DC1BB9"/>
    <w:rsid w:val="00DC226D"/>
    <w:rsid w:val="00DC247A"/>
    <w:rsid w:val="00DC2817"/>
    <w:rsid w:val="00DC2898"/>
    <w:rsid w:val="00DC2998"/>
    <w:rsid w:val="00DC2B60"/>
    <w:rsid w:val="00DC309F"/>
    <w:rsid w:val="00DC3FB1"/>
    <w:rsid w:val="00DC4114"/>
    <w:rsid w:val="00DC4AA1"/>
    <w:rsid w:val="00DC4CB7"/>
    <w:rsid w:val="00DC4CE7"/>
    <w:rsid w:val="00DC53AA"/>
    <w:rsid w:val="00DC5F96"/>
    <w:rsid w:val="00DC76E5"/>
    <w:rsid w:val="00DC76FA"/>
    <w:rsid w:val="00DC7BBA"/>
    <w:rsid w:val="00DC7FE6"/>
    <w:rsid w:val="00DD00C9"/>
    <w:rsid w:val="00DD01B7"/>
    <w:rsid w:val="00DD05E5"/>
    <w:rsid w:val="00DD1817"/>
    <w:rsid w:val="00DD1DC8"/>
    <w:rsid w:val="00DD278A"/>
    <w:rsid w:val="00DD32EF"/>
    <w:rsid w:val="00DD3E65"/>
    <w:rsid w:val="00DD4200"/>
    <w:rsid w:val="00DD4234"/>
    <w:rsid w:val="00DD47F4"/>
    <w:rsid w:val="00DD4ADB"/>
    <w:rsid w:val="00DD4F5D"/>
    <w:rsid w:val="00DD4FE5"/>
    <w:rsid w:val="00DD5055"/>
    <w:rsid w:val="00DD5843"/>
    <w:rsid w:val="00DD5A91"/>
    <w:rsid w:val="00DD5F2D"/>
    <w:rsid w:val="00DD6536"/>
    <w:rsid w:val="00DD680D"/>
    <w:rsid w:val="00DD68AC"/>
    <w:rsid w:val="00DD6AEC"/>
    <w:rsid w:val="00DD6EB2"/>
    <w:rsid w:val="00DE0430"/>
    <w:rsid w:val="00DE078D"/>
    <w:rsid w:val="00DE0F71"/>
    <w:rsid w:val="00DE1525"/>
    <w:rsid w:val="00DE1AE0"/>
    <w:rsid w:val="00DE2451"/>
    <w:rsid w:val="00DE2EBB"/>
    <w:rsid w:val="00DE3000"/>
    <w:rsid w:val="00DE30D3"/>
    <w:rsid w:val="00DE3F7E"/>
    <w:rsid w:val="00DE48C2"/>
    <w:rsid w:val="00DE4C91"/>
    <w:rsid w:val="00DE5131"/>
    <w:rsid w:val="00DE51C2"/>
    <w:rsid w:val="00DE530C"/>
    <w:rsid w:val="00DE537A"/>
    <w:rsid w:val="00DE5911"/>
    <w:rsid w:val="00DE5990"/>
    <w:rsid w:val="00DE5ACA"/>
    <w:rsid w:val="00DE609B"/>
    <w:rsid w:val="00DE661B"/>
    <w:rsid w:val="00DE705C"/>
    <w:rsid w:val="00DE76C0"/>
    <w:rsid w:val="00DE7C3E"/>
    <w:rsid w:val="00DE7D64"/>
    <w:rsid w:val="00DF002E"/>
    <w:rsid w:val="00DF09EB"/>
    <w:rsid w:val="00DF0F48"/>
    <w:rsid w:val="00DF1211"/>
    <w:rsid w:val="00DF12EF"/>
    <w:rsid w:val="00DF15E7"/>
    <w:rsid w:val="00DF1D5A"/>
    <w:rsid w:val="00DF1E11"/>
    <w:rsid w:val="00DF200D"/>
    <w:rsid w:val="00DF2020"/>
    <w:rsid w:val="00DF2ACA"/>
    <w:rsid w:val="00DF30C9"/>
    <w:rsid w:val="00DF34CC"/>
    <w:rsid w:val="00DF3CB3"/>
    <w:rsid w:val="00DF4329"/>
    <w:rsid w:val="00DF43B1"/>
    <w:rsid w:val="00DF45A7"/>
    <w:rsid w:val="00DF477C"/>
    <w:rsid w:val="00DF4F07"/>
    <w:rsid w:val="00DF5362"/>
    <w:rsid w:val="00DF5932"/>
    <w:rsid w:val="00DF641D"/>
    <w:rsid w:val="00DF64A5"/>
    <w:rsid w:val="00DF64D1"/>
    <w:rsid w:val="00DF65F5"/>
    <w:rsid w:val="00DF67A7"/>
    <w:rsid w:val="00DF67B8"/>
    <w:rsid w:val="00DF6A04"/>
    <w:rsid w:val="00DF7821"/>
    <w:rsid w:val="00DF7E75"/>
    <w:rsid w:val="00E00728"/>
    <w:rsid w:val="00E00AE2"/>
    <w:rsid w:val="00E00B3C"/>
    <w:rsid w:val="00E00CDC"/>
    <w:rsid w:val="00E02555"/>
    <w:rsid w:val="00E02D7A"/>
    <w:rsid w:val="00E03081"/>
    <w:rsid w:val="00E03C8B"/>
    <w:rsid w:val="00E045F9"/>
    <w:rsid w:val="00E04644"/>
    <w:rsid w:val="00E05621"/>
    <w:rsid w:val="00E056E9"/>
    <w:rsid w:val="00E060FF"/>
    <w:rsid w:val="00E061E3"/>
    <w:rsid w:val="00E063A2"/>
    <w:rsid w:val="00E064A1"/>
    <w:rsid w:val="00E06A36"/>
    <w:rsid w:val="00E07863"/>
    <w:rsid w:val="00E07D9E"/>
    <w:rsid w:val="00E101E0"/>
    <w:rsid w:val="00E10EF9"/>
    <w:rsid w:val="00E11396"/>
    <w:rsid w:val="00E115C8"/>
    <w:rsid w:val="00E116AD"/>
    <w:rsid w:val="00E1170B"/>
    <w:rsid w:val="00E11770"/>
    <w:rsid w:val="00E11BE0"/>
    <w:rsid w:val="00E11CA1"/>
    <w:rsid w:val="00E12BEE"/>
    <w:rsid w:val="00E12EC3"/>
    <w:rsid w:val="00E1309A"/>
    <w:rsid w:val="00E13CD3"/>
    <w:rsid w:val="00E14037"/>
    <w:rsid w:val="00E1410D"/>
    <w:rsid w:val="00E145A6"/>
    <w:rsid w:val="00E14F0F"/>
    <w:rsid w:val="00E15346"/>
    <w:rsid w:val="00E15E00"/>
    <w:rsid w:val="00E15E77"/>
    <w:rsid w:val="00E15F91"/>
    <w:rsid w:val="00E1602D"/>
    <w:rsid w:val="00E16BC3"/>
    <w:rsid w:val="00E177AB"/>
    <w:rsid w:val="00E179D8"/>
    <w:rsid w:val="00E20441"/>
    <w:rsid w:val="00E207BA"/>
    <w:rsid w:val="00E2083A"/>
    <w:rsid w:val="00E210E6"/>
    <w:rsid w:val="00E2123E"/>
    <w:rsid w:val="00E21512"/>
    <w:rsid w:val="00E2172E"/>
    <w:rsid w:val="00E2187F"/>
    <w:rsid w:val="00E21D56"/>
    <w:rsid w:val="00E21FB4"/>
    <w:rsid w:val="00E22356"/>
    <w:rsid w:val="00E223F6"/>
    <w:rsid w:val="00E224B0"/>
    <w:rsid w:val="00E23279"/>
    <w:rsid w:val="00E233FB"/>
    <w:rsid w:val="00E23A89"/>
    <w:rsid w:val="00E23AD9"/>
    <w:rsid w:val="00E24699"/>
    <w:rsid w:val="00E24BC7"/>
    <w:rsid w:val="00E25B02"/>
    <w:rsid w:val="00E25D10"/>
    <w:rsid w:val="00E261DB"/>
    <w:rsid w:val="00E2710D"/>
    <w:rsid w:val="00E273F4"/>
    <w:rsid w:val="00E27D1B"/>
    <w:rsid w:val="00E303A9"/>
    <w:rsid w:val="00E30668"/>
    <w:rsid w:val="00E30885"/>
    <w:rsid w:val="00E30F46"/>
    <w:rsid w:val="00E31399"/>
    <w:rsid w:val="00E31B86"/>
    <w:rsid w:val="00E31C6B"/>
    <w:rsid w:val="00E31E78"/>
    <w:rsid w:val="00E31EED"/>
    <w:rsid w:val="00E32600"/>
    <w:rsid w:val="00E32F67"/>
    <w:rsid w:val="00E334C0"/>
    <w:rsid w:val="00E33566"/>
    <w:rsid w:val="00E3356B"/>
    <w:rsid w:val="00E336C6"/>
    <w:rsid w:val="00E33F83"/>
    <w:rsid w:val="00E342EE"/>
    <w:rsid w:val="00E34377"/>
    <w:rsid w:val="00E344F2"/>
    <w:rsid w:val="00E34593"/>
    <w:rsid w:val="00E34646"/>
    <w:rsid w:val="00E34A36"/>
    <w:rsid w:val="00E34DCC"/>
    <w:rsid w:val="00E359D8"/>
    <w:rsid w:val="00E35A08"/>
    <w:rsid w:val="00E362AC"/>
    <w:rsid w:val="00E3639F"/>
    <w:rsid w:val="00E3641B"/>
    <w:rsid w:val="00E36445"/>
    <w:rsid w:val="00E36C67"/>
    <w:rsid w:val="00E37ADC"/>
    <w:rsid w:val="00E37D89"/>
    <w:rsid w:val="00E40F0A"/>
    <w:rsid w:val="00E4127E"/>
    <w:rsid w:val="00E4173A"/>
    <w:rsid w:val="00E41CC5"/>
    <w:rsid w:val="00E428A2"/>
    <w:rsid w:val="00E42C22"/>
    <w:rsid w:val="00E43080"/>
    <w:rsid w:val="00E431D3"/>
    <w:rsid w:val="00E43A24"/>
    <w:rsid w:val="00E43C70"/>
    <w:rsid w:val="00E44934"/>
    <w:rsid w:val="00E44C8B"/>
    <w:rsid w:val="00E44DD2"/>
    <w:rsid w:val="00E451B7"/>
    <w:rsid w:val="00E456F2"/>
    <w:rsid w:val="00E45A5D"/>
    <w:rsid w:val="00E45C55"/>
    <w:rsid w:val="00E464C1"/>
    <w:rsid w:val="00E46902"/>
    <w:rsid w:val="00E46DC3"/>
    <w:rsid w:val="00E4736A"/>
    <w:rsid w:val="00E4750F"/>
    <w:rsid w:val="00E47931"/>
    <w:rsid w:val="00E5035A"/>
    <w:rsid w:val="00E50564"/>
    <w:rsid w:val="00E505A0"/>
    <w:rsid w:val="00E51018"/>
    <w:rsid w:val="00E5136E"/>
    <w:rsid w:val="00E51420"/>
    <w:rsid w:val="00E52053"/>
    <w:rsid w:val="00E5283C"/>
    <w:rsid w:val="00E5396A"/>
    <w:rsid w:val="00E53A05"/>
    <w:rsid w:val="00E53DB7"/>
    <w:rsid w:val="00E54250"/>
    <w:rsid w:val="00E542E7"/>
    <w:rsid w:val="00E543BF"/>
    <w:rsid w:val="00E54A3E"/>
    <w:rsid w:val="00E554A5"/>
    <w:rsid w:val="00E56970"/>
    <w:rsid w:val="00E56CC5"/>
    <w:rsid w:val="00E5719D"/>
    <w:rsid w:val="00E5791F"/>
    <w:rsid w:val="00E60231"/>
    <w:rsid w:val="00E604C4"/>
    <w:rsid w:val="00E60516"/>
    <w:rsid w:val="00E60878"/>
    <w:rsid w:val="00E60D43"/>
    <w:rsid w:val="00E61385"/>
    <w:rsid w:val="00E61B91"/>
    <w:rsid w:val="00E620D4"/>
    <w:rsid w:val="00E6256A"/>
    <w:rsid w:val="00E62B76"/>
    <w:rsid w:val="00E63463"/>
    <w:rsid w:val="00E6371B"/>
    <w:rsid w:val="00E63DF8"/>
    <w:rsid w:val="00E644FB"/>
    <w:rsid w:val="00E645B2"/>
    <w:rsid w:val="00E64809"/>
    <w:rsid w:val="00E65770"/>
    <w:rsid w:val="00E65F53"/>
    <w:rsid w:val="00E66070"/>
    <w:rsid w:val="00E664D3"/>
    <w:rsid w:val="00E66D42"/>
    <w:rsid w:val="00E67458"/>
    <w:rsid w:val="00E67625"/>
    <w:rsid w:val="00E67C81"/>
    <w:rsid w:val="00E70872"/>
    <w:rsid w:val="00E70E23"/>
    <w:rsid w:val="00E70F44"/>
    <w:rsid w:val="00E71E1C"/>
    <w:rsid w:val="00E720B2"/>
    <w:rsid w:val="00E7220F"/>
    <w:rsid w:val="00E7236F"/>
    <w:rsid w:val="00E72743"/>
    <w:rsid w:val="00E72A91"/>
    <w:rsid w:val="00E732F8"/>
    <w:rsid w:val="00E73BCF"/>
    <w:rsid w:val="00E73BE7"/>
    <w:rsid w:val="00E746D5"/>
    <w:rsid w:val="00E749F1"/>
    <w:rsid w:val="00E74ECA"/>
    <w:rsid w:val="00E751F1"/>
    <w:rsid w:val="00E755AB"/>
    <w:rsid w:val="00E76481"/>
    <w:rsid w:val="00E770B2"/>
    <w:rsid w:val="00E7757E"/>
    <w:rsid w:val="00E77D34"/>
    <w:rsid w:val="00E77F62"/>
    <w:rsid w:val="00E80382"/>
    <w:rsid w:val="00E80B63"/>
    <w:rsid w:val="00E812E8"/>
    <w:rsid w:val="00E81AC3"/>
    <w:rsid w:val="00E81FA4"/>
    <w:rsid w:val="00E82760"/>
    <w:rsid w:val="00E82A79"/>
    <w:rsid w:val="00E82D53"/>
    <w:rsid w:val="00E833CE"/>
    <w:rsid w:val="00E841B8"/>
    <w:rsid w:val="00E84316"/>
    <w:rsid w:val="00E851F3"/>
    <w:rsid w:val="00E855DC"/>
    <w:rsid w:val="00E8560C"/>
    <w:rsid w:val="00E8587A"/>
    <w:rsid w:val="00E85ABA"/>
    <w:rsid w:val="00E86465"/>
    <w:rsid w:val="00E86C7B"/>
    <w:rsid w:val="00E86D3D"/>
    <w:rsid w:val="00E906D3"/>
    <w:rsid w:val="00E9074A"/>
    <w:rsid w:val="00E90A37"/>
    <w:rsid w:val="00E90E68"/>
    <w:rsid w:val="00E914AF"/>
    <w:rsid w:val="00E914FF"/>
    <w:rsid w:val="00E91B39"/>
    <w:rsid w:val="00E91B8E"/>
    <w:rsid w:val="00E91F56"/>
    <w:rsid w:val="00E9233F"/>
    <w:rsid w:val="00E928EC"/>
    <w:rsid w:val="00E92997"/>
    <w:rsid w:val="00E92C75"/>
    <w:rsid w:val="00E92E2A"/>
    <w:rsid w:val="00E933DC"/>
    <w:rsid w:val="00E93A09"/>
    <w:rsid w:val="00E94557"/>
    <w:rsid w:val="00E947C4"/>
    <w:rsid w:val="00E9485C"/>
    <w:rsid w:val="00E95FBA"/>
    <w:rsid w:val="00E96290"/>
    <w:rsid w:val="00E96461"/>
    <w:rsid w:val="00E964DF"/>
    <w:rsid w:val="00E97A58"/>
    <w:rsid w:val="00E97A5C"/>
    <w:rsid w:val="00EA0189"/>
    <w:rsid w:val="00EA0216"/>
    <w:rsid w:val="00EA09D9"/>
    <w:rsid w:val="00EA09E1"/>
    <w:rsid w:val="00EA09E2"/>
    <w:rsid w:val="00EA0C38"/>
    <w:rsid w:val="00EA1567"/>
    <w:rsid w:val="00EA1D76"/>
    <w:rsid w:val="00EA1EEA"/>
    <w:rsid w:val="00EA26BC"/>
    <w:rsid w:val="00EA3185"/>
    <w:rsid w:val="00EA322D"/>
    <w:rsid w:val="00EA331B"/>
    <w:rsid w:val="00EA372E"/>
    <w:rsid w:val="00EA3851"/>
    <w:rsid w:val="00EA38BA"/>
    <w:rsid w:val="00EA3B8B"/>
    <w:rsid w:val="00EA4045"/>
    <w:rsid w:val="00EA456D"/>
    <w:rsid w:val="00EA467D"/>
    <w:rsid w:val="00EA486A"/>
    <w:rsid w:val="00EA5035"/>
    <w:rsid w:val="00EA5110"/>
    <w:rsid w:val="00EA5726"/>
    <w:rsid w:val="00EA57A9"/>
    <w:rsid w:val="00EA66D4"/>
    <w:rsid w:val="00EA6BEC"/>
    <w:rsid w:val="00EA725D"/>
    <w:rsid w:val="00EA79DC"/>
    <w:rsid w:val="00EB0524"/>
    <w:rsid w:val="00EB06E3"/>
    <w:rsid w:val="00EB09F6"/>
    <w:rsid w:val="00EB0E00"/>
    <w:rsid w:val="00EB1EE1"/>
    <w:rsid w:val="00EB278B"/>
    <w:rsid w:val="00EB3A2A"/>
    <w:rsid w:val="00EB3AEF"/>
    <w:rsid w:val="00EB456B"/>
    <w:rsid w:val="00EB4B26"/>
    <w:rsid w:val="00EB4D52"/>
    <w:rsid w:val="00EB5070"/>
    <w:rsid w:val="00EB55C9"/>
    <w:rsid w:val="00EB57C6"/>
    <w:rsid w:val="00EB5A2C"/>
    <w:rsid w:val="00EB612B"/>
    <w:rsid w:val="00EB65FC"/>
    <w:rsid w:val="00EB678E"/>
    <w:rsid w:val="00EB6CAE"/>
    <w:rsid w:val="00EB6F27"/>
    <w:rsid w:val="00EB73C3"/>
    <w:rsid w:val="00EB78D5"/>
    <w:rsid w:val="00EB7DBA"/>
    <w:rsid w:val="00EC054A"/>
    <w:rsid w:val="00EC09A0"/>
    <w:rsid w:val="00EC0B21"/>
    <w:rsid w:val="00EC0E4C"/>
    <w:rsid w:val="00EC150D"/>
    <w:rsid w:val="00EC1701"/>
    <w:rsid w:val="00EC178C"/>
    <w:rsid w:val="00EC1F00"/>
    <w:rsid w:val="00EC1F14"/>
    <w:rsid w:val="00EC1F16"/>
    <w:rsid w:val="00EC1F62"/>
    <w:rsid w:val="00EC28C4"/>
    <w:rsid w:val="00EC298D"/>
    <w:rsid w:val="00EC2B21"/>
    <w:rsid w:val="00EC2C9E"/>
    <w:rsid w:val="00EC2CFB"/>
    <w:rsid w:val="00EC30F4"/>
    <w:rsid w:val="00EC39A9"/>
    <w:rsid w:val="00EC5386"/>
    <w:rsid w:val="00EC54DC"/>
    <w:rsid w:val="00EC5B62"/>
    <w:rsid w:val="00EC5DAA"/>
    <w:rsid w:val="00EC5F13"/>
    <w:rsid w:val="00EC5FBC"/>
    <w:rsid w:val="00EC62C4"/>
    <w:rsid w:val="00EC633B"/>
    <w:rsid w:val="00EC65BE"/>
    <w:rsid w:val="00EC686A"/>
    <w:rsid w:val="00EC69B1"/>
    <w:rsid w:val="00EC7217"/>
    <w:rsid w:val="00EC782E"/>
    <w:rsid w:val="00EC7BE5"/>
    <w:rsid w:val="00ED0034"/>
    <w:rsid w:val="00ED0230"/>
    <w:rsid w:val="00ED02CC"/>
    <w:rsid w:val="00ED15A8"/>
    <w:rsid w:val="00ED160D"/>
    <w:rsid w:val="00ED173D"/>
    <w:rsid w:val="00ED1746"/>
    <w:rsid w:val="00ED23BC"/>
    <w:rsid w:val="00ED26B5"/>
    <w:rsid w:val="00ED2DFE"/>
    <w:rsid w:val="00ED2E0C"/>
    <w:rsid w:val="00ED3345"/>
    <w:rsid w:val="00ED359B"/>
    <w:rsid w:val="00ED36BD"/>
    <w:rsid w:val="00ED3E25"/>
    <w:rsid w:val="00ED42D0"/>
    <w:rsid w:val="00ED441E"/>
    <w:rsid w:val="00ED4452"/>
    <w:rsid w:val="00ED46CB"/>
    <w:rsid w:val="00ED505A"/>
    <w:rsid w:val="00ED5703"/>
    <w:rsid w:val="00ED5BAC"/>
    <w:rsid w:val="00ED5F5A"/>
    <w:rsid w:val="00ED6950"/>
    <w:rsid w:val="00ED69A3"/>
    <w:rsid w:val="00ED7A3F"/>
    <w:rsid w:val="00EE0C0E"/>
    <w:rsid w:val="00EE0F9F"/>
    <w:rsid w:val="00EE0FC9"/>
    <w:rsid w:val="00EE1040"/>
    <w:rsid w:val="00EE1AC6"/>
    <w:rsid w:val="00EE1B0C"/>
    <w:rsid w:val="00EE21A2"/>
    <w:rsid w:val="00EE2670"/>
    <w:rsid w:val="00EE3234"/>
    <w:rsid w:val="00EE41E7"/>
    <w:rsid w:val="00EE4475"/>
    <w:rsid w:val="00EE47F8"/>
    <w:rsid w:val="00EE4CD6"/>
    <w:rsid w:val="00EE4DE8"/>
    <w:rsid w:val="00EE4E7A"/>
    <w:rsid w:val="00EE561A"/>
    <w:rsid w:val="00EE56A1"/>
    <w:rsid w:val="00EE5831"/>
    <w:rsid w:val="00EE5A23"/>
    <w:rsid w:val="00EE6109"/>
    <w:rsid w:val="00EE71EC"/>
    <w:rsid w:val="00EE7464"/>
    <w:rsid w:val="00EE74A5"/>
    <w:rsid w:val="00EE7C43"/>
    <w:rsid w:val="00EE7C71"/>
    <w:rsid w:val="00EE7D07"/>
    <w:rsid w:val="00EF0C2F"/>
    <w:rsid w:val="00EF13C6"/>
    <w:rsid w:val="00EF13FE"/>
    <w:rsid w:val="00EF166E"/>
    <w:rsid w:val="00EF1BFB"/>
    <w:rsid w:val="00EF2513"/>
    <w:rsid w:val="00EF291F"/>
    <w:rsid w:val="00EF2964"/>
    <w:rsid w:val="00EF2A5D"/>
    <w:rsid w:val="00EF2B2C"/>
    <w:rsid w:val="00EF2B83"/>
    <w:rsid w:val="00EF2D93"/>
    <w:rsid w:val="00EF2EAE"/>
    <w:rsid w:val="00EF303C"/>
    <w:rsid w:val="00EF313D"/>
    <w:rsid w:val="00EF37A4"/>
    <w:rsid w:val="00EF3909"/>
    <w:rsid w:val="00EF3B1A"/>
    <w:rsid w:val="00EF402C"/>
    <w:rsid w:val="00EF405D"/>
    <w:rsid w:val="00EF43E2"/>
    <w:rsid w:val="00EF487A"/>
    <w:rsid w:val="00EF4AB8"/>
    <w:rsid w:val="00EF5187"/>
    <w:rsid w:val="00EF54F6"/>
    <w:rsid w:val="00EF583A"/>
    <w:rsid w:val="00EF5AA4"/>
    <w:rsid w:val="00EF5AC6"/>
    <w:rsid w:val="00EF5EF8"/>
    <w:rsid w:val="00EF607E"/>
    <w:rsid w:val="00EF61E7"/>
    <w:rsid w:val="00EF668B"/>
    <w:rsid w:val="00EF6FB8"/>
    <w:rsid w:val="00EF7030"/>
    <w:rsid w:val="00EF730E"/>
    <w:rsid w:val="00EF7A29"/>
    <w:rsid w:val="00EF7B67"/>
    <w:rsid w:val="00EF7C91"/>
    <w:rsid w:val="00EF7DAF"/>
    <w:rsid w:val="00EF7DE8"/>
    <w:rsid w:val="00F00049"/>
    <w:rsid w:val="00F0022B"/>
    <w:rsid w:val="00F00794"/>
    <w:rsid w:val="00F00A04"/>
    <w:rsid w:val="00F00A5E"/>
    <w:rsid w:val="00F00B7B"/>
    <w:rsid w:val="00F00C89"/>
    <w:rsid w:val="00F00CBB"/>
    <w:rsid w:val="00F012EA"/>
    <w:rsid w:val="00F01D0F"/>
    <w:rsid w:val="00F01EB7"/>
    <w:rsid w:val="00F023CB"/>
    <w:rsid w:val="00F0285B"/>
    <w:rsid w:val="00F02E26"/>
    <w:rsid w:val="00F03849"/>
    <w:rsid w:val="00F04221"/>
    <w:rsid w:val="00F042B1"/>
    <w:rsid w:val="00F045BC"/>
    <w:rsid w:val="00F05D87"/>
    <w:rsid w:val="00F06208"/>
    <w:rsid w:val="00F06937"/>
    <w:rsid w:val="00F06BCF"/>
    <w:rsid w:val="00F06C0E"/>
    <w:rsid w:val="00F072FE"/>
    <w:rsid w:val="00F07ED6"/>
    <w:rsid w:val="00F108E1"/>
    <w:rsid w:val="00F10CF7"/>
    <w:rsid w:val="00F10D51"/>
    <w:rsid w:val="00F11176"/>
    <w:rsid w:val="00F1149E"/>
    <w:rsid w:val="00F1155A"/>
    <w:rsid w:val="00F11A8D"/>
    <w:rsid w:val="00F12CD1"/>
    <w:rsid w:val="00F12D20"/>
    <w:rsid w:val="00F13A24"/>
    <w:rsid w:val="00F14069"/>
    <w:rsid w:val="00F148AD"/>
    <w:rsid w:val="00F148CA"/>
    <w:rsid w:val="00F149A9"/>
    <w:rsid w:val="00F1511B"/>
    <w:rsid w:val="00F1526E"/>
    <w:rsid w:val="00F15CD4"/>
    <w:rsid w:val="00F16341"/>
    <w:rsid w:val="00F16365"/>
    <w:rsid w:val="00F16A6D"/>
    <w:rsid w:val="00F16B75"/>
    <w:rsid w:val="00F16CD6"/>
    <w:rsid w:val="00F16EEA"/>
    <w:rsid w:val="00F17268"/>
    <w:rsid w:val="00F17681"/>
    <w:rsid w:val="00F179EF"/>
    <w:rsid w:val="00F17BCA"/>
    <w:rsid w:val="00F202A9"/>
    <w:rsid w:val="00F20635"/>
    <w:rsid w:val="00F20851"/>
    <w:rsid w:val="00F21352"/>
    <w:rsid w:val="00F21382"/>
    <w:rsid w:val="00F2174D"/>
    <w:rsid w:val="00F21A2F"/>
    <w:rsid w:val="00F21D7F"/>
    <w:rsid w:val="00F222C5"/>
    <w:rsid w:val="00F2345E"/>
    <w:rsid w:val="00F23989"/>
    <w:rsid w:val="00F23D27"/>
    <w:rsid w:val="00F23E91"/>
    <w:rsid w:val="00F23E93"/>
    <w:rsid w:val="00F24075"/>
    <w:rsid w:val="00F24321"/>
    <w:rsid w:val="00F2442C"/>
    <w:rsid w:val="00F247A9"/>
    <w:rsid w:val="00F24DAB"/>
    <w:rsid w:val="00F25632"/>
    <w:rsid w:val="00F2565E"/>
    <w:rsid w:val="00F25CA4"/>
    <w:rsid w:val="00F2610C"/>
    <w:rsid w:val="00F261AD"/>
    <w:rsid w:val="00F262B1"/>
    <w:rsid w:val="00F26CD6"/>
    <w:rsid w:val="00F27407"/>
    <w:rsid w:val="00F27B81"/>
    <w:rsid w:val="00F27CA9"/>
    <w:rsid w:val="00F27CD2"/>
    <w:rsid w:val="00F30141"/>
    <w:rsid w:val="00F30C64"/>
    <w:rsid w:val="00F314EB"/>
    <w:rsid w:val="00F31703"/>
    <w:rsid w:val="00F31907"/>
    <w:rsid w:val="00F31CEA"/>
    <w:rsid w:val="00F32B89"/>
    <w:rsid w:val="00F32F62"/>
    <w:rsid w:val="00F33143"/>
    <w:rsid w:val="00F33FC8"/>
    <w:rsid w:val="00F3404F"/>
    <w:rsid w:val="00F34DA3"/>
    <w:rsid w:val="00F35911"/>
    <w:rsid w:val="00F35C54"/>
    <w:rsid w:val="00F35D81"/>
    <w:rsid w:val="00F360C0"/>
    <w:rsid w:val="00F3613B"/>
    <w:rsid w:val="00F3639E"/>
    <w:rsid w:val="00F36446"/>
    <w:rsid w:val="00F36473"/>
    <w:rsid w:val="00F366B7"/>
    <w:rsid w:val="00F3740B"/>
    <w:rsid w:val="00F374E7"/>
    <w:rsid w:val="00F40115"/>
    <w:rsid w:val="00F401E6"/>
    <w:rsid w:val="00F40A1B"/>
    <w:rsid w:val="00F40AE2"/>
    <w:rsid w:val="00F419AE"/>
    <w:rsid w:val="00F4206C"/>
    <w:rsid w:val="00F4222C"/>
    <w:rsid w:val="00F4260F"/>
    <w:rsid w:val="00F429C2"/>
    <w:rsid w:val="00F42D91"/>
    <w:rsid w:val="00F437DF"/>
    <w:rsid w:val="00F43819"/>
    <w:rsid w:val="00F439B6"/>
    <w:rsid w:val="00F43B6E"/>
    <w:rsid w:val="00F43D65"/>
    <w:rsid w:val="00F449EC"/>
    <w:rsid w:val="00F45935"/>
    <w:rsid w:val="00F45D2D"/>
    <w:rsid w:val="00F45DD5"/>
    <w:rsid w:val="00F467B3"/>
    <w:rsid w:val="00F46BA9"/>
    <w:rsid w:val="00F46D36"/>
    <w:rsid w:val="00F4701A"/>
    <w:rsid w:val="00F47270"/>
    <w:rsid w:val="00F47396"/>
    <w:rsid w:val="00F479EC"/>
    <w:rsid w:val="00F47E51"/>
    <w:rsid w:val="00F47F98"/>
    <w:rsid w:val="00F501B2"/>
    <w:rsid w:val="00F50314"/>
    <w:rsid w:val="00F50391"/>
    <w:rsid w:val="00F503A9"/>
    <w:rsid w:val="00F50B88"/>
    <w:rsid w:val="00F50CCC"/>
    <w:rsid w:val="00F5170C"/>
    <w:rsid w:val="00F5181D"/>
    <w:rsid w:val="00F51EC1"/>
    <w:rsid w:val="00F522E9"/>
    <w:rsid w:val="00F525D3"/>
    <w:rsid w:val="00F5300B"/>
    <w:rsid w:val="00F5317C"/>
    <w:rsid w:val="00F542C3"/>
    <w:rsid w:val="00F5492F"/>
    <w:rsid w:val="00F54955"/>
    <w:rsid w:val="00F549E1"/>
    <w:rsid w:val="00F54A37"/>
    <w:rsid w:val="00F54B2F"/>
    <w:rsid w:val="00F555EE"/>
    <w:rsid w:val="00F55F0C"/>
    <w:rsid w:val="00F564A9"/>
    <w:rsid w:val="00F56604"/>
    <w:rsid w:val="00F56A07"/>
    <w:rsid w:val="00F56BCC"/>
    <w:rsid w:val="00F57027"/>
    <w:rsid w:val="00F575E0"/>
    <w:rsid w:val="00F57C28"/>
    <w:rsid w:val="00F601A9"/>
    <w:rsid w:val="00F6047D"/>
    <w:rsid w:val="00F60499"/>
    <w:rsid w:val="00F60581"/>
    <w:rsid w:val="00F60619"/>
    <w:rsid w:val="00F60729"/>
    <w:rsid w:val="00F60D8D"/>
    <w:rsid w:val="00F60FFF"/>
    <w:rsid w:val="00F613A9"/>
    <w:rsid w:val="00F6154B"/>
    <w:rsid w:val="00F61DB0"/>
    <w:rsid w:val="00F61E52"/>
    <w:rsid w:val="00F61F61"/>
    <w:rsid w:val="00F6210D"/>
    <w:rsid w:val="00F63B6F"/>
    <w:rsid w:val="00F64146"/>
    <w:rsid w:val="00F64187"/>
    <w:rsid w:val="00F641FF"/>
    <w:rsid w:val="00F64C18"/>
    <w:rsid w:val="00F653DF"/>
    <w:rsid w:val="00F6540C"/>
    <w:rsid w:val="00F654FE"/>
    <w:rsid w:val="00F656CE"/>
    <w:rsid w:val="00F65CC2"/>
    <w:rsid w:val="00F65E7F"/>
    <w:rsid w:val="00F66ADE"/>
    <w:rsid w:val="00F66DA8"/>
    <w:rsid w:val="00F67148"/>
    <w:rsid w:val="00F6783C"/>
    <w:rsid w:val="00F67E4A"/>
    <w:rsid w:val="00F67EBF"/>
    <w:rsid w:val="00F67ED2"/>
    <w:rsid w:val="00F67F3A"/>
    <w:rsid w:val="00F706D4"/>
    <w:rsid w:val="00F7074C"/>
    <w:rsid w:val="00F7099A"/>
    <w:rsid w:val="00F70A8C"/>
    <w:rsid w:val="00F70BB6"/>
    <w:rsid w:val="00F7188E"/>
    <w:rsid w:val="00F71CAD"/>
    <w:rsid w:val="00F71E8E"/>
    <w:rsid w:val="00F72660"/>
    <w:rsid w:val="00F72704"/>
    <w:rsid w:val="00F7290F"/>
    <w:rsid w:val="00F740AB"/>
    <w:rsid w:val="00F741BE"/>
    <w:rsid w:val="00F75586"/>
    <w:rsid w:val="00F75F3B"/>
    <w:rsid w:val="00F765AE"/>
    <w:rsid w:val="00F76625"/>
    <w:rsid w:val="00F77356"/>
    <w:rsid w:val="00F77442"/>
    <w:rsid w:val="00F77B25"/>
    <w:rsid w:val="00F77D13"/>
    <w:rsid w:val="00F80965"/>
    <w:rsid w:val="00F80996"/>
    <w:rsid w:val="00F81343"/>
    <w:rsid w:val="00F81635"/>
    <w:rsid w:val="00F81C7D"/>
    <w:rsid w:val="00F8215E"/>
    <w:rsid w:val="00F8305F"/>
    <w:rsid w:val="00F836AA"/>
    <w:rsid w:val="00F83DCD"/>
    <w:rsid w:val="00F843EE"/>
    <w:rsid w:val="00F8506D"/>
    <w:rsid w:val="00F85C25"/>
    <w:rsid w:val="00F85DF5"/>
    <w:rsid w:val="00F86341"/>
    <w:rsid w:val="00F86D46"/>
    <w:rsid w:val="00F8710D"/>
    <w:rsid w:val="00F871EA"/>
    <w:rsid w:val="00F87310"/>
    <w:rsid w:val="00F87F4D"/>
    <w:rsid w:val="00F901D3"/>
    <w:rsid w:val="00F903B0"/>
    <w:rsid w:val="00F90FE1"/>
    <w:rsid w:val="00F912A1"/>
    <w:rsid w:val="00F91590"/>
    <w:rsid w:val="00F91690"/>
    <w:rsid w:val="00F91E31"/>
    <w:rsid w:val="00F91FE8"/>
    <w:rsid w:val="00F927A2"/>
    <w:rsid w:val="00F928C6"/>
    <w:rsid w:val="00F9308C"/>
    <w:rsid w:val="00F93AA2"/>
    <w:rsid w:val="00F9405B"/>
    <w:rsid w:val="00F94EA0"/>
    <w:rsid w:val="00F94F7E"/>
    <w:rsid w:val="00F95885"/>
    <w:rsid w:val="00F95D76"/>
    <w:rsid w:val="00F95DAC"/>
    <w:rsid w:val="00F9652A"/>
    <w:rsid w:val="00F965E8"/>
    <w:rsid w:val="00F97C62"/>
    <w:rsid w:val="00FA04FF"/>
    <w:rsid w:val="00FA0506"/>
    <w:rsid w:val="00FA0CCA"/>
    <w:rsid w:val="00FA0DDE"/>
    <w:rsid w:val="00FA13C1"/>
    <w:rsid w:val="00FA161A"/>
    <w:rsid w:val="00FA16C5"/>
    <w:rsid w:val="00FA1965"/>
    <w:rsid w:val="00FA1AE4"/>
    <w:rsid w:val="00FA2200"/>
    <w:rsid w:val="00FA23A2"/>
    <w:rsid w:val="00FA28F9"/>
    <w:rsid w:val="00FA2BE3"/>
    <w:rsid w:val="00FA2EF8"/>
    <w:rsid w:val="00FA3003"/>
    <w:rsid w:val="00FA31DF"/>
    <w:rsid w:val="00FA39FA"/>
    <w:rsid w:val="00FA3A28"/>
    <w:rsid w:val="00FA3CAA"/>
    <w:rsid w:val="00FA42CF"/>
    <w:rsid w:val="00FA43AB"/>
    <w:rsid w:val="00FA4A64"/>
    <w:rsid w:val="00FA5CF7"/>
    <w:rsid w:val="00FA6080"/>
    <w:rsid w:val="00FA615A"/>
    <w:rsid w:val="00FA696C"/>
    <w:rsid w:val="00FA6AAC"/>
    <w:rsid w:val="00FA738A"/>
    <w:rsid w:val="00FA77C5"/>
    <w:rsid w:val="00FB03EF"/>
    <w:rsid w:val="00FB10AB"/>
    <w:rsid w:val="00FB1502"/>
    <w:rsid w:val="00FB15DC"/>
    <w:rsid w:val="00FB1702"/>
    <w:rsid w:val="00FB19AE"/>
    <w:rsid w:val="00FB1D34"/>
    <w:rsid w:val="00FB1ED5"/>
    <w:rsid w:val="00FB2213"/>
    <w:rsid w:val="00FB3424"/>
    <w:rsid w:val="00FB3682"/>
    <w:rsid w:val="00FB38AB"/>
    <w:rsid w:val="00FB3A08"/>
    <w:rsid w:val="00FB3B19"/>
    <w:rsid w:val="00FB3BAF"/>
    <w:rsid w:val="00FB401B"/>
    <w:rsid w:val="00FB4939"/>
    <w:rsid w:val="00FB4AE4"/>
    <w:rsid w:val="00FB4CB5"/>
    <w:rsid w:val="00FB6C3A"/>
    <w:rsid w:val="00FB6DC2"/>
    <w:rsid w:val="00FB6ED8"/>
    <w:rsid w:val="00FB7381"/>
    <w:rsid w:val="00FB7A02"/>
    <w:rsid w:val="00FB7B2E"/>
    <w:rsid w:val="00FC0315"/>
    <w:rsid w:val="00FC078B"/>
    <w:rsid w:val="00FC1179"/>
    <w:rsid w:val="00FC1B53"/>
    <w:rsid w:val="00FC1FAE"/>
    <w:rsid w:val="00FC233D"/>
    <w:rsid w:val="00FC2DF7"/>
    <w:rsid w:val="00FC32E0"/>
    <w:rsid w:val="00FC340E"/>
    <w:rsid w:val="00FC3764"/>
    <w:rsid w:val="00FC3B85"/>
    <w:rsid w:val="00FC3DF0"/>
    <w:rsid w:val="00FC4187"/>
    <w:rsid w:val="00FC427C"/>
    <w:rsid w:val="00FC5426"/>
    <w:rsid w:val="00FC55DE"/>
    <w:rsid w:val="00FC563F"/>
    <w:rsid w:val="00FC5A7E"/>
    <w:rsid w:val="00FC6081"/>
    <w:rsid w:val="00FC640B"/>
    <w:rsid w:val="00FC64CC"/>
    <w:rsid w:val="00FC7060"/>
    <w:rsid w:val="00FC70A2"/>
    <w:rsid w:val="00FC7385"/>
    <w:rsid w:val="00FC73C8"/>
    <w:rsid w:val="00FC74AC"/>
    <w:rsid w:val="00FC7583"/>
    <w:rsid w:val="00FC77CE"/>
    <w:rsid w:val="00FD01F4"/>
    <w:rsid w:val="00FD045C"/>
    <w:rsid w:val="00FD04EB"/>
    <w:rsid w:val="00FD059C"/>
    <w:rsid w:val="00FD0B51"/>
    <w:rsid w:val="00FD0ED6"/>
    <w:rsid w:val="00FD0FFC"/>
    <w:rsid w:val="00FD1633"/>
    <w:rsid w:val="00FD1B3D"/>
    <w:rsid w:val="00FD1BF4"/>
    <w:rsid w:val="00FD327B"/>
    <w:rsid w:val="00FD371C"/>
    <w:rsid w:val="00FD3757"/>
    <w:rsid w:val="00FD3824"/>
    <w:rsid w:val="00FD3A70"/>
    <w:rsid w:val="00FD5E09"/>
    <w:rsid w:val="00FD5F05"/>
    <w:rsid w:val="00FD6265"/>
    <w:rsid w:val="00FD64CE"/>
    <w:rsid w:val="00FD6501"/>
    <w:rsid w:val="00FD65BA"/>
    <w:rsid w:val="00FD69D1"/>
    <w:rsid w:val="00FD74CB"/>
    <w:rsid w:val="00FD753A"/>
    <w:rsid w:val="00FD7683"/>
    <w:rsid w:val="00FD7C7E"/>
    <w:rsid w:val="00FD7D65"/>
    <w:rsid w:val="00FE054B"/>
    <w:rsid w:val="00FE0B6E"/>
    <w:rsid w:val="00FE0CFB"/>
    <w:rsid w:val="00FE15DE"/>
    <w:rsid w:val="00FE16E9"/>
    <w:rsid w:val="00FE25E4"/>
    <w:rsid w:val="00FE27AF"/>
    <w:rsid w:val="00FE2AC1"/>
    <w:rsid w:val="00FE2AC6"/>
    <w:rsid w:val="00FE362A"/>
    <w:rsid w:val="00FE3EAF"/>
    <w:rsid w:val="00FE4806"/>
    <w:rsid w:val="00FE54D8"/>
    <w:rsid w:val="00FE57B1"/>
    <w:rsid w:val="00FE6007"/>
    <w:rsid w:val="00FE605A"/>
    <w:rsid w:val="00FE6434"/>
    <w:rsid w:val="00FE7037"/>
    <w:rsid w:val="00FE74B2"/>
    <w:rsid w:val="00FE787E"/>
    <w:rsid w:val="00FE78E1"/>
    <w:rsid w:val="00FE7A35"/>
    <w:rsid w:val="00FE7B57"/>
    <w:rsid w:val="00FE7CC4"/>
    <w:rsid w:val="00FF00A4"/>
    <w:rsid w:val="00FF0808"/>
    <w:rsid w:val="00FF0866"/>
    <w:rsid w:val="00FF143A"/>
    <w:rsid w:val="00FF1631"/>
    <w:rsid w:val="00FF1900"/>
    <w:rsid w:val="00FF1AB8"/>
    <w:rsid w:val="00FF21CB"/>
    <w:rsid w:val="00FF271A"/>
    <w:rsid w:val="00FF2FF6"/>
    <w:rsid w:val="00FF3216"/>
    <w:rsid w:val="00FF32EF"/>
    <w:rsid w:val="00FF3A3C"/>
    <w:rsid w:val="00FF3B69"/>
    <w:rsid w:val="00FF4089"/>
    <w:rsid w:val="00FF40C0"/>
    <w:rsid w:val="00FF4308"/>
    <w:rsid w:val="00FF4415"/>
    <w:rsid w:val="00FF4B25"/>
    <w:rsid w:val="00FF5050"/>
    <w:rsid w:val="00FF50D0"/>
    <w:rsid w:val="00FF599B"/>
    <w:rsid w:val="00FF66C0"/>
    <w:rsid w:val="00FF6896"/>
    <w:rsid w:val="00FF7094"/>
    <w:rsid w:val="00FF71A6"/>
    <w:rsid w:val="00FF7679"/>
    <w:rsid w:val="00FF7983"/>
    <w:rsid w:val="00FF7CD0"/>
    <w:rsid w:val="00FF7D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6A1B14"/>
  <w15:docId w15:val="{57471E7E-6957-4061-9DC7-B733E5DF73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7A57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11C5"/>
    <w:pPr>
      <w:ind w:left="720"/>
    </w:pPr>
  </w:style>
  <w:style w:type="table" w:styleId="TableGrid">
    <w:name w:val="Table Grid"/>
    <w:basedOn w:val="TableNormal"/>
    <w:uiPriority w:val="39"/>
    <w:rsid w:val="00073E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62C3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C298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03A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03AD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03ADB"/>
    <w:rPr>
      <w:rFonts w:ascii="Times New Roman" w:eastAsia="Times New Roman" w:hAnsi="Times New Roman" w:cs="Times New Roman"/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3A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3ADB"/>
    <w:rPr>
      <w:rFonts w:ascii="Times New Roman" w:eastAsia="Times New Roman" w:hAnsi="Times New Roman" w:cs="Times New Roman"/>
      <w:b/>
      <w:bCs/>
      <w:noProof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3AD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3ADB"/>
    <w:rPr>
      <w:rFonts w:ascii="Segoe UI" w:eastAsia="Times New Roman" w:hAnsi="Segoe UI" w:cs="Segoe UI"/>
      <w:noProof/>
      <w:sz w:val="18"/>
      <w:szCs w:val="18"/>
    </w:rPr>
  </w:style>
  <w:style w:type="paragraph" w:styleId="NormalWeb">
    <w:name w:val="Normal (Web)"/>
    <w:basedOn w:val="Normal"/>
    <w:uiPriority w:val="99"/>
    <w:unhideWhenUsed/>
    <w:rsid w:val="00143CD3"/>
    <w:pPr>
      <w:spacing w:before="100" w:beforeAutospacing="1" w:after="100" w:afterAutospacing="1"/>
    </w:pPr>
    <w:rPr>
      <w:noProof w:val="0"/>
    </w:rPr>
  </w:style>
  <w:style w:type="character" w:customStyle="1" w:styleId="verse">
    <w:name w:val="verse"/>
    <w:basedOn w:val="DefaultParagraphFont"/>
    <w:rsid w:val="003D7844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5634A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E31B9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39"/>
    <w:rsid w:val="00E542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3461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9C31F5"/>
    <w:rPr>
      <w:rFonts w:ascii="TimesNewRomanPS-BoldMT" w:hAnsi="TimesNewRomanPS-BoldMT" w:hint="default"/>
      <w:b/>
      <w:bCs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9C31F5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2C08BB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143AD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</w:rPr>
  </w:style>
  <w:style w:type="character" w:customStyle="1" w:styleId="notion-enable-hover">
    <w:name w:val="notion-enable-hover"/>
    <w:basedOn w:val="DefaultParagraphFont"/>
    <w:rsid w:val="00BD1A40"/>
  </w:style>
  <w:style w:type="character" w:customStyle="1" w:styleId="UnresolvedMention4">
    <w:name w:val="Unresolved Mention4"/>
    <w:basedOn w:val="DefaultParagraphFont"/>
    <w:uiPriority w:val="99"/>
    <w:semiHidden/>
    <w:unhideWhenUsed/>
    <w:rsid w:val="000F4D75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630946"/>
    <w:rPr>
      <w:b/>
      <w:bCs/>
    </w:rPr>
  </w:style>
  <w:style w:type="paragraph" w:styleId="NoSpacing">
    <w:name w:val="No Spacing"/>
    <w:uiPriority w:val="1"/>
    <w:qFormat/>
    <w:rsid w:val="008C0B0E"/>
    <w:pPr>
      <w:spacing w:after="0" w:line="240" w:lineRule="auto"/>
    </w:pPr>
    <w:rPr>
      <w:rFonts w:ascii="Calibri" w:eastAsia="Times New Roman" w:hAnsi="Calibri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0F63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437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6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4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32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69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6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6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00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9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83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65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02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7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05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8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25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4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2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01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9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3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2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2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61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5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35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7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0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75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0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7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7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98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1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2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6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9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20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9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94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07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9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8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7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4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1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68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0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5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4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4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47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1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9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66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0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62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2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1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3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9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6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0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5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2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7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7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0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4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4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7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7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9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73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9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3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9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4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56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95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0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7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4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kinhthanh.httlvn.org/doc-kinh-thanh/es/19?v=VI1934" TargetMode="Externa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kinhthanh.cdnvn.com/doc-kinh-thanh/da/4?v=VI1934" TargetMode="External"/><Relationship Id="rId11" Type="http://schemas.openxmlformats.org/officeDocument/2006/relationships/hyperlink" Target="https://httltohienthanh.org/co-doc-giao-duc/loi-song-hang-ngay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s://httltohienthanh.org/co-doc-giao-duc/loi-song-hang-ngay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44FD3B-238A-4E78-A694-8F3A0EDA14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940</Words>
  <Characters>2717</Characters>
  <Application>Microsoft Office Word</Application>
  <DocSecurity>0</DocSecurity>
  <Lines>129</Lines>
  <Paragraphs>9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et Truong</dc:creator>
  <cp:keywords/>
  <dc:description/>
  <cp:lastModifiedBy>Tien Le</cp:lastModifiedBy>
  <cp:revision>7</cp:revision>
  <cp:lastPrinted>2026-03-28T22:42:00Z</cp:lastPrinted>
  <dcterms:created xsi:type="dcterms:W3CDTF">2026-03-28T22:38:00Z</dcterms:created>
  <dcterms:modified xsi:type="dcterms:W3CDTF">2026-03-30T16:17:00Z</dcterms:modified>
</cp:coreProperties>
</file>